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55123B8A"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A32E98">
        <w:rPr>
          <w:rFonts w:ascii="Arial" w:eastAsia="Arial" w:hAnsi="Arial" w:cs="Arial"/>
          <w:sz w:val="28"/>
          <w:szCs w:val="28"/>
        </w:rPr>
        <w:t>71</w:t>
      </w:r>
      <w:r w:rsidR="002A7D6A">
        <w:rPr>
          <w:rFonts w:ascii="Arial" w:eastAsia="Arial" w:hAnsi="Arial" w:cs="Arial"/>
          <w:sz w:val="28"/>
          <w:szCs w:val="28"/>
        </w:rPr>
        <w:t xml:space="preserve"> on the Coronavirus Disease (COVID19)</w:t>
      </w:r>
    </w:p>
    <w:p w14:paraId="3F11FAFB" w14:textId="388E2601"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410B7">
        <w:rPr>
          <w:rFonts w:ascii="Arial" w:eastAsia="Arial" w:hAnsi="Arial" w:cs="Arial"/>
          <w:sz w:val="24"/>
          <w:szCs w:val="24"/>
        </w:rPr>
        <w:t>1</w:t>
      </w:r>
      <w:r w:rsidR="00A32E98">
        <w:rPr>
          <w:rFonts w:ascii="Arial" w:eastAsia="Arial" w:hAnsi="Arial" w:cs="Arial"/>
          <w:sz w:val="24"/>
          <w:szCs w:val="24"/>
        </w:rPr>
        <w:t>5</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2F9600A1"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6E374C">
        <w:rPr>
          <w:rFonts w:ascii="Arial" w:eastAsia="Arial" w:hAnsi="Arial" w:cs="Arial"/>
          <w:b/>
          <w:color w:val="0070C0"/>
          <w:sz w:val="24"/>
          <w:szCs w:val="24"/>
        </w:rPr>
        <w:t>1</w:t>
      </w:r>
      <w:r w:rsidR="00A32E98">
        <w:rPr>
          <w:rFonts w:ascii="Arial" w:eastAsia="Arial" w:hAnsi="Arial" w:cs="Arial"/>
          <w:b/>
          <w:color w:val="0070C0"/>
          <w:sz w:val="24"/>
          <w:szCs w:val="24"/>
        </w:rPr>
        <w:t>5</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2F7D93" w:rsidRPr="002F7D93">
        <w:rPr>
          <w:rFonts w:ascii="Arial" w:eastAsia="Arial" w:hAnsi="Arial" w:cs="Arial"/>
          <w:b/>
          <w:color w:val="0070C0"/>
          <w:sz w:val="24"/>
          <w:szCs w:val="24"/>
        </w:rPr>
        <w:t>1,741,616</w:t>
      </w:r>
      <w:r w:rsidR="002F7D93">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2F7D93" w:rsidRPr="002F7D93">
        <w:rPr>
          <w:rFonts w:ascii="Arial" w:eastAsia="Arial" w:hAnsi="Arial" w:cs="Arial"/>
          <w:b/>
          <w:color w:val="0070C0"/>
          <w:sz w:val="24"/>
          <w:szCs w:val="24"/>
        </w:rPr>
        <w:t>102,748</w:t>
      </w:r>
      <w:r w:rsidR="002F7D93">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2F7D93" w:rsidRPr="002F7D93">
        <w:rPr>
          <w:rFonts w:ascii="Arial" w:eastAsia="Arial" w:hAnsi="Arial" w:cs="Arial"/>
          <w:b/>
          <w:color w:val="0070C0"/>
          <w:sz w:val="24"/>
          <w:szCs w:val="24"/>
        </w:rPr>
        <w:t>1,608,528</w:t>
      </w:r>
      <w:r w:rsidR="002F7D93">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2F7D93" w:rsidRPr="002F7D93">
        <w:rPr>
          <w:rFonts w:ascii="Arial" w:eastAsia="Arial" w:hAnsi="Arial" w:cs="Arial"/>
          <w:b/>
          <w:color w:val="0070C0"/>
          <w:sz w:val="24"/>
          <w:szCs w:val="24"/>
        </w:rPr>
        <w:t>30,340</w:t>
      </w:r>
      <w:r w:rsidR="002F7D93">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1220DF6D"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6E374C">
        <w:rPr>
          <w:rFonts w:ascii="Arial" w:eastAsia="Arial" w:hAnsi="Arial" w:cs="Arial"/>
          <w:i/>
          <w:color w:val="0070C0"/>
          <w:sz w:val="16"/>
          <w:szCs w:val="16"/>
        </w:rPr>
        <w:t>51</w:t>
      </w:r>
      <w:r w:rsidR="00A32E98">
        <w:rPr>
          <w:rFonts w:ascii="Arial" w:eastAsia="Arial" w:hAnsi="Arial" w:cs="Arial"/>
          <w:i/>
          <w:color w:val="0070C0"/>
          <w:sz w:val="16"/>
          <w:szCs w:val="16"/>
        </w:rPr>
        <w:t>9</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641B309" w:rsidR="002A2C5B" w:rsidRPr="004B2DC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4B2DCC">
        <w:rPr>
          <w:rFonts w:ascii="Arial" w:eastAsia="Arial" w:hAnsi="Arial" w:cs="Arial"/>
          <w:b/>
          <w:sz w:val="24"/>
          <w:szCs w:val="24"/>
        </w:rPr>
        <w:t>₱</w:t>
      </w:r>
      <w:r w:rsidR="00F91336" w:rsidRPr="004B2DCC">
        <w:rPr>
          <w:rFonts w:ascii="Arial" w:eastAsia="Arial" w:hAnsi="Arial" w:cs="Arial"/>
          <w:b/>
          <w:bCs/>
          <w:sz w:val="24"/>
          <w:szCs w:val="24"/>
        </w:rPr>
        <w:t>2,668,206,120.57</w:t>
      </w:r>
      <w:r w:rsidR="00867E19" w:rsidRPr="004B2DCC">
        <w:rPr>
          <w:rFonts w:ascii="Arial" w:eastAsia="Arial" w:hAnsi="Arial" w:cs="Arial"/>
          <w:b/>
          <w:bCs/>
          <w:sz w:val="24"/>
          <w:szCs w:val="24"/>
        </w:rPr>
        <w:t xml:space="preserve"> </w:t>
      </w:r>
      <w:r w:rsidRPr="004B2DCC">
        <w:rPr>
          <w:rFonts w:ascii="Arial" w:eastAsia="Arial" w:hAnsi="Arial" w:cs="Arial"/>
          <w:sz w:val="24"/>
          <w:szCs w:val="24"/>
        </w:rPr>
        <w:t xml:space="preserve">worth of assistance was provided to the families and individuals including </w:t>
      </w:r>
      <w:proofErr w:type="spellStart"/>
      <w:r w:rsidRPr="004B2DCC">
        <w:rPr>
          <w:rFonts w:ascii="Arial" w:eastAsia="Arial" w:hAnsi="Arial" w:cs="Arial"/>
          <w:sz w:val="24"/>
          <w:szCs w:val="24"/>
        </w:rPr>
        <w:t>strandees</w:t>
      </w:r>
      <w:proofErr w:type="spellEnd"/>
      <w:r w:rsidRPr="004B2DCC">
        <w:rPr>
          <w:rFonts w:ascii="Arial" w:eastAsia="Arial" w:hAnsi="Arial" w:cs="Arial"/>
          <w:sz w:val="24"/>
          <w:szCs w:val="24"/>
        </w:rPr>
        <w:t xml:space="preserve"> affected by community quarantine being implemented due to COVID-19 pandemic; of which, </w:t>
      </w:r>
      <w:r w:rsidRPr="004B2DCC">
        <w:rPr>
          <w:rFonts w:ascii="Arial" w:eastAsia="Arial" w:hAnsi="Arial" w:cs="Arial"/>
          <w:b/>
          <w:sz w:val="24"/>
          <w:szCs w:val="24"/>
        </w:rPr>
        <w:t>₱</w:t>
      </w:r>
      <w:r w:rsidR="00F91336" w:rsidRPr="004B2DCC">
        <w:rPr>
          <w:rFonts w:ascii="Arial" w:eastAsia="Arial" w:hAnsi="Arial" w:cs="Arial"/>
          <w:b/>
          <w:sz w:val="24"/>
          <w:szCs w:val="24"/>
        </w:rPr>
        <w:t xml:space="preserve"> 2,096,897,160.84</w:t>
      </w:r>
      <w:r w:rsidR="00867E19" w:rsidRPr="004B2DCC">
        <w:rPr>
          <w:rFonts w:ascii="Arial" w:eastAsia="Arial" w:hAnsi="Arial" w:cs="Arial"/>
          <w:b/>
          <w:sz w:val="24"/>
          <w:szCs w:val="24"/>
        </w:rPr>
        <w:t xml:space="preserve">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4B2DCC">
        <w:rPr>
          <w:rFonts w:ascii="Arial" w:eastAsia="Arial" w:hAnsi="Arial" w:cs="Arial"/>
          <w:b/>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00BC4453" w:rsidRPr="004B2DCC">
        <w:rPr>
          <w:rFonts w:ascii="Arial" w:eastAsia="Arial" w:hAnsi="Arial" w:cs="Arial"/>
          <w:b/>
          <w:bCs/>
          <w:sz w:val="24"/>
          <w:szCs w:val="24"/>
        </w:rPr>
        <w:t xml:space="preserve">539,458,549.77 </w:t>
      </w:r>
      <w:r w:rsidRPr="004B2DCC">
        <w:rPr>
          <w:rFonts w:ascii="Arial" w:eastAsia="Arial" w:hAnsi="Arial" w:cs="Arial"/>
          <w:sz w:val="24"/>
          <w:szCs w:val="24"/>
        </w:rPr>
        <w:t xml:space="preserve">from </w:t>
      </w:r>
      <w:r w:rsidRPr="004B2DCC">
        <w:rPr>
          <w:rFonts w:ascii="Arial" w:eastAsia="Arial" w:hAnsi="Arial" w:cs="Arial"/>
          <w:b/>
          <w:sz w:val="24"/>
          <w:szCs w:val="24"/>
        </w:rPr>
        <w:t>NGOs</w:t>
      </w:r>
      <w:r w:rsidRPr="004B2DCC">
        <w:rPr>
          <w:rFonts w:ascii="Arial" w:eastAsia="Arial" w:hAnsi="Arial" w:cs="Arial"/>
          <w:sz w:val="24"/>
          <w:szCs w:val="24"/>
        </w:rPr>
        <w:t xml:space="preserve">, 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2D6191" w14:paraId="38BC24D2" w14:textId="77777777" w:rsidTr="00DC65C9">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2C8A64D" w14:textId="77777777" w:rsidR="002D6191" w:rsidRDefault="002D6191" w:rsidP="002D6191">
            <w:pPr>
              <w:widowControl/>
              <w:spacing w:after="0" w:line="240" w:lineRule="auto"/>
              <w:ind w:right="57"/>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A08FDE" w14:textId="77777777" w:rsidR="002D6191" w:rsidRDefault="002D6191" w:rsidP="002D6191">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2D6191" w14:paraId="0367A1BC" w14:textId="77777777" w:rsidTr="00DC65C9">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F1E53E" w14:textId="77777777" w:rsidR="002D6191" w:rsidRDefault="002D6191" w:rsidP="002D6191">
            <w:pPr>
              <w:spacing w:after="0" w:line="240" w:lineRule="auto"/>
              <w:ind w:right="57"/>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3F43346" w14:textId="77777777" w:rsidR="002D6191" w:rsidRDefault="002D6191" w:rsidP="002D6191">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5FBD4E" w14:textId="77777777" w:rsidR="002D6191" w:rsidRDefault="002D6191" w:rsidP="002D6191">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5EE07A4" w14:textId="77777777" w:rsidR="002D6191" w:rsidRDefault="002D6191" w:rsidP="002D6191">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7A80228" w14:textId="77777777" w:rsidR="002D6191" w:rsidRDefault="002D6191" w:rsidP="002D6191">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2D6191" w14:paraId="3A52352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A7F970" w14:textId="77777777" w:rsidR="002D6191" w:rsidRDefault="002D6191" w:rsidP="002D6191">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5C18FECC" w14:textId="6751F27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096,897,160.84 </w:t>
            </w:r>
          </w:p>
        </w:tc>
        <w:tc>
          <w:tcPr>
            <w:tcW w:w="675" w:type="pct"/>
            <w:tcBorders>
              <w:top w:val="nil"/>
              <w:left w:val="nil"/>
              <w:bottom w:val="single" w:sz="4" w:space="0" w:color="000000"/>
              <w:right w:val="single" w:sz="4" w:space="0" w:color="000000"/>
            </w:tcBorders>
            <w:shd w:val="clear" w:color="A5A5A5" w:fill="A5A5A5"/>
            <w:noWrap/>
            <w:vAlign w:val="bottom"/>
            <w:hideMark/>
          </w:tcPr>
          <w:p w14:paraId="45F3D264" w14:textId="5CC1DF7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39,458,549.77 </w:t>
            </w:r>
          </w:p>
        </w:tc>
        <w:tc>
          <w:tcPr>
            <w:tcW w:w="624" w:type="pct"/>
            <w:tcBorders>
              <w:top w:val="nil"/>
              <w:left w:val="nil"/>
              <w:bottom w:val="single" w:sz="4" w:space="0" w:color="000000"/>
              <w:right w:val="single" w:sz="4" w:space="0" w:color="000000"/>
            </w:tcBorders>
            <w:shd w:val="clear" w:color="A5A5A5" w:fill="A5A5A5"/>
            <w:noWrap/>
            <w:vAlign w:val="bottom"/>
            <w:hideMark/>
          </w:tcPr>
          <w:p w14:paraId="35DB30F4" w14:textId="3C886D9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34F1C653" w14:textId="607518C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668,206,120.57 </w:t>
            </w:r>
          </w:p>
        </w:tc>
      </w:tr>
      <w:tr w:rsidR="002D6191" w14:paraId="6886AA6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CDA1DB"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31C75176" w14:textId="3437BF0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4,953,710.90 </w:t>
            </w:r>
          </w:p>
        </w:tc>
        <w:tc>
          <w:tcPr>
            <w:tcW w:w="675" w:type="pct"/>
            <w:tcBorders>
              <w:top w:val="nil"/>
              <w:left w:val="nil"/>
              <w:bottom w:val="single" w:sz="4" w:space="0" w:color="000000"/>
              <w:right w:val="single" w:sz="4" w:space="0" w:color="000000"/>
            </w:tcBorders>
            <w:shd w:val="clear" w:color="A5A5A5" w:fill="A5A5A5"/>
            <w:noWrap/>
            <w:vAlign w:val="bottom"/>
            <w:hideMark/>
          </w:tcPr>
          <w:p w14:paraId="468CDBEE" w14:textId="067F24B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4DE1EEA" w14:textId="75955AF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854CE99" w14:textId="0044DDA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10,363,710.90 </w:t>
            </w:r>
          </w:p>
        </w:tc>
      </w:tr>
      <w:tr w:rsidR="002D6191" w14:paraId="47020283"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4353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EE871C1" w14:textId="6DC013E2"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78,639,122.29 </w:t>
            </w:r>
          </w:p>
        </w:tc>
        <w:tc>
          <w:tcPr>
            <w:tcW w:w="675" w:type="pct"/>
            <w:tcBorders>
              <w:top w:val="nil"/>
              <w:left w:val="nil"/>
              <w:bottom w:val="single" w:sz="4" w:space="0" w:color="000000"/>
              <w:right w:val="single" w:sz="4" w:space="0" w:color="000000"/>
            </w:tcBorders>
            <w:shd w:val="clear" w:color="auto" w:fill="auto"/>
            <w:noWrap/>
            <w:vAlign w:val="bottom"/>
            <w:hideMark/>
          </w:tcPr>
          <w:p w14:paraId="1660E1CA" w14:textId="355341C8"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DC2D2B5" w14:textId="2BE3D42C"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61A38CD" w14:textId="4BA983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8,639,122.29 </w:t>
            </w:r>
          </w:p>
        </w:tc>
      </w:tr>
      <w:tr w:rsidR="002D6191" w14:paraId="70225BF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2746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DA3060" w14:textId="37DB3430"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45,228,648.21 </w:t>
            </w:r>
          </w:p>
        </w:tc>
        <w:tc>
          <w:tcPr>
            <w:tcW w:w="675" w:type="pct"/>
            <w:tcBorders>
              <w:top w:val="nil"/>
              <w:left w:val="nil"/>
              <w:bottom w:val="single" w:sz="4" w:space="0" w:color="000000"/>
              <w:right w:val="single" w:sz="4" w:space="0" w:color="000000"/>
            </w:tcBorders>
            <w:shd w:val="clear" w:color="auto" w:fill="auto"/>
            <w:noWrap/>
            <w:vAlign w:val="bottom"/>
            <w:hideMark/>
          </w:tcPr>
          <w:p w14:paraId="417E80A8" w14:textId="1BDDA8AC"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1A8633" w14:textId="0417515F"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9B0BD8" w14:textId="07D77D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7,328,648.21 </w:t>
            </w:r>
          </w:p>
        </w:tc>
      </w:tr>
      <w:tr w:rsidR="002D6191" w14:paraId="40B5D21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2E442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6F89183" w14:textId="5ED92B4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58F31B3E" w14:textId="4515E7B8"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68EC66" w14:textId="1EA96B35"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141B47C" w14:textId="429011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2D6191" w14:paraId="3DDFC26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88D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6C58677E" w14:textId="15A45B45"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7,445,418.00 </w:t>
            </w:r>
          </w:p>
        </w:tc>
        <w:tc>
          <w:tcPr>
            <w:tcW w:w="675" w:type="pct"/>
            <w:tcBorders>
              <w:top w:val="nil"/>
              <w:left w:val="nil"/>
              <w:bottom w:val="single" w:sz="4" w:space="0" w:color="000000"/>
              <w:right w:val="single" w:sz="4" w:space="0" w:color="000000"/>
            </w:tcBorders>
            <w:shd w:val="clear" w:color="auto" w:fill="auto"/>
            <w:noWrap/>
            <w:vAlign w:val="bottom"/>
            <w:hideMark/>
          </w:tcPr>
          <w:p w14:paraId="16872DF5" w14:textId="35B400FB"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FADA1B" w14:textId="26B2F9BA"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48E304C" w14:textId="56516C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695,418.00 </w:t>
            </w:r>
          </w:p>
        </w:tc>
      </w:tr>
      <w:tr w:rsidR="002D6191" w14:paraId="530993B9"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32C23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52748D" w14:textId="22A2E733"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6,640,741.60 </w:t>
            </w:r>
          </w:p>
        </w:tc>
        <w:tc>
          <w:tcPr>
            <w:tcW w:w="675" w:type="pct"/>
            <w:tcBorders>
              <w:top w:val="nil"/>
              <w:left w:val="nil"/>
              <w:bottom w:val="single" w:sz="4" w:space="0" w:color="000000"/>
              <w:right w:val="single" w:sz="4" w:space="0" w:color="000000"/>
            </w:tcBorders>
            <w:shd w:val="clear" w:color="auto" w:fill="auto"/>
            <w:noWrap/>
            <w:vAlign w:val="bottom"/>
            <w:hideMark/>
          </w:tcPr>
          <w:p w14:paraId="404E2F9F" w14:textId="2259CE05"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1285BDE8" w14:textId="16EC387D"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D32A46" w14:textId="74FEAF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3,148,241.60 </w:t>
            </w:r>
          </w:p>
        </w:tc>
      </w:tr>
      <w:tr w:rsidR="002D6191" w14:paraId="79B1585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7507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71A63923" w14:textId="213101D3"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7,586,488.00 </w:t>
            </w:r>
          </w:p>
        </w:tc>
        <w:tc>
          <w:tcPr>
            <w:tcW w:w="675" w:type="pct"/>
            <w:tcBorders>
              <w:top w:val="nil"/>
              <w:left w:val="nil"/>
              <w:bottom w:val="single" w:sz="4" w:space="0" w:color="000000"/>
              <w:right w:val="single" w:sz="4" w:space="0" w:color="000000"/>
            </w:tcBorders>
            <w:shd w:val="clear" w:color="auto" w:fill="auto"/>
            <w:noWrap/>
            <w:vAlign w:val="bottom"/>
            <w:hideMark/>
          </w:tcPr>
          <w:p w14:paraId="10EAF2F2" w14:textId="5EE42EC9"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076F1E0" w14:textId="63586592"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29EE8D" w14:textId="3FC558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5,978,988.00 </w:t>
            </w:r>
          </w:p>
        </w:tc>
      </w:tr>
      <w:tr w:rsidR="002D6191" w14:paraId="0E945FD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96AF2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6CAA284" w14:textId="02694ED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53,735,948.00 </w:t>
            </w:r>
          </w:p>
        </w:tc>
        <w:tc>
          <w:tcPr>
            <w:tcW w:w="675" w:type="pct"/>
            <w:tcBorders>
              <w:top w:val="nil"/>
              <w:left w:val="nil"/>
              <w:bottom w:val="single" w:sz="4" w:space="0" w:color="000000"/>
              <w:right w:val="single" w:sz="4" w:space="0" w:color="000000"/>
            </w:tcBorders>
            <w:shd w:val="clear" w:color="auto" w:fill="auto"/>
            <w:noWrap/>
            <w:vAlign w:val="bottom"/>
            <w:hideMark/>
          </w:tcPr>
          <w:p w14:paraId="06C98E01" w14:textId="6841BE11"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D596CFD" w14:textId="6A42A43C"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AB721B0" w14:textId="380319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178,448.00 </w:t>
            </w:r>
          </w:p>
        </w:tc>
      </w:tr>
      <w:tr w:rsidR="002D6191" w14:paraId="09E8B68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2D7B1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4D82635" w14:textId="14EDB9E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2,310,025.00 </w:t>
            </w:r>
          </w:p>
        </w:tc>
        <w:tc>
          <w:tcPr>
            <w:tcW w:w="675" w:type="pct"/>
            <w:tcBorders>
              <w:top w:val="nil"/>
              <w:left w:val="nil"/>
              <w:bottom w:val="single" w:sz="4" w:space="0" w:color="000000"/>
              <w:right w:val="single" w:sz="4" w:space="0" w:color="000000"/>
            </w:tcBorders>
            <w:shd w:val="clear" w:color="auto" w:fill="auto"/>
            <w:noWrap/>
            <w:vAlign w:val="bottom"/>
            <w:hideMark/>
          </w:tcPr>
          <w:p w14:paraId="733E74AD" w14:textId="27CF39D6"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E0EFE3E" w14:textId="02FEB548"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3C71DB" w14:textId="5FFDE5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310,025.00 </w:t>
            </w:r>
          </w:p>
        </w:tc>
      </w:tr>
      <w:tr w:rsidR="002D6191" w14:paraId="4957265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AF15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AEA4BB2" w14:textId="4229CD58"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66B086" w14:textId="724F6170"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38EDBC0" w14:textId="3003FFDB"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A910AC7" w14:textId="19E2F0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2D6191" w14:paraId="2874B78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66E4B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vot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605BA1" w14:textId="593D2FD9"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3,321,593.00 </w:t>
            </w:r>
          </w:p>
        </w:tc>
        <w:tc>
          <w:tcPr>
            <w:tcW w:w="675" w:type="pct"/>
            <w:tcBorders>
              <w:top w:val="nil"/>
              <w:left w:val="nil"/>
              <w:bottom w:val="single" w:sz="4" w:space="0" w:color="000000"/>
              <w:right w:val="single" w:sz="4" w:space="0" w:color="000000"/>
            </w:tcBorders>
            <w:shd w:val="clear" w:color="auto" w:fill="auto"/>
            <w:noWrap/>
            <w:vAlign w:val="bottom"/>
            <w:hideMark/>
          </w:tcPr>
          <w:p w14:paraId="20A7F699" w14:textId="0EE21D92"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6AC0D84" w14:textId="7BFC6124"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18F7B29" w14:textId="43A7D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236,593.00 </w:t>
            </w:r>
          </w:p>
        </w:tc>
      </w:tr>
      <w:tr w:rsidR="002D6191" w14:paraId="79BE038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B266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706B0E6" w14:textId="74397694"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9,235,843.30 </w:t>
            </w:r>
          </w:p>
        </w:tc>
        <w:tc>
          <w:tcPr>
            <w:tcW w:w="675" w:type="pct"/>
            <w:tcBorders>
              <w:top w:val="nil"/>
              <w:left w:val="nil"/>
              <w:bottom w:val="single" w:sz="4" w:space="0" w:color="000000"/>
              <w:right w:val="single" w:sz="4" w:space="0" w:color="000000"/>
            </w:tcBorders>
            <w:shd w:val="clear" w:color="auto" w:fill="auto"/>
            <w:noWrap/>
            <w:vAlign w:val="bottom"/>
            <w:hideMark/>
          </w:tcPr>
          <w:p w14:paraId="56BD5E9D" w14:textId="146A9496"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9E39F00" w14:textId="2AB0E181"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C57A767" w14:textId="23CC28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235,843.30 </w:t>
            </w:r>
          </w:p>
        </w:tc>
      </w:tr>
      <w:tr w:rsidR="002D6191" w14:paraId="47AFBC7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9ABF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0AB5057" w14:textId="301F359D"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2,658,788.80 </w:t>
            </w:r>
          </w:p>
        </w:tc>
        <w:tc>
          <w:tcPr>
            <w:tcW w:w="675" w:type="pct"/>
            <w:tcBorders>
              <w:top w:val="nil"/>
              <w:left w:val="nil"/>
              <w:bottom w:val="single" w:sz="4" w:space="0" w:color="000000"/>
              <w:right w:val="single" w:sz="4" w:space="0" w:color="000000"/>
            </w:tcBorders>
            <w:shd w:val="clear" w:color="auto" w:fill="auto"/>
            <w:noWrap/>
            <w:vAlign w:val="bottom"/>
            <w:hideMark/>
          </w:tcPr>
          <w:p w14:paraId="1735C405" w14:textId="4BDDDCC5"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4AD9FF4" w14:textId="33AA8C8C"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3DE0698" w14:textId="40BE81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381,288.80 </w:t>
            </w:r>
          </w:p>
        </w:tc>
      </w:tr>
      <w:tr w:rsidR="002D6191" w14:paraId="4EEB4A6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DE64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DB69DC4" w14:textId="3AA1BD31"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5,885,040.00 </w:t>
            </w:r>
          </w:p>
        </w:tc>
        <w:tc>
          <w:tcPr>
            <w:tcW w:w="675" w:type="pct"/>
            <w:tcBorders>
              <w:top w:val="nil"/>
              <w:left w:val="nil"/>
              <w:bottom w:val="single" w:sz="4" w:space="0" w:color="000000"/>
              <w:right w:val="single" w:sz="4" w:space="0" w:color="000000"/>
            </w:tcBorders>
            <w:shd w:val="clear" w:color="auto" w:fill="auto"/>
            <w:noWrap/>
            <w:vAlign w:val="bottom"/>
            <w:hideMark/>
          </w:tcPr>
          <w:p w14:paraId="41CF4C9B" w14:textId="273B25BA"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8BABF6F" w14:textId="16B27FC0"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4ED918" w14:textId="1AA444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885,040.00 </w:t>
            </w:r>
          </w:p>
        </w:tc>
      </w:tr>
      <w:tr w:rsidR="002D6191" w14:paraId="7150BB14"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9245B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0D890700" w14:textId="57878FA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7,001,073.60 </w:t>
            </w:r>
          </w:p>
        </w:tc>
        <w:tc>
          <w:tcPr>
            <w:tcW w:w="675" w:type="pct"/>
            <w:tcBorders>
              <w:top w:val="nil"/>
              <w:left w:val="nil"/>
              <w:bottom w:val="single" w:sz="4" w:space="0" w:color="000000"/>
              <w:right w:val="single" w:sz="4" w:space="0" w:color="000000"/>
            </w:tcBorders>
            <w:shd w:val="clear" w:color="auto" w:fill="auto"/>
            <w:noWrap/>
            <w:vAlign w:val="bottom"/>
            <w:hideMark/>
          </w:tcPr>
          <w:p w14:paraId="5CDE4119" w14:textId="5F09FF03"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743B77" w14:textId="78A1DA1F"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71A26D6" w14:textId="7BB1D5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501,073.60 </w:t>
            </w:r>
          </w:p>
        </w:tc>
      </w:tr>
      <w:tr w:rsidR="002D6191" w14:paraId="24C7E9A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25D8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63E489D3" w14:textId="65AA0C8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5188474E" w14:textId="59F51CE4"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246B80" w14:textId="70BEFD3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43D0A7B" w14:textId="194C6C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2D6191" w14:paraId="0C8ACDA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5A69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B9DA766" w14:textId="78B321CF"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47,521,345.30 </w:t>
            </w:r>
          </w:p>
        </w:tc>
        <w:tc>
          <w:tcPr>
            <w:tcW w:w="675" w:type="pct"/>
            <w:tcBorders>
              <w:top w:val="nil"/>
              <w:left w:val="nil"/>
              <w:bottom w:val="single" w:sz="4" w:space="0" w:color="000000"/>
              <w:right w:val="single" w:sz="4" w:space="0" w:color="000000"/>
            </w:tcBorders>
            <w:shd w:val="clear" w:color="auto" w:fill="auto"/>
            <w:noWrap/>
            <w:vAlign w:val="bottom"/>
            <w:hideMark/>
          </w:tcPr>
          <w:p w14:paraId="2A2BBDC9" w14:textId="79FCB7F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1C97AA" w14:textId="3D7DF51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F3582F" w14:textId="0E18AB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6,371,345.30 </w:t>
            </w:r>
          </w:p>
        </w:tc>
      </w:tr>
      <w:tr w:rsidR="002D6191" w14:paraId="61EC7B8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FF69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86E60E8" w14:textId="02B3489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2,251,180.00 </w:t>
            </w:r>
          </w:p>
        </w:tc>
        <w:tc>
          <w:tcPr>
            <w:tcW w:w="675" w:type="pct"/>
            <w:tcBorders>
              <w:top w:val="nil"/>
              <w:left w:val="nil"/>
              <w:bottom w:val="single" w:sz="4" w:space="0" w:color="000000"/>
              <w:right w:val="single" w:sz="4" w:space="0" w:color="000000"/>
            </w:tcBorders>
            <w:shd w:val="clear" w:color="auto" w:fill="auto"/>
            <w:noWrap/>
            <w:vAlign w:val="bottom"/>
            <w:hideMark/>
          </w:tcPr>
          <w:p w14:paraId="7D8872CD" w14:textId="73C6FE90"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A93075" w14:textId="4B8A138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B500CC" w14:textId="7351D6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51,180.00 </w:t>
            </w:r>
          </w:p>
        </w:tc>
      </w:tr>
      <w:tr w:rsidR="002D6191" w14:paraId="0DBD02F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4C00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6AABEED" w14:textId="6F9B5973"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0,67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6B5985" w14:textId="489B04B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5631D6" w14:textId="3D792E0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9C2B596" w14:textId="539E3D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9,792,800.00 </w:t>
            </w:r>
          </w:p>
        </w:tc>
      </w:tr>
      <w:tr w:rsidR="002D6191" w14:paraId="2AEC47B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27EF3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4211B666" w14:textId="6E364EB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1,626,629.68 </w:t>
            </w:r>
          </w:p>
        </w:tc>
        <w:tc>
          <w:tcPr>
            <w:tcW w:w="675" w:type="pct"/>
            <w:tcBorders>
              <w:top w:val="nil"/>
              <w:left w:val="nil"/>
              <w:bottom w:val="single" w:sz="4" w:space="0" w:color="000000"/>
              <w:right w:val="single" w:sz="4" w:space="0" w:color="000000"/>
            </w:tcBorders>
            <w:shd w:val="clear" w:color="A5A5A5" w:fill="A5A5A5"/>
            <w:noWrap/>
            <w:vAlign w:val="bottom"/>
            <w:hideMark/>
          </w:tcPr>
          <w:p w14:paraId="3C8F4C95" w14:textId="3ED1AED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6079CEB0" w14:textId="5333996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BFB189E" w14:textId="6890003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6,282,740.27 </w:t>
            </w:r>
          </w:p>
        </w:tc>
      </w:tr>
      <w:tr w:rsidR="002D6191" w14:paraId="1CD9D2D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7AA38" w14:textId="77777777" w:rsidR="002D6191" w:rsidRDefault="002D6191" w:rsidP="002D6191">
            <w:pPr>
              <w:spacing w:after="0" w:line="240" w:lineRule="auto"/>
              <w:ind w:right="57"/>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099FA6B" w14:textId="5143BD9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640,67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E2886B5" w14:textId="21BA4E8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3C48B32" w14:textId="1C7FC86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1CE069" w14:textId="7EDDF0A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137,352.38 </w:t>
            </w:r>
          </w:p>
        </w:tc>
      </w:tr>
      <w:tr w:rsidR="002D6191" w14:paraId="5102522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A72D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5BD0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Ilocos</w:t>
            </w:r>
            <w:proofErr w:type="spellEnd"/>
            <w:r>
              <w:rPr>
                <w:rFonts w:ascii="Arial Narrow" w:hAnsi="Arial Narrow"/>
                <w:i/>
                <w:iCs/>
                <w:color w:val="000000"/>
                <w:sz w:val="20"/>
                <w:szCs w:val="20"/>
              </w:rPr>
              <w:t xml:space="preserve"> Norte</w:t>
            </w:r>
          </w:p>
        </w:tc>
        <w:tc>
          <w:tcPr>
            <w:tcW w:w="777" w:type="pct"/>
            <w:tcBorders>
              <w:top w:val="nil"/>
              <w:left w:val="nil"/>
              <w:bottom w:val="single" w:sz="4" w:space="0" w:color="000000"/>
              <w:right w:val="single" w:sz="4" w:space="0" w:color="000000"/>
            </w:tcBorders>
            <w:shd w:val="clear" w:color="auto" w:fill="auto"/>
            <w:noWrap/>
            <w:vAlign w:val="center"/>
            <w:hideMark/>
          </w:tcPr>
          <w:p w14:paraId="3280FA6D" w14:textId="5A369E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2,000.00 </w:t>
            </w:r>
          </w:p>
        </w:tc>
        <w:tc>
          <w:tcPr>
            <w:tcW w:w="675" w:type="pct"/>
            <w:tcBorders>
              <w:top w:val="nil"/>
              <w:left w:val="nil"/>
              <w:bottom w:val="single" w:sz="4" w:space="0" w:color="000000"/>
              <w:right w:val="single" w:sz="4" w:space="0" w:color="000000"/>
            </w:tcBorders>
            <w:shd w:val="clear" w:color="auto" w:fill="auto"/>
            <w:noWrap/>
            <w:vAlign w:val="center"/>
            <w:hideMark/>
          </w:tcPr>
          <w:p w14:paraId="1913F560" w14:textId="0EACBB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DB92C2F" w14:textId="06B20B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0C56A" w14:textId="0E5550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2,000.00 </w:t>
            </w:r>
          </w:p>
        </w:tc>
      </w:tr>
      <w:tr w:rsidR="002D6191" w14:paraId="54B0A1A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618B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F75C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77155350" w14:textId="6E2EEE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082A1AFA" w14:textId="3C90D7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59A67C" w14:textId="014534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4CFB1" w14:textId="675C57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2D6191" w14:paraId="01B5668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744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1E6E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carr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71502A3" w14:textId="445FEA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2C1320AD" w14:textId="7993E0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D9512E" w14:textId="38A3F4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C44BA" w14:textId="5AF731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2D6191" w14:paraId="7955AF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AB2B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6EB6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doc</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650AB01" w14:textId="545C35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FBCF2C5" w14:textId="762158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BA4C40" w14:textId="769140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C2789" w14:textId="6AED90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2D6191" w14:paraId="4E3D49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5D26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5EC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27E1827E" w14:textId="42391F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1157F35E" w14:textId="1789D6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6201D95" w14:textId="3DD1C5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BE56C" w14:textId="03E398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2D6191" w14:paraId="3B1E4DF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FA1A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A360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nna</w:t>
            </w:r>
            <w:proofErr w:type="spellEnd"/>
            <w:r>
              <w:rPr>
                <w:rFonts w:ascii="Arial Narrow" w:hAnsi="Arial Narrow"/>
                <w:i/>
                <w:iCs/>
                <w:color w:val="000000"/>
                <w:sz w:val="20"/>
                <w:szCs w:val="20"/>
              </w:rPr>
              <w:t xml:space="preserve">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2686026" w14:textId="52F899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93D59F7" w14:textId="674F55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1B10922" w14:textId="2EA4E2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8443A" w14:textId="05F605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D6191" w14:paraId="3DA6E2E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2085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61A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7BE076E7" w14:textId="2233B2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6D3E8316" w14:textId="42637B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37D6E9" w14:textId="4DEFF9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C5C20" w14:textId="2E985B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2D6191" w14:paraId="05BCB8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CC43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0573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0C7E754F" w14:textId="333F4C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A66FE49" w14:textId="597824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C362544" w14:textId="379492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06704" w14:textId="12AEC9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2D6191" w14:paraId="4B071A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2D5F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D765C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ras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1679513" w14:textId="34AB74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DCECC66" w14:textId="7DFAAC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41843E5F" w14:textId="3B5A76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989C6" w14:textId="337080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2D6191" w14:paraId="15E9BB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E2CA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3E71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urrimao</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CD486AB" w14:textId="033256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03EFB9A" w14:textId="0A967C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47269A" w14:textId="4B455E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0ABC1" w14:textId="25BE34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D6191" w14:paraId="26CB5D1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5DE1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5E32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ngras</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D4773D4" w14:textId="0FC514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9337C1C" w14:textId="1516F6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2D0DD3" w14:textId="247329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80E59" w14:textId="58690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2D6191" w14:paraId="1E01359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F701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BB3F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umalne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E73D882" w14:textId="2C84FA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7D45BB87" w14:textId="17EA74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738351B" w14:textId="2779CB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A51CE" w14:textId="7A123F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2D6191" w14:paraId="5F23DB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0941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E8B8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66B8AF7" w14:textId="2B0FDD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56BF062A" w14:textId="48736E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5C4A54" w14:textId="0674E0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C66E2" w14:textId="03720A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2D6191" w14:paraId="2598D0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39B3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730D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4568FB60" w14:textId="0700BD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67805ADA" w14:textId="25AD89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422A5A40" w14:textId="5BE31B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52928" w14:textId="034284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2D6191" w14:paraId="106B626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5962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E23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29FEC468" w14:textId="007BC7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2DC190AA" w14:textId="4CFEB2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5D79D26" w14:textId="73BB45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4C160" w14:textId="56CBEE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2D6191" w14:paraId="5EEA95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B043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DF3B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gudpud</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90CB596" w14:textId="6F76A8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79F2C1B" w14:textId="7B1A5A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6C0850" w14:textId="466281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7AC52" w14:textId="435760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2D6191" w14:paraId="24CFFD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C665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FBBD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oay</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48576C6" w14:textId="59AED6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F2A840F" w14:textId="17AD22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193680" w14:textId="286381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C9A80" w14:textId="23E3A0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D6191" w14:paraId="5981F5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5077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BF34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suquin</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7F0306D" w14:textId="2FA442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47E8C55" w14:textId="16C11E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DA5E57" w14:textId="336958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1F1B1" w14:textId="17F264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D6191" w14:paraId="344457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4020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F2A8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iddi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194032CD" w14:textId="1E22F4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EE99234" w14:textId="1D8D16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9AA36A" w14:textId="35DF5D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C0122" w14:textId="2BE941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D6191" w14:paraId="5417BF1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54E8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1938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inil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EF5E575" w14:textId="2D6656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A70888E" w14:textId="45402F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337B44" w14:textId="787A30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CA4B6" w14:textId="473B0D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D6191" w14:paraId="780A310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BDC6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35A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994D599" w14:textId="41A826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DD326B3" w14:textId="1BDA7C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806BE1" w14:textId="345BBD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78231" w14:textId="04DD59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D6191" w14:paraId="57C1839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8696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FC53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rrat</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AFDCF69" w14:textId="5E2148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660AAF82" w14:textId="08DD6F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FBE931" w14:textId="33A684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DC3E8" w14:textId="1D5742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2D6191" w14:paraId="5D44B81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1BEF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83A1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olson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98A3457" w14:textId="6CAD3C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c>
          <w:tcPr>
            <w:tcW w:w="675" w:type="pct"/>
            <w:tcBorders>
              <w:top w:val="nil"/>
              <w:left w:val="nil"/>
              <w:bottom w:val="single" w:sz="4" w:space="0" w:color="000000"/>
              <w:right w:val="single" w:sz="4" w:space="0" w:color="000000"/>
            </w:tcBorders>
            <w:shd w:val="clear" w:color="auto" w:fill="auto"/>
            <w:noWrap/>
            <w:vAlign w:val="center"/>
            <w:hideMark/>
          </w:tcPr>
          <w:p w14:paraId="3606C439" w14:textId="05A3AE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A297A6" w14:textId="0C4AE0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08615" w14:textId="15AF0E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r>
      <w:tr w:rsidR="002D6191" w14:paraId="48CC5B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7D3E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9149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Vintar</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E46DBBD" w14:textId="413CB1DE"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3F68AC10" w14:textId="7B189332"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D9DC9D0" w14:textId="4D6AF66F"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40EE6" w14:textId="7825D8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2D6191" w14:paraId="2737583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8942F" w14:textId="77777777" w:rsidR="002D6191" w:rsidRDefault="002D6191" w:rsidP="002D6191">
            <w:pPr>
              <w:spacing w:after="0" w:line="240" w:lineRule="auto"/>
              <w:ind w:right="57"/>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9B9B3C8" w14:textId="4963EA7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432B7ED" w14:textId="2C1FB30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C6E8BF" w14:textId="18AF8E7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1DBC592" w14:textId="5E71547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r>
      <w:tr w:rsidR="002D6191" w14:paraId="7C7E4A2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1131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57D7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Ilocos</w:t>
            </w:r>
            <w:proofErr w:type="spellEnd"/>
            <w:r>
              <w:rPr>
                <w:rFonts w:ascii="Arial Narrow" w:hAnsi="Arial Narrow"/>
                <w:i/>
                <w:iCs/>
                <w:color w:val="000000"/>
                <w:sz w:val="20"/>
                <w:szCs w:val="20"/>
              </w:rPr>
              <w:t xml:space="preserve"> Sur</w:t>
            </w:r>
          </w:p>
        </w:tc>
        <w:tc>
          <w:tcPr>
            <w:tcW w:w="777" w:type="pct"/>
            <w:tcBorders>
              <w:top w:val="nil"/>
              <w:left w:val="nil"/>
              <w:bottom w:val="single" w:sz="4" w:space="0" w:color="000000"/>
              <w:right w:val="single" w:sz="4" w:space="0" w:color="000000"/>
            </w:tcBorders>
            <w:shd w:val="clear" w:color="auto" w:fill="auto"/>
            <w:noWrap/>
            <w:vAlign w:val="bottom"/>
            <w:hideMark/>
          </w:tcPr>
          <w:p w14:paraId="042C3075" w14:textId="795449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2E4B9846" w14:textId="244D3B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D8FDF" w14:textId="47C40F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51AB3" w14:textId="0AF83B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2D6191" w14:paraId="35AEA83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071A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4A3E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lil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51A4E6" w14:textId="22F933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052FD151" w14:textId="0C343C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DC807" w14:textId="4BFDC3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F5F79" w14:textId="1CE309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2D6191" w14:paraId="513E129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8C24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1749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nayo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A255B6" w14:textId="65D316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59BF224C" w14:textId="61B130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3AF21" w14:textId="123620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23F96" w14:textId="1EBC18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2D6191" w14:paraId="1B0742F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D08EC"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C1CA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5054011E" w14:textId="2CDC01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41BBBCA2" w14:textId="6E1098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0596F" w14:textId="2E2E5B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3D535" w14:textId="272AB6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2D6191" w14:paraId="1CEE1B2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01EF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00C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5D7765EA" w14:textId="093D47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488D9956" w14:textId="71DC1B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059CC" w14:textId="6513FE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1D3FA" w14:textId="04C864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2D6191" w14:paraId="07C9E32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562D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DB59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2D03E7" w14:textId="6740C0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67FB93DA" w14:textId="13BBF3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3F15B" w14:textId="4BE78C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EFDC2" w14:textId="06A349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2D6191" w14:paraId="2626A2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D1E2C"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B5C3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2BAEA3B2" w14:textId="1DA35A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65CAB017" w14:textId="3B1230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246B0" w14:textId="68C470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E89BB" w14:textId="6AD246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2D6191" w14:paraId="67F5DC2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154F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5592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o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1AFE33" w14:textId="60CC42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31969EE7" w14:textId="6AB213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ADC7B" w14:textId="537C80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94F5A" w14:textId="74A1CF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2D6191" w14:paraId="5474E53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AACD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484B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0EB39867" w14:textId="37847C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1AEA64F0" w14:textId="30733B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F0389" w14:textId="6920D4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76905" w14:textId="365572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2D6191" w14:paraId="010C08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B6241"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50C3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alim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F26117" w14:textId="484DF0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5183714B" w14:textId="2898B5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E1E17" w14:textId="4E4037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53C02" w14:textId="5D3306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2D6191" w14:paraId="77A5D4D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E0FC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1512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142A852" w14:textId="75DFF4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35402E40" w14:textId="06E160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B2CA1" w14:textId="3ED1F4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C2575" w14:textId="58B2A5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2D6191" w14:paraId="08C8B3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3260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7BAE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dlid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0B201D" w14:textId="431273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3EDBE8B4" w14:textId="47CF5E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B1803" w14:textId="4B2863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4DDAB" w14:textId="6D1DDA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2D6191" w14:paraId="54D023D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A6309"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61A0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gsing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4041A5" w14:textId="27091F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8235A5E" w14:textId="78D900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E92B5" w14:textId="63D57C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ED2F7" w14:textId="2D6A74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2D6191" w14:paraId="0208BE8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B242D"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7B9F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gbuk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966750" w14:textId="64364E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3E064A98" w14:textId="2B1FCE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87DAB" w14:textId="59D350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9B16F" w14:textId="36E70B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2D6191" w14:paraId="59ECFF0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1F44C"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5C46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rv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CB93A2" w14:textId="5F755D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52EB71E3" w14:textId="77B49A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CE89C" w14:textId="749BF0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465AA" w14:textId="4DA0F0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2D6191" w14:paraId="03B1F03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17CD2"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E821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Angkaki</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571ABA9" w14:textId="5D826E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4D33D40" w14:textId="52EA58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18556" w14:textId="286375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4F9DA" w14:textId="1D10C1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D6191" w14:paraId="23794A6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96DE2"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953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cedo (</w:t>
            </w:r>
            <w:proofErr w:type="spellStart"/>
            <w:r>
              <w:rPr>
                <w:rFonts w:ascii="Arial Narrow" w:hAnsi="Arial Narrow"/>
                <w:i/>
                <w:iCs/>
                <w:color w:val="000000"/>
                <w:sz w:val="20"/>
                <w:szCs w:val="20"/>
              </w:rPr>
              <w:t>Bauge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55C1B37" w14:textId="3E19EB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98CD9C7" w14:textId="248062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BAE77" w14:textId="6E25B6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0D8C8" w14:textId="4E2107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D6191" w14:paraId="7C50CD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8DBE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A63B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211F97E1" w14:textId="6441D8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54126203" w14:textId="65A542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6EDAC" w14:textId="635982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8BE7F" w14:textId="72A7B1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2D6191" w14:paraId="12A6CF7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7E07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C50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853CCA9" w14:textId="56B470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71DF572B" w14:textId="24ED41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FFC6B" w14:textId="7B3DC2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348A7" w14:textId="3EF814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2D6191" w14:paraId="3B37C7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2B751"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F6E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 (</w:t>
            </w:r>
            <w:proofErr w:type="spellStart"/>
            <w:r>
              <w:rPr>
                <w:rFonts w:ascii="Arial Narrow" w:hAnsi="Arial Narrow"/>
                <w:i/>
                <w:iCs/>
                <w:color w:val="000000"/>
                <w:sz w:val="20"/>
                <w:szCs w:val="20"/>
              </w:rPr>
              <w:t>Lap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F618BD5" w14:textId="6AB42B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5C3E5706" w14:textId="1B1112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D69B4" w14:textId="7DE68A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D0724" w14:textId="026D73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2D6191" w14:paraId="0D3E4B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8527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F851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4921E4D" w14:textId="75A1D0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44A11A02" w14:textId="0244DF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F94BE" w14:textId="63AC04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A2AF2" w14:textId="06D1E5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2D6191" w14:paraId="38789B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E63F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DB6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4A31AB38" w14:textId="7BC642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7,499.75 </w:t>
            </w:r>
          </w:p>
        </w:tc>
        <w:tc>
          <w:tcPr>
            <w:tcW w:w="675" w:type="pct"/>
            <w:tcBorders>
              <w:top w:val="nil"/>
              <w:left w:val="nil"/>
              <w:bottom w:val="single" w:sz="4" w:space="0" w:color="000000"/>
              <w:right w:val="single" w:sz="4" w:space="0" w:color="000000"/>
            </w:tcBorders>
            <w:shd w:val="clear" w:color="auto" w:fill="auto"/>
            <w:noWrap/>
            <w:vAlign w:val="bottom"/>
            <w:hideMark/>
          </w:tcPr>
          <w:p w14:paraId="6E824DE5" w14:textId="077875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34022" w14:textId="2B6B76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0083A" w14:textId="4AC036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7,499.75 </w:t>
            </w:r>
          </w:p>
        </w:tc>
      </w:tr>
      <w:tr w:rsidR="002D6191" w14:paraId="0DB6FA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17F94"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80D0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867E111" w14:textId="5D7125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080.64 </w:t>
            </w:r>
          </w:p>
        </w:tc>
        <w:tc>
          <w:tcPr>
            <w:tcW w:w="675" w:type="pct"/>
            <w:tcBorders>
              <w:top w:val="nil"/>
              <w:left w:val="nil"/>
              <w:bottom w:val="single" w:sz="4" w:space="0" w:color="000000"/>
              <w:right w:val="single" w:sz="4" w:space="0" w:color="000000"/>
            </w:tcBorders>
            <w:shd w:val="clear" w:color="auto" w:fill="auto"/>
            <w:noWrap/>
            <w:vAlign w:val="bottom"/>
            <w:hideMark/>
          </w:tcPr>
          <w:p w14:paraId="04320CC4" w14:textId="5C94D2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07F8B" w14:textId="5F091A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99DC8" w14:textId="5E3E93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080.64 </w:t>
            </w:r>
          </w:p>
        </w:tc>
      </w:tr>
      <w:tr w:rsidR="002D6191" w14:paraId="4EFDE6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3D2C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9B6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65BD5D3" w14:textId="23B1DC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C26BA65" w14:textId="53316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99E1D" w14:textId="4D4012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3AE2D" w14:textId="297772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2D6191" w14:paraId="3838A7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06E6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960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C272587" w14:textId="0F2160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4D77387" w14:textId="3432C2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7C075" w14:textId="15B0F4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F2E1C" w14:textId="414073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D6191" w14:paraId="1BCB638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86CCD"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2D72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D34D58D" w14:textId="2003CC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EF148A8" w14:textId="53952D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D24FA" w14:textId="641E3E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083C1" w14:textId="24A782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D6191" w14:paraId="2CF7F4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6C2E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112D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11C3E35" w14:textId="2BE57F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638B665F" w14:textId="2ECB0D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332BC" w14:textId="44D45E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E498A" w14:textId="562D36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2D6191" w14:paraId="73F339B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32808"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38CC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CD82C5" w14:textId="07434B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341E816E" w14:textId="53A71C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825D7" w14:textId="7C0A8F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06A84" w14:textId="532CAE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2D6191" w14:paraId="7EC4EF6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B2E8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4B84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n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8F31D8" w14:textId="42491E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08781D70" w14:textId="23DEC8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E0FBB" w14:textId="2BA7A0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E3BB2" w14:textId="7CAE35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2D6191" w14:paraId="4B47D8A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2690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3835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ug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716B21" w14:textId="4E4588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227AD60" w14:textId="73AD8E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3144B" w14:textId="520FC8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E419C" w14:textId="4C3FDE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2D6191" w14:paraId="54C169F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EAC5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5AE1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gud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647C33" w14:textId="7AB0B8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AFD942E" w14:textId="50951F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A98E1" w14:textId="7EC885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7C65A" w14:textId="2D0EA0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2D6191" w14:paraId="3D2391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C4CDB"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D32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43BCA98D" w14:textId="042F7F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37C1563F" w14:textId="2024E4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6886E" w14:textId="6DF88A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C99C2" w14:textId="6F0CC3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2D6191" w14:paraId="64305D1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BF680"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C7C46F2" w14:textId="6579E24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56BA7F77" w14:textId="1C9FB27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B8D1FF" w14:textId="65515C1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C5CEE58" w14:textId="6A02D4B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2D6191" w14:paraId="5681CA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115C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C360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go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9164C3" w14:textId="5D3AD0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3BD36BD9" w14:textId="538C96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D49F6" w14:textId="42EB0F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B2BF3" w14:textId="60B661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2D6191" w14:paraId="6FD879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5313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DD4A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rin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E339E4" w14:textId="6C8DB1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6F30E785" w14:textId="0C7674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ED7B8" w14:textId="304F9D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6982B" w14:textId="6E7B4C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2D6191" w14:paraId="6DC47F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54838"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086B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cn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EC729E" w14:textId="22FD6D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5DF5FF53" w14:textId="0ECA73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0EA85" w14:textId="649CCC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1C236" w14:textId="7E756E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2D6191" w14:paraId="458B902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BF5D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438F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gu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CA241E" w14:textId="46B844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65D831D8" w14:textId="3A9CDF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D05FC" w14:textId="795592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B63AC" w14:textId="5BA577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2D6191" w14:paraId="70BB1B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5293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BEE8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a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EAF4C2" w14:textId="578801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0BC7B09" w14:textId="16D5B4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8E9D4" w14:textId="200A40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F30AB" w14:textId="030011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D6191" w14:paraId="2062302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49EF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332C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ng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6026AE" w14:textId="0B933F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2BB8BD00" w14:textId="41F9A2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77008" w14:textId="382711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1C43E" w14:textId="678BE7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2D6191" w14:paraId="7AE4645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D1EE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7779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u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B46089" w14:textId="1D815D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2CE81879" w14:textId="28EC99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FB658" w14:textId="5ABB6E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32663" w14:textId="7D6F55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2D6191" w14:paraId="3D148DA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9C57B"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9C6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661DB6D" w14:textId="41A492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632BB059" w14:textId="40A985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938AD" w14:textId="0182CB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489FFF5E" w14:textId="31746D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2D6191" w14:paraId="269456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BAEC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BC604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2C68425" w14:textId="6CF50A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04C85F0E" w14:textId="6041E0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35DE0" w14:textId="0D7998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52049" w14:textId="2E22CB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2D6191" w14:paraId="455A1CA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6202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BE2B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6364873" w14:textId="054455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6B862ACF" w14:textId="03445A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52889" w14:textId="697B47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0C172" w14:textId="06ED90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2D6191" w14:paraId="1776A4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A6EF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FBEF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5DDD48" w14:textId="1FF348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65FEB493" w14:textId="5169EF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245B1" w14:textId="454C4C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8836D" w14:textId="4D655D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2D6191" w14:paraId="61FEFF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8C35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A6CA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u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E7BF55" w14:textId="5ABD69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49A3BFDF" w14:textId="022FDE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4BD5B" w14:textId="507337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122C1" w14:textId="156BBE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2D6191" w14:paraId="4D58D66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2BD0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B809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9C073F9" w14:textId="6CEA1B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772DF8DC" w14:textId="543A5E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39B11538" w14:textId="117B5F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7E494" w14:textId="349A51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2D6191" w14:paraId="03456A6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743E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4DE1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5A9FFA3" w14:textId="7F5146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05C0E8C9" w14:textId="6DA424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F0EF5" w14:textId="7ED668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D9FB9" w14:textId="683B9C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2D6191" w14:paraId="29B7F1C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0B8DB"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07A8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0EBA97FE" w14:textId="12C4BF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2765AF29" w14:textId="127919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D811B" w14:textId="6FDE4A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E87AE" w14:textId="5F2641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2D6191" w14:paraId="1FD13B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27E44"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2A19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8ACE742" w14:textId="4A1F5A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3C308F91" w14:textId="2B5625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0772F" w14:textId="0F11B8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900D1" w14:textId="4237B2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2D6191" w14:paraId="4556C07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EB4FA"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1A7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001609A" w14:textId="072BA8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FE3E277" w14:textId="305DC2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3C5FF" w14:textId="0653B1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87FAE84" w14:textId="6B722F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2D6191" w14:paraId="0F1C72F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360A4"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F36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8119B81" w14:textId="5246BE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068784AD" w14:textId="55FF41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9880A" w14:textId="774E06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49B08" w14:textId="0D4891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2D6191" w14:paraId="330F0B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397F8"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9D2F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udip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3E5D30" w14:textId="03409C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2589DB06" w14:textId="03EF29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42DD4" w14:textId="50275D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EDDC8" w14:textId="517D93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2D6191" w14:paraId="066CDF4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EE4D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F245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F10114" w14:textId="169CB2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CC34B4F" w14:textId="4C1740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4B2CF708" w14:textId="76770B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DC5E0" w14:textId="01D3B0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2D6191" w14:paraId="20AD9E0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F0D9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1788543" w14:textId="0D1292F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909,91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79D3269" w14:textId="74F1D97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04A39C2C" w14:textId="3E4DBC4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3AAF60A" w14:textId="71DCF66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7,952,036.03 </w:t>
            </w:r>
          </w:p>
        </w:tc>
      </w:tr>
      <w:tr w:rsidR="002D6191" w14:paraId="107CE7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31A9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04D0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3448D406" w14:textId="1D85AA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68FABE06" w14:textId="7A6126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8CFD5" w14:textId="4E4C8D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A0E8C" w14:textId="7C79C3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2D6191" w14:paraId="748A4C6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BEC2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E9B0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AFD8095" w14:textId="38A0AE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3A3A9A56" w14:textId="09E13B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FB6A5" w14:textId="5E8172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EDD3E" w14:textId="3F7F3D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2D6191" w14:paraId="49070B8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1935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F14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6D4ED05" w14:textId="51B482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c>
          <w:tcPr>
            <w:tcW w:w="675" w:type="pct"/>
            <w:tcBorders>
              <w:top w:val="nil"/>
              <w:left w:val="nil"/>
              <w:bottom w:val="single" w:sz="4" w:space="0" w:color="000000"/>
              <w:right w:val="single" w:sz="4" w:space="0" w:color="000000"/>
            </w:tcBorders>
            <w:shd w:val="clear" w:color="auto" w:fill="auto"/>
            <w:noWrap/>
            <w:vAlign w:val="bottom"/>
            <w:hideMark/>
          </w:tcPr>
          <w:p w14:paraId="01958BEC" w14:textId="5B3A6B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58B90" w14:textId="46F60D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8014E" w14:textId="13B485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r>
      <w:tr w:rsidR="002D6191" w14:paraId="790AA2C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19C4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5E5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D95D9D3" w14:textId="309C2B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8D22B66" w14:textId="158FA3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7C74A" w14:textId="5B75CE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5368E" w14:textId="58E28D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D6191" w14:paraId="43007BB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47BA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9503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s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E77347" w14:textId="5200C7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D3E12BB" w14:textId="7269DD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162A8" w14:textId="745735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60128EE3" w14:textId="6DDDC1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2D6191" w14:paraId="28EDA93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7393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A674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D97532" w14:textId="4F2888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1371EDE9" w14:textId="077E32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0C8F5" w14:textId="6CACE7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A1327" w14:textId="64A402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2D6191" w14:paraId="2FDF3FF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0977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F81D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s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647470" w14:textId="3F1912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0BD3BF0A" w14:textId="74FD89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487A5" w14:textId="469251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4BACE" w14:textId="206AE0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2D6191" w14:paraId="4D0B18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5930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5C15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ya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D70BFD" w14:textId="3AD8BB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CF3932C" w14:textId="7092CC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1C38B" w14:textId="796968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78D0E" w14:textId="1CE90D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D6191" w14:paraId="641CBBB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B562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44B2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inal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246AEB" w14:textId="52C583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032678FD" w14:textId="20F41C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C3D8D" w14:textId="767EFE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23A8A" w14:textId="42CA3C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2D6191" w14:paraId="32DA9D3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93CE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3692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inmal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66C0B6" w14:textId="57167B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7FBC609" w14:textId="26A30A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8F86C" w14:textId="505EA1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748F2711" w14:textId="31E0D4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2D6191" w14:paraId="5FC2E98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EA33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788F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o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2D1583" w14:textId="070C0B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580.00 </w:t>
            </w:r>
          </w:p>
        </w:tc>
        <w:tc>
          <w:tcPr>
            <w:tcW w:w="675" w:type="pct"/>
            <w:tcBorders>
              <w:top w:val="nil"/>
              <w:left w:val="nil"/>
              <w:bottom w:val="single" w:sz="4" w:space="0" w:color="000000"/>
              <w:right w:val="single" w:sz="4" w:space="0" w:color="000000"/>
            </w:tcBorders>
            <w:shd w:val="clear" w:color="auto" w:fill="auto"/>
            <w:noWrap/>
            <w:vAlign w:val="bottom"/>
            <w:hideMark/>
          </w:tcPr>
          <w:p w14:paraId="569F1084" w14:textId="302712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96E32" w14:textId="01E4B3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550A0" w14:textId="232298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580.00 </w:t>
            </w:r>
          </w:p>
        </w:tc>
      </w:tr>
      <w:tr w:rsidR="002D6191" w14:paraId="164E15F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502D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A80B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gal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B8D66D" w14:textId="174966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45070DA8" w14:textId="61F915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3BBC0" w14:textId="298615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366686CC" w14:textId="6B52B1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2D6191" w14:paraId="229B7E6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DF7C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867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275FA99" w14:textId="043335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31BAC87" w14:textId="366EFC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694EE" w14:textId="52388E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27C38C9" w14:textId="51AA24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2D6191" w14:paraId="08F124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D8B0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BD30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las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3A9513" w14:textId="3A6B7F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75A6DC" w14:textId="37DC63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F1F29" w14:textId="0DD999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2AAB4E8C" w14:textId="7454BF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2D6191" w14:paraId="295707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FB0C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DF6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0877949" w14:textId="312EBC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6844910D" w14:textId="366466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D8E05" w14:textId="177568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E2324" w14:textId="0A0B71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2D6191" w14:paraId="32AA94E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FEC0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F180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a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D9503B" w14:textId="5726E9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19E7CE2A" w14:textId="4BC339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CD5DB" w14:textId="2BE3B2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52007" w14:textId="265B5B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2D6191" w14:paraId="615B3C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FD64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B88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55F9CBE" w14:textId="54FE24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00CF87E" w14:textId="742FC6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5E0F4" w14:textId="4C10E4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3A8B0" w14:textId="419416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2D6191" w14:paraId="520F0CF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3C9C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FFC8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3318AEB3" w14:textId="50E5A8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54F2DE12" w14:textId="6EE7FA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E389A" w14:textId="68E97D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E1A2D" w14:textId="1F000E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2D6191" w14:paraId="5A97B1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1005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64A8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05860A" w14:textId="4A3D36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7EF41089" w14:textId="48B54A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B4EFA" w14:textId="26BA4F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1CCB9" w14:textId="1E0D2E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2D6191" w14:paraId="6B619AA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F2CE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A15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5C530D52" w14:textId="6A6800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932F74D" w14:textId="632E75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6301F" w14:textId="55693F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0E583" w14:textId="4E5A2B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2D6191" w14:paraId="5B55BA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7884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41D3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6D22990" w14:textId="6B94EF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7915DF0" w14:textId="18CAC3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DBE4B" w14:textId="37E761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A11B2" w14:textId="35CE70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2D6191" w14:paraId="56F35C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9C1C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B5E3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as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8A0793" w14:textId="1212A6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50516798" w14:textId="45DEA1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02036" w14:textId="6A856B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0AA55" w14:textId="111ABC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2D6191" w14:paraId="31E587D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6767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A7E3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nao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E870BA" w14:textId="2A9C94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70394F42" w14:textId="2D0315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27FF3" w14:textId="39AD95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38517" w14:textId="6F946F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2D6191" w14:paraId="3461D1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91DB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5004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ngal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B913C9" w14:textId="1D1F74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38FE5B" w14:textId="678D3C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2B81C" w14:textId="581164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DD5DA" w14:textId="240B3D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4E6F0A8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39CE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6D15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ngatar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59A968" w14:textId="44F362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2C4DA77" w14:textId="1946C2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DDF59" w14:textId="31D416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E242F" w14:textId="5793CB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2D6191" w14:paraId="5E3E8B8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37C4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3F2E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BA87D2" w14:textId="4148EE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F95F73" w14:textId="51C80A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FA8A8" w14:textId="387A7B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5DB65" w14:textId="4855F7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5C67017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BB21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B82A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B803541" w14:textId="15BDB4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3087F0BB" w14:textId="19E91D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B01FC" w14:textId="3A62EA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80867" w14:textId="7F824D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2D6191" w14:paraId="6F2A78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F952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A0D7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ozzoru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E2E09A" w14:textId="4DA414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9CF3609" w14:textId="15F5BF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8B2AF" w14:textId="700A58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BE559" w14:textId="55194A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2D6191" w14:paraId="475669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3FEE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69AB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2B4949AD" w14:textId="66C7BD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359C2F84" w14:textId="7D2B9D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7A13C" w14:textId="7CE622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1632C" w14:textId="06D402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2D6191" w14:paraId="62ABAB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596A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1022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18B325C" w14:textId="37C1D9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4417B7C2" w14:textId="5E2D1C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15A20" w14:textId="6CCD9B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B76DC" w14:textId="3617DC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2D6191" w14:paraId="3B1802D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7647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72DE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4781789" w14:textId="0AFFED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E2BB3D7" w14:textId="5ED263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F2D79" w14:textId="49E186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06A3B" w14:textId="4617F9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D6191" w14:paraId="20CEFFF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2E9A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A47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DD488FC" w14:textId="3719EE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7D97DC9F" w14:textId="4D0088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7BEFD" w14:textId="48CF3C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4C66DA3C" w14:textId="4F31F8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2D6191" w14:paraId="087F21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EB49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218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5A459A1" w14:textId="71933A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2D0F3B2C" w14:textId="764FB1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DDDFA" w14:textId="5132D6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9953C" w14:textId="7D5AFE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2D6191" w14:paraId="538419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C901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0A7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2E287CA" w14:textId="3572F4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7803743" w14:textId="0F31EF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4C7E0" w14:textId="1617D4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4C19A" w14:textId="03ABA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D6191" w14:paraId="0E0736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6187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4617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D5D12B1" w14:textId="6FFC1A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A2C3B4" w14:textId="773E2F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A9B17" w14:textId="736C33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CC53A" w14:textId="74FE5D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2D6191" w14:paraId="2844E39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A5DD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FF5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0E5E806B" w14:textId="10BF83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5A714902" w14:textId="764221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ABE26" w14:textId="11BAC7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022D8B47" w14:textId="758D9A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2D6191" w14:paraId="260213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C8FB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271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0C4C8F7E" w14:textId="3D57B3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0297BE2" w14:textId="03E012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28644" w14:textId="0114A5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5873D" w14:textId="48016D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D6191" w14:paraId="5E27E4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9FBF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3C13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8750D1" w14:textId="4580A4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A341781" w14:textId="1B6313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65E78" w14:textId="295298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2FAAE" w14:textId="58525F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2D6191" w14:paraId="2F62E3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DC71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CBAB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u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14D3A1" w14:textId="729E59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7B07A1C6" w14:textId="15BA3D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62469" w14:textId="37B26E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FB72C" w14:textId="19D057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2D6191" w14:paraId="26F81C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FBC5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9FB1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y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12DAA8" w14:textId="353A75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335B1A27" w14:textId="6A7A82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90709B5" w14:textId="310621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C3FCB" w14:textId="3B3BB2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2D6191" w14:paraId="45C192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6887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E37D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Um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9006B1" w14:textId="738822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265DB63A" w14:textId="2DCD56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4A7B5" w14:textId="37D5CB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3D42C663" w14:textId="382871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2D6191" w14:paraId="5274B8A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64CA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751C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Urbizto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E9E29D" w14:textId="64D5F8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15A78345" w14:textId="0A0176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3A690" w14:textId="60999C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9BA81" w14:textId="0D6F17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2D6191" w14:paraId="76BA91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DF8E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27BE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0C78196C" w14:textId="63F4A4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674093E" w14:textId="650FA1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37486" w14:textId="4AFA95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FEA3331" w14:textId="4218B3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2D6191" w14:paraId="5BA86C6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0A0A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F18A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Villas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F29D1C" w14:textId="730DAB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82032D" w14:textId="1DC15C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0C48B" w14:textId="732506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0D141" w14:textId="085BB6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762545F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53715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072F690E" w14:textId="31FD021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8,425,161.90 </w:t>
            </w:r>
          </w:p>
        </w:tc>
        <w:tc>
          <w:tcPr>
            <w:tcW w:w="675" w:type="pct"/>
            <w:tcBorders>
              <w:top w:val="nil"/>
              <w:left w:val="nil"/>
              <w:bottom w:val="single" w:sz="4" w:space="0" w:color="000000"/>
              <w:right w:val="single" w:sz="4" w:space="0" w:color="000000"/>
            </w:tcBorders>
            <w:shd w:val="clear" w:color="A5A5A5" w:fill="A5A5A5"/>
            <w:noWrap/>
            <w:vAlign w:val="bottom"/>
            <w:hideMark/>
          </w:tcPr>
          <w:p w14:paraId="40DDE0C7" w14:textId="1776926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B050FF5" w14:textId="107674A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C41DF6E" w14:textId="5E5867F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8,425,161.90 </w:t>
            </w:r>
          </w:p>
        </w:tc>
      </w:tr>
      <w:tr w:rsidR="002D6191" w14:paraId="6568B4D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B029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lastRenderedPageBreak/>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E9FCC59" w14:textId="36158B8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36F5C94" w14:textId="3777DE5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3F8956" w14:textId="554F8C8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846D7B" w14:textId="1E84E49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2D6191" w14:paraId="084548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F706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906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3D319A72" w14:textId="52D3A2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2FECF0C" w14:textId="2E85EE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9CBB5" w14:textId="222264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8E27B" w14:textId="352C73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2D6191" w14:paraId="4CF83ED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4ACD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78BB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s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671277" w14:textId="41AFBB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073C412A" w14:textId="718A35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CAB3F" w14:textId="5A4EB2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25232" w14:textId="1CDADE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2D6191" w14:paraId="48DC55E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0003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63C9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tb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2E4BAF" w14:textId="39B13E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1D1A5D94" w14:textId="597487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4CAEA" w14:textId="182BA2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925CF" w14:textId="032481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2D6191" w14:paraId="4E7C84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7973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10A3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U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810B9C" w14:textId="15C229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3BA74BA5" w14:textId="173E9D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DC8F8" w14:textId="5A0F37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38545" w14:textId="712B46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2D6191" w14:paraId="44993C6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98EF2"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301DA6A4" w14:textId="05C839E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517,630.60 </w:t>
            </w:r>
          </w:p>
        </w:tc>
        <w:tc>
          <w:tcPr>
            <w:tcW w:w="675" w:type="pct"/>
            <w:tcBorders>
              <w:top w:val="nil"/>
              <w:left w:val="nil"/>
              <w:bottom w:val="single" w:sz="4" w:space="0" w:color="000000"/>
              <w:right w:val="single" w:sz="4" w:space="0" w:color="000000"/>
            </w:tcBorders>
            <w:shd w:val="clear" w:color="D8D8D8" w:fill="D8D8D8"/>
            <w:noWrap/>
            <w:vAlign w:val="bottom"/>
            <w:hideMark/>
          </w:tcPr>
          <w:p w14:paraId="7C8EBB6A" w14:textId="06F24EE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B8C98C" w14:textId="7BFEC32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18B308" w14:textId="2412138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517,630.60 </w:t>
            </w:r>
          </w:p>
        </w:tc>
      </w:tr>
      <w:tr w:rsidR="002D6191" w14:paraId="5A8006A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031F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A6B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A6FC836" w14:textId="681C9D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85,796.34 </w:t>
            </w:r>
          </w:p>
        </w:tc>
        <w:tc>
          <w:tcPr>
            <w:tcW w:w="675" w:type="pct"/>
            <w:tcBorders>
              <w:top w:val="nil"/>
              <w:left w:val="nil"/>
              <w:bottom w:val="single" w:sz="4" w:space="0" w:color="000000"/>
              <w:right w:val="single" w:sz="4" w:space="0" w:color="000000"/>
            </w:tcBorders>
            <w:shd w:val="clear" w:color="auto" w:fill="auto"/>
            <w:noWrap/>
            <w:vAlign w:val="bottom"/>
            <w:hideMark/>
          </w:tcPr>
          <w:p w14:paraId="0D60B868" w14:textId="706F3E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F19C3" w14:textId="22A15E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DC3F94" w14:textId="761801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85,796.34 </w:t>
            </w:r>
          </w:p>
        </w:tc>
      </w:tr>
      <w:tr w:rsidR="002D6191" w14:paraId="016E73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B1D9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BE2A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bu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341489" w14:textId="30FE72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204B831" w14:textId="3898B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B0359" w14:textId="70EEAB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C351E" w14:textId="540880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2D6191" w14:paraId="2CC5D27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E3AC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17E9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53626930" w14:textId="24388C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016A3A74" w14:textId="001638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11BED" w14:textId="60DEA3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93E3F" w14:textId="3127A8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2D6191" w14:paraId="76FC3BE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75E4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8446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llac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44D3E5" w14:textId="746915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4181E609" w14:textId="04325B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2CC0D" w14:textId="783FA5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ACDF5" w14:textId="30D87A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2D6191" w14:paraId="0808DFD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29ED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3EE6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mul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3CBE07" w14:textId="73D563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5052F4A0" w14:textId="797E10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F6F0D" w14:textId="3E9DB9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3FFCB" w14:textId="6AA318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2D6191" w14:paraId="454783B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F434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5837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parr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D04ECF" w14:textId="078A8E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2B6C1CFD" w14:textId="43D640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0DBD1" w14:textId="4AEA0A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DCCD2" w14:textId="2FF16A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2D6191" w14:paraId="5EEAEEF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4946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E824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g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A964A5" w14:textId="16DE6E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4E86C8E9" w14:textId="4A6F29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66A9D" w14:textId="5217DD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4C5F3" w14:textId="35CB60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2D6191" w14:paraId="30A5F44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E64F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3BBB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28D4EB4B" w14:textId="25CD90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0B535C50" w14:textId="22D1CB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92828" w14:textId="6E6A1D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637C3" w14:textId="1EF725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2D6191" w14:paraId="650601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929B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2878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gu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773B44" w14:textId="51C9D1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D2949AA" w14:textId="0F418D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BCDCE" w14:textId="4277FE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349E1" w14:textId="2706D5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D6191" w14:paraId="158144C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3A12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9614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A4D488" w14:textId="53A4DD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647A17AE" w14:textId="3A35CF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B69D8" w14:textId="647387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85211" w14:textId="647695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2D6191" w14:paraId="5950756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8174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2C7B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malani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1513D9" w14:textId="2F342E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37A7272D" w14:textId="7DCEA9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6BDCB" w14:textId="4BD58C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BE36D" w14:textId="4FB656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2D6191" w14:paraId="7D7F784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5FCE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5665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laver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231742" w14:textId="1D634B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153FECB0" w14:textId="7E62B7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7C7C5" w14:textId="4BECC1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7B45F" w14:textId="254CCE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2D6191" w14:paraId="74DAF8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523F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27A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151BE96D" w14:textId="29EF68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c>
          <w:tcPr>
            <w:tcW w:w="675" w:type="pct"/>
            <w:tcBorders>
              <w:top w:val="nil"/>
              <w:left w:val="nil"/>
              <w:bottom w:val="single" w:sz="4" w:space="0" w:color="000000"/>
              <w:right w:val="single" w:sz="4" w:space="0" w:color="000000"/>
            </w:tcBorders>
            <w:shd w:val="clear" w:color="auto" w:fill="auto"/>
            <w:noWrap/>
            <w:vAlign w:val="bottom"/>
            <w:hideMark/>
          </w:tcPr>
          <w:p w14:paraId="6AD6ADC5" w14:textId="433AE3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56117" w14:textId="4C71F7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A9961" w14:textId="226775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r>
      <w:tr w:rsidR="002D6191" w14:paraId="4287641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B878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AA57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att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0A0618" w14:textId="57BAA6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44988DFA" w14:textId="4A8B0A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B7FB2" w14:textId="4DB685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E9B45" w14:textId="07F904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2D6191" w14:paraId="73CEA8F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848E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2CC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035FBFE9" w14:textId="154F11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0B51F536" w14:textId="60CBE1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8C87F" w14:textId="4AD575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08C99" w14:textId="19ABE0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2D6191" w14:paraId="52D9E59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4EE5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8349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gu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F5FBB7" w14:textId="112CD9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7DC66F2C" w14:textId="0AC065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3E711" w14:textId="12F669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44938" w14:textId="5130CA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2D6191" w14:paraId="745FF75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9188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F1B5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6F08645E" w14:textId="486169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2FFF57EB" w14:textId="7741B1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CB041" w14:textId="68F443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29E4E" w14:textId="008551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2D6191" w14:paraId="09B2C2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1B39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40ED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s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6AE7AF" w14:textId="36797C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694715CA" w14:textId="7D6438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BD1D4" w14:textId="75D4A3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D9DFD" w14:textId="5C05BB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2D6191" w14:paraId="09C4BC3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D245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8DF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8D430CA" w14:textId="6740EF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F60821D" w14:textId="7C153D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C4604" w14:textId="2672C1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6B2C3" w14:textId="4A4F79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2D6191" w14:paraId="4FEF4C2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5F1A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4AC2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eñ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0CF9C8" w14:textId="548CFC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6D74E8A" w14:textId="76AB7A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CD8A8" w14:textId="53A1DF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05450" w14:textId="05F1D9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D6191" w14:paraId="750FD9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8DB1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8FAC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i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89C22B" w14:textId="1A7F77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0EEABA99" w14:textId="3D57D4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5444A" w14:textId="27FEB2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9BA61" w14:textId="794520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2D6191" w14:paraId="4FC81D7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8018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F85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8C31A30" w14:textId="5934AB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2,854.22 </w:t>
            </w:r>
          </w:p>
        </w:tc>
        <w:tc>
          <w:tcPr>
            <w:tcW w:w="675" w:type="pct"/>
            <w:tcBorders>
              <w:top w:val="nil"/>
              <w:left w:val="nil"/>
              <w:bottom w:val="single" w:sz="4" w:space="0" w:color="000000"/>
              <w:right w:val="single" w:sz="4" w:space="0" w:color="000000"/>
            </w:tcBorders>
            <w:shd w:val="clear" w:color="auto" w:fill="auto"/>
            <w:noWrap/>
            <w:vAlign w:val="bottom"/>
            <w:hideMark/>
          </w:tcPr>
          <w:p w14:paraId="7FD08BE2" w14:textId="7FBA67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3653E" w14:textId="7F201D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FFD5F" w14:textId="330A17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2,854.22 </w:t>
            </w:r>
          </w:p>
        </w:tc>
      </w:tr>
      <w:tr w:rsidR="002D6191" w14:paraId="6A6404C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F7D7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CA47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FDDE3C2" w14:textId="27EECF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2E777FB7" w14:textId="5CAF72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B5B3C" w14:textId="657679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7D8C6" w14:textId="7CA3E7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2D6191" w14:paraId="6EB548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9741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71F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3C78B83" w14:textId="53A2C2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1,205.45 </w:t>
            </w:r>
          </w:p>
        </w:tc>
        <w:tc>
          <w:tcPr>
            <w:tcW w:w="675" w:type="pct"/>
            <w:tcBorders>
              <w:top w:val="nil"/>
              <w:left w:val="nil"/>
              <w:bottom w:val="single" w:sz="4" w:space="0" w:color="000000"/>
              <w:right w:val="single" w:sz="4" w:space="0" w:color="000000"/>
            </w:tcBorders>
            <w:shd w:val="clear" w:color="auto" w:fill="auto"/>
            <w:noWrap/>
            <w:vAlign w:val="bottom"/>
            <w:hideMark/>
          </w:tcPr>
          <w:p w14:paraId="393FD437" w14:textId="0283FC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D2196" w14:textId="3DC5ED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E6F01" w14:textId="23AB0D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1,205.45 </w:t>
            </w:r>
          </w:p>
        </w:tc>
      </w:tr>
      <w:tr w:rsidR="002D6191" w14:paraId="16025DB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4F65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A4AA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nta </w:t>
            </w:r>
            <w:proofErr w:type="spellStart"/>
            <w:r>
              <w:rPr>
                <w:rFonts w:ascii="Arial Narrow" w:hAnsi="Arial Narrow"/>
                <w:i/>
                <w:iCs/>
                <w:color w:val="000000"/>
                <w:sz w:val="20"/>
                <w:szCs w:val="20"/>
              </w:rPr>
              <w:t>Praxed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5DEE16" w14:textId="6C98A1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0483958B" w14:textId="28514C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C96EA" w14:textId="7D5FA9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6694C" w14:textId="0B71A2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2D6191" w14:paraId="20B62EA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28F9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BB1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5A244338" w14:textId="0E3ABA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C33B328" w14:textId="032A73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CCA05" w14:textId="1793AD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ED60B" w14:textId="10B510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D6191" w14:paraId="74D67AD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786A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620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3BEA079E" w14:textId="091D4E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1C331C94" w14:textId="7807D3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C2DFC" w14:textId="6363E1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CFCAD" w14:textId="248BB2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2D6191" w14:paraId="075657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3B65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7FE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C178F7B" w14:textId="473AA2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3EE84843" w14:textId="15DEBA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8FF5D" w14:textId="5F96AB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9887F" w14:textId="61EBA0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2D6191" w14:paraId="0A316EE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1B5C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72FE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D60CAE" w14:textId="539A03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8B165E6" w14:textId="4957BC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EF79A" w14:textId="1DA577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DC0FC" w14:textId="482B4D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D6191" w14:paraId="14A273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9126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2C10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A73B5FB" w14:textId="0EC893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04193DDF" w14:textId="2CB499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745C3" w14:textId="09C46D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C3B0F" w14:textId="53DB3E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2D6191" w14:paraId="57724C6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7146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7159D43" w14:textId="00AF4E0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33EECE0" w14:textId="3D30FB9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124FE6" w14:textId="6ADDDD8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901493" w14:textId="5ADB53F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r>
      <w:tr w:rsidR="002D6191" w14:paraId="25D1A44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AE98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EE5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F823FDC" w14:textId="1DFEB5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12D8A64E" w14:textId="509FF3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0A779" w14:textId="21987E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D59C15" w14:textId="41AE0C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2D6191" w14:paraId="7CCD44F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7F8A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C10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885418E" w14:textId="2EAFA0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4B30B01D" w14:textId="11A5DB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125F9" w14:textId="74F49E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A8857" w14:textId="03758A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2D6191" w14:paraId="34CB74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CF13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E60C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nga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73D364" w14:textId="57DBEC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A816B09" w14:textId="3787BD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40B98" w14:textId="47D178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D7918" w14:textId="072722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2D6191" w14:paraId="458D4E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C348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72A7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9E48C12" w14:textId="458DA6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1FDE3F8B" w14:textId="1B0C94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88965" w14:textId="01A876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BAFA0" w14:textId="56F691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2D6191" w14:paraId="567E1B2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C0CC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362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Benito </w:t>
            </w:r>
            <w:proofErr w:type="spellStart"/>
            <w:r>
              <w:rPr>
                <w:rFonts w:ascii="Arial Narrow" w:hAnsi="Arial Narrow"/>
                <w:i/>
                <w:iCs/>
                <w:color w:val="000000"/>
                <w:sz w:val="20"/>
                <w:szCs w:val="20"/>
              </w:rPr>
              <w:t>Soliv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91F589" w14:textId="5BD028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6858946" w14:textId="0C4AE7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009B0" w14:textId="3D34CC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074CF" w14:textId="75AD15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2D6191" w14:paraId="6486A4D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FE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A82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83DFC17" w14:textId="75427B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1CFCB4D5" w14:textId="430C2C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204E1" w14:textId="0EEB6D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1F9BD" w14:textId="39AAD4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2D6191" w14:paraId="169632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FD75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5777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E47C3A" w14:textId="3FC04F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777E83CD" w14:textId="6E780B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33B4B" w14:textId="0AAE99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694C5" w14:textId="5E80E4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2D6191" w14:paraId="3E5DA4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524B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E71C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CF84FC" w14:textId="6E998A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012D790A" w14:textId="553354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91EAB" w14:textId="1F25D2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A5C24" w14:textId="75A044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2D6191" w14:paraId="494B3FD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D36D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C9A5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19A7BC" w14:textId="2F7ED1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3A44D6FA" w14:textId="0102BF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7FC13" w14:textId="49212B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E5B24" w14:textId="0E7035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2D6191" w14:paraId="1326193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C9A5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A75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A2B7311" w14:textId="58A000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1FEA4F2F" w14:textId="1AD2C3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C8926" w14:textId="0A91F3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67728" w14:textId="0E0450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2D6191" w14:paraId="7150C53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22B1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C28E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19B4445" w14:textId="58476F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1C96F70A" w14:textId="1F2437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00AA7" w14:textId="730A1E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5A892" w14:textId="59B462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2D6191" w14:paraId="6A7FCC7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A1F6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37F3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napi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B46827" w14:textId="0C4B84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20C6DB8" w14:textId="313EDB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A059B" w14:textId="37BA0B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5FC60" w14:textId="7B1916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2D6191" w14:paraId="58EBE39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39FB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1EE1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vil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37C950" w14:textId="373F6A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6232DD8C" w14:textId="28D358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A3BBE" w14:textId="4F3EEC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2D9D8" w14:textId="13E958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2D6191" w14:paraId="6C6301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6496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AEDC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Echa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41B533" w14:textId="65C47E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7FD15CBC" w14:textId="54518D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F9834" w14:textId="373657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EB8C4" w14:textId="0BDAAD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2D6191" w14:paraId="45ABC1F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45F2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4420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am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64CF1E" w14:textId="67C8D8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76A98ED" w14:textId="28407D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98C92" w14:textId="035DEB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29A06" w14:textId="0CA0B3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2D6191" w14:paraId="53CC83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D7FF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21E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0A3958E4" w14:textId="57A500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5513D973" w14:textId="6A4350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9FA93" w14:textId="638EB2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EC586" w14:textId="184A52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2D6191" w14:paraId="500441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5DBB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C072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C1C2C8D" w14:textId="7D5AB0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6FE609F1" w14:textId="7EF62D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851E4" w14:textId="25A382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A9509" w14:textId="75E9B3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2D6191" w14:paraId="743F398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B478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3EBA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303FE78" w14:textId="28FBA2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0B462028" w14:textId="187197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C5ADA" w14:textId="7D61CE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61924" w14:textId="32D7C7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D6191" w14:paraId="685EF5F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F5D9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5560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cona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C1EF8F" w14:textId="21E2A0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3D101099" w14:textId="67E980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99AA5" w14:textId="5B9D51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E7659" w14:textId="450E7F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2D6191" w14:paraId="2C54BCD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F096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98EB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15B0F7" w14:textId="135F60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3332D86F" w14:textId="4BF24B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5F8F5" w14:textId="5B7169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CB8A7" w14:textId="62B46C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2D6191" w14:paraId="36609BB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DDD6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3629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6A91E6" w14:textId="50E5AC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696C0A3B" w14:textId="2548EF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165ED" w14:textId="0F64A3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035E7" w14:textId="2AD581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2D6191" w14:paraId="58211D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16E5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032599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56A4D8B7" w14:textId="518956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0D1AC7EA" w14:textId="29E5C0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410E8" w14:textId="52B56C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97744" w14:textId="45F25B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2D6191" w14:paraId="579FBC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85CE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FD2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10C5205" w14:textId="50537F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0B38E4B" w14:textId="0EE905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68C1F" w14:textId="61C5C2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A2F92" w14:textId="633032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2D6191" w14:paraId="51B088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901F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D92E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A9CC3D" w14:textId="5C829B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230D009A" w14:textId="6EBE75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CCF83" w14:textId="54404B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1BDF0" w14:textId="4FD5EC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2D6191" w14:paraId="3A52EF2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F569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A6DB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42C01DF6" w14:textId="6D201F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5F4A3258" w14:textId="0DBB51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A3ADA" w14:textId="1639A1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091B7" w14:textId="2FD4E8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2D6191" w14:paraId="09AFE73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C69B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FF8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3C880D8" w14:textId="1A6E1D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6E03D5FA" w14:textId="03DEFD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4CD3C" w14:textId="37FCD0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2428D" w14:textId="39A252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2D6191" w14:paraId="4BAB40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5706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640A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1B8F66" w14:textId="2E09E3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34592D7F" w14:textId="04FF15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33B20" w14:textId="0F987A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01A3C" w14:textId="530699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2D6191" w14:paraId="426293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752E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3B9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8D1AC42" w14:textId="2355B5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1ECA6AF9" w14:textId="452662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683D5" w14:textId="467FAB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C771F" w14:textId="274262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2D6191" w14:paraId="44FE451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4CB9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3417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FB425E3" w14:textId="337626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7D1E4842" w14:textId="4D95EA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7012B" w14:textId="3924F6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48565" w14:textId="7961BF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2D6191" w14:paraId="66CE2D4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C5AB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0170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E1F9858" w14:textId="26339D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0D244209" w14:textId="5E546E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6137C" w14:textId="6B5C3E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64912" w14:textId="48088D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2D6191" w14:paraId="1AC23AA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AD7C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5AE5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F9EE5EC" w14:textId="3EF86A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0DE77B29" w14:textId="1C73A4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C8115" w14:textId="5CD093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0A40C" w14:textId="514A2C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2D6191" w14:paraId="02B2BE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0C76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F61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94317D1" w14:textId="355338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6DF5638C" w14:textId="2AB969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8DBA8" w14:textId="449F5A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FA827" w14:textId="2EEFF2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2D6191" w14:paraId="6B50278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7A92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13C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5541000" w14:textId="5B6696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24F68D4B" w14:textId="084DF6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7400D" w14:textId="4D7EF9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10957" w14:textId="2DE74E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2D6191" w14:paraId="10E8789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9F0A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181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14BF1336" w14:textId="0A8958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0150CCFF" w14:textId="237F68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51178" w14:textId="7ADFB5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BD49D" w14:textId="529B69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2D6191" w14:paraId="5765BA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6B52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1A9B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E196D16" w14:textId="598988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07AAC06" w14:textId="40E04D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64384" w14:textId="2A243A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8D08F" w14:textId="410C05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D6191" w14:paraId="676D25C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EA3F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572A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62D5459" w14:textId="326AE7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4409E40D" w14:textId="6D6893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E9B2B" w14:textId="0786E6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38F4B" w14:textId="40FE1D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2D6191" w14:paraId="04BB78E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04FE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5A19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5E3F2F2" w14:textId="16CB36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4EBFB63" w14:textId="2BB29A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7FE20" w14:textId="31A753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CE073" w14:textId="71C36F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2D6191" w14:paraId="1A4E4DF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A7A6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5BF1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maui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11C09B" w14:textId="483F1C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6016EAED" w14:textId="488E75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F6029" w14:textId="26E292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8EB79" w14:textId="360B6C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2D6191" w14:paraId="6C5F4BC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28BE5"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78DB7BD" w14:textId="3561C91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3,194,15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42CECEE9" w14:textId="758534D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E4A726" w14:textId="1DF754D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ED22DC" w14:textId="27078A5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3,194,156.84 </w:t>
            </w:r>
          </w:p>
        </w:tc>
      </w:tr>
      <w:tr w:rsidR="002D6191" w14:paraId="344BB97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A124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C7F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043F14DD" w14:textId="0CE68C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0310225A" w14:textId="2DE00D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295CA" w14:textId="29C6B5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39179E" w14:textId="09C807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2D6191" w14:paraId="5F71834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7562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2334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ri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84E07C" w14:textId="33717F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A4E4C3" w14:textId="5C35A1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90672" w14:textId="04ED35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93C0D" w14:textId="1C062A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2D6191" w14:paraId="4EF24B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642B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A2CF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gab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9CBCD4" w14:textId="67054F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7,476.10 </w:t>
            </w:r>
          </w:p>
        </w:tc>
        <w:tc>
          <w:tcPr>
            <w:tcW w:w="675" w:type="pct"/>
            <w:tcBorders>
              <w:top w:val="nil"/>
              <w:left w:val="nil"/>
              <w:bottom w:val="single" w:sz="4" w:space="0" w:color="000000"/>
              <w:right w:val="single" w:sz="4" w:space="0" w:color="000000"/>
            </w:tcBorders>
            <w:shd w:val="clear" w:color="auto" w:fill="auto"/>
            <w:noWrap/>
            <w:vAlign w:val="bottom"/>
            <w:hideMark/>
          </w:tcPr>
          <w:p w14:paraId="4004DF77" w14:textId="7D403D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DB8E4" w14:textId="3A584B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AC271" w14:textId="514888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7,476.10 </w:t>
            </w:r>
          </w:p>
        </w:tc>
      </w:tr>
      <w:tr w:rsidR="002D6191" w14:paraId="056CF6E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6486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47B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5E94D027" w14:textId="3DDD76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025A23" w14:textId="3E9713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8AEC2" w14:textId="1FB849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50B3C" w14:textId="27E518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2D6191" w14:paraId="15BD51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9E54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E70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6F5D9FF4" w14:textId="3E4F33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3,275.48 </w:t>
            </w:r>
          </w:p>
        </w:tc>
        <w:tc>
          <w:tcPr>
            <w:tcW w:w="675" w:type="pct"/>
            <w:tcBorders>
              <w:top w:val="nil"/>
              <w:left w:val="nil"/>
              <w:bottom w:val="single" w:sz="4" w:space="0" w:color="000000"/>
              <w:right w:val="single" w:sz="4" w:space="0" w:color="000000"/>
            </w:tcBorders>
            <w:shd w:val="clear" w:color="auto" w:fill="auto"/>
            <w:noWrap/>
            <w:vAlign w:val="bottom"/>
            <w:hideMark/>
          </w:tcPr>
          <w:p w14:paraId="75CE5749" w14:textId="50109B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79145" w14:textId="750BEE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CC062" w14:textId="17BD92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3,275.48 </w:t>
            </w:r>
          </w:p>
        </w:tc>
      </w:tr>
      <w:tr w:rsidR="002D6191" w14:paraId="7F8F46D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C171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F613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a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1259B8" w14:textId="0EA277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7408CBA5" w14:textId="09D14A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9770D" w14:textId="75F027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8D5D0" w14:textId="2C0CBF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2D6191" w14:paraId="1B6C3F3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E258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2DAD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upax</w:t>
            </w:r>
            <w:proofErr w:type="spellEnd"/>
            <w:r>
              <w:rPr>
                <w:rFonts w:ascii="Arial Narrow" w:hAnsi="Arial Narrow"/>
                <w:i/>
                <w:iCs/>
                <w:color w:val="000000"/>
                <w:sz w:val="20"/>
                <w:szCs w:val="20"/>
              </w:rPr>
              <w:t xml:space="preserve">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2A62AE1F" w14:textId="6E5E96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26BE9555" w14:textId="3FC693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3AEF3" w14:textId="608B22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B8EA7" w14:textId="73F896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2D6191" w14:paraId="48D023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1CA5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C4FA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upax</w:t>
            </w:r>
            <w:proofErr w:type="spellEnd"/>
            <w:r>
              <w:rPr>
                <w:rFonts w:ascii="Arial Narrow" w:hAnsi="Arial Narrow"/>
                <w:i/>
                <w:iCs/>
                <w:color w:val="000000"/>
                <w:sz w:val="20"/>
                <w:szCs w:val="20"/>
              </w:rPr>
              <w:t xml:space="preserve">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5F07E67F" w14:textId="59382E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4D227EA9" w14:textId="2ABBB2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20225" w14:textId="5F3BCE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91CBC" w14:textId="5D73B4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2D6191" w14:paraId="730F5A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4341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0711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4FF03615" w14:textId="302E16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c>
          <w:tcPr>
            <w:tcW w:w="675" w:type="pct"/>
            <w:tcBorders>
              <w:top w:val="nil"/>
              <w:left w:val="nil"/>
              <w:bottom w:val="single" w:sz="4" w:space="0" w:color="000000"/>
              <w:right w:val="single" w:sz="4" w:space="0" w:color="000000"/>
            </w:tcBorders>
            <w:shd w:val="clear" w:color="auto" w:fill="auto"/>
            <w:noWrap/>
            <w:vAlign w:val="bottom"/>
            <w:hideMark/>
          </w:tcPr>
          <w:p w14:paraId="4D57A795" w14:textId="39F4BE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4E4CF" w14:textId="55361C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A9F55" w14:textId="50C196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r>
      <w:tr w:rsidR="002D6191" w14:paraId="6044CEF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8B87B" w14:textId="77777777" w:rsidR="002D6191" w:rsidRDefault="002D6191" w:rsidP="002D6191">
            <w:pPr>
              <w:spacing w:after="0" w:line="240" w:lineRule="auto"/>
              <w:ind w:right="57"/>
              <w:rPr>
                <w:rFonts w:ascii="Arial Narrow" w:hAnsi="Arial Narrow"/>
                <w:b/>
                <w:bCs/>
                <w:color w:val="000000"/>
                <w:sz w:val="20"/>
                <w:szCs w:val="20"/>
              </w:rPr>
            </w:pPr>
            <w:proofErr w:type="spellStart"/>
            <w:r>
              <w:rPr>
                <w:rFonts w:ascii="Arial Narrow" w:hAnsi="Arial Narrow"/>
                <w:b/>
                <w:b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C9A259D" w14:textId="0C66569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299,89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0A1FD8F" w14:textId="724D3B9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8924CD" w14:textId="2A09D00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559BC0" w14:textId="6164E9B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299,899.63 </w:t>
            </w:r>
          </w:p>
        </w:tc>
      </w:tr>
      <w:tr w:rsidR="002D6191" w14:paraId="4A79EBA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4DF1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FCE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94A6FB" w14:textId="2650CD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c>
          <w:tcPr>
            <w:tcW w:w="675" w:type="pct"/>
            <w:tcBorders>
              <w:top w:val="nil"/>
              <w:left w:val="nil"/>
              <w:bottom w:val="single" w:sz="4" w:space="0" w:color="000000"/>
              <w:right w:val="single" w:sz="4" w:space="0" w:color="000000"/>
            </w:tcBorders>
            <w:shd w:val="clear" w:color="auto" w:fill="auto"/>
            <w:noWrap/>
            <w:vAlign w:val="bottom"/>
            <w:hideMark/>
          </w:tcPr>
          <w:p w14:paraId="4DD6D369" w14:textId="5AECBB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93005" w14:textId="6548F7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341797" w14:textId="0EFDB7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r>
      <w:tr w:rsidR="002D6191" w14:paraId="52D18D7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2197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6F19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glip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8F437D" w14:textId="3D05EC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1CE222" w14:textId="3404C4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C1662" w14:textId="1F465E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373E3" w14:textId="52AFFB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2D6191" w14:paraId="6F56FC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D5C2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463E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barrog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E8C5A6" w14:textId="44FA33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7BF31E09" w14:textId="747760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440F6" w14:textId="756F7C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CF81B" w14:textId="03336D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2D6191" w14:paraId="1055D49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CBD2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23A2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ff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CD6C58" w14:textId="12AF22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1BC229B6" w14:textId="66F29E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6F85F" w14:textId="2309F5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31268" w14:textId="6D97BD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2D6191" w14:paraId="412877D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A315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3100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d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1A8BF8" w14:textId="2F4BEA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2378A879" w14:textId="26F2F1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3FBB4" w14:textId="4BEAD9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C08BF" w14:textId="6B4D5F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2D6191" w14:paraId="1BBF0B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AD8A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7A06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gtip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C10EF7" w14:textId="718C76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768167D" w14:textId="0CF450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37D73" w14:textId="510811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0558E" w14:textId="11A76B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2D6191" w14:paraId="7AA1CC9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9F0D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9759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gud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80397B" w14:textId="207225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2729FC8D" w14:textId="5D5015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A7109" w14:textId="4DCF3B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F2882" w14:textId="0865FA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2D6191" w14:paraId="5680FBA9"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32434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F4CAC6E" w14:textId="69F525C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5B7FA810" w14:textId="61B0D48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B5F5F2E" w14:textId="3EE0C2F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4D33ABC" w14:textId="16714A2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2D6191" w14:paraId="3D6C98F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37988"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09A28E8" w14:textId="6DFF645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51FFF3D" w14:textId="1A4D23D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8F680E" w14:textId="424F92E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97B0F6" w14:textId="2D9BB25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2D6191" w14:paraId="4D50E85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5468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E5F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5F9611C" w14:textId="5ED1E3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0B0F4BDD" w14:textId="3CCC34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E04D8" w14:textId="015F3C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CCF13" w14:textId="3E4F6A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2D6191" w14:paraId="3BE99C8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F172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8AF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3471F68" w14:textId="613F82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A8CC2CF" w14:textId="524116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A3380" w14:textId="7297A8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68718" w14:textId="74FC6C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2D6191" w14:paraId="18A0946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5D33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489F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l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CECB22" w14:textId="060BE4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E53CCD8" w14:textId="6B003F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626C0" w14:textId="0BBDD7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97AFF" w14:textId="16ED1F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D6191" w14:paraId="665891D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91DE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E4BB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nal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9B88EC" w14:textId="5484E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0E06642" w14:textId="10B759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F9F02" w14:textId="29BE2D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3EFF0" w14:textId="574258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D6191" w14:paraId="7B470F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EF1A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8FDF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62C69C" w14:textId="3FA12F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6A5A90" w14:textId="236D8C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124F3" w14:textId="256D75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34191" w14:textId="159522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D6191" w14:paraId="3DE6057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A615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5172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pacu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B61734" w14:textId="7CB3F7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BA4C5CF" w14:textId="209483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57E92" w14:textId="1CEC52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5A84B" w14:textId="6B35B8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2D6191" w14:paraId="3B77808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C4CE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EBC8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323E1B0" w14:textId="2F20A2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295D176" w14:textId="58FCF0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1825F" w14:textId="3A3CC7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33C91" w14:textId="2C945A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D6191" w14:paraId="2E1751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9E28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527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C8BD8B0" w14:textId="371AB4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C04D12B" w14:textId="2D33CF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95AC7" w14:textId="1CCD01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C5D62" w14:textId="5777B3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D6191" w14:paraId="37DA23DC"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76CA9"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7F30803C" w14:textId="6C4C316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02B46CC5" w14:textId="5E2FCE4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BD757D" w14:textId="3BF7119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5137E5" w14:textId="12C66DC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2D6191" w14:paraId="0BCB2D4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E765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E525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1923E1" w14:textId="6172CA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3822D87" w14:textId="08C321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9761F" w14:textId="070C34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57A8D" w14:textId="464284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2D6191" w14:paraId="546F08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5675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97CC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g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2566F1" w14:textId="474082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3CEAF44F" w14:textId="5B1DF4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B3C7D" w14:textId="53EC96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C4D51" w14:textId="49B8FB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2D6191" w14:paraId="265DE18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F213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9CBE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71A0ABCB" w14:textId="53504A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3BEB7838" w14:textId="72E4EA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FBE5B" w14:textId="56F9F0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683E0" w14:textId="20FFD2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2D6191" w14:paraId="096533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2820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3983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nalup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D3E287" w14:textId="20651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25A63FBE" w14:textId="789C67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828AC" w14:textId="044D94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D47B7" w14:textId="3F5295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2D6191" w14:paraId="13129D6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08CF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CF5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664BF7A" w14:textId="7E14AD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62126E61" w14:textId="2582D1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17A60" w14:textId="40D9DD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0AE7C" w14:textId="026BB5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2D6191" w14:paraId="25BFF47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CF71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F3D0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m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A577C3" w14:textId="727CA2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71F0201F" w14:textId="1888B3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D2C84" w14:textId="04E9E4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1831F" w14:textId="039808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2D6191" w14:paraId="4A05B9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20F2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D606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rive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C74F11" w14:textId="15BE8E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31133E" w14:textId="703CD7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C2A16" w14:textId="453BD7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74B6F" w14:textId="404434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2D6191" w14:paraId="4A7394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98F8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4EDE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C7EDBF" w14:textId="16A967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0DF873A9" w14:textId="0D95B8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9C183" w14:textId="5AB20A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16B06" w14:textId="2C90FF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2D6191" w14:paraId="5901581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1C78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F4AE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Ora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F830E5" w14:textId="1ACE72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7A787989" w14:textId="3ECAE7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B6D62" w14:textId="6697FD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0491A" w14:textId="49FD79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2D6191" w14:paraId="48C7A2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C540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142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2B6A4E8F" w14:textId="6BF658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285486B6" w14:textId="79339A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0C7E3" w14:textId="2809E7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12C26" w14:textId="6B96FB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2D6191" w14:paraId="2547AA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248F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5E1D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9456166" w14:textId="412B40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35B668A9" w14:textId="5A9DE9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9F6BC" w14:textId="4EFB4A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B4DE3" w14:textId="738A2E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2D6191" w14:paraId="15850CA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029D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17C0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0147AF" w14:textId="379138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7727BE57" w14:textId="22C317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E1188" w14:textId="743B87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3670B" w14:textId="44D698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2D6191" w14:paraId="3424E29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24B3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lastRenderedPageBreak/>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064D3955" w14:textId="18DDA83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9D2102" w14:textId="0EE6394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082D3B" w14:textId="1BDC0F3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2BC12A9" w14:textId="5B67C23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2D6191" w14:paraId="6A1C541C" w14:textId="77777777" w:rsidTr="002D6191">
        <w:trPr>
          <w:trHeight w:val="20"/>
        </w:trPr>
        <w:tc>
          <w:tcPr>
            <w:tcW w:w="86" w:type="pct"/>
            <w:tcBorders>
              <w:top w:val="nil"/>
              <w:left w:val="nil"/>
              <w:bottom w:val="single" w:sz="4" w:space="0" w:color="000000"/>
              <w:right w:val="nil"/>
            </w:tcBorders>
            <w:shd w:val="clear" w:color="auto" w:fill="auto"/>
            <w:noWrap/>
            <w:vAlign w:val="bottom"/>
            <w:hideMark/>
          </w:tcPr>
          <w:p w14:paraId="06169FBE" w14:textId="77777777" w:rsidR="002D6191" w:rsidRDefault="002D6191" w:rsidP="002D6191">
            <w:pPr>
              <w:spacing w:after="0" w:line="240" w:lineRule="auto"/>
              <w:ind w:right="57"/>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2CFAF56C" w14:textId="77777777" w:rsidR="002D6191" w:rsidRDefault="002D6191" w:rsidP="002D6191">
            <w:pPr>
              <w:spacing w:after="0" w:line="240" w:lineRule="auto"/>
              <w:ind w:right="57"/>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2A5E8F5" w14:textId="5E2F6907"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E6C5BD" w14:textId="02575E0F"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CA91F" w14:textId="11C5CEA5"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30CC5A" w14:textId="527043DC"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1,234,000.00 </w:t>
            </w:r>
          </w:p>
        </w:tc>
      </w:tr>
      <w:tr w:rsidR="002D6191" w14:paraId="00419AD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3B7F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4AFD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n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1A4DF4" w14:textId="69986D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E2D5FBC" w14:textId="244996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E7DD2" w14:textId="05D174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DC8EB" w14:textId="5F700C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D6191" w14:paraId="2150FD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EF2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0508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agtas</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iga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7EF35EC" w14:textId="189F6C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1EF46C83" w14:textId="7A3071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3A5E6" w14:textId="4EB167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026E6" w14:textId="2A4A58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2D6191" w14:paraId="225F0DE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6714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5752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i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FC65BC" w14:textId="4F86B4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74D7ADD8" w14:textId="01BE97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51B6D" w14:textId="158677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9E410" w14:textId="69D7C6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2D6191" w14:paraId="0196500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4694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86C6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5213F640" w14:textId="68F908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62DAC3A0" w14:textId="1B78D6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FAAD0" w14:textId="087E58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8D7AA" w14:textId="5ED112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2D6191" w14:paraId="73DC184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8EA0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6949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7002578" w14:textId="4DD3AE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BAA7603" w14:textId="0C1D11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E3006" w14:textId="3EB1A7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53557" w14:textId="283EC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2D6191" w14:paraId="4BEB8B9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D500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452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619E40FA" w14:textId="41C8DA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0F2FA425" w14:textId="29B4BC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8D371" w14:textId="0C99C6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47224" w14:textId="4518D5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2D6191" w14:paraId="40F470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8239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AF12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lum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E1A0E9" w14:textId="089D9A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67E6D246" w14:textId="628621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DBA26" w14:textId="674A4D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AFACE" w14:textId="66D512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2D6191" w14:paraId="43BEF0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64D4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F09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ABDB2E6" w14:textId="4547C6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4EB22" w14:textId="7D943F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D5F6D" w14:textId="08F1F0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2BDFA" w14:textId="457D40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2D6191" w14:paraId="2CA099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B09F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A770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uiguin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949AF5" w14:textId="715B4A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7809A648" w14:textId="225AF0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D0CF9" w14:textId="0D728E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766D4" w14:textId="28B2B7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2D6191" w14:paraId="3E39572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1607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EA5E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402FC5" w14:textId="3ABAAB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1E7554A9" w14:textId="73225B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DA4CC" w14:textId="309494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7F1F0" w14:textId="545365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2D6191" w14:paraId="54F9045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0901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57D6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0319B716" w14:textId="09154F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0C917D78" w14:textId="2E70B4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71A18" w14:textId="1B722D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0EFB7" w14:textId="28FD93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2D6191" w14:paraId="69AE23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854A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526D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r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F11181" w14:textId="4A7B8E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7C394931" w14:textId="574F25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9DA02" w14:textId="23C219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D4649" w14:textId="287CE4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2D6191" w14:paraId="26E7C8F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4366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7CCF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ey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0EAE0B" w14:textId="08B0F7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837AA12" w14:textId="48F36E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458B9" w14:textId="1FC399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C5F10" w14:textId="009F72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2D6191" w14:paraId="4562A7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4C77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56BD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orzagar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75D1E6" w14:textId="5E507D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20021509" w14:textId="6B26CF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DC1C2" w14:textId="3B3513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ED307" w14:textId="2C90E4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2D6191" w14:paraId="3BD3172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BFCA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847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62C5C91E" w14:textId="2A7D6D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58C16F0B" w14:textId="6C7019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DEF76" w14:textId="796B70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83C02" w14:textId="290B98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2D6191" w14:paraId="727A74C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B373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2E85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n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C92362" w14:textId="1F8C15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2C5F3A26" w14:textId="2261B0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68B96" w14:textId="16CF08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5D3C9" w14:textId="2AC851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2D6191" w14:paraId="6F8516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EB6F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DA58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om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64F62E" w14:textId="12DF25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1450208" w14:textId="678AA8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B8CAD" w14:textId="36C386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0A349" w14:textId="3BC1FA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2D6191" w14:paraId="25A61F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B547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493E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839E41F" w14:textId="32CF5F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FF15ABE" w14:textId="2A2ABC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310ED" w14:textId="36E613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D2F23" w14:textId="765DAB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2D6191" w14:paraId="10F258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E6C8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7A48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ul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AFD589" w14:textId="484344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309FEAB2" w14:textId="4AACE2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B874F" w14:textId="1BA669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2909B" w14:textId="52C050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2D6191" w14:paraId="55B98BA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9C1E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FA9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2C32DE5D" w14:textId="2C6230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368958B2" w14:textId="2F286F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C865F" w14:textId="5E3F53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BBEF5" w14:textId="685987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2D6191" w14:paraId="7B996F7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0616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5D2C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09433F9C" w14:textId="374969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3EC030F" w14:textId="02C065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E49EA" w14:textId="675634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66C67" w14:textId="343FCD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2D6191" w14:paraId="063C2C1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58C4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389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DF21AC1" w14:textId="4A5157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2BF94118" w14:textId="5ADF16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30D8A" w14:textId="536256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B161C" w14:textId="129354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2D6191" w14:paraId="3F79C4F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4CC1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5943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AD425B2" w14:textId="5DB1BE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37B71972" w14:textId="270A56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806F4" w14:textId="46F335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F7EA0" w14:textId="73E406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2D6191" w14:paraId="682781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6603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717E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1CD73B4" w14:textId="096CE8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21DC985C" w14:textId="6A65EA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DBE57" w14:textId="218C0D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BDCEF" w14:textId="58F862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2D6191" w14:paraId="21BAB3C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6EDA4"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74F788F6" w14:textId="0966BEC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574E4425" w14:textId="18F9DA9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99262A" w14:textId="5C68A34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5A1A96" w14:textId="3040B56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2D6191" w14:paraId="4244503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8E9CA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LGU Nueva </w:t>
            </w:r>
            <w:proofErr w:type="spellStart"/>
            <w:r>
              <w:rPr>
                <w:rFonts w:ascii="Arial Narrow" w:hAnsi="Arial Narrow"/>
                <w:i/>
                <w:iCs/>
                <w:color w:val="000000"/>
                <w:sz w:val="20"/>
                <w:szCs w:val="20"/>
              </w:rPr>
              <w:t>Ecitj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1B71BB" w14:textId="490FEB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2BE6D0FA" w14:textId="196ED2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BC995" w14:textId="50BB69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12CE7" w14:textId="5C62CF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2D6191" w14:paraId="29D0D1C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7287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7A57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li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445A7F" w14:textId="1BD3B2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0506272" w14:textId="640B45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DA4FA" w14:textId="48EE9F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EFB71" w14:textId="61087F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2D6191" w14:paraId="7C6BED3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B995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5F88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onga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1CBBD8" w14:textId="78E261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785F3504" w14:textId="743603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1DBB4" w14:textId="1E9BCD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66EF8" w14:textId="2E1B47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2D6191" w14:paraId="47039A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76D7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FEB1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2DB92CD" w14:textId="5239D5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5C9B7F17" w14:textId="4F90DF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76D2C" w14:textId="69F9C5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40654" w14:textId="511244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2D6191" w14:paraId="551CBF4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B021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C7D8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F98FD3" w14:textId="31DFF1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160F3FF6" w14:textId="094866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57D95" w14:textId="31FF07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FA653" w14:textId="0C6EB9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2D6191" w14:paraId="745AC69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1F94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407E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rrang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4F37B4" w14:textId="6A304D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0118BCA0" w14:textId="7F3A2F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8FD80" w14:textId="6F1506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1D3E5" w14:textId="5E8ED8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2D6191" w14:paraId="7EE7BD7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1F25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AB8C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uyap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CF03C9" w14:textId="1202E7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7CD0DB8E" w14:textId="338B5E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3D6DC" w14:textId="47A3BA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6B4ED" w14:textId="2C98C5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2D6191" w14:paraId="28EC248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B6D9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931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Mamert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Nativid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2A78DD" w14:textId="6F9B6C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7F6B8D46" w14:textId="2161AD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7B236" w14:textId="18498A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C9E28" w14:textId="6CC7D5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2D6191" w14:paraId="5AF091B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1E0C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9F4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inio</w:t>
            </w:r>
            <w:proofErr w:type="spellEnd"/>
            <w:r>
              <w:rPr>
                <w:rFonts w:ascii="Arial Narrow" w:hAnsi="Arial Narrow"/>
                <w:i/>
                <w:iCs/>
                <w:color w:val="000000"/>
                <w:sz w:val="20"/>
                <w:szCs w:val="20"/>
              </w:rPr>
              <w:t xml:space="preserve">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DF99581" w14:textId="1486B9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934F5" w14:textId="763983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14C3C" w14:textId="5C4C33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65A3C" w14:textId="781365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2D6191" w14:paraId="24B430C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375E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FA10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ui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F219B0" w14:textId="53BEC6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3FD01DA0" w14:textId="2AB28A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D4ECE" w14:textId="2E2FA2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510D9" w14:textId="797E8F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2D6191" w14:paraId="0ED5FF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FCA8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9C2D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36454AA3" w14:textId="1C9D33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1B4D2B74" w14:textId="03E70A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8CB9E" w14:textId="116952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85B5D" w14:textId="39D179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2D6191" w14:paraId="5C20F8D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540E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6E5B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u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2829A6" w14:textId="7C772C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17D2A2AB" w14:textId="14248D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73A0A" w14:textId="6A7C9D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A42C9" w14:textId="6EE9C8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2D6191" w14:paraId="3C692EE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7A93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4BED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c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BAEA31" w14:textId="570824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14B745C7" w14:textId="617E4F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C8CF4" w14:textId="39A72F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8462E" w14:textId="095659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2D6191" w14:paraId="35B648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80AE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6733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mpic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7DF8A3" w14:textId="6B87D5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0B87D41" w14:textId="0302C1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9D9A3" w14:textId="395D0B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F36CD" w14:textId="78C579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D6191" w14:paraId="6DB66F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B94E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C702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laya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54698BF" w14:textId="07FA61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05ED3C4" w14:textId="11D697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EF420" w14:textId="2E2799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83502" w14:textId="33B9F2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D6191" w14:paraId="7BE1BB5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52A2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F1B9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nt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917E1D" w14:textId="4EF705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CA002B8" w14:textId="3A298C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4FAC6" w14:textId="06E070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56507" w14:textId="6931FC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D6191" w14:paraId="734E7E7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D1E4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F2E4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eñaran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FF6B9A" w14:textId="4E8A4C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3CFDEEB" w14:textId="5D432E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7AD78" w14:textId="508746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6B519" w14:textId="1D0510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D6191" w14:paraId="65CB8A0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7454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A3D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3F7FFE7" w14:textId="022813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210C39" w14:textId="1E0ECD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EAF3D" w14:textId="2C43A5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58A69" w14:textId="0902B0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2D6191" w14:paraId="2EE6D71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BFF7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57EC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9DCA73B" w14:textId="1252DA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108323C" w14:textId="4F5D02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C23A7" w14:textId="487AC1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0A13F" w14:textId="356DC5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2D6191" w14:paraId="305ABF1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641B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47B7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722ABCE" w14:textId="3057EB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825AA44" w14:textId="6A1259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1E7E4" w14:textId="0B5662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9F2F7" w14:textId="016EB3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D6191" w14:paraId="5E0D461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22C5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B4A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1483CA8B" w14:textId="28E901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1EFDEA33" w14:textId="586EE7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E66BF" w14:textId="5B5F0B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8540C" w14:textId="41A673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2D6191" w14:paraId="669AF1D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6081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135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C547206" w14:textId="5FEA2A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EA73C99" w14:textId="6E17DB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CB37D" w14:textId="4C1333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EB0A0" w14:textId="104885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D6191" w14:paraId="7E299EC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BDD5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6C9C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29972D69" w14:textId="6B6ADE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27B5DA61" w14:textId="60E731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78ECA" w14:textId="1BF295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D7CCE" w14:textId="783026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2D6191" w14:paraId="4592E78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C73F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965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065B462" w14:textId="60C6F3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78C5CA39" w14:textId="06E82D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BD681" w14:textId="322671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0FEFC" w14:textId="269BCD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2D6191" w14:paraId="100688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8378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6EC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37AF3FB0" w14:textId="185929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92B0CD1" w14:textId="3539D7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78B82" w14:textId="14E2FD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FF569" w14:textId="796E1D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2D6191" w14:paraId="1511EF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7AC9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4122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0789A6C9" w14:textId="3AAE74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46D0121C" w14:textId="63B031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392A4" w14:textId="529961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D6895" w14:textId="167077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2D6191" w14:paraId="0E8CED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0688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7208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lugt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F84724" w14:textId="4B0FF2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DCE1755" w14:textId="519941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1D70B" w14:textId="19C587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39F8F" w14:textId="205759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D6191" w14:paraId="1D5B5E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72C0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0458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BD949F4" w14:textId="0ED490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F6E8A8" w14:textId="1EED91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87F21" w14:textId="5C922B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1BF79" w14:textId="4B7EB3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D6191" w14:paraId="2F5F0923"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422A6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6628597" w14:textId="4404CC4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CABE491" w14:textId="4D2E1CB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6C9267" w14:textId="52BF218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39397B" w14:textId="1A3B5F0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2D6191" w14:paraId="15AA287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EE5B7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323765E1" w14:textId="4BA5CC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124C4295" w14:textId="1F11FA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2F971" w14:textId="1B61AB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81715" w14:textId="6CA56F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2D6191" w14:paraId="14FD158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0358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248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241C8B2" w14:textId="3395F4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60BD4F8B" w14:textId="06BC13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18380" w14:textId="6A6819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EB6F2" w14:textId="4DDA8F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2D6191" w14:paraId="7F04C4D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02EB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7E002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pal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D966F5" w14:textId="3855FF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624FB039" w14:textId="25F019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87824" w14:textId="786270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5B319" w14:textId="0B351F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2D6191" w14:paraId="50E51D0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112A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5455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r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B20F1F" w14:textId="0ADE15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4FADD0B" w14:textId="43302F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EE575" w14:textId="1A5AD7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59A17" w14:textId="7FF8BF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2D6191" w14:paraId="74F41A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66F2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20E9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col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65B8C0" w14:textId="1C9CBF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7E6D8E8D" w14:textId="30FC77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2B5DA" w14:textId="26749D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74523" w14:textId="4A2CE6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2D6191" w14:paraId="28E1E56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9384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FDF6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nd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8AE27D" w14:textId="1BF8FB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5B1FAE59" w14:textId="3BFA5E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07D79" w14:textId="12B0AE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A6F70" w14:textId="05F7F0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2D6191" w14:paraId="58277E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B098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9106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Florid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9623CB" w14:textId="6C8A5F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75E7F264" w14:textId="0EB725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AE9C0" w14:textId="43B12A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65BAA" w14:textId="6B33F8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2D6191" w14:paraId="5E06CB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448E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DC8B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756B008E" w14:textId="0B59F7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5013821" w14:textId="7C3D4B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31D3C" w14:textId="5AC818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55911" w14:textId="7975A5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D6191" w14:paraId="0E0A695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AFCE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4D24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14D081" w14:textId="2A8083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358FBA5C" w14:textId="4ABC3F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D1890" w14:textId="015CB4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42E8B" w14:textId="608BA1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2D6191" w14:paraId="4F2784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8A04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8891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balac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9F5EDD" w14:textId="74758B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70730B5" w14:textId="35466C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46339" w14:textId="24A4CB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F68E2" w14:textId="14FB78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2D6191" w14:paraId="47F4EC6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64A3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9935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cabeb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056FE1" w14:textId="6B975B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DA1E254" w14:textId="038A56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49751" w14:textId="5EDAE9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DE05B" w14:textId="32C55E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D6191" w14:paraId="4BDE19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E3A7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56AD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g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D01611" w14:textId="3C8458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FEB55DA" w14:textId="4B067E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97791" w14:textId="5A89F1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CDAAE" w14:textId="7DBE29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2D6191" w14:paraId="7196665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F91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3176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san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D52F72" w14:textId="563535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789F345" w14:textId="70B827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66327" w14:textId="213815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694C8" w14:textId="0CE298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2D6191" w14:paraId="760D4D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00AF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18D8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B6E7DA7" w14:textId="336075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08D7702C" w14:textId="1C9ADA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70F3E" w14:textId="3A0A4F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08D65" w14:textId="06C2A1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2D6191" w14:paraId="18E2E22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90A6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22D7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ina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5668A0" w14:textId="610B05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5CF87F6A" w14:textId="48E06E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CF5AD" w14:textId="283BC7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9C476" w14:textId="2F8FC6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2D6191" w14:paraId="4D4451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B7CD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1093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o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8A6268" w14:textId="4B656C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09EE263F" w14:textId="5D6E63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DF909" w14:textId="5679D9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77FF3" w14:textId="39633F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2D6191" w14:paraId="406DFA6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A817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577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874E3C6" w14:textId="3B510B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7531112" w14:textId="478562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2E030" w14:textId="36981F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F8CEB" w14:textId="655E29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2D6191" w14:paraId="6AEF2F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BEB8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777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99E3157" w14:textId="7CB84F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4D7C2BA" w14:textId="69AFA6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63787" w14:textId="4FEB41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D2DB5" w14:textId="338103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2D6191" w14:paraId="55EB194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95FA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8359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0A8D5959" w14:textId="58CFA7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BA95D3B" w14:textId="171C3C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A9F96" w14:textId="38D45E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920C6" w14:textId="1FDC3B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2D6191" w14:paraId="60BAFD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4BDD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391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FDD8E95" w14:textId="413D5F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21B3E8FC" w14:textId="568DF2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DD2F5" w14:textId="284852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2B873" w14:textId="6A7125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2D6191" w14:paraId="3A7CE04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BFCA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874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FE3BAAD" w14:textId="08E89D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E7D4475" w14:textId="5026CA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80C87" w14:textId="055A00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57096" w14:textId="172A64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D6191" w14:paraId="7D0653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560C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DBF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1AD07BC" w14:textId="4E211A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660E629A" w14:textId="44D17E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9ADB3" w14:textId="0E9C58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99142" w14:textId="37D82F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2D6191" w14:paraId="2D08D0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46D8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BE7D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smu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Sexmo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5E9AAFA" w14:textId="4A3637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1050EF12" w14:textId="27B7AA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04C80" w14:textId="00EA3C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37E81" w14:textId="579D90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2D6191" w14:paraId="2CF7636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6ED6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443E32E7" w14:textId="1C5D89C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2133A162" w14:textId="658B99B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C301CB" w14:textId="6EDB911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28B6BD" w14:textId="1023121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2D6191" w14:paraId="7290CC1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C373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FDF1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ADB36C" w14:textId="142853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DC8EFB3" w14:textId="5ED4DB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0B272" w14:textId="2731A3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A822D" w14:textId="72F57F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2D6191" w14:paraId="411EC7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3779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F837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A455FC" w14:textId="232D05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20837CE4" w14:textId="1A2B23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AF038" w14:textId="261A36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E99CB" w14:textId="5A8BCB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2D6191" w14:paraId="0E5ED3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A5F0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BDA6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mi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771D07" w14:textId="59DBD6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4EA16D6F" w14:textId="70AB38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017A3" w14:textId="446B94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799AA" w14:textId="196FD6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2D6191" w14:paraId="001FAFF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ACC1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53F2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p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E504CC" w14:textId="4F8502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61F5FE84" w14:textId="61A853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20A43" w14:textId="0FB8ED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06CED" w14:textId="4DF9BA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2D6191" w14:paraId="268A06A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E77D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8362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182E749" w14:textId="6B240B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5EFC970" w14:textId="401BC4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FB983" w14:textId="622D6D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C98AD" w14:textId="506D72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2D6191" w14:paraId="239E65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D29E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D4D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6E81EA87" w14:textId="46157E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090F3981" w14:textId="3D1775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DB21A" w14:textId="2662A5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657AE" w14:textId="418AD1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2D6191" w14:paraId="6D42A0E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BE7E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BB2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426EE95" w14:textId="36711A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49B9E92" w14:textId="79D113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F3C13" w14:textId="67397A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09A77" w14:textId="52B133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2D6191" w14:paraId="3B9AF8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4417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07A3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ya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8DD08D" w14:textId="1F34C1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70865DCD" w14:textId="78E684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98498" w14:textId="4D9192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0B6A0" w14:textId="70BAC1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2D6191" w14:paraId="39F5FD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2D78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3A1A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24DC3E75" w14:textId="30AC1A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3054E559" w14:textId="7134BF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F4ED0" w14:textId="3753D0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F6657" w14:textId="291184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2D6191" w14:paraId="043C36B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FBFC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D3A3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n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5F32A8" w14:textId="0A77D1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0E275FB4" w14:textId="3AF166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F3BDC" w14:textId="15D365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814A0" w14:textId="231592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2D6191" w14:paraId="7AF3104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ABB7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62F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9268872" w14:textId="718D4C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64D7DD8" w14:textId="599618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187AE" w14:textId="05264F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F119A" w14:textId="792212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2D6191" w14:paraId="1577FBE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4F4C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011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5BCEACE1" w14:textId="11B230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22CB1812" w14:textId="2EE60F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72654" w14:textId="3EAFC2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662C5" w14:textId="3F51EF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2D6191" w14:paraId="2BC4056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6B83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4CDE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9ECB152" w14:textId="343484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85B87C7" w14:textId="327F40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4DA33" w14:textId="5060B5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3A881" w14:textId="35631A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D6191" w14:paraId="44385F2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FFE2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638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7F4C7B3" w14:textId="181709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549DD300" w14:textId="2CB284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490F3" w14:textId="391BD3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98DF9" w14:textId="1B8A67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2D6191" w14:paraId="0AD69FE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8136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CDF8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6B1950EE" w14:textId="5515E1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4542AE73" w14:textId="0A7F78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B5283" w14:textId="676CE3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9322C" w14:textId="4D56FF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2D6191" w14:paraId="08082CF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FF85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702A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3B1D09AC" w14:textId="139695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6408D909" w14:textId="7D7375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B0809" w14:textId="2BC9ED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00BFA" w14:textId="66639D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2D6191" w14:paraId="375A1DE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1F3F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85A3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9D8C406" w14:textId="175396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2BE4D2D4" w14:textId="5F1F58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8CEC9" w14:textId="79217F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1983D" w14:textId="45F306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2D6191" w14:paraId="79F5704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8D95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7AF5C214" w14:textId="793BCE3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123684F" w14:textId="26D5F44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658009" w14:textId="2821206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ED8ADE" w14:textId="72BB709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2D6191" w14:paraId="10476CB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1BAA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23E3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oto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D9512A" w14:textId="374CEA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5B0BB743" w14:textId="48D632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25AAE" w14:textId="6E4CFF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C125" w14:textId="0C4824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2D6191" w14:paraId="514E17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1FB1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9F5E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44B44E9" w14:textId="2B703E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69F55B8" w14:textId="08CDF2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83ABA" w14:textId="4CBEF0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1C4F7" w14:textId="1AE953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2D6191" w14:paraId="33F816D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934B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84B3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561A44B0" w14:textId="1BC7FB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8C9E742" w14:textId="655D31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9A838" w14:textId="6C7DA7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72CA1" w14:textId="6C5318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2D6191" w14:paraId="00DE76E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14E0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C7D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2112A33E" w14:textId="612274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630D536B" w14:textId="05D69E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61E2B" w14:textId="20E69E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0197C" w14:textId="0C7B21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2D6191" w14:paraId="268DBF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5238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022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F15FF7E" w14:textId="150257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19F77146" w14:textId="21EFFE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13E81" w14:textId="0F7832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7BDEB" w14:textId="446023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2D6191" w14:paraId="5B11B2C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B32C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6EC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2C9ABC0A" w14:textId="400D51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472C9523" w14:textId="71B75C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240D3" w14:textId="63D003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DA1B7" w14:textId="2B4646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2D6191" w14:paraId="28B00C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3AF0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F086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79D2DF63" w14:textId="08F121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9D0D619" w14:textId="4DB379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23DBF" w14:textId="6B7A31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798DD" w14:textId="5515BB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2D6191" w14:paraId="770F269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C0A1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B8D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37BECEC" w14:textId="1A9F3A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243D118C" w14:textId="4A4D92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6EC58" w14:textId="298EAA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5C68F" w14:textId="447F79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2D6191" w14:paraId="51C110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7D24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BF2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3B7C5F41" w14:textId="2FA3FC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2D5F2099" w14:textId="13FB00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25B35" w14:textId="281605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1E0FC" w14:textId="2FED05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2D6191" w14:paraId="2F0BC48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A28FCE"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5573D077" w14:textId="03EDFFC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53,642,85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57113E2B" w14:textId="29D6FE3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5,176,412.66 </w:t>
            </w:r>
          </w:p>
        </w:tc>
        <w:tc>
          <w:tcPr>
            <w:tcW w:w="624" w:type="pct"/>
            <w:tcBorders>
              <w:top w:val="nil"/>
              <w:left w:val="nil"/>
              <w:bottom w:val="single" w:sz="4" w:space="0" w:color="000000"/>
              <w:right w:val="single" w:sz="4" w:space="0" w:color="000000"/>
            </w:tcBorders>
            <w:shd w:val="clear" w:color="A5A5A5" w:fill="A5A5A5"/>
            <w:noWrap/>
            <w:vAlign w:val="bottom"/>
            <w:hideMark/>
          </w:tcPr>
          <w:p w14:paraId="4B8AE8C3" w14:textId="528CDD4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106552" w14:textId="4055AEF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98,819,268.00 </w:t>
            </w:r>
          </w:p>
        </w:tc>
      </w:tr>
      <w:tr w:rsidR="002D6191" w14:paraId="4C8DDB2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EF1F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2E156DCB" w14:textId="178CBA0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7,327,61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721CF4E" w14:textId="0CEBEA4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145,536.40 </w:t>
            </w:r>
          </w:p>
        </w:tc>
        <w:tc>
          <w:tcPr>
            <w:tcW w:w="624" w:type="pct"/>
            <w:tcBorders>
              <w:top w:val="nil"/>
              <w:left w:val="nil"/>
              <w:bottom w:val="single" w:sz="4" w:space="0" w:color="000000"/>
              <w:right w:val="single" w:sz="4" w:space="0" w:color="000000"/>
            </w:tcBorders>
            <w:shd w:val="clear" w:color="D8D8D8" w:fill="D8D8D8"/>
            <w:noWrap/>
            <w:vAlign w:val="bottom"/>
            <w:hideMark/>
          </w:tcPr>
          <w:p w14:paraId="371A8C8C" w14:textId="1D74FDB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8EACF5" w14:textId="07248AC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1,473,155.25 </w:t>
            </w:r>
          </w:p>
        </w:tc>
      </w:tr>
      <w:tr w:rsidR="002D6191" w14:paraId="203A831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1DC1E1"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05A3DCF6" w14:textId="62269D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A608588" w14:textId="017539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3EFAD23" w14:textId="4C065E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D205EE" w14:textId="15031F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2D6191" w14:paraId="2460D6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38DC6"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C22DA45" w14:textId="77777777" w:rsidR="002D6191" w:rsidRDefault="002D6191" w:rsidP="002D6191">
            <w:pPr>
              <w:spacing w:after="0" w:line="240" w:lineRule="auto"/>
              <w:ind w:right="57"/>
              <w:rPr>
                <w:rFonts w:ascii="Arial Narrow" w:hAnsi="Arial Narrow"/>
                <w:color w:val="000000"/>
                <w:sz w:val="20"/>
                <w:szCs w:val="20"/>
              </w:rPr>
            </w:pPr>
            <w:proofErr w:type="spellStart"/>
            <w:r>
              <w:rPr>
                <w:rFonts w:ascii="Arial Narrow" w:hAnsi="Arial Narrow"/>
                <w:color w:val="000000"/>
                <w:sz w:val="20"/>
                <w:szCs w:val="20"/>
              </w:rPr>
              <w:t>Agonc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1C4DED" w14:textId="5881FA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8E6542A" w14:textId="1DBB91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7ABA5" w14:textId="6C3AFB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0B15B" w14:textId="69B9D2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2D6191" w14:paraId="6BBCA5C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CB7FC"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2CB05A8" w14:textId="77777777" w:rsidR="002D6191" w:rsidRDefault="002D6191" w:rsidP="002D6191">
            <w:pPr>
              <w:spacing w:after="0" w:line="240" w:lineRule="auto"/>
              <w:ind w:right="57"/>
              <w:rPr>
                <w:rFonts w:ascii="Arial Narrow" w:hAnsi="Arial Narrow"/>
                <w:color w:val="000000"/>
                <w:sz w:val="20"/>
                <w:szCs w:val="20"/>
              </w:rPr>
            </w:pPr>
            <w:proofErr w:type="spellStart"/>
            <w:r>
              <w:rPr>
                <w:rFonts w:ascii="Arial Narrow" w:hAnsi="Arial Narrow"/>
                <w:color w:val="000000"/>
                <w:sz w:val="20"/>
                <w:szCs w:val="20"/>
              </w:rPr>
              <w:t>Alitag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A4BFF9" w14:textId="4F5D97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c>
          <w:tcPr>
            <w:tcW w:w="675" w:type="pct"/>
            <w:tcBorders>
              <w:top w:val="nil"/>
              <w:left w:val="nil"/>
              <w:bottom w:val="single" w:sz="4" w:space="0" w:color="000000"/>
              <w:right w:val="single" w:sz="4" w:space="0" w:color="000000"/>
            </w:tcBorders>
            <w:shd w:val="clear" w:color="auto" w:fill="auto"/>
            <w:noWrap/>
            <w:vAlign w:val="bottom"/>
            <w:hideMark/>
          </w:tcPr>
          <w:p w14:paraId="786560EF" w14:textId="041804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4BAD7" w14:textId="3ECF40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0BA6C" w14:textId="7CE2B7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r>
      <w:tr w:rsidR="002D6191" w14:paraId="2EEB9DE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1071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97C3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4FC7D6" w14:textId="4A05B5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4DB245DE" w14:textId="364216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F296B" w14:textId="17D16B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4CA8E" w14:textId="139B27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2D6191" w14:paraId="0CEE0A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4709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139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A858C4E" w14:textId="3E5032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239,246.00 </w:t>
            </w:r>
          </w:p>
        </w:tc>
        <w:tc>
          <w:tcPr>
            <w:tcW w:w="675" w:type="pct"/>
            <w:tcBorders>
              <w:top w:val="nil"/>
              <w:left w:val="nil"/>
              <w:bottom w:val="single" w:sz="4" w:space="0" w:color="000000"/>
              <w:right w:val="single" w:sz="4" w:space="0" w:color="000000"/>
            </w:tcBorders>
            <w:shd w:val="clear" w:color="auto" w:fill="auto"/>
            <w:noWrap/>
            <w:vAlign w:val="bottom"/>
            <w:hideMark/>
          </w:tcPr>
          <w:p w14:paraId="30646EF1" w14:textId="379753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00EEE4" w14:textId="387F64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96469" w14:textId="727FC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72,246.00 </w:t>
            </w:r>
          </w:p>
        </w:tc>
      </w:tr>
      <w:tr w:rsidR="002D6191" w14:paraId="3E12582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A42B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D0C9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8C8CE9B" w14:textId="4FA835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6AAACA4D" w14:textId="216C44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68,275.00 </w:t>
            </w:r>
          </w:p>
        </w:tc>
        <w:tc>
          <w:tcPr>
            <w:tcW w:w="624" w:type="pct"/>
            <w:tcBorders>
              <w:top w:val="nil"/>
              <w:left w:val="nil"/>
              <w:bottom w:val="single" w:sz="4" w:space="0" w:color="000000"/>
              <w:right w:val="single" w:sz="4" w:space="0" w:color="000000"/>
            </w:tcBorders>
            <w:shd w:val="clear" w:color="auto" w:fill="auto"/>
            <w:noWrap/>
            <w:vAlign w:val="bottom"/>
            <w:hideMark/>
          </w:tcPr>
          <w:p w14:paraId="351FDC71" w14:textId="200357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8A72E" w14:textId="47A4F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042,922.00 </w:t>
            </w:r>
          </w:p>
        </w:tc>
      </w:tr>
      <w:tr w:rsidR="002D6191" w14:paraId="7550A2C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D35E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98EF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0DC451" w14:textId="72E239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64310834" w14:textId="7C5698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4814963F" w14:textId="3218C9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4C32E" w14:textId="108D48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2D6191" w14:paraId="616FC74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2DD0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6548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C93A31D" w14:textId="137B0F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2,285.00 </w:t>
            </w:r>
          </w:p>
        </w:tc>
        <w:tc>
          <w:tcPr>
            <w:tcW w:w="675" w:type="pct"/>
            <w:tcBorders>
              <w:top w:val="nil"/>
              <w:left w:val="nil"/>
              <w:bottom w:val="single" w:sz="4" w:space="0" w:color="000000"/>
              <w:right w:val="single" w:sz="4" w:space="0" w:color="000000"/>
            </w:tcBorders>
            <w:shd w:val="clear" w:color="auto" w:fill="auto"/>
            <w:noWrap/>
            <w:vAlign w:val="bottom"/>
            <w:hideMark/>
          </w:tcPr>
          <w:p w14:paraId="06E57405" w14:textId="34C63F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A0872F" w14:textId="02C122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EE5B9" w14:textId="66D4B1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02,285.00 </w:t>
            </w:r>
          </w:p>
        </w:tc>
      </w:tr>
      <w:tr w:rsidR="002D6191" w14:paraId="633D02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C6C7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A1F9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l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3AE88E" w14:textId="08EA80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c>
          <w:tcPr>
            <w:tcW w:w="675" w:type="pct"/>
            <w:tcBorders>
              <w:top w:val="nil"/>
              <w:left w:val="nil"/>
              <w:bottom w:val="single" w:sz="4" w:space="0" w:color="000000"/>
              <w:right w:val="single" w:sz="4" w:space="0" w:color="000000"/>
            </w:tcBorders>
            <w:shd w:val="clear" w:color="auto" w:fill="auto"/>
            <w:noWrap/>
            <w:vAlign w:val="bottom"/>
            <w:hideMark/>
          </w:tcPr>
          <w:p w14:paraId="68F85D5C" w14:textId="13C1CC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28118" w14:textId="3CD133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F3410" w14:textId="5D8632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r>
      <w:tr w:rsidR="002D6191" w14:paraId="014C6F7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5C94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786F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B520B05" w14:textId="293FE8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157DB5BB" w14:textId="4C5337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1849A" w14:textId="5B69EA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8CE3A" w14:textId="085C86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2D6191" w14:paraId="31DF78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C43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BE79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b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40FB1A" w14:textId="66F943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5BEDED75" w14:textId="31FD21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1BB999D" w14:textId="00A836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0FC65" w14:textId="44FB6D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2D6191" w14:paraId="658C7EB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9F63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84A9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25B35BAD" w14:textId="08312C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6CD0D23D" w14:textId="048240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E588F" w14:textId="60328A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83D18" w14:textId="2E879D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2D6191" w14:paraId="2384FE6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5E06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F0EB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442B8B" w14:textId="75B0BE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2C473BA7" w14:textId="61EA31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43C84C6F" w14:textId="7076A0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92533" w14:textId="1DCE96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2D6191" w14:paraId="760497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180D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807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2C2C5132" w14:textId="6BACB1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c>
          <w:tcPr>
            <w:tcW w:w="675" w:type="pct"/>
            <w:tcBorders>
              <w:top w:val="nil"/>
              <w:left w:val="nil"/>
              <w:bottom w:val="single" w:sz="4" w:space="0" w:color="000000"/>
              <w:right w:val="single" w:sz="4" w:space="0" w:color="000000"/>
            </w:tcBorders>
            <w:shd w:val="clear" w:color="auto" w:fill="auto"/>
            <w:noWrap/>
            <w:vAlign w:val="bottom"/>
            <w:hideMark/>
          </w:tcPr>
          <w:p w14:paraId="3B33A59C" w14:textId="4F748F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51F39" w14:textId="7B5900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BA779" w14:textId="2991AE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r>
      <w:tr w:rsidR="002D6191" w14:paraId="4F6C5DA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B0BE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4912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8094A0" w14:textId="092AC8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7DD29EB4" w14:textId="409109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1F64C4" w14:textId="751E06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972F8" w14:textId="42C757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2D6191" w14:paraId="7544AE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2779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18E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D7B1D45" w14:textId="5FFF8E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71EA8D3" w14:textId="16DC90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F6871" w14:textId="5E21BC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67CF6" w14:textId="334B21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D6191" w14:paraId="1B1FC09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69CF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0DA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BEF6C8F" w14:textId="18E941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B246CDC" w14:textId="7DF5C9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6F7115A0" w14:textId="563937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795EE" w14:textId="1E2C3C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2D6191" w14:paraId="0D5B1F7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B9D9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8BF8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v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E8A7EA" w14:textId="42C454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757E77DF" w14:textId="5AD5FE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FC9AB3D" w14:textId="6ED324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AF523" w14:textId="6EB282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2D6191" w14:paraId="4327D35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3440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620B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taas</w:t>
            </w:r>
            <w:proofErr w:type="spellEnd"/>
            <w:r>
              <w:rPr>
                <w:rFonts w:ascii="Arial Narrow" w:hAnsi="Arial Narrow"/>
                <w:i/>
                <w:iCs/>
                <w:color w:val="000000"/>
                <w:sz w:val="20"/>
                <w:szCs w:val="20"/>
              </w:rPr>
              <w:t xml:space="preserve"> Na </w:t>
            </w:r>
            <w:proofErr w:type="spellStart"/>
            <w:r>
              <w:rPr>
                <w:rFonts w:ascii="Arial Narrow" w:hAnsi="Arial Narrow"/>
                <w:i/>
                <w:iCs/>
                <w:color w:val="000000"/>
                <w:sz w:val="20"/>
                <w:szCs w:val="20"/>
              </w:rPr>
              <w:t>Kah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826B65" w14:textId="20B109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035EC3DB" w14:textId="2A8B01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C6AF2" w14:textId="3D4D32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FA8B4" w14:textId="3690FE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2D6191" w14:paraId="733AC18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465A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DCEA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sug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8EB676" w14:textId="4FCFDD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51FAB132" w14:textId="114EC3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6CAD53" w14:textId="112715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1FAAD" w14:textId="431218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2D6191" w14:paraId="6DE8D3B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F032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7CD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C25556A" w14:textId="32700F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3F4AB061" w14:textId="275965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D503B" w14:textId="33974C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BBCDB" w14:textId="4E7B7F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2D6191" w14:paraId="4B0BF13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F934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236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C345FD2" w14:textId="34B0B9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504CB31C" w14:textId="5CA2C4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01F60" w14:textId="7FC989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0766D" w14:textId="29975E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2D6191" w14:paraId="5B497FC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0A41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4D9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FD6E259" w14:textId="625A5E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49,467.00 </w:t>
            </w:r>
          </w:p>
        </w:tc>
        <w:tc>
          <w:tcPr>
            <w:tcW w:w="675" w:type="pct"/>
            <w:tcBorders>
              <w:top w:val="nil"/>
              <w:left w:val="nil"/>
              <w:bottom w:val="single" w:sz="4" w:space="0" w:color="000000"/>
              <w:right w:val="single" w:sz="4" w:space="0" w:color="000000"/>
            </w:tcBorders>
            <w:shd w:val="clear" w:color="auto" w:fill="auto"/>
            <w:noWrap/>
            <w:vAlign w:val="bottom"/>
            <w:hideMark/>
          </w:tcPr>
          <w:p w14:paraId="61B62D19" w14:textId="63B8AF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4ECFDD6" w14:textId="59FBEA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2C7D8" w14:textId="4D85EB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523,018.40 </w:t>
            </w:r>
          </w:p>
        </w:tc>
      </w:tr>
      <w:tr w:rsidR="002D6191" w14:paraId="0D1F74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8257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1880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04CCA9D" w14:textId="6CE0E1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7D05C0D9" w14:textId="63D2BB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44089" w14:textId="5F1743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CC3C6" w14:textId="47A4C6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2D6191" w14:paraId="66ED5B5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03A8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120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989A351" w14:textId="5C898C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104B4FC4" w14:textId="2CB43B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FD6EA" w14:textId="4FE9D8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49824" w14:textId="788452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2D6191" w14:paraId="4514E0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616A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F329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7B5DB93" w14:textId="6ABCA5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06B559C4" w14:textId="6207E8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172FD" w14:textId="011F42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55C5B" w14:textId="21F4E8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2D6191" w14:paraId="2EE544C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4607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6685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DEE802B" w14:textId="5FAB62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01B7B715" w14:textId="288423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762B6" w14:textId="4612E1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2E843" w14:textId="5B125A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2D6191" w14:paraId="0C748DF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B87F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BDF2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6DBCB02" w14:textId="646658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0907D349" w14:textId="46CB18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15CE8" w14:textId="52436E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5EB66" w14:textId="3E3EA4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2D6191" w14:paraId="11C1A33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6CB0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8331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8AC1DDD" w14:textId="1FF9FE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7E02AFCD" w14:textId="7F674D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481F49E0" w14:textId="1F14C9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200B2" w14:textId="7C8F56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2D6191" w14:paraId="71E037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EC32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191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14157590" w14:textId="4B8F99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164BDBC0" w14:textId="1725AD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A1556" w14:textId="6E242E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1741D" w14:textId="4113A7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2D6191" w14:paraId="18A53D1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8681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DFF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EC03788" w14:textId="6C1BFF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1F1F2850" w14:textId="5A9E7C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A389E" w14:textId="1F93F6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AB7AC" w14:textId="1CEDFE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2D6191" w14:paraId="0407AC8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6768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CD4B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799E7AC" w14:textId="2C62A6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36596DE1" w14:textId="3D884F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FD913A7" w14:textId="5671CE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3A902" w14:textId="5DC1F8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2D6191" w14:paraId="0711957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2D27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02E9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y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0916A6" w14:textId="0393EA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2AB6C170" w14:textId="250133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7A514" w14:textId="7A3942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4BD5E" w14:textId="32F32A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2D6191" w14:paraId="18370DC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FD9A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E03A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ing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8F2704" w14:textId="6B273D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18D875E9" w14:textId="3136C4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01AA0" w14:textId="5BF73D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A41B2" w14:textId="5AF12D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2D6191" w14:paraId="2A6F6C2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8430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0B5D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DDDA50" w14:textId="5CD46F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B0D3901" w14:textId="40CDEB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0C4A4" w14:textId="0A0BAB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482EC" w14:textId="69364E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D6191" w14:paraId="6485847B"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5EF64"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060D782B" w14:textId="03A6385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9,854,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C7BCDF" w14:textId="1442E1C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5,134,140.43 </w:t>
            </w:r>
          </w:p>
        </w:tc>
        <w:tc>
          <w:tcPr>
            <w:tcW w:w="624" w:type="pct"/>
            <w:tcBorders>
              <w:top w:val="nil"/>
              <w:left w:val="nil"/>
              <w:bottom w:val="single" w:sz="4" w:space="0" w:color="000000"/>
              <w:right w:val="single" w:sz="4" w:space="0" w:color="000000"/>
            </w:tcBorders>
            <w:shd w:val="clear" w:color="D8D8D8" w:fill="D8D8D8"/>
            <w:noWrap/>
            <w:vAlign w:val="bottom"/>
            <w:hideMark/>
          </w:tcPr>
          <w:p w14:paraId="02A59A25" w14:textId="644B066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173CD5" w14:textId="3EBB871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4,988,647.18 </w:t>
            </w:r>
          </w:p>
        </w:tc>
      </w:tr>
      <w:tr w:rsidR="002D6191" w14:paraId="3266F93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385000"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186210BB" w14:textId="5E1513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05288BD0" w14:textId="11D810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7F884EAD" w14:textId="076417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3F31D1" w14:textId="500D4B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2D6191" w14:paraId="521DBF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3881A"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390E1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11DF18A6" w14:textId="6FDADD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36C14F14" w14:textId="591D1A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383A4" w14:textId="163B0F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DE817" w14:textId="61EAFC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2D6191" w14:paraId="006D842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5A93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97D0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78BEF592" w14:textId="7A13CC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0DFD56E" w14:textId="3C7005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BAC50" w14:textId="6601A5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E3A3F" w14:textId="44F3CA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2D6191" w14:paraId="50DF421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3194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E1F4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23229B47" w14:textId="42E188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01ABBB07" w14:textId="316964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3432B2EB" w14:textId="69A816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69DC5" w14:textId="7D33BA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2D6191" w14:paraId="7531AA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8518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CF0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4C7F6E04" w14:textId="0FF6C8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4FAC7E0C" w14:textId="1E5DF6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6C7019" w14:textId="3EEA35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52B7A" w14:textId="2A35A2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2D6191" w14:paraId="3E63FA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C7B2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CE8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2EA12B5B" w14:textId="3ED9F4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8091141" w14:textId="219846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5,569.00 </w:t>
            </w:r>
          </w:p>
        </w:tc>
        <w:tc>
          <w:tcPr>
            <w:tcW w:w="624" w:type="pct"/>
            <w:tcBorders>
              <w:top w:val="nil"/>
              <w:left w:val="nil"/>
              <w:bottom w:val="single" w:sz="4" w:space="0" w:color="000000"/>
              <w:right w:val="single" w:sz="4" w:space="0" w:color="000000"/>
            </w:tcBorders>
            <w:shd w:val="clear" w:color="auto" w:fill="auto"/>
            <w:noWrap/>
            <w:vAlign w:val="bottom"/>
            <w:hideMark/>
          </w:tcPr>
          <w:p w14:paraId="0EE7EA98" w14:textId="734AB8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F85FC" w14:textId="2E23C1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6,169.00 </w:t>
            </w:r>
          </w:p>
        </w:tc>
      </w:tr>
      <w:tr w:rsidR="002D6191" w14:paraId="70192F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629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853F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asmariñ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E9DF8F" w14:textId="5CA479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2F322699" w14:textId="0FC084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31FF9785" w14:textId="395018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49E49" w14:textId="7B83DF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2D6191" w14:paraId="4D50C7B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44C6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34E3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F4BEB5F" w14:textId="4D3960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64,500.75 </w:t>
            </w:r>
          </w:p>
        </w:tc>
        <w:tc>
          <w:tcPr>
            <w:tcW w:w="675" w:type="pct"/>
            <w:tcBorders>
              <w:top w:val="nil"/>
              <w:left w:val="nil"/>
              <w:bottom w:val="single" w:sz="4" w:space="0" w:color="000000"/>
              <w:right w:val="single" w:sz="4" w:space="0" w:color="000000"/>
            </w:tcBorders>
            <w:shd w:val="clear" w:color="auto" w:fill="auto"/>
            <w:noWrap/>
            <w:vAlign w:val="bottom"/>
            <w:hideMark/>
          </w:tcPr>
          <w:p w14:paraId="5E91641E" w14:textId="397E00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0ABAAD1E" w14:textId="44678B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FFFB0" w14:textId="7F76A2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77,170.75 </w:t>
            </w:r>
          </w:p>
        </w:tc>
      </w:tr>
      <w:tr w:rsidR="002D6191" w14:paraId="03FEE35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AD44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F94D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27DFA83" w14:textId="225FDE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00377A" w14:textId="77EC04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D0C86" w14:textId="221331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65C48" w14:textId="0890DB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D6191" w14:paraId="79D357F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4486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9D8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2A0ABC" w14:textId="4D3709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A8EF5" w14:textId="1CA0D0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707B43D6" w14:textId="0D7EE3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66C3E" w14:textId="223CC2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2D6191" w14:paraId="1EE5A2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2AFF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48B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1E06E73" w14:textId="03C080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09FA0015" w14:textId="326443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56E1E8FD" w14:textId="0B87CA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41710" w14:textId="74E190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2D6191" w14:paraId="10BBB3A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6FC1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2C4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7EB2F2B" w14:textId="71296A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7D4CA0" w14:textId="17EBC6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35F18552" w14:textId="745A01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4638C" w14:textId="2086AD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2D6191" w14:paraId="130C4BC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7AD3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CDC8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D47D03" w14:textId="07C5EE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0CC9364" w14:textId="7D61B5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633F18C0" w14:textId="7FC306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56B26" w14:textId="192A95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2D6191" w14:paraId="31238B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3C2E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8AE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BEA2549" w14:textId="0779CB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A52662" w14:textId="757836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E2E4D" w14:textId="3D2379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342B8" w14:textId="23E683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D6191" w14:paraId="005C0AE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3196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3952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ragond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DD2314" w14:textId="536E70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97750E" w14:textId="6984A6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50727C2B" w14:textId="796669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24E8B" w14:textId="648EAE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2D6191" w14:paraId="6C1E82D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C1D8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5D8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87A2182" w14:textId="078CDB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4628E" w14:textId="5A0D66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58B79" w14:textId="145D8F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4690B" w14:textId="7A1D20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D6191" w14:paraId="35641C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D722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02C8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9967B9" w14:textId="3D6898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0E2D0A0A" w14:textId="6095C7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6CF69" w14:textId="1A6F43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FEEAC" w14:textId="50830B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2D6191" w14:paraId="076FA9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F357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3724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ovele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D49371" w14:textId="0CEF43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4A293AFB" w14:textId="7FAD43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C87C5D" w14:textId="3CF4A2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7B2B5" w14:textId="5CBEAC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2D6191" w14:paraId="750CDEA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5A67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F693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A350C60" w14:textId="120FE4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00286FBC" w14:textId="05FDD9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2A531CE5" w14:textId="76E1CD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84D5E" w14:textId="69D516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2D6191" w14:paraId="7CF225C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6556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82F9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52D7348F" w14:textId="05D628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25083754" w14:textId="0A3961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473F6223" w14:textId="574E66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4C3A3" w14:textId="4651E2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2D6191" w14:paraId="1868A3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FE36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516A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FA3E6B5" w14:textId="25F94F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3DD66AE5" w14:textId="6B89EE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65CFB56C" w14:textId="7F54CD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FCF17" w14:textId="673606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2D6191" w14:paraId="5EF7A93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4F38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FE36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n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24B4D3" w14:textId="3F3031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7B39DB07" w14:textId="7ED1F4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759491ED" w14:textId="0EE816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F3100" w14:textId="5C75A1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2D6191" w14:paraId="4D32D39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453A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9832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2C1A7C4A" w14:textId="3AAAF7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1EF109" w14:textId="0900E0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3111AB0E" w14:textId="369894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C0830" w14:textId="1FC202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2D6191" w14:paraId="63CA50C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BD32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102D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rece</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Martire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AA7EE38" w14:textId="330ADE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676A9F93" w14:textId="4BA119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0078C451" w14:textId="5F7BAC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FF8D8" w14:textId="0FA6C9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2D6191" w14:paraId="415D435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90318"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A48A55C" w14:textId="36F64F5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2,114,2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FFC74A3" w14:textId="38E05DC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5,324,196.31 </w:t>
            </w:r>
          </w:p>
        </w:tc>
        <w:tc>
          <w:tcPr>
            <w:tcW w:w="624" w:type="pct"/>
            <w:tcBorders>
              <w:top w:val="nil"/>
              <w:left w:val="nil"/>
              <w:bottom w:val="single" w:sz="4" w:space="0" w:color="000000"/>
              <w:right w:val="single" w:sz="4" w:space="0" w:color="000000"/>
            </w:tcBorders>
            <w:shd w:val="clear" w:color="D8D8D8" w:fill="D8D8D8"/>
            <w:noWrap/>
            <w:vAlign w:val="bottom"/>
            <w:hideMark/>
          </w:tcPr>
          <w:p w14:paraId="43139696" w14:textId="0D83EDC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84DE9E" w14:textId="3C88E80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7,438,476.05 </w:t>
            </w:r>
          </w:p>
        </w:tc>
      </w:tr>
      <w:tr w:rsidR="002D6191" w14:paraId="228EDAA9"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ED48AF"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70A2083" w14:textId="5EA3F8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8E319B" w14:textId="2FD01D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C11F66E" w14:textId="10B595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279BBF" w14:textId="5A9129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2D6191" w14:paraId="42956B6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74B0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5356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8CDF081" w14:textId="6D6171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06107" w14:textId="683447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70D0E" w14:textId="07EC12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C9ED0" w14:textId="65113E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D6191" w14:paraId="25779D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6201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9EB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38E5CCB0" w14:textId="33DA55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2EA4EA8" w14:textId="33B9C7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51D87140" w14:textId="2BCA95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D8581" w14:textId="25E92E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2D6191" w14:paraId="7FA767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77B2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D8DF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iñ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5D33E6" w14:textId="601DCA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329CC450" w14:textId="271E29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3240F06" w14:textId="032135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12A7A" w14:textId="489A01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2D6191" w14:paraId="6DFD008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0254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126BA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buy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B8F096" w14:textId="1FAAA3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20F27B31" w14:textId="020B2B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116CD255" w14:textId="47487B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DBDF4" w14:textId="3E18C7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2D6191" w14:paraId="031E18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9E81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9012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34F5193" w14:textId="4D1021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54F944A6" w14:textId="3DFFE5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16,068.00 </w:t>
            </w:r>
          </w:p>
        </w:tc>
        <w:tc>
          <w:tcPr>
            <w:tcW w:w="624" w:type="pct"/>
            <w:tcBorders>
              <w:top w:val="nil"/>
              <w:left w:val="nil"/>
              <w:bottom w:val="single" w:sz="4" w:space="0" w:color="000000"/>
              <w:right w:val="single" w:sz="4" w:space="0" w:color="000000"/>
            </w:tcBorders>
            <w:shd w:val="clear" w:color="auto" w:fill="auto"/>
            <w:noWrap/>
            <w:vAlign w:val="bottom"/>
            <w:hideMark/>
          </w:tcPr>
          <w:p w14:paraId="79CB82BF" w14:textId="443318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3CF8D" w14:textId="0E630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49,102.00 </w:t>
            </w:r>
          </w:p>
        </w:tc>
      </w:tr>
      <w:tr w:rsidR="002D6191" w14:paraId="473EAEA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F51F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7E24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l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E05FBD" w14:textId="31CF89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50C59400" w14:textId="1AA53F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BA2A2" w14:textId="2358CB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B0A81" w14:textId="53C099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2D6191" w14:paraId="24B22D1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055C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783D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vint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79B30F" w14:textId="23EAB3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FD72C21" w14:textId="4B5ABE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4B420" w14:textId="797FA1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EE3B3" w14:textId="694727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D6191" w14:paraId="6326B6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85D6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47CB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Fam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51E7E0" w14:textId="3B8963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C396354" w14:textId="02F6F0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0A45706" w14:textId="0563E2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B3BED" w14:textId="1A3239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2D6191" w14:paraId="3ABFB47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70C2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AE6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553B7EA5" w14:textId="522B43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6766E75" w14:textId="21F819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87BA2" w14:textId="7EB2B1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BDCBA" w14:textId="03FECC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2D6191" w14:paraId="47CF3BD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B44D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C155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liw</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9B7769" w14:textId="5EF9E7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2040B1AA" w14:textId="6843C9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EC9B46" w14:textId="27D734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DC870" w14:textId="735AD8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85,728.00 </w:t>
            </w:r>
          </w:p>
        </w:tc>
      </w:tr>
      <w:tr w:rsidR="002D6191" w14:paraId="271165E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7880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BA94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Los </w:t>
            </w:r>
            <w:proofErr w:type="spellStart"/>
            <w:r>
              <w:rPr>
                <w:rFonts w:ascii="Arial Narrow" w:hAnsi="Arial Narrow"/>
                <w:i/>
                <w:iCs/>
                <w:color w:val="000000"/>
                <w:sz w:val="20"/>
                <w:szCs w:val="20"/>
              </w:rPr>
              <w:t>Bañ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4AC091" w14:textId="4B2E19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50CA7376" w14:textId="2ED4B6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01BC4838" w14:textId="6E87F9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B315C" w14:textId="327CEE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2D6191" w14:paraId="6FF247E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FF4D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18BD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uisi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BF855C" w14:textId="15B8D4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BFFB9" w14:textId="517BF5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E4C3A" w14:textId="09BF1B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F15C0" w14:textId="5DC49B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r>
      <w:tr w:rsidR="002D6191" w14:paraId="07D6E5A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E65D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647B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u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0A2A6B" w14:textId="4A2756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D0A3D4A" w14:textId="5E05BF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E015E" w14:textId="0B0022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769E9" w14:textId="755E5B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D6191" w14:paraId="767F257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5725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F52C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bit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C8B0AD" w14:textId="2A0C3D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3A2EE91D" w14:textId="4E7EF5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4B1D893" w14:textId="41887D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E4D7B" w14:textId="027345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53,380.00 </w:t>
            </w:r>
          </w:p>
        </w:tc>
      </w:tr>
      <w:tr w:rsidR="002D6191" w14:paraId="67B246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E73B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A39F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9CF0763" w14:textId="27737F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5B1317" w14:textId="6B5D07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8470D" w14:textId="7480A3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A9491" w14:textId="57332F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2D6191" w14:paraId="141B9C3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A514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E294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jay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935480" w14:textId="1B629B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651D910F" w14:textId="67A7F1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2DAA2" w14:textId="571058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A437C" w14:textId="03C903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2D6191" w14:paraId="50B38B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52F0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A87E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01AC404D" w14:textId="5F496A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2B87DD" w14:textId="29133C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8047A" w14:textId="1B079D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088F9" w14:textId="39D194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2D6191" w14:paraId="701ECF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4EB5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40EB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E5543B" w14:textId="2B5C3C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69DD156D" w14:textId="64F89B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BE710" w14:textId="278B2B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C434D" w14:textId="0B6D97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2D6191" w14:paraId="6A0D58B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66B0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49BB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DA6DA2D" w14:textId="495D70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50CE59C" w14:textId="5DF97F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AD175C7" w14:textId="6886D6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0208C" w14:textId="58C6BA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2D6191" w14:paraId="5E0358F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298F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20B3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F47F77" w14:textId="3EDC07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ACD47" w14:textId="316FD4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3531D67D" w14:textId="42B196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E4E01" w14:textId="2254D1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2D6191" w14:paraId="5F1729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935C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0EDA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ng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7A221E" w14:textId="656DB1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6E7BBBCD" w14:textId="2B7B15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09EB0" w14:textId="6C7992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4791E" w14:textId="33022D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2D6191" w14:paraId="72E5D8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77B8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B29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22C1B6C3" w14:textId="08A826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7C8D2882" w14:textId="7CD406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E5802FB" w14:textId="7353A2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7257C" w14:textId="112766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2D6191" w14:paraId="779886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9C56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7A19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E5E0FB8" w14:textId="0EB19D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198DC9BB" w14:textId="0EE774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0D423" w14:textId="3C93DA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72E50" w14:textId="6DC643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2D6191" w14:paraId="1F16CDA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0D67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FFA9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3B9CE2D2" w14:textId="1E7AD5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67114" w14:textId="570EC8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4E1CB720" w14:textId="0C4326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A1C91" w14:textId="59C406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2D6191" w14:paraId="21EDE9C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B62F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18B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5FCF1A9" w14:textId="011D06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63CFD009" w14:textId="0A0352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366CDBD6" w14:textId="1DC2A2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A702B" w14:textId="3FDEE5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2D6191" w14:paraId="019BCE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E4E0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57C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C2F650E" w14:textId="7BC602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314488F4" w14:textId="7FEFA9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2D46BB54" w14:textId="641AD1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D5252" w14:textId="47DD5E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2D6191" w14:paraId="4F080B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3A15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1AD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1AA6E40" w14:textId="39973D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462BE" w14:textId="289CC1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A5CF688" w14:textId="10796D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A7B46" w14:textId="0D9F87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2D6191" w14:paraId="18A66C2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5EE1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B20B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A134089" w14:textId="77301B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7F9FA4C1" w14:textId="1958DA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2A8069EA" w14:textId="061873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BFBC5" w14:textId="0BBAD4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2D6191" w14:paraId="229042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0588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21C8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n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2C16F7" w14:textId="3ECB3C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2F79F1F9" w14:textId="05BB02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4BB0A" w14:textId="714F7A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869D2" w14:textId="26F7DD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2D6191" w14:paraId="74F94E7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3DA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798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D3687AF" w14:textId="275F8F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30003664" w14:textId="2512CB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370E0" w14:textId="20E994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DECFC" w14:textId="3F5191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2D6191" w14:paraId="558E838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34F85"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004E6E92" w14:textId="3BF1EDA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746,43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BF494EE" w14:textId="2B9607D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510249A6" w14:textId="1917995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D04FB4" w14:textId="327C110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712,984.68 </w:t>
            </w:r>
          </w:p>
        </w:tc>
      </w:tr>
      <w:tr w:rsidR="002D6191" w14:paraId="458A0E7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58DBC3"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06F39C23" w14:textId="2BB7CE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9AB74" w14:textId="7B3F02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35895" w14:textId="7BDE60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9A24FE" w14:textId="10E6B6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2D6191" w14:paraId="42863A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9140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1A6C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g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49265F" w14:textId="523154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1D5D1" w14:textId="67D914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47B75" w14:textId="3C0A4F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10AC1" w14:textId="24DE33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2D6191" w14:paraId="1A84CE6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CBC9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BC07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la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63D712" w14:textId="2A9B19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EA3B4" w14:textId="05E6BE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B2C3F" w14:textId="464EAE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D5078" w14:textId="4BE5B6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2D6191" w14:paraId="11998F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02CB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FA79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tim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FD40AC" w14:textId="383C33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6C0C8" w14:textId="28DBBC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E7846" w14:textId="19B246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8D112" w14:textId="7FA122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D6191" w14:paraId="57E076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0A91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48E3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9615F54" w14:textId="4BA7DC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92D096" w14:textId="535B24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8F7BD" w14:textId="2A9AE2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4E135" w14:textId="08D59D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D6191" w14:paraId="1398F4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D118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7701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rde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D32334" w14:textId="77EABC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FA525D" w14:textId="703BC9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696C6" w14:textId="75360B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2ED5E" w14:textId="77DB15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D6191" w14:paraId="24FBCD2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8463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B89D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la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D31A47" w14:textId="451F30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A3D93B" w14:textId="7B2399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17231" w14:textId="405ED4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69FC2" w14:textId="1CE48C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D6191" w14:paraId="682F3CD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994A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7A0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C76A0F6" w14:textId="2AE776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09BB90" w14:textId="71964E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266D2DA6" w14:textId="6A70EF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D04D5" w14:textId="486029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2D6191" w14:paraId="2955BAE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CE4C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2AC9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tan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442381" w14:textId="15D556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12CF12" w14:textId="590EF6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EE31F" w14:textId="1436CC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BE039" w14:textId="39FA1C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D6191" w14:paraId="1806C5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F313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FDEE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C57082E" w14:textId="53C9BF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E19279" w14:textId="06894F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CE38E" w14:textId="027C3B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28FE2" w14:textId="65E278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D6191" w14:paraId="7720639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1044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E82E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E814AC3" w14:textId="4F51BA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1DE910" w14:textId="249F23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2FCED" w14:textId="659EB3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E0270" w14:textId="57F0F8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2D6191" w14:paraId="14FF8C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8AC8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0BF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Nak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62F54C" w14:textId="405A71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52693EBF" w14:textId="149E05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912EF" w14:textId="498EC0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823BB" w14:textId="2EB90B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2D6191" w14:paraId="762A75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3ED1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A451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uinay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E99218" w14:textId="6E46F0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967D88" w14:textId="37E402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AA9F1" w14:textId="4657E8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64CBC" w14:textId="6D4E79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D6191" w14:paraId="51FAAD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8783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9AF2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uma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122437" w14:textId="049709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044E49" w14:textId="6798A2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C2D8B" w14:textId="797C9C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C2455" w14:textId="274258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D6191" w14:paraId="12C1555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CE11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3CEC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59F79B6" w14:textId="6EC4D4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D0C69" w14:textId="206439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21B6A" w14:textId="02B7D5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2BAB3" w14:textId="60E64B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2D6191" w14:paraId="798F7C8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3F58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EE66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Jo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78E2C4" w14:textId="3F2908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A056A4" w14:textId="53A4D3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89877" w14:textId="54E3E9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DBA43" w14:textId="78253C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D6191" w14:paraId="300E28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9E96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B75C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7291FB9A" w14:textId="75338F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2,450.00 </w:t>
            </w:r>
          </w:p>
        </w:tc>
        <w:tc>
          <w:tcPr>
            <w:tcW w:w="675" w:type="pct"/>
            <w:tcBorders>
              <w:top w:val="nil"/>
              <w:left w:val="nil"/>
              <w:bottom w:val="single" w:sz="4" w:space="0" w:color="000000"/>
              <w:right w:val="single" w:sz="4" w:space="0" w:color="000000"/>
            </w:tcBorders>
            <w:shd w:val="clear" w:color="auto" w:fill="auto"/>
            <w:noWrap/>
            <w:vAlign w:val="bottom"/>
            <w:hideMark/>
          </w:tcPr>
          <w:p w14:paraId="656E3881" w14:textId="3C6014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AACEA" w14:textId="38FE6E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8771C" w14:textId="066B7F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2,450.00 </w:t>
            </w:r>
          </w:p>
        </w:tc>
      </w:tr>
      <w:tr w:rsidR="002D6191" w14:paraId="0E8A551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2448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BC1D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uc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C823EE" w14:textId="59937D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4173E99" w14:textId="23D806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944F3" w14:textId="4F2F69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72886" w14:textId="258078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2D6191" w14:paraId="733D58C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F97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A511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ucen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824B9D6" w14:textId="08A4B2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69,935.00 </w:t>
            </w:r>
          </w:p>
        </w:tc>
        <w:tc>
          <w:tcPr>
            <w:tcW w:w="675" w:type="pct"/>
            <w:tcBorders>
              <w:top w:val="nil"/>
              <w:left w:val="nil"/>
              <w:bottom w:val="single" w:sz="4" w:space="0" w:color="000000"/>
              <w:right w:val="single" w:sz="4" w:space="0" w:color="000000"/>
            </w:tcBorders>
            <w:shd w:val="clear" w:color="auto" w:fill="auto"/>
            <w:noWrap/>
            <w:vAlign w:val="bottom"/>
            <w:hideMark/>
          </w:tcPr>
          <w:p w14:paraId="33FA3D94" w14:textId="56D3B3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21933E7" w14:textId="3BCB1A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8F64A" w14:textId="4037A9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289,935.00 </w:t>
            </w:r>
          </w:p>
        </w:tc>
      </w:tr>
      <w:tr w:rsidR="002D6191" w14:paraId="00F73D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30F8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85E7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cale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4D4862" w14:textId="2F3350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DEBE2D" w14:textId="7BF480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2B7BC" w14:textId="08D2E3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F9D02" w14:textId="50FC2F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D6191" w14:paraId="680BCB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987A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4EE7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45CD8C22" w14:textId="0C1AD2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5D352" w14:textId="57802B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08E694" w14:textId="13FDD4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283EC" w14:textId="27A4C3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2D6191" w14:paraId="56A4CA9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AD46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24FC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ul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BB4429" w14:textId="7B693A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26329B95" w14:textId="606A06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76FED" w14:textId="198FFD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DDE45" w14:textId="10EF49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2D6191" w14:paraId="59BCAA8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DE92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6BA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39F4CE1" w14:textId="0601AC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01552198" w14:textId="7BA60F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66D21" w14:textId="0EE62D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56B93" w14:textId="326784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2D6191" w14:paraId="7AFD30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641B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34F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2BB49203" w14:textId="22DEC6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23A4E" w14:textId="465807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7293AB88" w14:textId="555693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88182" w14:textId="7DA48D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2D6191" w14:paraId="347A3ED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889E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FCB1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nuk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803A6D" w14:textId="09EB6E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E6374" w14:textId="339C9F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A3CA6" w14:textId="3E40BD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5682C" w14:textId="7CA09D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D6191" w14:paraId="56BE32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9D3A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9E98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tna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102EBF" w14:textId="44D57D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DDF4EF" w14:textId="404CFD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A3A5B" w14:textId="2D577A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DBB7B" w14:textId="1A60EF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D6191" w14:paraId="7388E6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16A2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1F2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4E71B36E" w14:textId="412EA7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FD5800" w14:textId="1773D6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5FE6B" w14:textId="679B4A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E49FB" w14:textId="0C0A69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D6191" w14:paraId="1EA6C00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A89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F514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8D2CFD" w14:textId="79C61B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03C1DA" w14:textId="0926FE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076CE" w14:textId="5E1CD2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A6F91" w14:textId="08AB49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D6191" w14:paraId="505BEB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1A8C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4CB2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C01C679" w14:textId="5289F7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7D1D2" w14:textId="5F174E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9322B" w14:textId="7684F4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65D08" w14:textId="2597B2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D6191" w14:paraId="1A7414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E17A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D610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ol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CFB516" w14:textId="3D5F05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62F6A4" w14:textId="2D70B9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CCFEA" w14:textId="31E05E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111C9" w14:textId="193091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D6191" w14:paraId="7172F3D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C98D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9C0E8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8988987" w14:textId="44075D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0BED6" w14:textId="28FA82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5D375" w14:textId="218A31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E26CB" w14:textId="664E9E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D6191" w14:paraId="3B42312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069F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F4A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AFCB74D" w14:textId="16A7DA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10C57D" w14:textId="6FACE1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50EF2" w14:textId="420D6E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B3F25" w14:textId="785AD0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D6191" w14:paraId="3CC29A1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38BC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6A5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3F2C165A" w14:textId="6F9027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625476" w14:textId="3B64B3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EFD91" w14:textId="5C98EA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2A78D" w14:textId="6B1BC5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0,000.00 </w:t>
            </w:r>
          </w:p>
        </w:tc>
      </w:tr>
      <w:tr w:rsidR="002D6191" w14:paraId="155AA90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D9A2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090E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2734D979" w14:textId="65D369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87B6B9" w14:textId="1083B5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9A0C9" w14:textId="1AA229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A2718" w14:textId="083C90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2D6191" w14:paraId="1BDC94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314D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31E6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1582F66B" w14:textId="2B4A25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C3430E6" w14:textId="67462E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4D313" w14:textId="71F461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272D8" w14:textId="332E8C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2D6191" w14:paraId="04DD129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4DA6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C603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5F4D981" w14:textId="4A1CFC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8FF6F" w14:textId="11C22E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C096F" w14:textId="7B7676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2C570" w14:textId="6B4006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2D6191" w14:paraId="20FBD6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DCC9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FAC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5FDBDC05" w14:textId="0C98CD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1094868F" w14:textId="1C1C74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AE528" w14:textId="142AA5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5F4C4" w14:textId="7D3B42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2D6191" w14:paraId="75CBCE2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A4B8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07AB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ria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CFD3DB" w14:textId="08B575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5FF668D" w14:textId="18BE9E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E21F1" w14:textId="3D9F2B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8D18C" w14:textId="71B788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2D6191" w14:paraId="16D21B6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FEC3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6734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80DDC2" w14:textId="318081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81E16" w14:textId="61A2BE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71E31" w14:textId="47D63D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E07E7" w14:textId="086D6A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2D6191" w14:paraId="722981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2539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E07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y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67EC19" w14:textId="04F6A9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2ED9657B" w14:textId="0F2353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6F6D3" w14:textId="41855B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7E002" w14:textId="2D555B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2D6191" w14:paraId="5D6F9A6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783E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CA5C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ia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91F56D" w14:textId="2BBA04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140EC" w14:textId="03D240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46DE8" w14:textId="2EA038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944C2" w14:textId="3BDB14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2D6191" w14:paraId="6E3AF61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2FF5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98C1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Un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D0E52A" w14:textId="214501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451AE" w14:textId="7ABA5C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E3663" w14:textId="17AA52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933F4" w14:textId="3569D7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2D6191" w14:paraId="1BB616D6"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1055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D369AAC" w14:textId="73D7ECA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600,01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D87793" w14:textId="54B1F42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657019FE" w14:textId="38F7535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A20C14" w14:textId="0BDB5F6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1,206,004.84 </w:t>
            </w:r>
          </w:p>
        </w:tc>
      </w:tr>
      <w:tr w:rsidR="002D6191" w14:paraId="4A0BE97B"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96D2BB"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C1F123F" w14:textId="5D7266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BCB37" w14:textId="1D5F4F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527FA5AA" w14:textId="508F63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035CCD" w14:textId="55C59F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2D6191" w14:paraId="03A75B3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8F8B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94C1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ng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289ACB" w14:textId="613947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26C73D6E" w14:textId="5E61A2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448C7D27" w14:textId="4D0B35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A12FD" w14:textId="66FA43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2D6191" w14:paraId="2EAD64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3F92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9CC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041824DA" w14:textId="54BB21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2D4A76DE" w14:textId="56F417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1CBEFAEB" w14:textId="27321A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CBBCC" w14:textId="6C9A02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2D6191" w14:paraId="3BAD5FE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E3DC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510F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2A03B2" w14:textId="4618BD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57DC7D48" w14:textId="3EB80F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F2725" w14:textId="3E5CAC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D972E" w14:textId="34754C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2D6191" w14:paraId="02F8555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60B5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E2E0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65A95E98" w14:textId="3C2511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2D9EDE23" w14:textId="03ED41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CB44A" w14:textId="7651A4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D50F9" w14:textId="360334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2D6191" w14:paraId="7E36D0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EF89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3C11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15D2EF48" w14:textId="6B0893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58324B3C" w14:textId="6E7550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1C7D31D6" w14:textId="5CCE58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DADF2" w14:textId="53E131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2D6191" w14:paraId="3BF55DB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CBE6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0C1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08975CD2" w14:textId="1B77DB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2,680.00 </w:t>
            </w:r>
          </w:p>
        </w:tc>
        <w:tc>
          <w:tcPr>
            <w:tcW w:w="675" w:type="pct"/>
            <w:tcBorders>
              <w:top w:val="nil"/>
              <w:left w:val="nil"/>
              <w:bottom w:val="single" w:sz="4" w:space="0" w:color="000000"/>
              <w:right w:val="single" w:sz="4" w:space="0" w:color="000000"/>
            </w:tcBorders>
            <w:shd w:val="clear" w:color="auto" w:fill="auto"/>
            <w:noWrap/>
            <w:vAlign w:val="bottom"/>
            <w:hideMark/>
          </w:tcPr>
          <w:p w14:paraId="31D09020" w14:textId="482D1E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935D911" w14:textId="1FB1AA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538EC" w14:textId="714632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2,816.50 </w:t>
            </w:r>
          </w:p>
        </w:tc>
      </w:tr>
      <w:tr w:rsidR="002D6191" w14:paraId="689D97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A421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5BD0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03108AA3" w14:textId="74809C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2CA33654" w14:textId="4248E5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C680751" w14:textId="4F77B5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D6DE5" w14:textId="744D04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2D6191" w14:paraId="28B42A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924C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3BD8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6BC853" w14:textId="465F1F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07F11865" w14:textId="6FDF57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19CB4" w14:textId="2323FD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58034" w14:textId="37D692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2D6191" w14:paraId="61343B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C61C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FE26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il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2CDAA9" w14:textId="2C8987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4ACD7869" w14:textId="18BB41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912704" w14:textId="19E3E4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29A3F" w14:textId="36A457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2D6191" w14:paraId="629670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ADEA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D00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driguez (</w:t>
            </w:r>
            <w:proofErr w:type="spellStart"/>
            <w:r>
              <w:rPr>
                <w:rFonts w:ascii="Arial Narrow" w:hAnsi="Arial Narrow"/>
                <w:i/>
                <w:iCs/>
                <w:color w:val="000000"/>
                <w:sz w:val="20"/>
                <w:szCs w:val="20"/>
              </w:rPr>
              <w:t>Montalb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CAA4901" w14:textId="1F2F74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1BBF7791" w14:textId="5D6ADD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B5AC51A" w14:textId="1F0E4F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83E9B" w14:textId="114B2B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2D6191" w14:paraId="714C52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EDCF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0E52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104AE37" w14:textId="45AF05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4B9C36BE" w14:textId="6B004A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42ECEACB" w14:textId="37F025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84A6F" w14:textId="1C68B4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2D6191" w14:paraId="2EECB8F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C377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9B94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76F20D" w14:textId="744E75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c>
          <w:tcPr>
            <w:tcW w:w="675" w:type="pct"/>
            <w:tcBorders>
              <w:top w:val="nil"/>
              <w:left w:val="nil"/>
              <w:bottom w:val="single" w:sz="4" w:space="0" w:color="000000"/>
              <w:right w:val="single" w:sz="4" w:space="0" w:color="000000"/>
            </w:tcBorders>
            <w:shd w:val="clear" w:color="auto" w:fill="auto"/>
            <w:noWrap/>
            <w:vAlign w:val="bottom"/>
            <w:hideMark/>
          </w:tcPr>
          <w:p w14:paraId="7430BB34" w14:textId="595148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ABBF8" w14:textId="74602F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9D928" w14:textId="5519EE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r>
      <w:tr w:rsidR="002D6191" w14:paraId="1795F6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1732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AEC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00C065E3" w14:textId="471CD9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70117873" w14:textId="160DB9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946BC73" w14:textId="60072B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88A14" w14:textId="51DB84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2D6191" w14:paraId="668C83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434E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DC1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D28DDF2" w14:textId="00E16B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03D77DD6" w14:textId="52A502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323F3" w14:textId="3DDE0B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71DBB" w14:textId="2AA2F2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2D6191" w14:paraId="3D8C884B"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ACD6D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7CBB9A9F" w14:textId="1F4672C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c>
          <w:tcPr>
            <w:tcW w:w="675" w:type="pct"/>
            <w:tcBorders>
              <w:top w:val="nil"/>
              <w:left w:val="nil"/>
              <w:bottom w:val="single" w:sz="4" w:space="0" w:color="000000"/>
              <w:right w:val="single" w:sz="4" w:space="0" w:color="000000"/>
            </w:tcBorders>
            <w:shd w:val="clear" w:color="A5A5A5" w:fill="A5A5A5"/>
            <w:noWrap/>
            <w:vAlign w:val="bottom"/>
            <w:hideMark/>
          </w:tcPr>
          <w:p w14:paraId="4427CAC2" w14:textId="438AA9A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59A5E33" w14:textId="47C21A8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E1CAFAE" w14:textId="258CE97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r>
      <w:tr w:rsidR="002D6191" w14:paraId="1C41AA8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5762B"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0A3300F" w14:textId="6074CCB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47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775A28" w14:textId="6D300C0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CA9EE8" w14:textId="22A6870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3ECCBF" w14:textId="4DC3E14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477,853.70 </w:t>
            </w:r>
          </w:p>
        </w:tc>
      </w:tr>
      <w:tr w:rsidR="002D6191" w14:paraId="1A527F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70AA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F8E5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238C5F" w14:textId="0DF271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2,900.00 </w:t>
            </w:r>
          </w:p>
        </w:tc>
        <w:tc>
          <w:tcPr>
            <w:tcW w:w="675" w:type="pct"/>
            <w:tcBorders>
              <w:top w:val="nil"/>
              <w:left w:val="nil"/>
              <w:bottom w:val="single" w:sz="4" w:space="0" w:color="000000"/>
              <w:right w:val="single" w:sz="4" w:space="0" w:color="000000"/>
            </w:tcBorders>
            <w:shd w:val="clear" w:color="auto" w:fill="auto"/>
            <w:noWrap/>
            <w:vAlign w:val="bottom"/>
            <w:hideMark/>
          </w:tcPr>
          <w:p w14:paraId="22CCF546" w14:textId="1A38C8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A5353" w14:textId="3DFA90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B6946" w14:textId="39B900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2,900.00 </w:t>
            </w:r>
          </w:p>
        </w:tc>
      </w:tr>
      <w:tr w:rsidR="002D6191" w14:paraId="4F49F8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92F9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29B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7AB190E" w14:textId="21C851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9ED2CC9" w14:textId="3A954B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C2138" w14:textId="72C567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3211D" w14:textId="1A68F8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2D6191" w14:paraId="6C90F6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8C5D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A14F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72C4A8" w14:textId="3AEDEE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70EF5013" w14:textId="7034B1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FCA3C" w14:textId="592CD1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E37D6" w14:textId="4E1343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2D6191" w14:paraId="1F4A43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0377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D2EF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ogp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40A0CA" w14:textId="3906CE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65290B" w14:textId="4C7912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465A9" w14:textId="77C116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CD5FD" w14:textId="61D3E0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2D6191" w14:paraId="6E74EC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3D60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5FC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BB3573D" w14:textId="555BCA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26C296" w14:textId="0B062C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3BF0C" w14:textId="53501C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4FEEF" w14:textId="18D94B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D6191" w14:paraId="65BC9B3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1C1E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855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09B114C9" w14:textId="6D7B02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69771F09" w14:textId="4CDA1D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E8911" w14:textId="4DE123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D211F" w14:textId="6EC699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2D6191" w14:paraId="09024CB3"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AAD9A"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C0297A8" w14:textId="7DDC569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757,1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80D009" w14:textId="33CF8EC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B9D876" w14:textId="412DB25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B215FC" w14:textId="7AD6304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757,184.00 </w:t>
            </w:r>
          </w:p>
        </w:tc>
      </w:tr>
      <w:tr w:rsidR="002D6191" w14:paraId="5591DCD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534F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CA0B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bra</w:t>
            </w:r>
            <w:proofErr w:type="spellEnd"/>
            <w:r>
              <w:rPr>
                <w:rFonts w:ascii="Arial Narrow" w:hAnsi="Arial Narrow"/>
                <w:i/>
                <w:iCs/>
                <w:color w:val="000000"/>
                <w:sz w:val="20"/>
                <w:szCs w:val="20"/>
              </w:rPr>
              <w:t xml:space="preserve"> de </w:t>
            </w: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7EA243" w14:textId="14A05E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1A23C201" w14:textId="7206BB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655C9" w14:textId="2A19F5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5ED6B" w14:textId="64CEFF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2D6191" w14:paraId="647AAD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1FC1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02D4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lint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960ED4" w14:textId="7AF8B0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7C3B587" w14:textId="001091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7E612" w14:textId="6DEDB8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1F4D7" w14:textId="5A302B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2D6191" w14:paraId="706A7A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6A4D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D91E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u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636307" w14:textId="3FC278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15DAACAE" w14:textId="159222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F5E57" w14:textId="4418F2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2DBE4" w14:textId="390871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2D6191" w14:paraId="44E6BC1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2AF5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E3B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A893071" w14:textId="2ADC33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6,934.00 </w:t>
            </w:r>
          </w:p>
        </w:tc>
        <w:tc>
          <w:tcPr>
            <w:tcW w:w="675" w:type="pct"/>
            <w:tcBorders>
              <w:top w:val="nil"/>
              <w:left w:val="nil"/>
              <w:bottom w:val="single" w:sz="4" w:space="0" w:color="000000"/>
              <w:right w:val="single" w:sz="4" w:space="0" w:color="000000"/>
            </w:tcBorders>
            <w:shd w:val="clear" w:color="auto" w:fill="auto"/>
            <w:noWrap/>
            <w:vAlign w:val="bottom"/>
            <w:hideMark/>
          </w:tcPr>
          <w:p w14:paraId="5C143A63" w14:textId="3AE1C8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0D1EB" w14:textId="3EE3CE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1D1B5" w14:textId="60F41C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6,934.00 </w:t>
            </w:r>
          </w:p>
        </w:tc>
      </w:tr>
      <w:tr w:rsidR="002D6191" w14:paraId="2654E05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B503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14A3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mbu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18D999" w14:textId="5C10F5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860B691" w14:textId="3E6B18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8DFC6" w14:textId="0274DD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D7596" w14:textId="3434CE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2D6191" w14:paraId="0E3B341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F7C8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99B8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l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60DC12" w14:textId="294565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8E75756" w14:textId="7903C4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E4BF1" w14:textId="2C6BD0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44441" w14:textId="1D8DF6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2D6191" w14:paraId="23FB69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99B2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261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BE2959B" w14:textId="0F9962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E921947" w14:textId="3A3663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07497" w14:textId="02B76B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57662" w14:textId="0B3BE4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2D6191" w14:paraId="4ACF55C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B077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9D7F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b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DFDFA5" w14:textId="453DBE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4093BBDF" w14:textId="70FCE9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B2875" w14:textId="7B74D9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C1787" w14:textId="42D084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2D6191" w14:paraId="1A2C07C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BAFC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34D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F2BF474" w14:textId="54D691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444DCFCC" w14:textId="6EC499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98DC9" w14:textId="618C6C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15F90" w14:textId="2F1A0E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2D6191" w14:paraId="6908BD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34FD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B7A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6E1707E" w14:textId="69C691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61A5422D" w14:textId="4731F8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89F3A" w14:textId="75B0AC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1369B" w14:textId="691BB6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2D6191" w14:paraId="687B656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C19D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B575A17" w14:textId="2466888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128052A" w14:textId="7CB3C40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5AE9CF" w14:textId="3F802FE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C883F7" w14:textId="120CBE5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r>
      <w:tr w:rsidR="002D6191" w14:paraId="75AB58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F30D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14F9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C7497F" w14:textId="67A515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695B475B" w14:textId="3CCF16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D4D11" w14:textId="09FD97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26B4D" w14:textId="05DADE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2D6191" w14:paraId="0E7F168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1D10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CE1C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n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AE0F70" w14:textId="08B1DA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69349D3" w14:textId="3DFEDE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41386" w14:textId="2A66B9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DB67F" w14:textId="3713E3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2D6191" w14:paraId="6BDCEE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0249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79B4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onga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6BD883" w14:textId="4D5758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465E19DE" w14:textId="3F14F2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33DC1" w14:textId="23567B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4E25E" w14:textId="578C26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2D6191" w14:paraId="573660B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4D0D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BE46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lalacao</w:t>
            </w:r>
            <w:proofErr w:type="spellEnd"/>
            <w:r>
              <w:rPr>
                <w:rFonts w:ascii="Arial Narrow" w:hAnsi="Arial Narrow"/>
                <w:i/>
                <w:iCs/>
                <w:color w:val="000000"/>
                <w:sz w:val="20"/>
                <w:szCs w:val="20"/>
              </w:rPr>
              <w:t xml:space="preserve">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AA519C7" w14:textId="5D9072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7,352.75 </w:t>
            </w:r>
          </w:p>
        </w:tc>
        <w:tc>
          <w:tcPr>
            <w:tcW w:w="675" w:type="pct"/>
            <w:tcBorders>
              <w:top w:val="nil"/>
              <w:left w:val="nil"/>
              <w:bottom w:val="single" w:sz="4" w:space="0" w:color="000000"/>
              <w:right w:val="single" w:sz="4" w:space="0" w:color="000000"/>
            </w:tcBorders>
            <w:shd w:val="clear" w:color="auto" w:fill="auto"/>
            <w:noWrap/>
            <w:vAlign w:val="bottom"/>
            <w:hideMark/>
          </w:tcPr>
          <w:p w14:paraId="5ADADE81" w14:textId="7C4AB4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6D455" w14:textId="39A3EC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C6FB5" w14:textId="7A3C3C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7,352.75 </w:t>
            </w:r>
          </w:p>
        </w:tc>
      </w:tr>
      <w:tr w:rsidR="002D6191" w14:paraId="4680123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A721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82C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l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8BC11D" w14:textId="271C1F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427C4D0D" w14:textId="3F7797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4CB8F" w14:textId="2E83D6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1ECA4" w14:textId="613DE4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2D6191" w14:paraId="11069B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6A7A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9D6C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7FD183D4" w14:textId="5D40D7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23BB5FAB" w14:textId="485486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1DC24" w14:textId="5E6A99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733AE" w14:textId="1C78CF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2D6191" w14:paraId="53BC20E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823A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D31C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n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8BBD9E" w14:textId="79D541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8F628E5" w14:textId="79552B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BB282" w14:textId="50F5A9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BEC7C" w14:textId="139ED9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2D6191" w14:paraId="16F6E8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7C95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3CCA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uj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CEBF11" w14:textId="3B743F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5684C2F2" w14:textId="226BE4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79A9A" w14:textId="03D708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2D3DE" w14:textId="1B6729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2D6191" w14:paraId="2E1E202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8E22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8B22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inam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E78705" w14:textId="273D7F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5633802A" w14:textId="00BD78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8B1B0" w14:textId="0299D6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56C06" w14:textId="42FE97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2D6191" w14:paraId="04900A3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39F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05C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41BB7B52" w14:textId="00F538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76E1EA" w14:textId="4F1908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5A1C6" w14:textId="08130B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C2BFA" w14:textId="632769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D6191" w14:paraId="55E11C0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38A4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3CEA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640AD9AE" w14:textId="48D3E6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0F4DC74C" w14:textId="69A1EC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37558" w14:textId="1CAA59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9766D" w14:textId="04AD38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2D6191" w14:paraId="23A60F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DDA4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C323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0FEA1D" w14:textId="77DBB0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95047F" w14:textId="616B26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A4B2F" w14:textId="51B438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33C1D" w14:textId="2436D2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D6191" w14:paraId="27767B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D1C5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5D0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24DECD0" w14:textId="44F71F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1282C7A0" w14:textId="58758C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0F35B" w14:textId="382E07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4C6AB" w14:textId="31D17E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2D6191" w14:paraId="38BBFEB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A787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D36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C3F5204" w14:textId="213DED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3A34AD" w14:textId="674EBD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3A6CB" w14:textId="76CDAB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27A56" w14:textId="640FFD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2D6191" w14:paraId="7B0AAE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8C67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3B9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8F4A2CE" w14:textId="01F1DB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16AB8D" w14:textId="46B6EC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01DA8" w14:textId="7A39EF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EA347" w14:textId="65E1CE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D6191" w14:paraId="7D41CDB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CF076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185B3B68" w14:textId="12D5491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13,231.78 </w:t>
            </w:r>
          </w:p>
        </w:tc>
        <w:tc>
          <w:tcPr>
            <w:tcW w:w="675" w:type="pct"/>
            <w:tcBorders>
              <w:top w:val="nil"/>
              <w:left w:val="nil"/>
              <w:bottom w:val="single" w:sz="4" w:space="0" w:color="000000"/>
              <w:right w:val="single" w:sz="4" w:space="0" w:color="000000"/>
            </w:tcBorders>
            <w:shd w:val="clear" w:color="D8D8D8" w:fill="D8D8D8"/>
            <w:noWrap/>
            <w:vAlign w:val="bottom"/>
            <w:hideMark/>
          </w:tcPr>
          <w:p w14:paraId="7F02C178" w14:textId="38067D3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C51DBE" w14:textId="3F821C7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12D352" w14:textId="790C9A2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13,231.78 </w:t>
            </w:r>
          </w:p>
        </w:tc>
      </w:tr>
      <w:tr w:rsidR="002D6191" w14:paraId="554670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D2ED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B77E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bor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B2B0EE" w14:textId="688F05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785.00 </w:t>
            </w:r>
          </w:p>
        </w:tc>
        <w:tc>
          <w:tcPr>
            <w:tcW w:w="675" w:type="pct"/>
            <w:tcBorders>
              <w:top w:val="nil"/>
              <w:left w:val="nil"/>
              <w:bottom w:val="single" w:sz="4" w:space="0" w:color="000000"/>
              <w:right w:val="single" w:sz="4" w:space="0" w:color="000000"/>
            </w:tcBorders>
            <w:shd w:val="clear" w:color="auto" w:fill="auto"/>
            <w:noWrap/>
            <w:vAlign w:val="bottom"/>
            <w:hideMark/>
          </w:tcPr>
          <w:p w14:paraId="163A6B29" w14:textId="46860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DCF6C" w14:textId="3051CB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B3FAC" w14:textId="015F76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785.00 </w:t>
            </w:r>
          </w:p>
        </w:tc>
      </w:tr>
      <w:tr w:rsidR="002D6191" w14:paraId="52D744A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1998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C49B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a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2460EB" w14:textId="4F63A3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6CA7122D" w14:textId="7E92A0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13D75" w14:textId="358D69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FAE1B" w14:textId="1E263D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2D6191" w14:paraId="48C5A9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0DA6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6D22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tar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68A889" w14:textId="091A50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6167A77" w14:textId="4F0673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51A3F" w14:textId="092117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CB5C2" w14:textId="007471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2D6191" w14:paraId="1ED4EA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B951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3186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s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1AFB3C" w14:textId="4C3589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724F6E7" w14:textId="44EDA0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0C80D" w14:textId="68DAEB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73CD2" w14:textId="51D951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2D6191" w14:paraId="550EFA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9B1A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148B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or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A086EE" w14:textId="739138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40650D23" w14:textId="5930D3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5C5C9" w14:textId="2ACDAB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1BA8F" w14:textId="0B27C7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2D6191" w14:paraId="1046DD5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0F37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9BA7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ul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F2EF40" w14:textId="08EC9D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12E6F" w14:textId="22406A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F3D67" w14:textId="54E840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3739C" w14:textId="5E07D5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D6191" w14:paraId="3727784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56EB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5AA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El </w:t>
            </w:r>
            <w:proofErr w:type="spellStart"/>
            <w:r>
              <w:rPr>
                <w:rFonts w:ascii="Arial Narrow" w:hAnsi="Arial Narrow"/>
                <w:i/>
                <w:iCs/>
                <w:color w:val="000000"/>
                <w:sz w:val="20"/>
                <w:szCs w:val="20"/>
              </w:rPr>
              <w:t>Nid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acuit</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ABC4939" w14:textId="0DF8A6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3451E86C" w14:textId="279A77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E5379" w14:textId="6090B1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5136F" w14:textId="7765FA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2D6191" w14:paraId="7F45E9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EAF7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E10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0519549B" w14:textId="67E290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7CF766E" w14:textId="76D5F9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F35AD" w14:textId="17D50D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AEDE9" w14:textId="22E819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2D6191" w14:paraId="2EE8929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C3BA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A1C5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3FEDE52" w14:textId="45B389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A3D505" w14:textId="0BBD96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FE380" w14:textId="6E127D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798AA" w14:textId="1B8C97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D6191" w14:paraId="084C89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B92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594D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uerto </w:t>
            </w:r>
            <w:proofErr w:type="spellStart"/>
            <w:r>
              <w:rPr>
                <w:rFonts w:ascii="Arial Narrow" w:hAnsi="Arial Narrow"/>
                <w:i/>
                <w:iCs/>
                <w:color w:val="000000"/>
                <w:sz w:val="20"/>
                <w:szCs w:val="20"/>
              </w:rPr>
              <w:t>Princes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B9BA072" w14:textId="455F33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c>
          <w:tcPr>
            <w:tcW w:w="675" w:type="pct"/>
            <w:tcBorders>
              <w:top w:val="nil"/>
              <w:left w:val="nil"/>
              <w:bottom w:val="single" w:sz="4" w:space="0" w:color="000000"/>
              <w:right w:val="single" w:sz="4" w:space="0" w:color="000000"/>
            </w:tcBorders>
            <w:shd w:val="clear" w:color="auto" w:fill="auto"/>
            <w:noWrap/>
            <w:vAlign w:val="bottom"/>
            <w:hideMark/>
          </w:tcPr>
          <w:p w14:paraId="7C6712EC" w14:textId="0F2F0B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DDBF3" w14:textId="06D5E0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BC8A0" w14:textId="3F6883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r>
      <w:tr w:rsidR="002D6191" w14:paraId="58787ED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A8CB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5EE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CA6F487" w14:textId="744326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2,058.10 </w:t>
            </w:r>
          </w:p>
        </w:tc>
        <w:tc>
          <w:tcPr>
            <w:tcW w:w="675" w:type="pct"/>
            <w:tcBorders>
              <w:top w:val="nil"/>
              <w:left w:val="nil"/>
              <w:bottom w:val="single" w:sz="4" w:space="0" w:color="000000"/>
              <w:right w:val="single" w:sz="4" w:space="0" w:color="000000"/>
            </w:tcBorders>
            <w:shd w:val="clear" w:color="auto" w:fill="auto"/>
            <w:noWrap/>
            <w:vAlign w:val="bottom"/>
            <w:hideMark/>
          </w:tcPr>
          <w:p w14:paraId="0BFFD8F4" w14:textId="787AE4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2D06B" w14:textId="6EAF62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29986" w14:textId="47CEA5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2,058.10 </w:t>
            </w:r>
          </w:p>
        </w:tc>
      </w:tr>
      <w:tr w:rsidR="002D6191" w14:paraId="2E1D211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81F0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A5C1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D6B48A1" w14:textId="509E75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c>
          <w:tcPr>
            <w:tcW w:w="675" w:type="pct"/>
            <w:tcBorders>
              <w:top w:val="nil"/>
              <w:left w:val="nil"/>
              <w:bottom w:val="single" w:sz="4" w:space="0" w:color="000000"/>
              <w:right w:val="single" w:sz="4" w:space="0" w:color="000000"/>
            </w:tcBorders>
            <w:shd w:val="clear" w:color="auto" w:fill="auto"/>
            <w:noWrap/>
            <w:vAlign w:val="bottom"/>
            <w:hideMark/>
          </w:tcPr>
          <w:p w14:paraId="67CE0866" w14:textId="364866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52EEF" w14:textId="606A0F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666A8" w14:textId="6F4399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r>
      <w:tr w:rsidR="002D6191" w14:paraId="0D3ECF2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B0B9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8FF2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70ED02" w14:textId="6810F9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2,278.05 </w:t>
            </w:r>
          </w:p>
        </w:tc>
        <w:tc>
          <w:tcPr>
            <w:tcW w:w="675" w:type="pct"/>
            <w:tcBorders>
              <w:top w:val="nil"/>
              <w:left w:val="nil"/>
              <w:bottom w:val="single" w:sz="4" w:space="0" w:color="000000"/>
              <w:right w:val="single" w:sz="4" w:space="0" w:color="000000"/>
            </w:tcBorders>
            <w:shd w:val="clear" w:color="auto" w:fill="auto"/>
            <w:noWrap/>
            <w:vAlign w:val="bottom"/>
            <w:hideMark/>
          </w:tcPr>
          <w:p w14:paraId="254132E8" w14:textId="3D3EE3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AA534" w14:textId="15581C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09B33" w14:textId="12B796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2,278.05 </w:t>
            </w:r>
          </w:p>
        </w:tc>
      </w:tr>
      <w:tr w:rsidR="002D6191" w14:paraId="17F4FE1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E5DB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E1F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47A334E" w14:textId="5DB1AB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7F0EFB4B" w14:textId="64B9E0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B62C7" w14:textId="1CD270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97A49" w14:textId="7ACB58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2D6191" w14:paraId="6A0F001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47B5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CA14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ofronio</w:t>
            </w:r>
            <w:proofErr w:type="spellEnd"/>
            <w:r>
              <w:rPr>
                <w:rFonts w:ascii="Arial Narrow" w:hAnsi="Arial Narrow"/>
                <w:i/>
                <w:iCs/>
                <w:color w:val="000000"/>
                <w:sz w:val="20"/>
                <w:szCs w:val="20"/>
              </w:rPr>
              <w:t xml:space="preserve">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4784177B" w14:textId="622930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475.30 </w:t>
            </w:r>
          </w:p>
        </w:tc>
        <w:tc>
          <w:tcPr>
            <w:tcW w:w="675" w:type="pct"/>
            <w:tcBorders>
              <w:top w:val="nil"/>
              <w:left w:val="nil"/>
              <w:bottom w:val="single" w:sz="4" w:space="0" w:color="000000"/>
              <w:right w:val="single" w:sz="4" w:space="0" w:color="000000"/>
            </w:tcBorders>
            <w:shd w:val="clear" w:color="auto" w:fill="auto"/>
            <w:noWrap/>
            <w:vAlign w:val="bottom"/>
            <w:hideMark/>
          </w:tcPr>
          <w:p w14:paraId="318598BC" w14:textId="322209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12FF9" w14:textId="0D106C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A4ED3" w14:textId="6019FD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475.30 </w:t>
            </w:r>
          </w:p>
        </w:tc>
      </w:tr>
      <w:tr w:rsidR="002D6191" w14:paraId="4E90BBB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373E8"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3A02674B" w14:textId="34D1D36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418430" w14:textId="437AEFC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78D40B" w14:textId="74D3832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6B8317" w14:textId="7D1E677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r>
      <w:tr w:rsidR="002D6191" w14:paraId="1AF694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DEAF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6ACDCC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09DA0B8" w14:textId="54DB58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1A2B8D23" w14:textId="4D19B4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22679" w14:textId="0A2044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AB0A0" w14:textId="721776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2D6191" w14:paraId="40744E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19ECA"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5556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BF15D70" w14:textId="50FE54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485.00 </w:t>
            </w:r>
          </w:p>
        </w:tc>
        <w:tc>
          <w:tcPr>
            <w:tcW w:w="675" w:type="pct"/>
            <w:tcBorders>
              <w:top w:val="nil"/>
              <w:left w:val="nil"/>
              <w:bottom w:val="single" w:sz="4" w:space="0" w:color="000000"/>
              <w:right w:val="single" w:sz="4" w:space="0" w:color="000000"/>
            </w:tcBorders>
            <w:shd w:val="clear" w:color="auto" w:fill="auto"/>
            <w:noWrap/>
            <w:vAlign w:val="bottom"/>
            <w:hideMark/>
          </w:tcPr>
          <w:p w14:paraId="459A3CC5" w14:textId="5D7BC6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A3C6A" w14:textId="056A24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C8919" w14:textId="6E3D52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485.00 </w:t>
            </w:r>
          </w:p>
        </w:tc>
      </w:tr>
      <w:tr w:rsidR="002D6191" w14:paraId="490996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C72A9"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7C78F5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jidio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D3D80C" w14:textId="0F9BD0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c>
          <w:tcPr>
            <w:tcW w:w="675" w:type="pct"/>
            <w:tcBorders>
              <w:top w:val="nil"/>
              <w:left w:val="nil"/>
              <w:bottom w:val="single" w:sz="4" w:space="0" w:color="000000"/>
              <w:right w:val="single" w:sz="4" w:space="0" w:color="000000"/>
            </w:tcBorders>
            <w:shd w:val="clear" w:color="auto" w:fill="auto"/>
            <w:noWrap/>
            <w:vAlign w:val="bottom"/>
            <w:hideMark/>
          </w:tcPr>
          <w:p w14:paraId="23142877" w14:textId="23C7BB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12A7B" w14:textId="1206F3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794F0" w14:textId="7A9E38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r>
      <w:tr w:rsidR="002D6191" w14:paraId="3650B8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ABCE4"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58D2C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3ED4064" w14:textId="2A2D11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3,797.00 </w:t>
            </w:r>
          </w:p>
        </w:tc>
        <w:tc>
          <w:tcPr>
            <w:tcW w:w="675" w:type="pct"/>
            <w:tcBorders>
              <w:top w:val="nil"/>
              <w:left w:val="nil"/>
              <w:bottom w:val="single" w:sz="4" w:space="0" w:color="000000"/>
              <w:right w:val="single" w:sz="4" w:space="0" w:color="000000"/>
            </w:tcBorders>
            <w:shd w:val="clear" w:color="auto" w:fill="auto"/>
            <w:noWrap/>
            <w:vAlign w:val="bottom"/>
            <w:hideMark/>
          </w:tcPr>
          <w:p w14:paraId="5FCBEF0E" w14:textId="0C6C5D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EC4CD" w14:textId="05BA6A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0C8B6" w14:textId="213E7E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3,797.00 </w:t>
            </w:r>
          </w:p>
        </w:tc>
      </w:tr>
      <w:tr w:rsidR="002D6191" w14:paraId="5837B64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68E30"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949A1A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8CB51D2" w14:textId="2E1605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1B0EAA13" w14:textId="5A899E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F6B01" w14:textId="458CA4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8BF82" w14:textId="5C18F3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2D6191" w14:paraId="06F827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838F3"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F8DB1D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orcuer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EC9724" w14:textId="6C6871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1,585.00 </w:t>
            </w:r>
          </w:p>
        </w:tc>
        <w:tc>
          <w:tcPr>
            <w:tcW w:w="675" w:type="pct"/>
            <w:tcBorders>
              <w:top w:val="nil"/>
              <w:left w:val="nil"/>
              <w:bottom w:val="single" w:sz="4" w:space="0" w:color="000000"/>
              <w:right w:val="single" w:sz="4" w:space="0" w:color="000000"/>
            </w:tcBorders>
            <w:shd w:val="clear" w:color="auto" w:fill="auto"/>
            <w:noWrap/>
            <w:vAlign w:val="bottom"/>
            <w:hideMark/>
          </w:tcPr>
          <w:p w14:paraId="146F1A98" w14:textId="0E299F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BFCE2" w14:textId="76733B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11E67" w14:textId="3575B4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1,585.00 </w:t>
            </w:r>
          </w:p>
        </w:tc>
      </w:tr>
      <w:tr w:rsidR="002D6191" w14:paraId="5852C9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D96DF"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391E1B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7E8D41A8" w14:textId="31435A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1CC6DE" w14:textId="5BA308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5D770" w14:textId="103CFA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6C4A5" w14:textId="48B0AA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r>
      <w:tr w:rsidR="002D6191" w14:paraId="0A5AFC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6527B"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C972A8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o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46470C" w14:textId="4B8777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042F8" w14:textId="43EABA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5F2FF" w14:textId="491E5E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7DE61" w14:textId="43288D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2D6191" w14:paraId="46EB9CF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52BAA"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8B8F3F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gdiw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7366EC" w14:textId="65CE3D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c>
          <w:tcPr>
            <w:tcW w:w="675" w:type="pct"/>
            <w:tcBorders>
              <w:top w:val="nil"/>
              <w:left w:val="nil"/>
              <w:bottom w:val="single" w:sz="4" w:space="0" w:color="000000"/>
              <w:right w:val="single" w:sz="4" w:space="0" w:color="000000"/>
            </w:tcBorders>
            <w:shd w:val="clear" w:color="auto" w:fill="auto"/>
            <w:noWrap/>
            <w:vAlign w:val="bottom"/>
            <w:hideMark/>
          </w:tcPr>
          <w:p w14:paraId="68406E08" w14:textId="231010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A243E" w14:textId="6B4446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D1141" w14:textId="6D701A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r>
      <w:tr w:rsidR="002D6191" w14:paraId="35A21C7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18BF7"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893739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Odio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C59701" w14:textId="5FF1BD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c>
          <w:tcPr>
            <w:tcW w:w="675" w:type="pct"/>
            <w:tcBorders>
              <w:top w:val="nil"/>
              <w:left w:val="nil"/>
              <w:bottom w:val="single" w:sz="4" w:space="0" w:color="000000"/>
              <w:right w:val="single" w:sz="4" w:space="0" w:color="000000"/>
            </w:tcBorders>
            <w:shd w:val="clear" w:color="auto" w:fill="auto"/>
            <w:noWrap/>
            <w:vAlign w:val="bottom"/>
            <w:hideMark/>
          </w:tcPr>
          <w:p w14:paraId="663F01F0" w14:textId="411461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A48B4" w14:textId="075156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3E62D" w14:textId="134215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r>
      <w:tr w:rsidR="002D6191" w14:paraId="74104F6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A21E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432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CFCC02E" w14:textId="4AF0E4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27656DEB" w14:textId="47A0AA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6959A" w14:textId="30621B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62EDB" w14:textId="5802F5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2D6191" w14:paraId="28710D0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376C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00E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E2361AB" w14:textId="0F2213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6C832" w14:textId="3FE2B2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AEF4C" w14:textId="0292B8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AF4E0" w14:textId="72C5A3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D6191" w14:paraId="7BEE1F6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E266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41B3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2F569CC" w14:textId="3A523D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0BE875FA" w14:textId="3FCD9C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2BA81" w14:textId="7D27D3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9DA07" w14:textId="40A1B7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2D6191" w14:paraId="7763A18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86D1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EED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BABB8A7" w14:textId="7C27F7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c>
          <w:tcPr>
            <w:tcW w:w="675" w:type="pct"/>
            <w:tcBorders>
              <w:top w:val="nil"/>
              <w:left w:val="nil"/>
              <w:bottom w:val="single" w:sz="4" w:space="0" w:color="000000"/>
              <w:right w:val="single" w:sz="4" w:space="0" w:color="000000"/>
            </w:tcBorders>
            <w:shd w:val="clear" w:color="auto" w:fill="auto"/>
            <w:noWrap/>
            <w:vAlign w:val="bottom"/>
            <w:hideMark/>
          </w:tcPr>
          <w:p w14:paraId="75D79942" w14:textId="0DF77E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F7AD3" w14:textId="410F7E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7E89D" w14:textId="162695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r>
      <w:tr w:rsidR="002D6191" w14:paraId="68805F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8B7B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CFB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477D41A" w14:textId="45CE85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3410DB6A" w14:textId="013129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E2FA1" w14:textId="6CAFFE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5D6DA" w14:textId="7E51BD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2D6191" w14:paraId="30C02F6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1516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C3A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7D4C8E9" w14:textId="4E4287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092C4AFF" w14:textId="7E66D6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5BC88" w14:textId="0A1150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E611C" w14:textId="398CDF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2D6191" w14:paraId="7FAF83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6CCF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318E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AEFD7BF" w14:textId="6AEB63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4E349533" w14:textId="4CEBD0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CA50F" w14:textId="6976E2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520FD" w14:textId="0ADA2B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2D6191" w14:paraId="5BF492A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4F97DA"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7812C7D" w14:textId="06795BC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750,34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019463EC" w14:textId="1455BC8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4CA042A" w14:textId="6CBC53C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50E9846" w14:textId="702EDA0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7,827,292.20 </w:t>
            </w:r>
          </w:p>
        </w:tc>
      </w:tr>
      <w:tr w:rsidR="002D6191" w14:paraId="4A595E7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BE5E4"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6D9F3D02" w14:textId="7B43CD9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753,0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0F4661F" w14:textId="52E6A5E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AFE786D" w14:textId="3E9301E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F5E93CF" w14:textId="2DA58B7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198,773.50 </w:t>
            </w:r>
          </w:p>
        </w:tc>
      </w:tr>
      <w:tr w:rsidR="002D6191" w14:paraId="29B5417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9D52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2C51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6E0F8BE5" w14:textId="46A527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576C54D" w14:textId="1BA75B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C1795" w14:textId="4C0B6C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1653A" w14:textId="5A6CB0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2D6191" w14:paraId="531F214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CE1D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0179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ca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E6080B" w14:textId="3CD5F4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4FCF886E" w14:textId="29FEAA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1CD3C" w14:textId="4BE864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B5881" w14:textId="19075C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2D6191" w14:paraId="63F46B4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DA25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B0C1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EB0E98" w14:textId="61A41E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389BA108" w14:textId="06316C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D7225" w14:textId="455EC2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0BECB" w14:textId="20402C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2D6191" w14:paraId="3E5DE5A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4749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A5B2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9473F15" w14:textId="03E711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4D4BDBA6" w14:textId="3264CD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72365308" w14:textId="6B32F2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C510B" w14:textId="271D5A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2D6191" w14:paraId="6D23161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FABD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FC96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uinob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CDF850" w14:textId="7F48D1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6EBBFFFC" w14:textId="6C2778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D58482E" w14:textId="47DC56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5DA42" w14:textId="551F80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2D6191" w14:paraId="141C2E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3D4A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242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2A5DFE06" w14:textId="4D4A00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72E6FF1F" w14:textId="715740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64B63" w14:textId="154B31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6EA03" w14:textId="7FABF9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2D6191" w14:paraId="085C30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BA99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6C8A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AC4F44" w14:textId="119019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786997B3" w14:textId="0DC2D7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DB07B" w14:textId="257554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81B4E" w14:textId="0D41DD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2D6191" w14:paraId="4A874B8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88AB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ED72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i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104430" w14:textId="3551F7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1B14C38D" w14:textId="0680EC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EB119" w14:textId="2974C2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CBA64" w14:textId="4D973C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2D6191" w14:paraId="374CF5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9FCB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0136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ilip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C52EFD" w14:textId="45DD5B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2A847D9" w14:textId="04113B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9228D" w14:textId="4935F8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F6972" w14:textId="08AE1E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2D6191" w14:paraId="68C899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E889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A05F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435555" w14:textId="43D4FF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F2D62BD" w14:textId="4E9AFC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1C3B9" w14:textId="54FBC8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E92F4" w14:textId="6B8559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2D6191" w14:paraId="122B00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5648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F06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0E01C810" w14:textId="4A11B1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7564CC99" w14:textId="062B8C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A1207" w14:textId="26D687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2678B" w14:textId="7B1FC2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2D6191" w14:paraId="0EC4FE6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054B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F059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O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06372B" w14:textId="500D04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207F20D9" w14:textId="26D5A3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BEF76" w14:textId="7D53B1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E6F69" w14:textId="7CAD76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2D6191" w14:paraId="6121D2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0F84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2B35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6B46AC67" w14:textId="1A22B3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1150D42C" w14:textId="3191D0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84D0F" w14:textId="7EFC60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137AE" w14:textId="7A9991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2D6191" w14:paraId="2FD3A2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2F26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ABC3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olang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33D03D" w14:textId="0941A1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34C8A5D4" w14:textId="7D6B42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E7E8D" w14:textId="6A432F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9941B" w14:textId="368A85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2D6191" w14:paraId="550AD30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DC40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6874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Rapu-Rap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8F975C" w14:textId="0AB9F4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4FAEA107" w14:textId="634548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46614" w14:textId="282EED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CF39F" w14:textId="01287E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2D6191" w14:paraId="50E3267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EC38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0FCC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Domingo (</w:t>
            </w:r>
            <w:proofErr w:type="spellStart"/>
            <w:r>
              <w:rPr>
                <w:rFonts w:ascii="Arial Narrow" w:hAnsi="Arial Narrow"/>
                <w:i/>
                <w:iCs/>
                <w:color w:val="000000"/>
                <w:sz w:val="20"/>
                <w:szCs w:val="20"/>
              </w:rPr>
              <w:t>Lib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BDDF7C5" w14:textId="18B37A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586.50 </w:t>
            </w:r>
          </w:p>
        </w:tc>
        <w:tc>
          <w:tcPr>
            <w:tcW w:w="675" w:type="pct"/>
            <w:tcBorders>
              <w:top w:val="nil"/>
              <w:left w:val="nil"/>
              <w:bottom w:val="single" w:sz="4" w:space="0" w:color="000000"/>
              <w:right w:val="single" w:sz="4" w:space="0" w:color="000000"/>
            </w:tcBorders>
            <w:shd w:val="clear" w:color="auto" w:fill="auto"/>
            <w:noWrap/>
            <w:vAlign w:val="bottom"/>
            <w:hideMark/>
          </w:tcPr>
          <w:p w14:paraId="2D77111E" w14:textId="765340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8697D" w14:textId="69E9B3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3C616" w14:textId="734FE0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586.50 </w:t>
            </w:r>
          </w:p>
        </w:tc>
      </w:tr>
      <w:tr w:rsidR="002D6191" w14:paraId="196EBAE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863D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B5EE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5BE4093F" w14:textId="270032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5643AD79" w14:textId="284B2A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2D0E5" w14:textId="706856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4EE81" w14:textId="086050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2D6191" w14:paraId="0CF72D6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438C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50331D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469BCF22" w14:textId="760630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26636DF" w14:textId="7FD39D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3FBF5" w14:textId="7FB385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58B8B" w14:textId="66A507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2D6191" w14:paraId="1A3132DB"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5EDCA"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FD00D49" w14:textId="5E36815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424,838.42 </w:t>
            </w:r>
          </w:p>
        </w:tc>
        <w:tc>
          <w:tcPr>
            <w:tcW w:w="675" w:type="pct"/>
            <w:tcBorders>
              <w:top w:val="nil"/>
              <w:left w:val="nil"/>
              <w:bottom w:val="single" w:sz="4" w:space="0" w:color="000000"/>
              <w:right w:val="single" w:sz="4" w:space="0" w:color="000000"/>
            </w:tcBorders>
            <w:shd w:val="clear" w:color="D8D8D8" w:fill="D8D8D8"/>
            <w:noWrap/>
            <w:vAlign w:val="bottom"/>
            <w:hideMark/>
          </w:tcPr>
          <w:p w14:paraId="1B9A9E7C" w14:textId="6F894F2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BECEE5" w14:textId="71C5822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13E47B" w14:textId="455E358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424,838.42 </w:t>
            </w:r>
          </w:p>
        </w:tc>
      </w:tr>
      <w:tr w:rsidR="002D6191" w14:paraId="4AF151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8ABCF"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423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58B2D6B7" w14:textId="37253D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5FE41600" w14:textId="5CDAEA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CF0F1" w14:textId="01F8B1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241973" w14:textId="311392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2D6191" w14:paraId="7348F3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F5EBA"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1DAD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5538B4" w14:textId="586BD3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126D3FFD" w14:textId="60FBD3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C8449" w14:textId="10C458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BA0EA" w14:textId="61B40E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2D6191" w14:paraId="4E0A55B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2601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CB3B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pal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B71BCB" w14:textId="0CCFC1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5B209F2" w14:textId="702C52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46288" w14:textId="50FC03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4B82D" w14:textId="412412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2D6191" w14:paraId="40CCBF7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800C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20F2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a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5C54F6" w14:textId="6C06C8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4343CA2" w14:textId="1D3433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6CF77" w14:textId="1603F5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2066A" w14:textId="0CFB97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2D6191" w14:paraId="1D903D8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AF3F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EA8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261B235C" w14:textId="1A45B5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7A28394A" w14:textId="35242D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AC6EA" w14:textId="6C3B8E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DE2BD" w14:textId="7CEF53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2D6191" w14:paraId="5D2E672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47DB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6C47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CD03C5" w14:textId="3F2BA7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1668EB" w14:textId="23B72E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3DCBC" w14:textId="152E2D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7D836" w14:textId="771C9B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2D6191" w14:paraId="31E6DE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7632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4E82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BA9FC99" w14:textId="2D715D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734C65C7" w14:textId="21E81A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96838" w14:textId="65E0A0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01FF6" w14:textId="5326E3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2D6191" w14:paraId="2D0881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9652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AD84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racal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A7AB02" w14:textId="3A8C01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7D5825D4" w14:textId="51CF73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0441E" w14:textId="65BC01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20C24" w14:textId="263240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2D6191" w14:paraId="501210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7C72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FA1A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F6A050C" w14:textId="3B41ED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15074B9" w14:textId="494AC8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AD577" w14:textId="32D95E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C2486" w14:textId="53B217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2D6191" w14:paraId="55731EA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F612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F23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15A5721" w14:textId="087935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855.94 </w:t>
            </w:r>
          </w:p>
        </w:tc>
        <w:tc>
          <w:tcPr>
            <w:tcW w:w="675" w:type="pct"/>
            <w:tcBorders>
              <w:top w:val="nil"/>
              <w:left w:val="nil"/>
              <w:bottom w:val="single" w:sz="4" w:space="0" w:color="000000"/>
              <w:right w:val="single" w:sz="4" w:space="0" w:color="000000"/>
            </w:tcBorders>
            <w:shd w:val="clear" w:color="auto" w:fill="auto"/>
            <w:noWrap/>
            <w:vAlign w:val="bottom"/>
            <w:hideMark/>
          </w:tcPr>
          <w:p w14:paraId="41CD6721" w14:textId="69B664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A242B" w14:textId="75773A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A74E4" w14:textId="4FFC79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855.94 </w:t>
            </w:r>
          </w:p>
        </w:tc>
      </w:tr>
      <w:tr w:rsidR="002D6191" w14:paraId="543AC4B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ACB2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F4CC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4831A3C5" w14:textId="38FFBB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336493DC" w14:textId="6CE9EC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929DA" w14:textId="47C362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75C40" w14:textId="58ACAA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2D6191" w14:paraId="5C9AC1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A570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AB0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620B327" w14:textId="306336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F85A48C" w14:textId="0E8DF1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696B4" w14:textId="07C492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05D5F" w14:textId="50C0E4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2D6191" w14:paraId="2AE40DC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0E57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0AA9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Vinzon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BDA6A5" w14:textId="7E3D7A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23AED379" w14:textId="5FC85A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38009" w14:textId="553D56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379CB" w14:textId="6209F9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2D6191" w14:paraId="412BC48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16B8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DB5F009" w14:textId="0CABFDB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768,542.93 </w:t>
            </w:r>
          </w:p>
        </w:tc>
        <w:tc>
          <w:tcPr>
            <w:tcW w:w="675" w:type="pct"/>
            <w:tcBorders>
              <w:top w:val="nil"/>
              <w:left w:val="nil"/>
              <w:bottom w:val="single" w:sz="4" w:space="0" w:color="000000"/>
              <w:right w:val="single" w:sz="4" w:space="0" w:color="000000"/>
            </w:tcBorders>
            <w:shd w:val="clear" w:color="D8D8D8" w:fill="D8D8D8"/>
            <w:noWrap/>
            <w:vAlign w:val="bottom"/>
            <w:hideMark/>
          </w:tcPr>
          <w:p w14:paraId="17C63747" w14:textId="5366B61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A436680" w14:textId="0B8B8CD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C00FD1" w14:textId="29FD8BC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818,542.93 </w:t>
            </w:r>
          </w:p>
        </w:tc>
      </w:tr>
      <w:tr w:rsidR="002D6191" w14:paraId="3073E1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F55C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A418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2820C584" w14:textId="6A2022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C461AE5" w14:textId="35C28A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270AB" w14:textId="23DEE3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295A24" w14:textId="0AE19D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2D6191" w14:paraId="0A5601B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CD47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F839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271D34" w14:textId="059A44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72983153" w14:textId="109A39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92A66" w14:textId="2A8D9D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C5E9A" w14:textId="30636D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2D6191" w14:paraId="2ED909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D16D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2CB0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2425A8" w14:textId="478919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2AC594DE" w14:textId="4B555B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CE5A2" w14:textId="67D565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261A7" w14:textId="38F39A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2D6191" w14:paraId="30776F7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B788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CD7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5BA68CC" w14:textId="7FF797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c>
          <w:tcPr>
            <w:tcW w:w="675" w:type="pct"/>
            <w:tcBorders>
              <w:top w:val="nil"/>
              <w:left w:val="nil"/>
              <w:bottom w:val="single" w:sz="4" w:space="0" w:color="000000"/>
              <w:right w:val="single" w:sz="4" w:space="0" w:color="000000"/>
            </w:tcBorders>
            <w:shd w:val="clear" w:color="auto" w:fill="auto"/>
            <w:noWrap/>
            <w:vAlign w:val="bottom"/>
            <w:hideMark/>
          </w:tcPr>
          <w:p w14:paraId="6B533CF0" w14:textId="51AAFA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5B36D" w14:textId="3E1B05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160B2" w14:textId="5D8D76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r>
      <w:tr w:rsidR="002D6191" w14:paraId="4BD758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D250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1E80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om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AF9C87" w14:textId="02DFA2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1,270.61 </w:t>
            </w:r>
          </w:p>
        </w:tc>
        <w:tc>
          <w:tcPr>
            <w:tcW w:w="675" w:type="pct"/>
            <w:tcBorders>
              <w:top w:val="nil"/>
              <w:left w:val="nil"/>
              <w:bottom w:val="single" w:sz="4" w:space="0" w:color="000000"/>
              <w:right w:val="single" w:sz="4" w:space="0" w:color="000000"/>
            </w:tcBorders>
            <w:shd w:val="clear" w:color="auto" w:fill="auto"/>
            <w:noWrap/>
            <w:vAlign w:val="bottom"/>
            <w:hideMark/>
          </w:tcPr>
          <w:p w14:paraId="0014B92B" w14:textId="0C3007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05D18" w14:textId="195A1E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03D95" w14:textId="2935E1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1,270.61 </w:t>
            </w:r>
          </w:p>
        </w:tc>
      </w:tr>
      <w:tr w:rsidR="002D6191" w14:paraId="43E90D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536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EDAF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h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E33350" w14:textId="7728A9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69344805" w14:textId="0FE54E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BDE5B" w14:textId="277B9E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E0A2B" w14:textId="2B557A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2D6191" w14:paraId="63D96D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7418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A372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7793B6B3" w14:textId="73BC0B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78D4ECCE" w14:textId="0BE2A1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D9DBD" w14:textId="141895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91BBA" w14:textId="4E1F0C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2D6191" w14:paraId="6111736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0C3F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B815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1E1543" w14:textId="473256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062294B1" w14:textId="77CA68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F0CC2" w14:textId="0E5E95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9731A" w14:textId="5BF7A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2D6191" w14:paraId="3183572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510C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1A4B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lab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79F001" w14:textId="6267F8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2BF92E2E" w14:textId="3479AD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D700F" w14:textId="792C32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09EA8" w14:textId="13FEB3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2D6191" w14:paraId="055572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2DE3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2B6A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mal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26B927" w14:textId="7E7F2D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5E99F0BF" w14:textId="047033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5B8A9" w14:textId="11B02F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A0D1A" w14:textId="6B7BFD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2D6191" w14:paraId="6328F0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5638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71B1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na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860E6D" w14:textId="5FDADC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06E44EBB" w14:textId="7D44BD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D1B52" w14:textId="1ACD66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E0C41" w14:textId="25048B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2D6191" w14:paraId="709BDF7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C40C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D4FF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ram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12338A" w14:textId="59EEF6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6650096D" w14:textId="33FAD0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681B3" w14:textId="3BF13A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A8777" w14:textId="4021A8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2D6191" w14:paraId="1E3FD2B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875D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D16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31BBF6C9" w14:textId="098D91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2F74CD2" w14:textId="5B8F5C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AD8ED" w14:textId="76FEF3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0BE43" w14:textId="4267F5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2D6191" w14:paraId="19D4FC0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400D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1E93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ain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FCAF07" w14:textId="60C829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1BD3ADC2" w14:textId="604618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DBC07" w14:textId="6A1DC2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31622" w14:textId="251268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2D6191" w14:paraId="756CF66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5850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DAB1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archito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78B499" w14:textId="27943D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1B50A01" w14:textId="56466A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D9997" w14:textId="3C0C6A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9F0F1" w14:textId="16B959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2D6191" w14:paraId="77C69D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67D8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A0A5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5EBA044" w14:textId="5B01B2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1B7049DD" w14:textId="690CB1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E721C" w14:textId="692EE5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C794F" w14:textId="72EFBA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2D6191" w14:paraId="7FCC46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49F6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4AAA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rig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273C041" w14:textId="3D8E15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3DA3538E" w14:textId="55ECDC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9558A" w14:textId="093A13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358A3" w14:textId="4D57E4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2D6191" w14:paraId="5B7D740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2A13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F845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E4AA6A" w14:textId="731963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4D6A6FCF" w14:textId="4D3B06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04719" w14:textId="677CEB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436F7" w14:textId="2DB185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2D6191" w14:paraId="222E25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80EC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B958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bm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6510FA" w14:textId="3B32F2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C48F6A1" w14:textId="06A085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2A2D9E" w14:textId="32F6B4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4E9E8" w14:textId="522F2F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2D6191" w14:paraId="2C740E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401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0AEF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D47219" w14:textId="01D3D5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252A1069" w14:textId="091B48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45220" w14:textId="0D8F73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F887D" w14:textId="78835A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2D6191" w14:paraId="0C6D15A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513C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504A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g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802D3F" w14:textId="37C204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665494BD" w14:textId="703DC0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B021B" w14:textId="064F65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CB1C8" w14:textId="3A7FC0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2D6191" w14:paraId="391676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58DC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BDAE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ila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8A0686" w14:textId="12C5BC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6028E90B" w14:textId="057B34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124D6" w14:textId="5C89C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EF76B" w14:textId="3B8D75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2D6191" w14:paraId="179D6B7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C23C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57B6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inala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6C371E" w14:textId="0E9093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4,687.80 </w:t>
            </w:r>
          </w:p>
        </w:tc>
        <w:tc>
          <w:tcPr>
            <w:tcW w:w="675" w:type="pct"/>
            <w:tcBorders>
              <w:top w:val="nil"/>
              <w:left w:val="nil"/>
              <w:bottom w:val="single" w:sz="4" w:space="0" w:color="000000"/>
              <w:right w:val="single" w:sz="4" w:space="0" w:color="000000"/>
            </w:tcBorders>
            <w:shd w:val="clear" w:color="auto" w:fill="auto"/>
            <w:noWrap/>
            <w:vAlign w:val="bottom"/>
            <w:hideMark/>
          </w:tcPr>
          <w:p w14:paraId="0D8B814C" w14:textId="2FFFCD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BFCC7" w14:textId="6600B8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D32A9" w14:textId="3A8FA7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4,687.80 </w:t>
            </w:r>
          </w:p>
        </w:tc>
      </w:tr>
      <w:tr w:rsidR="002D6191" w14:paraId="3C4C3A9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0878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D057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bu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576684" w14:textId="51F345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5904D04F" w14:textId="7F2077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8584B" w14:textId="108AAE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FF6CF" w14:textId="551531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2D6191" w14:paraId="3694B4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F9E9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3355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DC1E61A" w14:textId="28D981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2A566C3" w14:textId="558467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40F4B" w14:textId="4F2020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BA2E3" w14:textId="08A830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2D6191" w14:paraId="55B679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B1FF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5D1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0FA55BCD" w14:textId="10816D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5BF8C68" w14:textId="2F7625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A4FD1" w14:textId="1A959B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4DD31" w14:textId="22D321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2D6191" w14:paraId="2CE563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3790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821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98D5DF7" w14:textId="0C77CB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2F5AA36D" w14:textId="47FFBF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C4625" w14:textId="5C87D7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BC018" w14:textId="2AE7C6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2D6191" w14:paraId="30AF1FA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7B48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627D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s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0339F4" w14:textId="594A90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16D2E6C3" w14:textId="484644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B8542" w14:textId="7D0F4C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4020A" w14:textId="1CC1AC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2D6191" w14:paraId="1FCCC19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DF5A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5D3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89E42DB" w14:textId="4D4696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4A77C10C" w14:textId="41E2FE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5BC01" w14:textId="296492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A599C" w14:textId="2178FD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2D6191" w14:paraId="2A7D58F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A8FF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1209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resentacio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rubc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BAB127F" w14:textId="736E1E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CF17857" w14:textId="45BA02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27227" w14:textId="723CAE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2261F" w14:textId="62F1CC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2D6191" w14:paraId="0BAF406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9DBB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DA30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R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638D25" w14:textId="1DE650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722AA339" w14:textId="0ED777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4B94A" w14:textId="1F88B7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54830" w14:textId="39A024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2D6191" w14:paraId="325980C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605D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A9D7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gñ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588779" w14:textId="6386FE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6451F63C" w14:textId="19720E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04E5D" w14:textId="541930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B1537" w14:textId="6FB080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2D6191" w14:paraId="52CE4C0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E02B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A4D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San </w:t>
            </w:r>
            <w:proofErr w:type="spellStart"/>
            <w:r>
              <w:rPr>
                <w:rFonts w:ascii="Arial Narrow" w:hAnsi="Arial Narrow"/>
                <w:i/>
                <w:iCs/>
                <w:color w:val="000000"/>
                <w:sz w:val="20"/>
                <w:szCs w:val="20"/>
              </w:rPr>
              <w:t>ferna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6D9008" w14:textId="05317F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2A3B6823" w14:textId="0A335A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6C97A" w14:textId="6C0E85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C2117" w14:textId="7D7033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2D6191" w14:paraId="0CC647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80FE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7A6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6EDA148" w14:textId="511D00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2551268B" w14:textId="4AB637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05EBD" w14:textId="65CB34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F5400" w14:textId="363276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2D6191" w14:paraId="4BCCB9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5193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427A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poc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C238BA" w14:textId="1A2E53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1B070DDA" w14:textId="54617D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B30F5" w14:textId="7E07D2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21782" w14:textId="2EA6A2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2D6191" w14:paraId="2CE8EC9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43E5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7FA1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rum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828C44" w14:textId="0F1E86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B4BD7DC" w14:textId="6CAD00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4CD84" w14:textId="404462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D1C71" w14:textId="66E819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2D6191" w14:paraId="6760A49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88ED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D3E0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ig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E15DB2" w14:textId="77E3A0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13D456B3" w14:textId="69B382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ECD1E" w14:textId="4BD32E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FEBA9" w14:textId="5E3ED2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2D6191" w14:paraId="28279C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6E17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3627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inam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F4AAAC" w14:textId="30458E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0E44661C" w14:textId="664F11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E0541" w14:textId="436FC4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C7A96" w14:textId="2FAACC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2D6191" w14:paraId="7476D0D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F2D5E" w14:textId="77777777" w:rsidR="002D6191" w:rsidRDefault="002D6191" w:rsidP="002D6191">
            <w:pPr>
              <w:spacing w:after="0" w:line="240" w:lineRule="auto"/>
              <w:ind w:right="57"/>
              <w:rPr>
                <w:rFonts w:ascii="Arial Narrow" w:hAnsi="Arial Narrow"/>
                <w:b/>
                <w:bCs/>
                <w:color w:val="000000"/>
                <w:sz w:val="20"/>
                <w:szCs w:val="20"/>
              </w:rPr>
            </w:pPr>
            <w:proofErr w:type="spellStart"/>
            <w:r>
              <w:rPr>
                <w:rFonts w:ascii="Arial Narrow" w:hAnsi="Arial Narrow"/>
                <w:b/>
                <w:b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656C20D3" w14:textId="0B361EA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13,5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03428E8" w14:textId="7B4380C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11EF1F" w14:textId="1F02DF8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0F63DD" w14:textId="795322A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13,575.38 </w:t>
            </w:r>
          </w:p>
        </w:tc>
      </w:tr>
      <w:tr w:rsidR="002D6191" w14:paraId="678C4BF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7248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1D1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48150C" w14:textId="40E415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6A5C5A87" w14:textId="69F1F9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9DFD5" w14:textId="61CF75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CD2B5" w14:textId="0908BD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2D6191" w14:paraId="1C2F08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BE16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32AF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gaman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646448" w14:textId="734D70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7E67DF1E" w14:textId="35FC57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76E3E" w14:textId="70E4E3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D338A" w14:textId="590AC4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2D6191" w14:paraId="018F83C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5C40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E157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ndres (</w:t>
            </w:r>
            <w:proofErr w:type="spellStart"/>
            <w:r>
              <w:rPr>
                <w:rFonts w:ascii="Arial Narrow" w:hAnsi="Arial Narrow"/>
                <w:i/>
                <w:iCs/>
                <w:color w:val="000000"/>
                <w:sz w:val="20"/>
                <w:szCs w:val="20"/>
              </w:rPr>
              <w:t>Calol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A993BCE" w14:textId="01C6B2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63985109" w14:textId="4ADB7F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9A234" w14:textId="1A2C45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0A03A" w14:textId="6D26D8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2D6191" w14:paraId="0B62E5D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001D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12D7E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ga</w:t>
            </w:r>
          </w:p>
        </w:tc>
        <w:tc>
          <w:tcPr>
            <w:tcW w:w="777" w:type="pct"/>
            <w:tcBorders>
              <w:top w:val="nil"/>
              <w:left w:val="nil"/>
              <w:bottom w:val="single" w:sz="4" w:space="0" w:color="000000"/>
              <w:right w:val="single" w:sz="4" w:space="0" w:color="000000"/>
            </w:tcBorders>
            <w:shd w:val="clear" w:color="auto" w:fill="auto"/>
            <w:noWrap/>
            <w:vAlign w:val="bottom"/>
            <w:hideMark/>
          </w:tcPr>
          <w:p w14:paraId="2BF11BEC" w14:textId="730C93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9,100.00 </w:t>
            </w:r>
          </w:p>
        </w:tc>
        <w:tc>
          <w:tcPr>
            <w:tcW w:w="675" w:type="pct"/>
            <w:tcBorders>
              <w:top w:val="nil"/>
              <w:left w:val="nil"/>
              <w:bottom w:val="single" w:sz="4" w:space="0" w:color="000000"/>
              <w:right w:val="single" w:sz="4" w:space="0" w:color="000000"/>
            </w:tcBorders>
            <w:shd w:val="clear" w:color="auto" w:fill="auto"/>
            <w:noWrap/>
            <w:vAlign w:val="bottom"/>
            <w:hideMark/>
          </w:tcPr>
          <w:p w14:paraId="5BC8FB42" w14:textId="7AFBD1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BFA9A" w14:textId="25C077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9C7CE" w14:textId="645F5E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9,100.00 </w:t>
            </w:r>
          </w:p>
        </w:tc>
      </w:tr>
      <w:tr w:rsidR="002D6191" w14:paraId="138391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8C8F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3883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Vi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EDC55A" w14:textId="07B6B0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78B8F4F2" w14:textId="52DC15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9CD71" w14:textId="27B10E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B46B0" w14:textId="65E26E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2D6191" w14:paraId="12FD2C3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715E5"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42BFB208" w14:textId="051D5A2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F1DAD74" w14:textId="58F888E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941F18" w14:textId="6675EA4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79C166" w14:textId="574721A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2D6191" w14:paraId="11D36F6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507E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BFF6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e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62FDC0" w14:textId="7B5FEB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DAD599D" w14:textId="03144A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38B9E" w14:textId="74BD7E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FECFE" w14:textId="108D71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2D6191" w14:paraId="50005E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6169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E6E7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606E38" w14:textId="315A31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97153E0" w14:textId="13152D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BAA0B" w14:textId="059214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7309A" w14:textId="7FB226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2D6191" w14:paraId="054A00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9190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2A62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mas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9CA989" w14:textId="7EE382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2D20F3B8" w14:textId="7AA0C8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29290" w14:textId="1BF00A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D8B6A" w14:textId="0B3B04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2D6191" w14:paraId="165E0B7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5FC6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0A7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F1569AF" w14:textId="629214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3844642" w14:textId="717B76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81C62" w14:textId="2891C0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59D3E" w14:textId="33FC33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2D6191" w14:paraId="4B7C47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BD4E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3DD5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nd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5E2AC4" w14:textId="31B2AE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259B7FD7" w14:textId="315D42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41E64" w14:textId="23A147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EC083" w14:textId="0F80AB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2D6191" w14:paraId="24D702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B074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3AC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21E2065B" w14:textId="778698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771AA520" w14:textId="4EA501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DB52F" w14:textId="7C17F3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CAFF4" w14:textId="36161D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2D6191" w14:paraId="5680C3A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200F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B445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o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29A430" w14:textId="14022B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578C6C1A" w14:textId="386C5B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BFC4C" w14:textId="56F19F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ABF7B" w14:textId="68DA04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2D6191" w14:paraId="4A241AA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E9BB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857E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onre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202682" w14:textId="704698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1E7225EA" w14:textId="4FBB50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54FF0" w14:textId="7D5487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85A11" w14:textId="7FE24B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2D6191" w14:paraId="7B76E5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EBE9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2D63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la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5FCAC6" w14:textId="2D46E2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77F2F7E0" w14:textId="351C11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C466F" w14:textId="7E5671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6E61E" w14:textId="50BA01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2D6191" w14:paraId="5E1F42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F13C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5B3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io V. </w:t>
            </w:r>
            <w:proofErr w:type="spellStart"/>
            <w:r>
              <w:rPr>
                <w:rFonts w:ascii="Arial Narrow" w:hAnsi="Arial Narrow"/>
                <w:i/>
                <w:iCs/>
                <w:color w:val="000000"/>
                <w:sz w:val="20"/>
                <w:szCs w:val="20"/>
              </w:rPr>
              <w:t>Corpuz</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mbuh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945D2EF" w14:textId="75C589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6B9E2D4" w14:textId="3639FD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FCE36" w14:textId="1D75A7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6B660" w14:textId="3FD80C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2D6191" w14:paraId="4B59431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D39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A1AA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1CD6816" w14:textId="7D64E1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201EF1A8" w14:textId="3A97C3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96F74" w14:textId="2D6FFF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5A288" w14:textId="2AA40F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2D6191" w14:paraId="2C27D1D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0147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EC34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U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2703D1" w14:textId="664AE1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06CA2E3D" w14:textId="509DCD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C8E50" w14:textId="597C67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C56BA" w14:textId="344D7C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2D6191" w14:paraId="4AB0741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B299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57681818" w14:textId="4809039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174,085.65 </w:t>
            </w:r>
          </w:p>
        </w:tc>
        <w:tc>
          <w:tcPr>
            <w:tcW w:w="675" w:type="pct"/>
            <w:tcBorders>
              <w:top w:val="nil"/>
              <w:left w:val="nil"/>
              <w:bottom w:val="single" w:sz="4" w:space="0" w:color="000000"/>
              <w:right w:val="single" w:sz="4" w:space="0" w:color="000000"/>
            </w:tcBorders>
            <w:shd w:val="clear" w:color="D8D8D8" w:fill="D8D8D8"/>
            <w:noWrap/>
            <w:vAlign w:val="bottom"/>
            <w:hideMark/>
          </w:tcPr>
          <w:p w14:paraId="4F712310" w14:textId="5C176F1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25B0E8E" w14:textId="6D3BCCF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4A2D16" w14:textId="0AA9092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755,285.65 </w:t>
            </w:r>
          </w:p>
        </w:tc>
      </w:tr>
      <w:tr w:rsidR="002D6191" w14:paraId="330D2F4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E63758B"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8A13CBF" w14:textId="54E3B2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CA450EA" w14:textId="4FA106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0FFA5" w14:textId="1B9770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1C203A" w14:textId="515BEE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2D6191" w14:paraId="614FC70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AB6D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4407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284A45EA" w14:textId="1CD6E8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4468E153" w14:textId="7600C0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8F34A" w14:textId="72D97F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A11F6" w14:textId="56B28E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2D6191" w14:paraId="08E4CDD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4693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5F40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BF39C3" w14:textId="19718F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3E17AE81" w14:textId="355F29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E5B56" w14:textId="06FF75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2CF3A" w14:textId="555E0B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2D6191" w14:paraId="64DC690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AA9C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FC88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lu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8CB457" w14:textId="3CF4C8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78EF4A83" w14:textId="4ACC6B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A8CC9" w14:textId="0F89D8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7C4FA" w14:textId="51734F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2D6191" w14:paraId="60DEF5A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568C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1D8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86B4015" w14:textId="2F76A6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65862C82" w14:textId="001CB3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670FC" w14:textId="015D75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953C1" w14:textId="2773D4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2D6191" w14:paraId="2873448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28F4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0B7C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F56D3E4" w14:textId="097EC7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610B84B4" w14:textId="25BAF7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EED40C" w14:textId="71D95D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97DFE" w14:textId="67BEBE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2D6191" w14:paraId="489B39C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7CA6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D8EF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on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226BA1" w14:textId="64FEA0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2A87C76C" w14:textId="5E99CD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35FA3C19" w14:textId="5B8AA8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057F5" w14:textId="5AD7CC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2D6191" w14:paraId="452EB2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4771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9612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u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F01C89" w14:textId="5A4222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4D837CD3" w14:textId="059957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588850" w14:textId="4008F5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240DA" w14:textId="3A0ABF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2D6191" w14:paraId="52B592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83C6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2136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ro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9E79E2" w14:textId="30D521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6AB6A06D" w14:textId="38A164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560D1" w14:textId="016538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02F5B" w14:textId="73E20E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2D6191" w14:paraId="0171468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5B79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03A8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Ju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720265" w14:textId="471620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885.37 </w:t>
            </w:r>
          </w:p>
        </w:tc>
        <w:tc>
          <w:tcPr>
            <w:tcW w:w="675" w:type="pct"/>
            <w:tcBorders>
              <w:top w:val="nil"/>
              <w:left w:val="nil"/>
              <w:bottom w:val="single" w:sz="4" w:space="0" w:color="000000"/>
              <w:right w:val="single" w:sz="4" w:space="0" w:color="000000"/>
            </w:tcBorders>
            <w:shd w:val="clear" w:color="auto" w:fill="auto"/>
            <w:noWrap/>
            <w:vAlign w:val="bottom"/>
            <w:hideMark/>
          </w:tcPr>
          <w:p w14:paraId="21D29CC2" w14:textId="667BF2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27D47D91" w14:textId="1BA4CE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1FB45" w14:textId="51AEBD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2,135.37 </w:t>
            </w:r>
          </w:p>
        </w:tc>
      </w:tr>
      <w:tr w:rsidR="002D6191" w14:paraId="0462091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AA4C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0E9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E7B31EE" w14:textId="73BEDC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57376D19" w14:textId="4E199D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138D2" w14:textId="25F42F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D7083" w14:textId="159527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2D6191" w14:paraId="0C5950B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467D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16A5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t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2887E2" w14:textId="1FE6A2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4CF1B681" w14:textId="4DEE3A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FF33EB0" w14:textId="690547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8DF3F" w14:textId="3D1E66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2D6191" w14:paraId="4DB2F8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AA51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B71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4DF9858" w14:textId="2AF6C5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c>
          <w:tcPr>
            <w:tcW w:w="675" w:type="pct"/>
            <w:tcBorders>
              <w:top w:val="nil"/>
              <w:left w:val="nil"/>
              <w:bottom w:val="single" w:sz="4" w:space="0" w:color="000000"/>
              <w:right w:val="single" w:sz="4" w:space="0" w:color="000000"/>
            </w:tcBorders>
            <w:shd w:val="clear" w:color="auto" w:fill="auto"/>
            <w:noWrap/>
            <w:vAlign w:val="bottom"/>
            <w:hideMark/>
          </w:tcPr>
          <w:p w14:paraId="30E4404F" w14:textId="4D3F89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3F675" w14:textId="5ACF28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2C597" w14:textId="51B202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r>
      <w:tr w:rsidR="002D6191" w14:paraId="10A1B17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77E5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5AB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6E81A25E" w14:textId="7E6A50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E3EF1EC" w14:textId="3C1B3D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3DBA7" w14:textId="63C202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E6552" w14:textId="1765D8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2D6191" w14:paraId="3D9C80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2D2D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E5D9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9583BA5" w14:textId="64D5D8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28F51D15" w14:textId="5E7A54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976EF" w14:textId="66521A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49388" w14:textId="7E2E4F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2D6191" w14:paraId="18EC50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1567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024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15E43FE" w14:textId="23817C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86337D3" w14:textId="404BB1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1573F" w14:textId="64CCA4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CCB34" w14:textId="20B607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2D6191" w14:paraId="357142EC"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C6DC1F"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33F75C9A" w14:textId="36B4356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10,706,249.19 </w:t>
            </w:r>
          </w:p>
        </w:tc>
        <w:tc>
          <w:tcPr>
            <w:tcW w:w="675" w:type="pct"/>
            <w:tcBorders>
              <w:top w:val="nil"/>
              <w:left w:val="nil"/>
              <w:bottom w:val="single" w:sz="4" w:space="0" w:color="000000"/>
              <w:right w:val="single" w:sz="4" w:space="0" w:color="000000"/>
            </w:tcBorders>
            <w:shd w:val="clear" w:color="A5A5A5" w:fill="A5A5A5"/>
            <w:noWrap/>
            <w:vAlign w:val="bottom"/>
            <w:hideMark/>
          </w:tcPr>
          <w:p w14:paraId="33A85F1B" w14:textId="5B815B4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738,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5D555C82" w14:textId="5A1B027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ECACEEE" w14:textId="1CCEC13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9,445,001.27 </w:t>
            </w:r>
          </w:p>
        </w:tc>
      </w:tr>
      <w:tr w:rsidR="002D6191" w14:paraId="41FD198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135FE"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6213E71" w14:textId="2F08C77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4,342,14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46567D7" w14:textId="626A89C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4D876F" w14:textId="5940A9B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6518F8E" w14:textId="403B2AF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4,654,895.82 </w:t>
            </w:r>
          </w:p>
        </w:tc>
      </w:tr>
      <w:tr w:rsidR="002D6191" w14:paraId="6846A164"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C8E27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Aklan</w:t>
            </w:r>
          </w:p>
        </w:tc>
        <w:tc>
          <w:tcPr>
            <w:tcW w:w="777" w:type="pct"/>
            <w:tcBorders>
              <w:top w:val="nil"/>
              <w:left w:val="nil"/>
              <w:bottom w:val="single" w:sz="4" w:space="0" w:color="000000"/>
              <w:right w:val="single" w:sz="4" w:space="0" w:color="000000"/>
            </w:tcBorders>
            <w:shd w:val="clear" w:color="auto" w:fill="auto"/>
            <w:noWrap/>
            <w:vAlign w:val="bottom"/>
            <w:hideMark/>
          </w:tcPr>
          <w:p w14:paraId="26A53006" w14:textId="7D51AF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6,988.00 </w:t>
            </w:r>
          </w:p>
        </w:tc>
        <w:tc>
          <w:tcPr>
            <w:tcW w:w="675" w:type="pct"/>
            <w:tcBorders>
              <w:top w:val="nil"/>
              <w:left w:val="nil"/>
              <w:bottom w:val="single" w:sz="4" w:space="0" w:color="000000"/>
              <w:right w:val="single" w:sz="4" w:space="0" w:color="000000"/>
            </w:tcBorders>
            <w:shd w:val="clear" w:color="auto" w:fill="auto"/>
            <w:noWrap/>
            <w:vAlign w:val="bottom"/>
            <w:hideMark/>
          </w:tcPr>
          <w:p w14:paraId="2A301785" w14:textId="3409FB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30BC8" w14:textId="70C6ED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7AF8E" w14:textId="25212C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6,988.00 </w:t>
            </w:r>
          </w:p>
        </w:tc>
      </w:tr>
      <w:tr w:rsidR="002D6191" w14:paraId="71FDE2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A6C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29F3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ltav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A3564E" w14:textId="5C5D95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32A6D6" w14:textId="43F0F5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71192" w14:textId="39AA8B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9DFDC" w14:textId="2CE8DA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8,000.00 </w:t>
            </w:r>
          </w:p>
        </w:tc>
      </w:tr>
      <w:tr w:rsidR="002D6191" w14:paraId="7CBCEA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D773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405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0C1DFA6" w14:textId="5BD31F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ADB91A" w14:textId="03AB45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2CD18" w14:textId="3275BA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309D5" w14:textId="60490F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0,000.00 </w:t>
            </w:r>
          </w:p>
        </w:tc>
      </w:tr>
      <w:tr w:rsidR="002D6191" w14:paraId="34E6A2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82EF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F1F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853E878" w14:textId="1E066B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8,540.00 </w:t>
            </w:r>
          </w:p>
        </w:tc>
        <w:tc>
          <w:tcPr>
            <w:tcW w:w="675" w:type="pct"/>
            <w:tcBorders>
              <w:top w:val="nil"/>
              <w:left w:val="nil"/>
              <w:bottom w:val="single" w:sz="4" w:space="0" w:color="000000"/>
              <w:right w:val="single" w:sz="4" w:space="0" w:color="000000"/>
            </w:tcBorders>
            <w:shd w:val="clear" w:color="auto" w:fill="auto"/>
            <w:noWrap/>
            <w:vAlign w:val="bottom"/>
            <w:hideMark/>
          </w:tcPr>
          <w:p w14:paraId="1609EC6F" w14:textId="4D6249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C01194" w14:textId="19C6AF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F1789" w14:textId="259620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23,540.00 </w:t>
            </w:r>
          </w:p>
        </w:tc>
      </w:tr>
      <w:tr w:rsidR="002D6191" w14:paraId="31C0A88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7CC0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9CBF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623312" w14:textId="68897E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4E14E1" w14:textId="3BCA8B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3BF53" w14:textId="44E882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FA6D9" w14:textId="7644FD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2D6191" w14:paraId="291BBD0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EFB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A5B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0235BFD0" w14:textId="005BA4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30C35D3" w14:textId="3C0ABD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679C063" w14:textId="3394B2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6738C" w14:textId="54B2C8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0,447.20 </w:t>
            </w:r>
          </w:p>
        </w:tc>
      </w:tr>
      <w:tr w:rsidR="002D6191" w14:paraId="3CFFC6D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01A2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804C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b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8B8854" w14:textId="09062F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68F9D009" w14:textId="047B44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EDB16" w14:textId="11D0AE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7B176" w14:textId="45B288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2D6191" w14:paraId="05863B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D2C0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F12A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d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4AC7FC" w14:textId="11B332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c>
          <w:tcPr>
            <w:tcW w:w="675" w:type="pct"/>
            <w:tcBorders>
              <w:top w:val="nil"/>
              <w:left w:val="nil"/>
              <w:bottom w:val="single" w:sz="4" w:space="0" w:color="000000"/>
              <w:right w:val="single" w:sz="4" w:space="0" w:color="000000"/>
            </w:tcBorders>
            <w:shd w:val="clear" w:color="auto" w:fill="auto"/>
            <w:noWrap/>
            <w:vAlign w:val="bottom"/>
            <w:hideMark/>
          </w:tcPr>
          <w:p w14:paraId="44E70768" w14:textId="51ED76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3FA2B" w14:textId="2AF0C7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13836" w14:textId="03C242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r>
      <w:tr w:rsidR="002D6191" w14:paraId="04E2BB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0777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4D74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76942CC3" w14:textId="3BFA39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8,830.00 </w:t>
            </w:r>
          </w:p>
        </w:tc>
        <w:tc>
          <w:tcPr>
            <w:tcW w:w="675" w:type="pct"/>
            <w:tcBorders>
              <w:top w:val="nil"/>
              <w:left w:val="nil"/>
              <w:bottom w:val="single" w:sz="4" w:space="0" w:color="000000"/>
              <w:right w:val="single" w:sz="4" w:space="0" w:color="000000"/>
            </w:tcBorders>
            <w:shd w:val="clear" w:color="auto" w:fill="auto"/>
            <w:noWrap/>
            <w:vAlign w:val="bottom"/>
            <w:hideMark/>
          </w:tcPr>
          <w:p w14:paraId="2D8630D9" w14:textId="6948F0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CBFFD" w14:textId="6E0354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E0781" w14:textId="0C6AEA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8,830.00 </w:t>
            </w:r>
          </w:p>
        </w:tc>
      </w:tr>
      <w:tr w:rsidR="002D6191" w14:paraId="5930D17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A3D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B58C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r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9A6093" w14:textId="6B85DE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7D8C5" w14:textId="5B4EF6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3D097" w14:textId="68DDED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5EE38" w14:textId="7A6345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r>
      <w:tr w:rsidR="002D6191" w14:paraId="75FA933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12E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5740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ba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30F7CC" w14:textId="4F08FA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9F4359" w14:textId="5709E5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778F0" w14:textId="6689E0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74D3B" w14:textId="2E481E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r>
      <w:tr w:rsidR="002D6191" w14:paraId="79B3F26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DB8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C910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ez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B56C9A" w14:textId="0CDE1D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4115C" w14:textId="4E12D0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ABFDB" w14:textId="1147C2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EE857" w14:textId="601C2A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2,100.00 </w:t>
            </w:r>
          </w:p>
        </w:tc>
      </w:tr>
      <w:tr w:rsidR="002D6191" w14:paraId="1B291D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808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B239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ka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3132D1" w14:textId="05C91D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08,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76965" w14:textId="673287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32FFF" w14:textId="038A6C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4F71E" w14:textId="6F8989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08,800.00 </w:t>
            </w:r>
          </w:p>
        </w:tc>
      </w:tr>
      <w:tr w:rsidR="002D6191" w14:paraId="44151C2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F9A8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884B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2C724A3" w14:textId="6325A6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11,735.40 </w:t>
            </w:r>
          </w:p>
        </w:tc>
        <w:tc>
          <w:tcPr>
            <w:tcW w:w="675" w:type="pct"/>
            <w:tcBorders>
              <w:top w:val="nil"/>
              <w:left w:val="nil"/>
              <w:bottom w:val="single" w:sz="4" w:space="0" w:color="000000"/>
              <w:right w:val="single" w:sz="4" w:space="0" w:color="000000"/>
            </w:tcBorders>
            <w:shd w:val="clear" w:color="auto" w:fill="auto"/>
            <w:noWrap/>
            <w:vAlign w:val="bottom"/>
            <w:hideMark/>
          </w:tcPr>
          <w:p w14:paraId="4CD54CBE" w14:textId="3D8327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DF276" w14:textId="3F5E4C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B5FC0" w14:textId="1A8A2A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11,735.40 </w:t>
            </w:r>
          </w:p>
        </w:tc>
      </w:tr>
      <w:tr w:rsidR="002D6191" w14:paraId="3F355CC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597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79DD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6EEF30" w14:textId="3BD6D9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6,400.00 </w:t>
            </w:r>
          </w:p>
        </w:tc>
        <w:tc>
          <w:tcPr>
            <w:tcW w:w="675" w:type="pct"/>
            <w:tcBorders>
              <w:top w:val="nil"/>
              <w:left w:val="nil"/>
              <w:bottom w:val="single" w:sz="4" w:space="0" w:color="000000"/>
              <w:right w:val="single" w:sz="4" w:space="0" w:color="000000"/>
            </w:tcBorders>
            <w:shd w:val="clear" w:color="auto" w:fill="auto"/>
            <w:noWrap/>
            <w:vAlign w:val="bottom"/>
            <w:hideMark/>
          </w:tcPr>
          <w:p w14:paraId="42DAD31D" w14:textId="41B2E5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1CEBC" w14:textId="26E68B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4DBE9" w14:textId="76322C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6,400.00 </w:t>
            </w:r>
          </w:p>
        </w:tc>
      </w:tr>
      <w:tr w:rsidR="002D6191" w14:paraId="7F4DCC2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4FDC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7CF8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E20034" w14:textId="6CBD75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2,580.00 </w:t>
            </w:r>
          </w:p>
        </w:tc>
        <w:tc>
          <w:tcPr>
            <w:tcW w:w="675" w:type="pct"/>
            <w:tcBorders>
              <w:top w:val="nil"/>
              <w:left w:val="nil"/>
              <w:bottom w:val="single" w:sz="4" w:space="0" w:color="000000"/>
              <w:right w:val="single" w:sz="4" w:space="0" w:color="000000"/>
            </w:tcBorders>
            <w:shd w:val="clear" w:color="auto" w:fill="auto"/>
            <w:noWrap/>
            <w:vAlign w:val="bottom"/>
            <w:hideMark/>
          </w:tcPr>
          <w:p w14:paraId="362EBCB5" w14:textId="2B1ADC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A4239" w14:textId="551A40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B4FB6" w14:textId="1E47A7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2,580.00 </w:t>
            </w:r>
          </w:p>
        </w:tc>
      </w:tr>
      <w:tr w:rsidR="002D6191" w14:paraId="20BFE16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D3E7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16C4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umanc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531FCE" w14:textId="7D897C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c>
          <w:tcPr>
            <w:tcW w:w="675" w:type="pct"/>
            <w:tcBorders>
              <w:top w:val="nil"/>
              <w:left w:val="nil"/>
              <w:bottom w:val="single" w:sz="4" w:space="0" w:color="000000"/>
              <w:right w:val="single" w:sz="4" w:space="0" w:color="000000"/>
            </w:tcBorders>
            <w:shd w:val="clear" w:color="auto" w:fill="auto"/>
            <w:noWrap/>
            <w:vAlign w:val="bottom"/>
            <w:hideMark/>
          </w:tcPr>
          <w:p w14:paraId="42F7F708" w14:textId="7976CF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CB58A" w14:textId="7B4853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D3B7B" w14:textId="132A29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r>
      <w:tr w:rsidR="002D6191" w14:paraId="5A3EAC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739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A8BB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EE767E" w14:textId="52BB40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c>
          <w:tcPr>
            <w:tcW w:w="675" w:type="pct"/>
            <w:tcBorders>
              <w:top w:val="nil"/>
              <w:left w:val="nil"/>
              <w:bottom w:val="single" w:sz="4" w:space="0" w:color="000000"/>
              <w:right w:val="single" w:sz="4" w:space="0" w:color="000000"/>
            </w:tcBorders>
            <w:shd w:val="clear" w:color="auto" w:fill="auto"/>
            <w:noWrap/>
            <w:vAlign w:val="bottom"/>
            <w:hideMark/>
          </w:tcPr>
          <w:p w14:paraId="4344B496" w14:textId="65131F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0BF26" w14:textId="70D720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1FAC9" w14:textId="4064FC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r>
      <w:tr w:rsidR="002D6191" w14:paraId="7369197B"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2BFB7"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A318DAC" w14:textId="4751B97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132,820.31 </w:t>
            </w:r>
          </w:p>
        </w:tc>
        <w:tc>
          <w:tcPr>
            <w:tcW w:w="675" w:type="pct"/>
            <w:tcBorders>
              <w:top w:val="nil"/>
              <w:left w:val="nil"/>
              <w:bottom w:val="single" w:sz="4" w:space="0" w:color="000000"/>
              <w:right w:val="single" w:sz="4" w:space="0" w:color="000000"/>
            </w:tcBorders>
            <w:shd w:val="clear" w:color="D8D8D8" w:fill="D8D8D8"/>
            <w:noWrap/>
            <w:vAlign w:val="bottom"/>
            <w:hideMark/>
          </w:tcPr>
          <w:p w14:paraId="7A14D02E" w14:textId="7F4B506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B83669B" w14:textId="072193D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03FF61" w14:textId="2896626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5,408,220.31 </w:t>
            </w:r>
          </w:p>
        </w:tc>
      </w:tr>
      <w:tr w:rsidR="002D6191" w14:paraId="1FF678E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37D7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0385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nini</w:t>
            </w:r>
            <w:proofErr w:type="spellEnd"/>
            <w:r>
              <w:rPr>
                <w:rFonts w:ascii="Arial Narrow" w:hAnsi="Arial Narrow"/>
                <w:i/>
                <w:iCs/>
                <w:color w:val="000000"/>
                <w:sz w:val="20"/>
                <w:szCs w:val="20"/>
              </w:rPr>
              <w:t>-y</w:t>
            </w:r>
          </w:p>
        </w:tc>
        <w:tc>
          <w:tcPr>
            <w:tcW w:w="777" w:type="pct"/>
            <w:tcBorders>
              <w:top w:val="nil"/>
              <w:left w:val="nil"/>
              <w:bottom w:val="single" w:sz="4" w:space="0" w:color="000000"/>
              <w:right w:val="single" w:sz="4" w:space="0" w:color="000000"/>
            </w:tcBorders>
            <w:shd w:val="clear" w:color="auto" w:fill="auto"/>
            <w:noWrap/>
            <w:vAlign w:val="bottom"/>
            <w:hideMark/>
          </w:tcPr>
          <w:p w14:paraId="6CADFE60" w14:textId="77D41A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c>
          <w:tcPr>
            <w:tcW w:w="675" w:type="pct"/>
            <w:tcBorders>
              <w:top w:val="nil"/>
              <w:left w:val="nil"/>
              <w:bottom w:val="single" w:sz="4" w:space="0" w:color="000000"/>
              <w:right w:val="single" w:sz="4" w:space="0" w:color="000000"/>
            </w:tcBorders>
            <w:shd w:val="clear" w:color="auto" w:fill="auto"/>
            <w:noWrap/>
            <w:vAlign w:val="bottom"/>
            <w:hideMark/>
          </w:tcPr>
          <w:p w14:paraId="6A049F7C" w14:textId="1FCC3F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74691" w14:textId="4B02A9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AFF71" w14:textId="3719A4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r>
      <w:tr w:rsidR="002D6191" w14:paraId="7A2EABE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A051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16FB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el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58643A" w14:textId="16B39F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09D23F" w14:textId="3876E9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3982C" w14:textId="7A9ED7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1AF4B" w14:textId="44FDD1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4,000.00 </w:t>
            </w:r>
          </w:p>
        </w:tc>
      </w:tr>
      <w:tr w:rsidR="002D6191" w14:paraId="78268CE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4DC8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E43A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Hamt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4702B7" w14:textId="0F88CE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c>
          <w:tcPr>
            <w:tcW w:w="675" w:type="pct"/>
            <w:tcBorders>
              <w:top w:val="nil"/>
              <w:left w:val="nil"/>
              <w:bottom w:val="single" w:sz="4" w:space="0" w:color="000000"/>
              <w:right w:val="single" w:sz="4" w:space="0" w:color="000000"/>
            </w:tcBorders>
            <w:shd w:val="clear" w:color="auto" w:fill="auto"/>
            <w:noWrap/>
            <w:vAlign w:val="bottom"/>
            <w:hideMark/>
          </w:tcPr>
          <w:p w14:paraId="003FE92C" w14:textId="2D7D5C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0E36D" w14:textId="32DAD9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1870C" w14:textId="5E9BAE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r>
      <w:tr w:rsidR="002D6191" w14:paraId="1B6232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981C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521F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E25A747" w14:textId="2CFED9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c>
          <w:tcPr>
            <w:tcW w:w="675" w:type="pct"/>
            <w:tcBorders>
              <w:top w:val="nil"/>
              <w:left w:val="nil"/>
              <w:bottom w:val="single" w:sz="4" w:space="0" w:color="000000"/>
              <w:right w:val="single" w:sz="4" w:space="0" w:color="000000"/>
            </w:tcBorders>
            <w:shd w:val="clear" w:color="auto" w:fill="auto"/>
            <w:noWrap/>
            <w:vAlign w:val="bottom"/>
            <w:hideMark/>
          </w:tcPr>
          <w:p w14:paraId="258F0378" w14:textId="48CF68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4E0AA" w14:textId="3E6B24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BE44D" w14:textId="605E3B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r>
      <w:tr w:rsidR="002D6191" w14:paraId="6DAFF5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F41C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C534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13A3A8" w14:textId="01F523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c>
          <w:tcPr>
            <w:tcW w:w="675" w:type="pct"/>
            <w:tcBorders>
              <w:top w:val="nil"/>
              <w:left w:val="nil"/>
              <w:bottom w:val="single" w:sz="4" w:space="0" w:color="000000"/>
              <w:right w:val="single" w:sz="4" w:space="0" w:color="000000"/>
            </w:tcBorders>
            <w:shd w:val="clear" w:color="auto" w:fill="auto"/>
            <w:noWrap/>
            <w:vAlign w:val="bottom"/>
            <w:hideMark/>
          </w:tcPr>
          <w:p w14:paraId="777A4E34" w14:textId="48862D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7097E" w14:textId="6B6BDC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3F021" w14:textId="067C7F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r>
      <w:tr w:rsidR="002D6191" w14:paraId="3609669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CF1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29DFA2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balo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91C491" w14:textId="4921A7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602EBCD3" w14:textId="099E88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ED5CC" w14:textId="652338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CE992" w14:textId="42D0FF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r>
      <w:tr w:rsidR="002D6191" w14:paraId="7894AE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2C0C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A2BB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Tobias </w:t>
            </w:r>
            <w:proofErr w:type="spellStart"/>
            <w:r>
              <w:rPr>
                <w:rFonts w:ascii="Arial Narrow" w:hAnsi="Arial Narrow"/>
                <w:i/>
                <w:iCs/>
                <w:color w:val="000000"/>
                <w:sz w:val="20"/>
                <w:szCs w:val="20"/>
              </w:rPr>
              <w:t>Fornier</w:t>
            </w:r>
            <w:proofErr w:type="spellEnd"/>
            <w:r>
              <w:rPr>
                <w:rFonts w:ascii="Arial Narrow" w:hAnsi="Arial Narrow"/>
                <w:i/>
                <w:iCs/>
                <w:color w:val="000000"/>
                <w:sz w:val="20"/>
                <w:szCs w:val="20"/>
              </w:rPr>
              <w:t xml:space="preserve"> (Dao)</w:t>
            </w:r>
          </w:p>
        </w:tc>
        <w:tc>
          <w:tcPr>
            <w:tcW w:w="777" w:type="pct"/>
            <w:tcBorders>
              <w:top w:val="nil"/>
              <w:left w:val="nil"/>
              <w:bottom w:val="single" w:sz="4" w:space="0" w:color="000000"/>
              <w:right w:val="single" w:sz="4" w:space="0" w:color="000000"/>
            </w:tcBorders>
            <w:shd w:val="clear" w:color="auto" w:fill="auto"/>
            <w:noWrap/>
            <w:vAlign w:val="bottom"/>
            <w:hideMark/>
          </w:tcPr>
          <w:p w14:paraId="728B153E" w14:textId="2F61BF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c>
          <w:tcPr>
            <w:tcW w:w="675" w:type="pct"/>
            <w:tcBorders>
              <w:top w:val="nil"/>
              <w:left w:val="nil"/>
              <w:bottom w:val="single" w:sz="4" w:space="0" w:color="000000"/>
              <w:right w:val="single" w:sz="4" w:space="0" w:color="000000"/>
            </w:tcBorders>
            <w:shd w:val="clear" w:color="auto" w:fill="auto"/>
            <w:noWrap/>
            <w:vAlign w:val="bottom"/>
            <w:hideMark/>
          </w:tcPr>
          <w:p w14:paraId="5CBAD399" w14:textId="2C3F56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479F7" w14:textId="01B396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7A2FD" w14:textId="22145A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r>
      <w:tr w:rsidR="002D6191" w14:paraId="5EE13B0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4030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457A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2FD3086B" w14:textId="263395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DF6C28B" w14:textId="714EF8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227E4" w14:textId="691E35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0FDB1" w14:textId="128CD7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40.00 </w:t>
            </w:r>
          </w:p>
        </w:tc>
      </w:tr>
      <w:tr w:rsidR="002D6191" w14:paraId="5A628B0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3541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CCAB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rb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58E32F" w14:textId="1EE6BF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c>
          <w:tcPr>
            <w:tcW w:w="675" w:type="pct"/>
            <w:tcBorders>
              <w:top w:val="nil"/>
              <w:left w:val="nil"/>
              <w:bottom w:val="single" w:sz="4" w:space="0" w:color="000000"/>
              <w:right w:val="single" w:sz="4" w:space="0" w:color="000000"/>
            </w:tcBorders>
            <w:shd w:val="clear" w:color="auto" w:fill="auto"/>
            <w:noWrap/>
            <w:vAlign w:val="bottom"/>
            <w:hideMark/>
          </w:tcPr>
          <w:p w14:paraId="73106341" w14:textId="330C90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CA501" w14:textId="30CBF5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302E3" w14:textId="7D4467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r>
      <w:tr w:rsidR="002D6191" w14:paraId="0F68B82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CF0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2817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gas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9DB13D" w14:textId="2C22BF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A52012" w14:textId="66A983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36CC0647" w14:textId="3873C4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9A8AC" w14:textId="4C736B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0,400.00 </w:t>
            </w:r>
          </w:p>
        </w:tc>
      </w:tr>
      <w:tr w:rsidR="002D6191" w14:paraId="3BE31F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CCE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C43F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lu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087801" w14:textId="5D2F57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F0A251" w14:textId="05B577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FE31B" w14:textId="4E80B1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848F1" w14:textId="5245C1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2D6191" w14:paraId="68BF03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F0F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4558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ula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F17A2E" w14:textId="34AA40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250.00 </w:t>
            </w:r>
          </w:p>
        </w:tc>
        <w:tc>
          <w:tcPr>
            <w:tcW w:w="675" w:type="pct"/>
            <w:tcBorders>
              <w:top w:val="nil"/>
              <w:left w:val="nil"/>
              <w:bottom w:val="single" w:sz="4" w:space="0" w:color="000000"/>
              <w:right w:val="single" w:sz="4" w:space="0" w:color="000000"/>
            </w:tcBorders>
            <w:shd w:val="clear" w:color="auto" w:fill="auto"/>
            <w:noWrap/>
            <w:vAlign w:val="bottom"/>
            <w:hideMark/>
          </w:tcPr>
          <w:p w14:paraId="19E8E64B" w14:textId="523D23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78BD6" w14:textId="64B1E0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C5A3F" w14:textId="2E17FC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250.00 </w:t>
            </w:r>
          </w:p>
        </w:tc>
      </w:tr>
      <w:tr w:rsidR="002D6191" w14:paraId="6E0D027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910B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26C5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u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5C91DEE7" w14:textId="7FC383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c>
          <w:tcPr>
            <w:tcW w:w="675" w:type="pct"/>
            <w:tcBorders>
              <w:top w:val="nil"/>
              <w:left w:val="nil"/>
              <w:bottom w:val="single" w:sz="4" w:space="0" w:color="000000"/>
              <w:right w:val="single" w:sz="4" w:space="0" w:color="000000"/>
            </w:tcBorders>
            <w:shd w:val="clear" w:color="auto" w:fill="auto"/>
            <w:noWrap/>
            <w:vAlign w:val="bottom"/>
            <w:hideMark/>
          </w:tcPr>
          <w:p w14:paraId="63212A58" w14:textId="1D035B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2576D" w14:textId="27B6F3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0A1D3" w14:textId="1A8027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r>
      <w:tr w:rsidR="002D6191" w14:paraId="5658F1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3FE1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6E1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5A78A03" w14:textId="18620B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c>
          <w:tcPr>
            <w:tcW w:w="675" w:type="pct"/>
            <w:tcBorders>
              <w:top w:val="nil"/>
              <w:left w:val="nil"/>
              <w:bottom w:val="single" w:sz="4" w:space="0" w:color="000000"/>
              <w:right w:val="single" w:sz="4" w:space="0" w:color="000000"/>
            </w:tcBorders>
            <w:shd w:val="clear" w:color="auto" w:fill="auto"/>
            <w:noWrap/>
            <w:vAlign w:val="bottom"/>
            <w:hideMark/>
          </w:tcPr>
          <w:p w14:paraId="57666171" w14:textId="4ACB54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5096A" w14:textId="7FC97F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6E76B" w14:textId="6A36BC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r>
      <w:tr w:rsidR="002D6191" w14:paraId="63746F8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F329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464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2E0421B0" w14:textId="3862B3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6F8D22D8" w14:textId="5DF5F9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7EA45E" w14:textId="776C37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47334" w14:textId="0B6603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21,487.00 </w:t>
            </w:r>
          </w:p>
        </w:tc>
      </w:tr>
      <w:tr w:rsidR="002D6191" w14:paraId="10E7FF9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850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24A1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tno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F26897" w14:textId="1DC78C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8A3672F" w14:textId="7AFDA1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A5982" w14:textId="688C5E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8851F" w14:textId="48E7FD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5,800.00 </w:t>
            </w:r>
          </w:p>
        </w:tc>
      </w:tr>
      <w:tr w:rsidR="002D6191" w14:paraId="5D1346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5B5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541D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ebas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FBA68E" w14:textId="148113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386.60 </w:t>
            </w:r>
          </w:p>
        </w:tc>
        <w:tc>
          <w:tcPr>
            <w:tcW w:w="675" w:type="pct"/>
            <w:tcBorders>
              <w:top w:val="nil"/>
              <w:left w:val="nil"/>
              <w:bottom w:val="single" w:sz="4" w:space="0" w:color="000000"/>
              <w:right w:val="single" w:sz="4" w:space="0" w:color="000000"/>
            </w:tcBorders>
            <w:shd w:val="clear" w:color="auto" w:fill="auto"/>
            <w:noWrap/>
            <w:vAlign w:val="bottom"/>
            <w:hideMark/>
          </w:tcPr>
          <w:p w14:paraId="20315A13" w14:textId="57E392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93F21" w14:textId="281E57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79F9F" w14:textId="0BCD12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386.60 </w:t>
            </w:r>
          </w:p>
        </w:tc>
      </w:tr>
      <w:tr w:rsidR="002D6191" w14:paraId="6D3C5E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55D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1AC9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i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B68DDF" w14:textId="478D67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5A6D7143" w14:textId="5D58A3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EFB98" w14:textId="7AF395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6D167" w14:textId="217EB2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2D6191" w14:paraId="2C8EDF9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D6DAF"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5E35A79E" w14:textId="58DEC1D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367,48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4B6C3875" w14:textId="4B31025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1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11BEB51A" w14:textId="62ECAE0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365CB1" w14:textId="6FA1A71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8,521,082.56 </w:t>
            </w:r>
          </w:p>
        </w:tc>
      </w:tr>
      <w:tr w:rsidR="002D6191" w14:paraId="1DCDCF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5B12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8F4B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0FA0CD07" w14:textId="73A425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6E63E6A" w14:textId="4F31F4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53D2D" w14:textId="3F92E6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8CAEE" w14:textId="6F2A33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2D6191" w14:paraId="278D521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671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74A4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uarte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399C2D" w14:textId="074B98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7293307" w14:textId="71CDB9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774BA" w14:textId="775C0B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5CD99" w14:textId="7CF744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320.00 </w:t>
            </w:r>
          </w:p>
        </w:tc>
      </w:tr>
      <w:tr w:rsidR="002D6191" w14:paraId="28ED07E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3A2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97BD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9A1CDA4" w14:textId="51F764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5AC5D3" w14:textId="49FB24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417CE" w14:textId="2BF12A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1FFBE" w14:textId="69F4B4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2D6191" w14:paraId="55CDB4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5B1C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2700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um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E131C8" w14:textId="6C3C65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3FB321" w14:textId="5DE32F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7BAED" w14:textId="08096A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AE9F1" w14:textId="07DEFB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D6191" w14:paraId="41D80BC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5F03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DC61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um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149B0B" w14:textId="6690ED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7,647.75 </w:t>
            </w:r>
          </w:p>
        </w:tc>
        <w:tc>
          <w:tcPr>
            <w:tcW w:w="675" w:type="pct"/>
            <w:tcBorders>
              <w:top w:val="nil"/>
              <w:left w:val="nil"/>
              <w:bottom w:val="single" w:sz="4" w:space="0" w:color="000000"/>
              <w:right w:val="single" w:sz="4" w:space="0" w:color="000000"/>
            </w:tcBorders>
            <w:shd w:val="clear" w:color="auto" w:fill="auto"/>
            <w:noWrap/>
            <w:vAlign w:val="bottom"/>
            <w:hideMark/>
          </w:tcPr>
          <w:p w14:paraId="628CF486" w14:textId="5E69F9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D985D" w14:textId="0F925F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AFFE6" w14:textId="7BFBDC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7,647.75 </w:t>
            </w:r>
          </w:p>
        </w:tc>
      </w:tr>
      <w:tr w:rsidR="002D6191" w14:paraId="3FAD24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870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E0F1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v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94A8D7" w14:textId="1E3E93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01DF349" w14:textId="154157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AED51" w14:textId="7F0BA6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F264E" w14:textId="39EBB7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2D6191" w14:paraId="579BC07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5C0D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4D65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Jami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BEE153" w14:textId="2D822C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5D72FAD" w14:textId="43FECA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CE9E0" w14:textId="05A904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4EAAD" w14:textId="5B01B2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2D6191" w14:paraId="58C8B0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2A7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D8F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w:t>
            </w:r>
            <w:proofErr w:type="spellStart"/>
            <w:r>
              <w:rPr>
                <w:rFonts w:ascii="Arial Narrow" w:hAnsi="Arial Narrow"/>
                <w:i/>
                <w:iCs/>
                <w:color w:val="000000"/>
                <w:sz w:val="20"/>
                <w:szCs w:val="20"/>
              </w:rPr>
              <w:t>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4730BB" w14:textId="79F924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256BF2" w14:textId="386C93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B000C" w14:textId="4329F3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DC418" w14:textId="73B7ED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2D6191" w14:paraId="0D191C3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BBC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3537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m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072F91" w14:textId="779D81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c>
          <w:tcPr>
            <w:tcW w:w="675" w:type="pct"/>
            <w:tcBorders>
              <w:top w:val="nil"/>
              <w:left w:val="nil"/>
              <w:bottom w:val="single" w:sz="4" w:space="0" w:color="000000"/>
              <w:right w:val="single" w:sz="4" w:space="0" w:color="000000"/>
            </w:tcBorders>
            <w:shd w:val="clear" w:color="auto" w:fill="auto"/>
            <w:noWrap/>
            <w:vAlign w:val="bottom"/>
            <w:hideMark/>
          </w:tcPr>
          <w:p w14:paraId="50B88E0A" w14:textId="2471CA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DF098" w14:textId="403F67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3E4B1" w14:textId="2C7754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r>
      <w:tr w:rsidR="002D6191" w14:paraId="04DC66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D240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B1E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55FB6F9F" w14:textId="15CF3B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F5FD75" w14:textId="72F45D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92B0C" w14:textId="5F8791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55861" w14:textId="3E2E7F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r>
      <w:tr w:rsidR="002D6191" w14:paraId="6E7AD0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56CE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0A18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n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F0B0CB" w14:textId="623795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99,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BB6145" w14:textId="3C1CE5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3E8F6D4E" w14:textId="517B04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12FFD" w14:textId="06A011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53,502.08 </w:t>
            </w:r>
          </w:p>
        </w:tc>
      </w:tr>
      <w:tr w:rsidR="002D6191" w14:paraId="76B2E6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D1F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EA62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558FD9B" w14:textId="4E100D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c>
          <w:tcPr>
            <w:tcW w:w="675" w:type="pct"/>
            <w:tcBorders>
              <w:top w:val="nil"/>
              <w:left w:val="nil"/>
              <w:bottom w:val="single" w:sz="4" w:space="0" w:color="000000"/>
              <w:right w:val="single" w:sz="4" w:space="0" w:color="000000"/>
            </w:tcBorders>
            <w:shd w:val="clear" w:color="auto" w:fill="auto"/>
            <w:noWrap/>
            <w:vAlign w:val="bottom"/>
            <w:hideMark/>
          </w:tcPr>
          <w:p w14:paraId="72062289" w14:textId="38E246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7CC17" w14:textId="22D07B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D84F7" w14:textId="4CE4E2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r>
      <w:tr w:rsidR="002D6191" w14:paraId="5C40CA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7FC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C0C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7D079B27" w14:textId="7C0D3B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27D82A85" w14:textId="7CF82D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3F3D4" w14:textId="38E0AF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DD8BF" w14:textId="719672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2D6191" w14:paraId="3D5B04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351F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BFD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14D9EA" w14:textId="5F444F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04F8D821" w14:textId="517FAE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80F9A" w14:textId="22148A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B67D4" w14:textId="555CDD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2D6191" w14:paraId="29999BD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9D16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39A9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1FE467C" w14:textId="01E8AB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c>
          <w:tcPr>
            <w:tcW w:w="675" w:type="pct"/>
            <w:tcBorders>
              <w:top w:val="nil"/>
              <w:left w:val="nil"/>
              <w:bottom w:val="single" w:sz="4" w:space="0" w:color="000000"/>
              <w:right w:val="single" w:sz="4" w:space="0" w:color="000000"/>
            </w:tcBorders>
            <w:shd w:val="clear" w:color="auto" w:fill="auto"/>
            <w:noWrap/>
            <w:vAlign w:val="bottom"/>
            <w:hideMark/>
          </w:tcPr>
          <w:p w14:paraId="32E2BC4B" w14:textId="656B3A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E5A65" w14:textId="48CB7A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EA3AB" w14:textId="4A79CF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r>
      <w:tr w:rsidR="002D6191" w14:paraId="512989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C03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F76D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pi</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791F8739" w14:textId="5D26DD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993837A" w14:textId="52D339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7BD35" w14:textId="7C6C3D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26494" w14:textId="1C4B9D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2D6191" w14:paraId="2668F7A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FCC6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245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3D302CD" w14:textId="0DA769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11F45CC" w14:textId="563C2E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555FC" w14:textId="1667EF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08B32" w14:textId="11D252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2D6191" w14:paraId="5B1B61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25AA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C71F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pa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FDCF06" w14:textId="6A8DD4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72,094.23 </w:t>
            </w:r>
          </w:p>
        </w:tc>
        <w:tc>
          <w:tcPr>
            <w:tcW w:w="675" w:type="pct"/>
            <w:tcBorders>
              <w:top w:val="nil"/>
              <w:left w:val="nil"/>
              <w:bottom w:val="single" w:sz="4" w:space="0" w:color="000000"/>
              <w:right w:val="single" w:sz="4" w:space="0" w:color="000000"/>
            </w:tcBorders>
            <w:shd w:val="clear" w:color="auto" w:fill="auto"/>
            <w:noWrap/>
            <w:vAlign w:val="bottom"/>
            <w:hideMark/>
          </w:tcPr>
          <w:p w14:paraId="6CFC0A65" w14:textId="4BFA25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C27B024" w14:textId="1FEF93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D1AD6" w14:textId="35C057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72,094.23 </w:t>
            </w:r>
          </w:p>
        </w:tc>
      </w:tr>
      <w:tr w:rsidR="002D6191" w14:paraId="07ACEE3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8007B0" w14:textId="77777777" w:rsidR="002D6191" w:rsidRDefault="002D6191" w:rsidP="002D6191">
            <w:pPr>
              <w:spacing w:after="0" w:line="240" w:lineRule="auto"/>
              <w:ind w:right="57"/>
              <w:rPr>
                <w:rFonts w:ascii="Arial Narrow" w:hAnsi="Arial Narrow"/>
                <w:b/>
                <w:bCs/>
                <w:color w:val="000000"/>
                <w:sz w:val="20"/>
                <w:szCs w:val="20"/>
              </w:rPr>
            </w:pPr>
            <w:proofErr w:type="spellStart"/>
            <w:r>
              <w:rPr>
                <w:rFonts w:ascii="Arial Narrow" w:hAnsi="Arial Narrow"/>
                <w:b/>
                <w:bCs/>
                <w:color w:val="000000"/>
                <w:sz w:val="20"/>
                <w:szCs w:val="20"/>
              </w:rPr>
              <w:t>Guimara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EB3C7D8" w14:textId="03AD712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257,8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5206B2A9" w14:textId="5345445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00EDB6" w14:textId="0F7A0B1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AC43AC" w14:textId="237B2C1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257,823.55 </w:t>
            </w:r>
          </w:p>
        </w:tc>
      </w:tr>
      <w:tr w:rsidR="002D6191" w14:paraId="0A7AAB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A4C9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98D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8D1AF7C" w14:textId="5C5855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2F45FB72" w14:textId="06E5D0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BFE43" w14:textId="2C57EC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60C81" w14:textId="2124AC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2D6191" w14:paraId="62D903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5D47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3AD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0DB4EDEA" w14:textId="7A0F31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640.00 </w:t>
            </w:r>
          </w:p>
        </w:tc>
        <w:tc>
          <w:tcPr>
            <w:tcW w:w="675" w:type="pct"/>
            <w:tcBorders>
              <w:top w:val="nil"/>
              <w:left w:val="nil"/>
              <w:bottom w:val="single" w:sz="4" w:space="0" w:color="000000"/>
              <w:right w:val="single" w:sz="4" w:space="0" w:color="000000"/>
            </w:tcBorders>
            <w:shd w:val="clear" w:color="auto" w:fill="auto"/>
            <w:noWrap/>
            <w:vAlign w:val="bottom"/>
            <w:hideMark/>
          </w:tcPr>
          <w:p w14:paraId="7117EB0B" w14:textId="3F783A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0F850" w14:textId="046A14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2DD84" w14:textId="3C50B4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640.00 </w:t>
            </w:r>
          </w:p>
        </w:tc>
      </w:tr>
      <w:tr w:rsidR="002D6191" w14:paraId="5BF78A7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BB49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CAF1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08D51CAF" w14:textId="1BDDB6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8,759.10 </w:t>
            </w:r>
          </w:p>
        </w:tc>
        <w:tc>
          <w:tcPr>
            <w:tcW w:w="675" w:type="pct"/>
            <w:tcBorders>
              <w:top w:val="nil"/>
              <w:left w:val="nil"/>
              <w:bottom w:val="single" w:sz="4" w:space="0" w:color="000000"/>
              <w:right w:val="single" w:sz="4" w:space="0" w:color="000000"/>
            </w:tcBorders>
            <w:shd w:val="clear" w:color="auto" w:fill="auto"/>
            <w:noWrap/>
            <w:vAlign w:val="bottom"/>
            <w:hideMark/>
          </w:tcPr>
          <w:p w14:paraId="72BA2290" w14:textId="6C4250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CE8F8" w14:textId="7212BF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25944" w14:textId="6797AC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8,759.10 </w:t>
            </w:r>
          </w:p>
        </w:tc>
      </w:tr>
      <w:tr w:rsidR="002D6191" w14:paraId="4999460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83F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8335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A073581" w14:textId="18BBBF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519C4AB0" w14:textId="1CEBDC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A1DF2" w14:textId="267292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BCF36" w14:textId="73E81A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8,052.50 </w:t>
            </w:r>
          </w:p>
        </w:tc>
      </w:tr>
      <w:tr w:rsidR="002D6191" w14:paraId="73C3A3B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0345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3BCA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bun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E81E9E" w14:textId="1938CF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c>
          <w:tcPr>
            <w:tcW w:w="675" w:type="pct"/>
            <w:tcBorders>
              <w:top w:val="nil"/>
              <w:left w:val="nil"/>
              <w:bottom w:val="single" w:sz="4" w:space="0" w:color="000000"/>
              <w:right w:val="single" w:sz="4" w:space="0" w:color="000000"/>
            </w:tcBorders>
            <w:shd w:val="clear" w:color="auto" w:fill="auto"/>
            <w:noWrap/>
            <w:vAlign w:val="bottom"/>
            <w:hideMark/>
          </w:tcPr>
          <w:p w14:paraId="31EB5ABB" w14:textId="59BC38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48EC7" w14:textId="036952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62FC7" w14:textId="17FE24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r>
      <w:tr w:rsidR="002D6191" w14:paraId="723E79E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C3C5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5A545496" w14:textId="769DE88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8,996,66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703DDD0D" w14:textId="370A40A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97,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0561E68" w14:textId="4047AAF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D937CC" w14:textId="5F8C642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00,993,662.21 </w:t>
            </w:r>
          </w:p>
        </w:tc>
      </w:tr>
      <w:tr w:rsidR="002D6191" w14:paraId="5637C4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7893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86F1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ju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8A3984" w14:textId="328208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CD6255" w14:textId="18B475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22781" w14:textId="662A39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2446C" w14:textId="6CA111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r>
      <w:tr w:rsidR="002D6191" w14:paraId="6AF670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566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0A28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limo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5809DC" w14:textId="714123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c>
          <w:tcPr>
            <w:tcW w:w="675" w:type="pct"/>
            <w:tcBorders>
              <w:top w:val="nil"/>
              <w:left w:val="nil"/>
              <w:bottom w:val="single" w:sz="4" w:space="0" w:color="000000"/>
              <w:right w:val="single" w:sz="4" w:space="0" w:color="000000"/>
            </w:tcBorders>
            <w:shd w:val="clear" w:color="auto" w:fill="auto"/>
            <w:noWrap/>
            <w:vAlign w:val="bottom"/>
            <w:hideMark/>
          </w:tcPr>
          <w:p w14:paraId="0F7EF74B" w14:textId="340759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1BED5" w14:textId="48132D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2A8E7" w14:textId="616F50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r>
      <w:tr w:rsidR="002D6191" w14:paraId="3B4EF63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D01E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F76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3B01504A" w14:textId="141EB0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6,823.05 </w:t>
            </w:r>
          </w:p>
        </w:tc>
        <w:tc>
          <w:tcPr>
            <w:tcW w:w="675" w:type="pct"/>
            <w:tcBorders>
              <w:top w:val="nil"/>
              <w:left w:val="nil"/>
              <w:bottom w:val="single" w:sz="4" w:space="0" w:color="000000"/>
              <w:right w:val="single" w:sz="4" w:space="0" w:color="000000"/>
            </w:tcBorders>
            <w:shd w:val="clear" w:color="auto" w:fill="auto"/>
            <w:noWrap/>
            <w:vAlign w:val="bottom"/>
            <w:hideMark/>
          </w:tcPr>
          <w:p w14:paraId="3C71EE97" w14:textId="280818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AEA2C" w14:textId="2683EB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69996" w14:textId="5FC525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6,823.05 </w:t>
            </w:r>
          </w:p>
        </w:tc>
      </w:tr>
      <w:tr w:rsidR="002D6191" w14:paraId="4772BB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89D4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7A6C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d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571523" w14:textId="20464C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D2B390" w14:textId="538446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F589C" w14:textId="73F164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6FC1D" w14:textId="1E6D48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r>
      <w:tr w:rsidR="002D6191" w14:paraId="137A3F7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2A01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51CF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747AC2" w14:textId="139A3A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62E34" w14:textId="345BF3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776E7" w14:textId="4FB6E6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9590E" w14:textId="2FD765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r>
      <w:tr w:rsidR="002D6191" w14:paraId="78C1C26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14F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F415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na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696451" w14:textId="7E5901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3A517D" w14:textId="15C67F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50EFD" w14:textId="514A75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CCD03" w14:textId="64B695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r>
      <w:tr w:rsidR="002D6191" w14:paraId="236F5F7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BF33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E39F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rotac</w:t>
            </w:r>
            <w:proofErr w:type="spellEnd"/>
            <w:r>
              <w:rPr>
                <w:rFonts w:ascii="Arial Narrow" w:hAnsi="Arial Narrow"/>
                <w:i/>
                <w:iCs/>
                <w:color w:val="000000"/>
                <w:sz w:val="20"/>
                <w:szCs w:val="20"/>
              </w:rPr>
              <w:t xml:space="preserve"> Nuevo</w:t>
            </w:r>
          </w:p>
        </w:tc>
        <w:tc>
          <w:tcPr>
            <w:tcW w:w="777" w:type="pct"/>
            <w:tcBorders>
              <w:top w:val="nil"/>
              <w:left w:val="nil"/>
              <w:bottom w:val="single" w:sz="4" w:space="0" w:color="000000"/>
              <w:right w:val="single" w:sz="4" w:space="0" w:color="000000"/>
            </w:tcBorders>
            <w:shd w:val="clear" w:color="auto" w:fill="auto"/>
            <w:noWrap/>
            <w:vAlign w:val="bottom"/>
            <w:hideMark/>
          </w:tcPr>
          <w:p w14:paraId="44C22F97" w14:textId="2E1E9F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A8878C" w14:textId="4D3AB3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501F1" w14:textId="67010B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84C99" w14:textId="46E4C8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6,000.00 </w:t>
            </w:r>
          </w:p>
        </w:tc>
      </w:tr>
      <w:tr w:rsidR="002D6191" w14:paraId="0E070AA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D9EC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06C7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rotac</w:t>
            </w:r>
            <w:proofErr w:type="spellEnd"/>
            <w:r>
              <w:rPr>
                <w:rFonts w:ascii="Arial Narrow" w:hAnsi="Arial Narrow"/>
                <w:i/>
                <w:iCs/>
                <w:color w:val="000000"/>
                <w:sz w:val="20"/>
                <w:szCs w:val="20"/>
              </w:rPr>
              <w:t xml:space="preserve"> Viejo</w:t>
            </w:r>
          </w:p>
        </w:tc>
        <w:tc>
          <w:tcPr>
            <w:tcW w:w="777" w:type="pct"/>
            <w:tcBorders>
              <w:top w:val="nil"/>
              <w:left w:val="nil"/>
              <w:bottom w:val="single" w:sz="4" w:space="0" w:color="000000"/>
              <w:right w:val="single" w:sz="4" w:space="0" w:color="000000"/>
            </w:tcBorders>
            <w:shd w:val="clear" w:color="auto" w:fill="auto"/>
            <w:noWrap/>
            <w:vAlign w:val="bottom"/>
            <w:hideMark/>
          </w:tcPr>
          <w:p w14:paraId="603DF1F7" w14:textId="0A3E9C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786E51" w14:textId="0AEED6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CEE3E" w14:textId="07AF2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CB20B" w14:textId="2E8608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r>
      <w:tr w:rsidR="002D6191" w14:paraId="6DF6A5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0FE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5516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t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5FE86D" w14:textId="267422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6496E8" w14:textId="7BFBD4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E1F0B" w14:textId="59EB69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9BDE4" w14:textId="31D62F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2D6191" w14:paraId="4C5BE1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938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A8C7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ing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EBD2EE" w14:textId="1ABB3F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7A72F" w14:textId="5214BB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5B527" w14:textId="1F7D41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37567" w14:textId="0B9BBA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r>
      <w:tr w:rsidR="002D6191" w14:paraId="2B0092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D8F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8112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E5ED23" w14:textId="1F38B2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1,213.92 </w:t>
            </w:r>
          </w:p>
        </w:tc>
        <w:tc>
          <w:tcPr>
            <w:tcW w:w="675" w:type="pct"/>
            <w:tcBorders>
              <w:top w:val="nil"/>
              <w:left w:val="nil"/>
              <w:bottom w:val="single" w:sz="4" w:space="0" w:color="000000"/>
              <w:right w:val="single" w:sz="4" w:space="0" w:color="000000"/>
            </w:tcBorders>
            <w:shd w:val="clear" w:color="auto" w:fill="auto"/>
            <w:noWrap/>
            <w:vAlign w:val="bottom"/>
            <w:hideMark/>
          </w:tcPr>
          <w:p w14:paraId="71C742EF" w14:textId="0356D5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FC842" w14:textId="6AAE9C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24226" w14:textId="6DF9B7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1,213.92 </w:t>
            </w:r>
          </w:p>
        </w:tc>
      </w:tr>
      <w:tr w:rsidR="002D6191" w14:paraId="40F2DD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3E7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2602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l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6011B0" w14:textId="6ECBFB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c>
          <w:tcPr>
            <w:tcW w:w="675" w:type="pct"/>
            <w:tcBorders>
              <w:top w:val="nil"/>
              <w:left w:val="nil"/>
              <w:bottom w:val="single" w:sz="4" w:space="0" w:color="000000"/>
              <w:right w:val="single" w:sz="4" w:space="0" w:color="000000"/>
            </w:tcBorders>
            <w:shd w:val="clear" w:color="auto" w:fill="auto"/>
            <w:noWrap/>
            <w:vAlign w:val="bottom"/>
            <w:hideMark/>
          </w:tcPr>
          <w:p w14:paraId="43934C07" w14:textId="5E3AD3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88023" w14:textId="78A518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87F28" w14:textId="17FE2B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r>
      <w:tr w:rsidR="002D6191" w14:paraId="605234F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8F16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2FD1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r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E496C0" w14:textId="7CAF26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82874" w14:textId="5B3378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4C8C7" w14:textId="3B8812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73D93" w14:textId="07861C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r>
      <w:tr w:rsidR="002D6191" w14:paraId="2C62A6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6348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B031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F12DC47" w14:textId="4DF7C4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48,740.00 </w:t>
            </w:r>
          </w:p>
        </w:tc>
        <w:tc>
          <w:tcPr>
            <w:tcW w:w="675" w:type="pct"/>
            <w:tcBorders>
              <w:top w:val="nil"/>
              <w:left w:val="nil"/>
              <w:bottom w:val="single" w:sz="4" w:space="0" w:color="000000"/>
              <w:right w:val="single" w:sz="4" w:space="0" w:color="000000"/>
            </w:tcBorders>
            <w:shd w:val="clear" w:color="auto" w:fill="auto"/>
            <w:noWrap/>
            <w:vAlign w:val="bottom"/>
            <w:hideMark/>
          </w:tcPr>
          <w:p w14:paraId="419975EC" w14:textId="418D98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4DA864" w14:textId="369206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1CD02" w14:textId="305F6A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98,740.00 </w:t>
            </w:r>
          </w:p>
        </w:tc>
      </w:tr>
      <w:tr w:rsidR="002D6191" w14:paraId="2AC535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A02A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56C0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547D554D" w14:textId="11D16E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E5D3C" w14:textId="0C766B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BC713" w14:textId="59D3E6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0FC8B" w14:textId="047C27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2D6191" w14:paraId="4AAE9C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C6E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39D1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ueñ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4D72EA" w14:textId="3F03F8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73E3779" w14:textId="1C724E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30D34" w14:textId="50A221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E3B1E" w14:textId="787171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080.00 </w:t>
            </w:r>
          </w:p>
        </w:tc>
      </w:tr>
      <w:tr w:rsidR="002D6191" w14:paraId="48F8A84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11A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76A9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umang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D064E3" w14:textId="4553A6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BB5059" w14:textId="193055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65826" w14:textId="519072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08058" w14:textId="065F5C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r>
      <w:tr w:rsidR="002D6191" w14:paraId="636FC86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D876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FACA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532EFAF3" w14:textId="2C8B21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E2148" w14:textId="75DE62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F9B4D" w14:textId="5DABF4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5B224" w14:textId="41FCAC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2D6191" w14:paraId="6984457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7C92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D67D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uimb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A56831" w14:textId="3C6DD3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AE58F" w14:textId="211487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57CE8" w14:textId="719173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5C7F1" w14:textId="637C77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r>
      <w:tr w:rsidR="002D6191" w14:paraId="11157DA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9A2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9376E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g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457FDE" w14:textId="0DA349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c>
          <w:tcPr>
            <w:tcW w:w="675" w:type="pct"/>
            <w:tcBorders>
              <w:top w:val="nil"/>
              <w:left w:val="nil"/>
              <w:bottom w:val="single" w:sz="4" w:space="0" w:color="000000"/>
              <w:right w:val="single" w:sz="4" w:space="0" w:color="000000"/>
            </w:tcBorders>
            <w:shd w:val="clear" w:color="auto" w:fill="auto"/>
            <w:noWrap/>
            <w:vAlign w:val="bottom"/>
            <w:hideMark/>
          </w:tcPr>
          <w:p w14:paraId="6A473C8A" w14:textId="047B66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A729E" w14:textId="2C8A73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BF43C" w14:textId="614462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r>
      <w:tr w:rsidR="002D6191" w14:paraId="3C20BDE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28A6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421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957342" w14:textId="19AF83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520,440.98 </w:t>
            </w:r>
          </w:p>
        </w:tc>
        <w:tc>
          <w:tcPr>
            <w:tcW w:w="675" w:type="pct"/>
            <w:tcBorders>
              <w:top w:val="nil"/>
              <w:left w:val="nil"/>
              <w:bottom w:val="single" w:sz="4" w:space="0" w:color="000000"/>
              <w:right w:val="single" w:sz="4" w:space="0" w:color="000000"/>
            </w:tcBorders>
            <w:shd w:val="clear" w:color="auto" w:fill="auto"/>
            <w:noWrap/>
            <w:vAlign w:val="bottom"/>
            <w:hideMark/>
          </w:tcPr>
          <w:p w14:paraId="7873963C" w14:textId="09502F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7697F" w14:textId="544DC3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6DD9F" w14:textId="1E2710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520,440.98 </w:t>
            </w:r>
          </w:p>
        </w:tc>
      </w:tr>
      <w:tr w:rsidR="002D6191" w14:paraId="52F34A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145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4BE8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Janiu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BF331C" w14:textId="61673B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7,837.20 </w:t>
            </w:r>
          </w:p>
        </w:tc>
        <w:tc>
          <w:tcPr>
            <w:tcW w:w="675" w:type="pct"/>
            <w:tcBorders>
              <w:top w:val="nil"/>
              <w:left w:val="nil"/>
              <w:bottom w:val="single" w:sz="4" w:space="0" w:color="000000"/>
              <w:right w:val="single" w:sz="4" w:space="0" w:color="000000"/>
            </w:tcBorders>
            <w:shd w:val="clear" w:color="auto" w:fill="auto"/>
            <w:noWrap/>
            <w:vAlign w:val="bottom"/>
            <w:hideMark/>
          </w:tcPr>
          <w:p w14:paraId="7118BE18" w14:textId="239EE1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47,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41818C" w14:textId="23FC1C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3C82E" w14:textId="753061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24,837.20 </w:t>
            </w:r>
          </w:p>
        </w:tc>
      </w:tr>
      <w:tr w:rsidR="002D6191" w14:paraId="6007937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D509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A88E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mbu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43C988" w14:textId="27063D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c>
          <w:tcPr>
            <w:tcW w:w="675" w:type="pct"/>
            <w:tcBorders>
              <w:top w:val="nil"/>
              <w:left w:val="nil"/>
              <w:bottom w:val="single" w:sz="4" w:space="0" w:color="000000"/>
              <w:right w:val="single" w:sz="4" w:space="0" w:color="000000"/>
            </w:tcBorders>
            <w:shd w:val="clear" w:color="auto" w:fill="auto"/>
            <w:noWrap/>
            <w:vAlign w:val="bottom"/>
            <w:hideMark/>
          </w:tcPr>
          <w:p w14:paraId="099753BB" w14:textId="332F63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3E103" w14:textId="3D8957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BECC8" w14:textId="621994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r>
      <w:tr w:rsidR="002D6191" w14:paraId="0012A3C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0274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F7E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5DFFE976" w14:textId="36DAF6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DAC43BC" w14:textId="75A816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F6468" w14:textId="30BCA5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BACD8" w14:textId="67F8B1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r>
      <w:tr w:rsidR="002D6191" w14:paraId="596E2E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0C8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A081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A449F7" w14:textId="69BFB9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6881C" w14:textId="22D9F4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06BEC" w14:textId="7C883A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8F6BB" w14:textId="67BF2C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4,000.00 </w:t>
            </w:r>
          </w:p>
        </w:tc>
      </w:tr>
      <w:tr w:rsidR="002D6191" w14:paraId="451CA6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901C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55E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32F55F6" w14:textId="63A62E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c>
          <w:tcPr>
            <w:tcW w:w="675" w:type="pct"/>
            <w:tcBorders>
              <w:top w:val="nil"/>
              <w:left w:val="nil"/>
              <w:bottom w:val="single" w:sz="4" w:space="0" w:color="000000"/>
              <w:right w:val="single" w:sz="4" w:space="0" w:color="000000"/>
            </w:tcBorders>
            <w:shd w:val="clear" w:color="auto" w:fill="auto"/>
            <w:noWrap/>
            <w:vAlign w:val="bottom"/>
            <w:hideMark/>
          </w:tcPr>
          <w:p w14:paraId="3A019BCE" w14:textId="7906D1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2F4B7" w14:textId="7B4F0B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30A3D" w14:textId="576FF3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r>
      <w:tr w:rsidR="002D6191" w14:paraId="541F66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746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F559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0512FCFD" w14:textId="31DC7A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c>
          <w:tcPr>
            <w:tcW w:w="675" w:type="pct"/>
            <w:tcBorders>
              <w:top w:val="nil"/>
              <w:left w:val="nil"/>
              <w:bottom w:val="single" w:sz="4" w:space="0" w:color="000000"/>
              <w:right w:val="single" w:sz="4" w:space="0" w:color="000000"/>
            </w:tcBorders>
            <w:shd w:val="clear" w:color="auto" w:fill="auto"/>
            <w:noWrap/>
            <w:vAlign w:val="bottom"/>
            <w:hideMark/>
          </w:tcPr>
          <w:p w14:paraId="448030CE" w14:textId="3DE316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D1FD6" w14:textId="582D2A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B15C8" w14:textId="16045A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r>
      <w:tr w:rsidR="002D6191" w14:paraId="0B6713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037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CD96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ia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6CD234" w14:textId="4A28D7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18C8FEEB" w14:textId="15A0BB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831BE" w14:textId="3858F6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944F3" w14:textId="59D821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2D6191" w14:paraId="7613B6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43A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54A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7B58B712" w14:textId="1E441B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760.00 </w:t>
            </w:r>
          </w:p>
        </w:tc>
        <w:tc>
          <w:tcPr>
            <w:tcW w:w="675" w:type="pct"/>
            <w:tcBorders>
              <w:top w:val="nil"/>
              <w:left w:val="nil"/>
              <w:bottom w:val="single" w:sz="4" w:space="0" w:color="000000"/>
              <w:right w:val="single" w:sz="4" w:space="0" w:color="000000"/>
            </w:tcBorders>
            <w:shd w:val="clear" w:color="auto" w:fill="auto"/>
            <w:noWrap/>
            <w:vAlign w:val="bottom"/>
            <w:hideMark/>
          </w:tcPr>
          <w:p w14:paraId="15741E3C" w14:textId="324C70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89E78" w14:textId="31AA1D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41DB0" w14:textId="028B01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760.00 </w:t>
            </w:r>
          </w:p>
        </w:tc>
      </w:tr>
      <w:tr w:rsidR="002D6191" w14:paraId="3FA146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6F36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5BC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New </w:t>
            </w:r>
            <w:proofErr w:type="spellStart"/>
            <w:r>
              <w:rPr>
                <w:rFonts w:ascii="Arial Narrow" w:hAnsi="Arial Narrow"/>
                <w:i/>
                <w:iCs/>
                <w:color w:val="000000"/>
                <w:sz w:val="20"/>
                <w:szCs w:val="20"/>
              </w:rPr>
              <w:t>Luc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447FE7" w14:textId="5F18B2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11EB9CC8" w14:textId="302905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A72A9" w14:textId="223F27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D743E" w14:textId="5DAB0A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2D6191" w14:paraId="0DC64D9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86C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5C11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538D095C" w14:textId="59D7D8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c>
          <w:tcPr>
            <w:tcW w:w="675" w:type="pct"/>
            <w:tcBorders>
              <w:top w:val="nil"/>
              <w:left w:val="nil"/>
              <w:bottom w:val="single" w:sz="4" w:space="0" w:color="000000"/>
              <w:right w:val="single" w:sz="4" w:space="0" w:color="000000"/>
            </w:tcBorders>
            <w:shd w:val="clear" w:color="auto" w:fill="auto"/>
            <w:noWrap/>
            <w:vAlign w:val="bottom"/>
            <w:hideMark/>
          </w:tcPr>
          <w:p w14:paraId="64ACFA3E" w14:textId="535308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904F9" w14:textId="33A43D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0A63E" w14:textId="4C4BA6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r>
      <w:tr w:rsidR="002D6191" w14:paraId="54F198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ACA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8E89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s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AF4BDB" w14:textId="79286E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E0573" w14:textId="6009ED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3CE0A" w14:textId="52ACCA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4377D" w14:textId="14F7DD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r>
      <w:tr w:rsidR="002D6191" w14:paraId="2A3FC3F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F6A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936A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1452C3F8" w14:textId="616355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4BB03" w14:textId="07C525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74B96" w14:textId="23F89A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BB01A" w14:textId="5D1205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2D6191" w14:paraId="42FDF31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DB1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21BE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ot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149208" w14:textId="3192A8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c>
          <w:tcPr>
            <w:tcW w:w="675" w:type="pct"/>
            <w:tcBorders>
              <w:top w:val="nil"/>
              <w:left w:val="nil"/>
              <w:bottom w:val="single" w:sz="4" w:space="0" w:color="000000"/>
              <w:right w:val="single" w:sz="4" w:space="0" w:color="000000"/>
            </w:tcBorders>
            <w:shd w:val="clear" w:color="auto" w:fill="auto"/>
            <w:noWrap/>
            <w:vAlign w:val="bottom"/>
            <w:hideMark/>
          </w:tcPr>
          <w:p w14:paraId="4C330A15" w14:textId="758BBB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6A4EA" w14:textId="653407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18451" w14:textId="270A2E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r>
      <w:tr w:rsidR="002D6191" w14:paraId="45B12A2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28C4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C1C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63D396CB" w14:textId="08871A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4CD412" w14:textId="0C7982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086B6" w14:textId="2936B3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CDB98" w14:textId="77E439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r>
      <w:tr w:rsidR="002D6191" w14:paraId="758A1CC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A6B5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4AE4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BFF23DF" w14:textId="06BB22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c>
          <w:tcPr>
            <w:tcW w:w="675" w:type="pct"/>
            <w:tcBorders>
              <w:top w:val="nil"/>
              <w:left w:val="nil"/>
              <w:bottom w:val="single" w:sz="4" w:space="0" w:color="000000"/>
              <w:right w:val="single" w:sz="4" w:space="0" w:color="000000"/>
            </w:tcBorders>
            <w:shd w:val="clear" w:color="auto" w:fill="auto"/>
            <w:noWrap/>
            <w:vAlign w:val="bottom"/>
            <w:hideMark/>
          </w:tcPr>
          <w:p w14:paraId="36101DDE" w14:textId="0D6D41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6B13B" w14:textId="4AE537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9E745" w14:textId="6E140B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r>
      <w:tr w:rsidR="002D6191" w14:paraId="4E69B0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FE3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3B4D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0F7E894F" w14:textId="12F9C6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65B51" w14:textId="23CD75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9EE11" w14:textId="7D3061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EF27F" w14:textId="09A487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500.00 </w:t>
            </w:r>
          </w:p>
        </w:tc>
      </w:tr>
      <w:tr w:rsidR="002D6191" w14:paraId="43F7CE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E57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4A4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BA7ECAA" w14:textId="61135F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8,172.00 </w:t>
            </w:r>
          </w:p>
        </w:tc>
        <w:tc>
          <w:tcPr>
            <w:tcW w:w="675" w:type="pct"/>
            <w:tcBorders>
              <w:top w:val="nil"/>
              <w:left w:val="nil"/>
              <w:bottom w:val="single" w:sz="4" w:space="0" w:color="000000"/>
              <w:right w:val="single" w:sz="4" w:space="0" w:color="000000"/>
            </w:tcBorders>
            <w:shd w:val="clear" w:color="auto" w:fill="auto"/>
            <w:noWrap/>
            <w:vAlign w:val="bottom"/>
            <w:hideMark/>
          </w:tcPr>
          <w:p w14:paraId="142EFCA5" w14:textId="6AF90A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EF2F9" w14:textId="64B796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C1AAB" w14:textId="2CF6B6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8,172.00 </w:t>
            </w:r>
          </w:p>
        </w:tc>
      </w:tr>
      <w:tr w:rsidR="002D6191" w14:paraId="7248F17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1C1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FA2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412F71C" w14:textId="1C116E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c>
          <w:tcPr>
            <w:tcW w:w="675" w:type="pct"/>
            <w:tcBorders>
              <w:top w:val="nil"/>
              <w:left w:val="nil"/>
              <w:bottom w:val="single" w:sz="4" w:space="0" w:color="000000"/>
              <w:right w:val="single" w:sz="4" w:space="0" w:color="000000"/>
            </w:tcBorders>
            <w:shd w:val="clear" w:color="auto" w:fill="auto"/>
            <w:noWrap/>
            <w:vAlign w:val="bottom"/>
            <w:hideMark/>
          </w:tcPr>
          <w:p w14:paraId="269EC66A" w14:textId="75281C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EA7CD" w14:textId="234A5E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82E66" w14:textId="0311CA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r>
      <w:tr w:rsidR="002D6191" w14:paraId="4DD65CA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470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D75C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3DB6C6B" w14:textId="71E293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B0FBA" w14:textId="1B5FE9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717A7" w14:textId="3892E6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34DA4" w14:textId="7C0311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2D6191" w14:paraId="20ABC92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E395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B301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1CD11955" w14:textId="00DE63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c>
          <w:tcPr>
            <w:tcW w:w="675" w:type="pct"/>
            <w:tcBorders>
              <w:top w:val="nil"/>
              <w:left w:val="nil"/>
              <w:bottom w:val="single" w:sz="4" w:space="0" w:color="000000"/>
              <w:right w:val="single" w:sz="4" w:space="0" w:color="000000"/>
            </w:tcBorders>
            <w:shd w:val="clear" w:color="auto" w:fill="auto"/>
            <w:noWrap/>
            <w:vAlign w:val="bottom"/>
            <w:hideMark/>
          </w:tcPr>
          <w:p w14:paraId="1CC59B16" w14:textId="17B999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B6039" w14:textId="1F2F33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7649D" w14:textId="491C07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r>
      <w:tr w:rsidR="002D6191" w14:paraId="4DDD40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1C4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EC8D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ig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CC7EDC" w14:textId="4F93A7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792B76B7" w14:textId="59C85A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63E8C" w14:textId="4E6B25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A4246" w14:textId="43A9D3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2D6191" w14:paraId="40B4315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E12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7B70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941D8B" w14:textId="4AE1DF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c>
          <w:tcPr>
            <w:tcW w:w="675" w:type="pct"/>
            <w:tcBorders>
              <w:top w:val="nil"/>
              <w:left w:val="nil"/>
              <w:bottom w:val="single" w:sz="4" w:space="0" w:color="000000"/>
              <w:right w:val="single" w:sz="4" w:space="0" w:color="000000"/>
            </w:tcBorders>
            <w:shd w:val="clear" w:color="auto" w:fill="auto"/>
            <w:noWrap/>
            <w:vAlign w:val="bottom"/>
            <w:hideMark/>
          </w:tcPr>
          <w:p w14:paraId="553E2D39" w14:textId="7CF2D9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9B860" w14:textId="569009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31E75" w14:textId="3DF9F1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r>
      <w:tr w:rsidR="002D6191" w14:paraId="0B40F0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5B1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1558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Zarr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3B3712" w14:textId="37280F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C8044" w14:textId="0D37DC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15232" w14:textId="34BB7E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B296D" w14:textId="4E1A50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000.00 </w:t>
            </w:r>
          </w:p>
        </w:tc>
      </w:tr>
      <w:tr w:rsidR="002D6191" w14:paraId="2E4EFD9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EBC0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E60FAF7" w14:textId="4EE1A8E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988B111" w14:textId="3B0282A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FDC31F" w14:textId="05FB291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337653" w14:textId="426DAA6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r>
      <w:tr w:rsidR="002D6191" w14:paraId="356EA2E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316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566B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2A515CF2" w14:textId="077D2A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77A6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32D0AD3C"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0A929BC6" w14:textId="41531B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2D6191" w14:paraId="222385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C614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DC65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3F0F3C71" w14:textId="59594D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468E9B69" w14:textId="06AB18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CD53F" w14:textId="774689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DC462" w14:textId="39F9E7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2D6191" w14:paraId="5A4607E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CC9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BF8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473A1FF3" w14:textId="18C3C7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1BE8846C" w14:textId="4204F2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CE03A" w14:textId="048F1B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2E55D" w14:textId="1DE5B6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2D6191" w14:paraId="2FDBABE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966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DAB2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inal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FB949E" w14:textId="1C8418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48133A3" w14:textId="2D9B38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6BD91" w14:textId="47B6E0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35D36" w14:textId="172C58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2D6191" w14:paraId="31B829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F45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114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19BD808D" w14:textId="39A1B2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5F965C9" w14:textId="328392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28B37" w14:textId="43208F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3837E" w14:textId="11E44E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2D6191" w14:paraId="2CEC25C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649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0696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977E0F2" w14:textId="0BC84B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76FD6B05" w14:textId="574402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F871D" w14:textId="7C92D5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F5DBE" w14:textId="0B7C4B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2D6191" w14:paraId="741DAA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12DE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A2FF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ndo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0EC9C2" w14:textId="1CA93B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595EE5B3" w14:textId="5E80E9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EF625" w14:textId="31BBC6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5B56A" w14:textId="53CB1D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2D6191" w14:paraId="5A20472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C82B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F367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F85AFA" w14:textId="3A0336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1BC6FF11" w14:textId="7B0B9C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3E546" w14:textId="5FC3F7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F8DD1" w14:textId="41BB21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2D6191" w14:paraId="32811C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717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EFB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0E549357" w14:textId="513B91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5DA51FF5" w14:textId="1BBCBA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7F26A" w14:textId="22EF7B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BA260" w14:textId="4CDDC9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2D6191" w14:paraId="61B07B0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CF1A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E48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5FEBFB0" w14:textId="60448A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0CC78F" w14:textId="796702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0A646" w14:textId="1D488C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77F6E" w14:textId="57B863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D6191" w14:paraId="5A079C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D5E4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627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Himamay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E825B0" w14:textId="4506F8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FAA621" w14:textId="2D93FB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42DFD" w14:textId="0DCEF0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4E8E7" w14:textId="62E26A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2D6191" w14:paraId="3C46AD1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BA34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3FF0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Hinig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6BDC1A" w14:textId="5AE279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DE7B780" w14:textId="5E7159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76C1C" w14:textId="0B558C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B5A5E" w14:textId="00546E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2D6191" w14:paraId="06E95A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AA57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9BD5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Hinoba</w:t>
            </w:r>
            <w:proofErr w:type="spellEnd"/>
            <w:r>
              <w:rPr>
                <w:rFonts w:ascii="Arial Narrow" w:hAnsi="Arial Narrow"/>
                <w:i/>
                <w:iCs/>
                <w:color w:val="000000"/>
                <w:sz w:val="20"/>
                <w:szCs w:val="20"/>
              </w:rPr>
              <w:t>-an (Asia)</w:t>
            </w:r>
          </w:p>
        </w:tc>
        <w:tc>
          <w:tcPr>
            <w:tcW w:w="777" w:type="pct"/>
            <w:tcBorders>
              <w:top w:val="nil"/>
              <w:left w:val="nil"/>
              <w:bottom w:val="single" w:sz="4" w:space="0" w:color="000000"/>
              <w:right w:val="single" w:sz="4" w:space="0" w:color="000000"/>
            </w:tcBorders>
            <w:shd w:val="clear" w:color="auto" w:fill="auto"/>
            <w:noWrap/>
            <w:vAlign w:val="bottom"/>
            <w:hideMark/>
          </w:tcPr>
          <w:p w14:paraId="79C16B9F" w14:textId="5B3931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C4ABBBC" w14:textId="7A065A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0D046" w14:textId="4FD67E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2D103" w14:textId="56B6B1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2D6191" w14:paraId="0D46D4F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439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F9BB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560471" w14:textId="53CC18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F51CAC" w14:textId="37077B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9C01B" w14:textId="772FDB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BD2E7" w14:textId="01BD55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D6191" w14:paraId="4FD6B4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3E00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6CC3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724C85F" w14:textId="40BBE7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927CA6A" w14:textId="4B2FAC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D1F8B" w14:textId="5C99D6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00BEF" w14:textId="236D5D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2D6191" w14:paraId="30FB9D1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45E9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D5A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302C97FA" w14:textId="3C09C7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CF3148" w14:textId="6D05C0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25A5E" w14:textId="42F01C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19F5D" w14:textId="4698CD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D6191" w14:paraId="7070B19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70B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B167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E68E756" w14:textId="3F4EC4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697F9280" w14:textId="2CE127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4248C" w14:textId="0FF12E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AE5DA" w14:textId="02093C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2D6191" w14:paraId="4CA54B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AB0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4B7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La </w:t>
            </w:r>
            <w:proofErr w:type="spellStart"/>
            <w:r>
              <w:rPr>
                <w:rFonts w:ascii="Arial Narrow" w:hAnsi="Arial Narrow"/>
                <w:i/>
                <w:iCs/>
                <w:color w:val="000000"/>
                <w:sz w:val="20"/>
                <w:szCs w:val="20"/>
              </w:rPr>
              <w:t>Castell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6F35AF" w14:textId="24BB9D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B522A" w14:textId="4CC8C6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BFC10" w14:textId="53F80C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1AD62" w14:textId="64CF68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2D6191" w14:paraId="10B7FA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1A22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71BF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nap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87E1F8" w14:textId="26B81B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76F48C68" w14:textId="43ADD3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B5D28" w14:textId="61F9BB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18640" w14:textId="55C5D1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2D6191" w14:paraId="2F1525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EA70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B310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ises Padilla (</w:t>
            </w:r>
            <w:proofErr w:type="spellStart"/>
            <w:r>
              <w:rPr>
                <w:rFonts w:ascii="Arial Narrow" w:hAnsi="Arial Narrow"/>
                <w:i/>
                <w:iCs/>
                <w:color w:val="000000"/>
                <w:sz w:val="20"/>
                <w:szCs w:val="20"/>
              </w:rPr>
              <w:t>Magall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575BAD4" w14:textId="0B6365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8D4191" w14:textId="06DFB5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91664" w14:textId="045A24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CD570" w14:textId="74C49E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2D6191" w14:paraId="6BC65E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CE9D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42BC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1C6F89F8" w14:textId="6DC289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7E0CB66C" w14:textId="105094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F4A70" w14:textId="7896F0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7989B" w14:textId="7BEC89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2D6191" w14:paraId="5DE65A5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320B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B006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ulu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AAFC74" w14:textId="4F583B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32A3DF35" w14:textId="66BF76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6D1C3" w14:textId="22A0CC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A1A0E" w14:textId="600F50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2D6191" w14:paraId="3AD959B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55C0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7715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4D52FA4" w14:textId="7DC2E8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21917029" w14:textId="7F2171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8969B" w14:textId="4AC12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69D9E" w14:textId="7813E8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2D6191" w14:paraId="4038156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2A3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9B5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lvador </w:t>
            </w:r>
            <w:proofErr w:type="spellStart"/>
            <w:r>
              <w:rPr>
                <w:rFonts w:ascii="Arial Narrow" w:hAnsi="Arial Narrow"/>
                <w:i/>
                <w:iCs/>
                <w:color w:val="000000"/>
                <w:sz w:val="20"/>
                <w:szCs w:val="20"/>
              </w:rPr>
              <w:t>Benedic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5FA12D" w14:textId="46BA9F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c>
          <w:tcPr>
            <w:tcW w:w="675" w:type="pct"/>
            <w:tcBorders>
              <w:top w:val="nil"/>
              <w:left w:val="nil"/>
              <w:bottom w:val="single" w:sz="4" w:space="0" w:color="000000"/>
              <w:right w:val="single" w:sz="4" w:space="0" w:color="000000"/>
            </w:tcBorders>
            <w:shd w:val="clear" w:color="auto" w:fill="auto"/>
            <w:noWrap/>
            <w:vAlign w:val="bottom"/>
            <w:hideMark/>
          </w:tcPr>
          <w:p w14:paraId="39B726DF" w14:textId="6E1B9D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B0597" w14:textId="0ACDFC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23DC2" w14:textId="63A55F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r>
      <w:tr w:rsidR="002D6191" w14:paraId="59AD98F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975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F80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8FC3E62" w14:textId="10DA6A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FF22433" w14:textId="373D4F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36FE6" w14:textId="62B004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8AD50" w14:textId="4421EB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2D6191" w14:paraId="0EDC09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26A2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FA1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62B4524" w14:textId="100BDB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084C3E" w14:textId="04B8E4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1E262" w14:textId="3F1687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686BE" w14:textId="561C0D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D6191" w14:paraId="20A1D9A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BE1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5B72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l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4AFFEA1" w14:textId="18B0D5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82773" w14:textId="7B9F55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E5320" w14:textId="54348F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7BF47" w14:textId="31768D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2D6191" w14:paraId="56649AC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824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F0E3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Sip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A20BE7" w14:textId="317481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12AFA3A4" w14:textId="517BBD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594D4" w14:textId="12AEA3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B8971" w14:textId="0770FC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2D6191" w14:paraId="64D7CAC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29F5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74D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D766DF8" w14:textId="029EA8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2365A540" w14:textId="6A87AC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16025" w14:textId="22932B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22164" w14:textId="0DAE66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2D6191" w14:paraId="5B731D9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AF8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6C4E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obo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6BDCBC" w14:textId="392BAB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FC879" w14:textId="68EF9B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AC24A" w14:textId="58FA3C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C8626" w14:textId="48EDDE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2D6191" w14:paraId="44E52E6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430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7F8C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13AFE434" w14:textId="1BD8CD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5DD266AC" w14:textId="63576B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9AEC5" w14:textId="65D416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2B70C" w14:textId="4853D8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2D6191" w14:paraId="1541860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15C7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411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Victo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16DD49" w14:textId="07606D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c>
          <w:tcPr>
            <w:tcW w:w="675" w:type="pct"/>
            <w:tcBorders>
              <w:top w:val="nil"/>
              <w:left w:val="nil"/>
              <w:bottom w:val="single" w:sz="4" w:space="0" w:color="000000"/>
              <w:right w:val="single" w:sz="4" w:space="0" w:color="000000"/>
            </w:tcBorders>
            <w:shd w:val="clear" w:color="auto" w:fill="auto"/>
            <w:noWrap/>
            <w:vAlign w:val="bottom"/>
            <w:hideMark/>
          </w:tcPr>
          <w:p w14:paraId="2633FF48" w14:textId="638110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524C1" w14:textId="588CAB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FD16A" w14:textId="16D9A8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r>
      <w:tr w:rsidR="002D6191" w14:paraId="0CE4593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C0A9EB"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lastRenderedPageBreak/>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3436640" w14:textId="54CC36F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c>
          <w:tcPr>
            <w:tcW w:w="675" w:type="pct"/>
            <w:tcBorders>
              <w:top w:val="nil"/>
              <w:left w:val="nil"/>
              <w:bottom w:val="single" w:sz="4" w:space="0" w:color="000000"/>
              <w:right w:val="single" w:sz="4" w:space="0" w:color="000000"/>
            </w:tcBorders>
            <w:shd w:val="clear" w:color="A5A5A5" w:fill="A5A5A5"/>
            <w:noWrap/>
            <w:vAlign w:val="bottom"/>
            <w:hideMark/>
          </w:tcPr>
          <w:p w14:paraId="3BB682D6" w14:textId="4E81080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3C6208F" w14:textId="05D54AC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2DBFF77" w14:textId="0182493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r>
      <w:tr w:rsidR="002D6191" w14:paraId="18DAFAC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E61E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073F92A0" w14:textId="7913232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2CE8A937" w14:textId="76DD2C0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B07972" w14:textId="2D56EAE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2FFBC8" w14:textId="43CFF90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r>
      <w:tr w:rsidR="002D6191" w14:paraId="401FAF9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3D28273"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5DE3426D" w14:textId="0E5F19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c>
          <w:tcPr>
            <w:tcW w:w="675" w:type="pct"/>
            <w:tcBorders>
              <w:top w:val="nil"/>
              <w:left w:val="nil"/>
              <w:bottom w:val="single" w:sz="4" w:space="0" w:color="000000"/>
              <w:right w:val="single" w:sz="4" w:space="0" w:color="000000"/>
            </w:tcBorders>
            <w:shd w:val="clear" w:color="auto" w:fill="auto"/>
            <w:noWrap/>
            <w:vAlign w:val="bottom"/>
            <w:hideMark/>
          </w:tcPr>
          <w:p w14:paraId="727848D4" w14:textId="57AA63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EE92D" w14:textId="2DD702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941614" w14:textId="458834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r>
      <w:tr w:rsidR="002D6191" w14:paraId="4B292D25" w14:textId="77777777" w:rsidTr="002D619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AA11CA3"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463B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lburquerq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016C45" w14:textId="4A56BF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1DA36D48" w14:textId="54EC7A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4314F" w14:textId="776308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4687C" w14:textId="5A09E4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2D6191" w14:paraId="6ACBEB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5C4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1765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534EBAD" w14:textId="033DB5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A42150D" w14:textId="4BB309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E7F51" w14:textId="74580A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74055" w14:textId="0EA966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2D6191" w14:paraId="15E9E39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41F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813C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35BF404" w14:textId="13ABEB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AD09CE" w14:textId="59ED89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E0132" w14:textId="3923B0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0C171" w14:textId="6CCF94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2D6191" w14:paraId="332B74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C11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88E4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440722C5" w14:textId="241F50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60CDA566" w14:textId="538F65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F1EFC" w14:textId="704584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476BA" w14:textId="0EECFF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2D6191" w14:paraId="69CCDA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0E5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1324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cl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F23A2A" w14:textId="2EE2E1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59AE209E" w14:textId="24AD14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6328E" w14:textId="0D9B74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E2D4E" w14:textId="128062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2D6191" w14:paraId="3651FF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DF6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2EB3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il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468B80" w14:textId="46C956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0F628445" w14:textId="73B827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90B94" w14:textId="63E471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E15AB" w14:textId="620F36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2D6191" w14:paraId="6FC39F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64F9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86D6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49296A" w14:textId="4741A5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19C685C7" w14:textId="66A75D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6D498" w14:textId="4A20F1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6B8FD" w14:textId="7F5E94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2D6191" w14:paraId="575AAE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61F7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0ECB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Bien </w:t>
            </w:r>
            <w:proofErr w:type="spellStart"/>
            <w:r>
              <w:rPr>
                <w:rFonts w:ascii="Arial Narrow" w:hAnsi="Arial Narrow"/>
                <w:i/>
                <w:iCs/>
                <w:color w:val="000000"/>
                <w:sz w:val="20"/>
                <w:szCs w:val="20"/>
              </w:rPr>
              <w:t>Uni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06314C" w14:textId="4C656C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509E245F" w14:textId="50A179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642B3" w14:textId="6407DB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9C656" w14:textId="431830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2D6191" w14:paraId="560F092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231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8831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il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8A32EB" w14:textId="17F4C8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3D03D3B" w14:textId="465712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9F4CB" w14:textId="3BCD34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11352" w14:textId="7308C7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2D6191" w14:paraId="49BA39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E16C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B7C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182F4B0" w14:textId="0BB8F0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27F1EFC3" w14:textId="118B75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7CDEE" w14:textId="57B8DD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3DEE0" w14:textId="2F2A47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2D6191" w14:paraId="03A697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F57B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523C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lap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7A85C0" w14:textId="2BEB1A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6569E546" w14:textId="638F6F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D960F" w14:textId="220689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278F2" w14:textId="24E67C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2D6191" w14:paraId="2FD4CDD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F72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F1DE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ndi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DBDFAB" w14:textId="0174D9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11208368" w14:textId="047A15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DEFEB" w14:textId="66D6BB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9DA9E" w14:textId="4DF1E4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2D6191" w14:paraId="70E3F44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9A7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2C6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A4DA98E" w14:textId="10F8E1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6E6EF9" w14:textId="333999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41DC1" w14:textId="730809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619AE" w14:textId="7F3B94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2D6191" w14:paraId="38EF6EC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E96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4A65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tig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1E885D" w14:textId="0267C2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20621E12" w14:textId="107C8A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85A8C" w14:textId="52B438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6AE08" w14:textId="443634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2D6191" w14:paraId="380BD74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A9F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60F6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7FA6272" w14:textId="1866CB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3B9FA2E1" w14:textId="2B9C47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8680D" w14:textId="22D53C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CC483" w14:textId="0836EB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2D6191" w14:paraId="5AB09E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F1B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E6D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7FCAE84" w14:textId="1A56C2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3BFAA03" w14:textId="7E6E3E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A076F" w14:textId="6120FB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C1F10" w14:textId="6EF112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2D6191" w14:paraId="0F5729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9E1C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7D3C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a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B376FE" w14:textId="73892F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3EE8CCFC" w14:textId="56DEB5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CA9CE" w14:textId="00D657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AF789" w14:textId="72C370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2D6191" w14:paraId="1B673F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A087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260A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m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C25702" w14:textId="0D0726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90C2FE" w14:textId="4BBADF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546E4" w14:textId="74E4C1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D70A5" w14:textId="7A8B10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2D6191" w14:paraId="4BA6ED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3A9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A9B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041B0258" w14:textId="705890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1B35A2D8" w14:textId="10ECBB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4E6C6" w14:textId="09044E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61D82" w14:textId="6CB028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2D6191" w14:paraId="30598A1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2294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68A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179ECD98" w14:textId="28EA59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42420FCB" w14:textId="0F14B3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4B4D6" w14:textId="1DAFAC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A6AA1" w14:textId="1684C7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2D6191" w14:paraId="068D4D6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45C6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94AB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uindul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23EE9F" w14:textId="35405A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7286470A" w14:textId="1E7B9D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03F73" w14:textId="41AF2E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ED926" w14:textId="296BFD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2D6191" w14:paraId="5AB226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EAC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9F18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Jag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D382B5" w14:textId="7955D6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134A62A7" w14:textId="1BAAD5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74EC0" w14:textId="0C5E93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4EA6D" w14:textId="306ADA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2D6191" w14:paraId="00761E3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739B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E515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D433611" w14:textId="77C095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167E249D" w14:textId="090F47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F5DF3" w14:textId="195A81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3EE9E" w14:textId="0A031D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2D6191" w14:paraId="7A93323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1B46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231B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o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D98F5E" w14:textId="31B11B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A5E065A" w14:textId="44CA3D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6988A" w14:textId="07A6DF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6CAEA" w14:textId="0E073E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2D6191" w14:paraId="45D310F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B806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A412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ob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21EBCD" w14:textId="6795CE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35FFCB4" w14:textId="36E11C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E4813" w14:textId="609B50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FF410" w14:textId="096587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2D6191" w14:paraId="1F090D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F61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CD5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3724B089" w14:textId="033D84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15955548" w14:textId="115DD3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57902" w14:textId="238CD8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01101" w14:textId="32EAC6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2D6191" w14:paraId="736581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AEC2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1E0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EBB880C" w14:textId="4A7C86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B5F1C95" w14:textId="528C5B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8735E" w14:textId="65A7CF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EC4ED" w14:textId="73682E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2D6191" w14:paraId="25F4F4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9D20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C262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riboj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004916" w14:textId="70CE1C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45009D32" w14:textId="15CD5F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B5697" w14:textId="3847F9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5A703" w14:textId="68AC07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2D6191" w14:paraId="109AFE2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25C6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0F7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6F992AEF" w14:textId="06F2A6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6210FBF2" w14:textId="7CB758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E6D1F" w14:textId="3C3162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D21EB" w14:textId="7EC288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2D6191" w14:paraId="11F074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5DA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E0EA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905A743" w14:textId="56E33E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8EE99D1" w14:textId="6ACE1B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FD704" w14:textId="16158C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8AA77" w14:textId="6D9AD3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2D6191" w14:paraId="573FD1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D0B8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FD1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es. Carlos P. Garcia (</w:t>
            </w:r>
            <w:proofErr w:type="spellStart"/>
            <w:r>
              <w:rPr>
                <w:rFonts w:ascii="Arial Narrow" w:hAnsi="Arial Narrow"/>
                <w:i/>
                <w:iCs/>
                <w:color w:val="000000"/>
                <w:sz w:val="20"/>
                <w:szCs w:val="20"/>
              </w:rPr>
              <w:t>Pito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32949E0" w14:textId="0ED762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0203E0A2" w14:textId="5DFD1C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D5A8D" w14:textId="5EBD22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7B9CE" w14:textId="15A1F0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2D6191" w14:paraId="0901148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508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65B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59D3BBE" w14:textId="70D172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1C09A132" w14:textId="053784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9C558" w14:textId="1F34CB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49411" w14:textId="193AF3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2D6191" w14:paraId="726CFEF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CB2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EC76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AC4437D" w14:textId="22A4D2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265DC510" w14:textId="7E554D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DC88E" w14:textId="24069E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3F650" w14:textId="2AAFBD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2D6191" w14:paraId="576EFA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DB0B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0D01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0B6CE9DD" w14:textId="502E35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6C548A64" w14:textId="6B0681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E06A2" w14:textId="1E78BF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12256" w14:textId="6A33B8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2D6191" w14:paraId="4EB1AFB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E3A9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9B1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ierra </w:t>
            </w:r>
            <w:proofErr w:type="spellStart"/>
            <w:r>
              <w:rPr>
                <w:rFonts w:ascii="Arial Narrow" w:hAnsi="Arial Narrow"/>
                <w:i/>
                <w:iCs/>
                <w:color w:val="000000"/>
                <w:sz w:val="20"/>
                <w:szCs w:val="20"/>
              </w:rPr>
              <w:t>Bullo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C3D501" w14:textId="4B34E9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36CF4EC5" w14:textId="3DB848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DB960" w14:textId="258728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D819A" w14:textId="177CF3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2D6191" w14:paraId="687EFDA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FA1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ED72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katu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212054" w14:textId="0CDB68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24E20797" w14:textId="62EBF6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9F3DD" w14:textId="4BAD70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D2E1E" w14:textId="2049A6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2D6191" w14:paraId="72138AC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5D7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559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5FBBF23" w14:textId="296E5C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15E071BE" w14:textId="3E46BA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83933" w14:textId="466A17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735B0" w14:textId="4BD637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2D6191" w14:paraId="43F45DD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11A4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A62B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4A24F5" w14:textId="096D6F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88514" w14:textId="53DB23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5FAFA" w14:textId="673EC2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A10D3" w14:textId="035027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2D6191" w14:paraId="4CCC84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116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C60A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6645FD9" w14:textId="2BB059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63BDF3BA" w14:textId="07397B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C15FE" w14:textId="7DFB06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46892" w14:textId="25B5F7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2D6191" w14:paraId="5C31E8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080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D2DB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bi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9EB744" w14:textId="74FA05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2CE98EFC" w14:textId="693D93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F26E0" w14:textId="4B640B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3243C" w14:textId="3D96BF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2D6191" w14:paraId="597FFE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F42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D98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048F964A" w14:textId="62436D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13853A20" w14:textId="4F2ED9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39BAA" w14:textId="2BC91D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7B1E3" w14:textId="4F3D5E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2D6191" w14:paraId="0A8982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46D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C523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27B7341" w14:textId="713528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05016BF1" w14:textId="6820EF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6C29C" w14:textId="4A09CC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4AE25" w14:textId="15EF65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2D6191" w14:paraId="78C2FEA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6D60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165D78ED" w14:textId="7061222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1AF4E049" w14:textId="6A04066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4D0F3C" w14:textId="1AC1DF2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4E4BEA" w14:textId="6E9488D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2D6191" w14:paraId="5D84DCAE" w14:textId="77777777" w:rsidTr="002D619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BB185F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46E5C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8DADFDC" w14:textId="754C0D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2FCAE6F8" w14:textId="5656C4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B8F17" w14:textId="005735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47D1469" w14:textId="5A4FE5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2D6191" w14:paraId="6D4F244F" w14:textId="77777777" w:rsidTr="002D619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D12E590"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8FDA3C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581A4D2" w14:textId="402F8D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399CF2B7" w14:textId="320D3B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83BEF" w14:textId="3BD237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0176B" w14:textId="2439BD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2D6191" w14:paraId="291FAD5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0CCA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725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67E64B49" w14:textId="313337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08E32217" w14:textId="2123C6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F756B" w14:textId="49A984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85207" w14:textId="6CE2D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2D6191" w14:paraId="5E7531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896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56E4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7256533" w14:textId="57A841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50A83E93" w14:textId="387FB0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58091" w14:textId="1FC879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21B7B" w14:textId="402CB1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2D6191" w14:paraId="793146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C946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6C4E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loguin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4CD1AC" w14:textId="34AE09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241481B6" w14:textId="605BCD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0EEDF" w14:textId="635462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8ACFE" w14:textId="03D04C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2D6191" w14:paraId="1095D2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5AE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B3C5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r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36ED7C" w14:textId="43F439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29418F01" w14:textId="283953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7F500" w14:textId="23344A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EE075" w14:textId="121AC2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2D6191" w14:paraId="440E207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920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FF90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2C1091E7" w14:textId="155F28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12BA0C09" w14:textId="302AB8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C62D4" w14:textId="7FB2A9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82347" w14:textId="2DBEDB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2D6191" w14:paraId="34DFC8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0BF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835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45E88C38" w14:textId="1037CC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055826B3" w14:textId="02460F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15927" w14:textId="60FB5B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5E284" w14:textId="312A58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2D6191" w14:paraId="6468C57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716C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13BC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EE8A86" w14:textId="1325A8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1344F2B3" w14:textId="416F1A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F8375" w14:textId="406B7B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315D0" w14:textId="773340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2D6191" w14:paraId="38F2704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D79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DA71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E60CB8B" w14:textId="1BD2C5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226D5C54" w14:textId="7C450D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BCB45" w14:textId="4A310A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1FE38" w14:textId="37E8E4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2D6191" w14:paraId="7CD5D8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933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C01D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ri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A03296" w14:textId="123B15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53C159EA" w14:textId="1B86A9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35367" w14:textId="5CA7CB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377C1" w14:textId="0103E4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2D6191" w14:paraId="6C635DE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7C7C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751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4524835A" w14:textId="620F2D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24CFE6A5" w14:textId="4A006F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009CD" w14:textId="7C915B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4F0B7" w14:textId="1BDC00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2D6191" w14:paraId="24A5FB3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5E39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CA24E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oljo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F67919" w14:textId="6D58BA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5490A35A" w14:textId="403A9E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7836B" w14:textId="790DC9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983E7" w14:textId="6B8ED9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2D6191" w14:paraId="06220B6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2BB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F67B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or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0B5078" w14:textId="5B9CF5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031AD5C7" w14:textId="294253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7E007" w14:textId="0965A4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A30E1" w14:textId="54D158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2D6191" w14:paraId="3665F7C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BEB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BFD7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rc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A8C1D5" w14:textId="01F7DF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1820FA46" w14:textId="569BE2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E0681" w14:textId="545622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C49BF" w14:textId="5C7D07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2D6191" w14:paraId="6AE322D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F93D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867D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AF3914C" w14:textId="60527E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2D19E3D2" w14:textId="54AA90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5AAEE" w14:textId="259221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B5CC7" w14:textId="776A65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2D6191" w14:paraId="6255016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CAFA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C7FC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t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ADC4EA" w14:textId="4C3978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30680885" w14:textId="157BC9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BA30C" w14:textId="1E07E7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AB6D6" w14:textId="681C0F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2D6191" w14:paraId="5DFEA13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418E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BFD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2BA3AD69" w14:textId="1D0E8F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41406132" w14:textId="6B9ED4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DA303" w14:textId="294BF1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3A0DB" w14:textId="2BE087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2D6191" w14:paraId="296E5B5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B82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BAD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74C826F" w14:textId="320B17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7D34C24C" w14:textId="1B6A19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EE5FA" w14:textId="002DD9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99824" w14:textId="1FDBD1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2D6191" w14:paraId="08A9DFF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316A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8329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onsolac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3ADB93" w14:textId="6CBD2A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390659C3" w14:textId="55EE4B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E72FE" w14:textId="5C2C8C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E5C5C" w14:textId="371760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2D6191" w14:paraId="4D4462F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2809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CFE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48B301C" w14:textId="589DCD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1AC19F4E" w14:textId="5AE7CC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93401" w14:textId="3E900E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CB47A" w14:textId="0ED2ED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2D6191" w14:paraId="2CAE5B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4A1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EBF7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aanban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03A31A" w14:textId="67E0C6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4D94EDBE" w14:textId="389FCB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16EEF" w14:textId="5C666D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9A9A7" w14:textId="335A68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2D6191" w14:paraId="09FDF7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8D73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5C7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1829D3C5" w14:textId="310954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17ADE72A" w14:textId="4C3B1E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9EB63" w14:textId="109CB1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7E020" w14:textId="38983B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2D6191" w14:paraId="14D57F4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C90B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9474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412812" w14:textId="70CE21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16AAFEE0" w14:textId="696F0E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0A407" w14:textId="75E9FC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17369" w14:textId="275E1D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2D6191" w14:paraId="0B2DF0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185F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E0CA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umanj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386964" w14:textId="3928D2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142FEB6F" w14:textId="4DBA61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7CD74" w14:textId="51D0A0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1A398" w14:textId="0C49DE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2D6191" w14:paraId="42B0F0F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DFE5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22D7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ina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E6DF02" w14:textId="71CFBB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36063315" w14:textId="3BF9B8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28113" w14:textId="1C8C19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E8493" w14:textId="3C0A04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2D6191" w14:paraId="74805B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90D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1CC1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pu-Lapu</w:t>
            </w:r>
            <w:proofErr w:type="spellEnd"/>
            <w:r>
              <w:rPr>
                <w:rFonts w:ascii="Arial Narrow" w:hAnsi="Arial Narrow"/>
                <w:i/>
                <w:iCs/>
                <w:color w:val="000000"/>
                <w:sz w:val="20"/>
                <w:szCs w:val="20"/>
              </w:rPr>
              <w:t xml:space="preserve"> City (</w:t>
            </w:r>
            <w:proofErr w:type="spellStart"/>
            <w:r>
              <w:rPr>
                <w:rFonts w:ascii="Arial Narrow" w:hAnsi="Arial Narrow"/>
                <w:i/>
                <w:iCs/>
                <w:color w:val="000000"/>
                <w:sz w:val="20"/>
                <w:szCs w:val="20"/>
              </w:rPr>
              <w:t>Op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89FC0D6" w14:textId="58A5A6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63B59EFE" w14:textId="372E70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15A87" w14:textId="76AC24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AC83B" w14:textId="1B4386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2D6191" w14:paraId="2CD4AB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100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751B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C79FCC" w14:textId="493066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6B4A0A4E" w14:textId="18245D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A5131" w14:textId="1370B1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98C34" w14:textId="157AAC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2D6191" w14:paraId="25BF163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36E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462E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dridej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73D9F7" w14:textId="364154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77DB7AA" w14:textId="1FD772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BD3EC" w14:textId="3AAEEA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DAC13" w14:textId="18693A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2D6191" w14:paraId="5E08A30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50AF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343C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abuy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8D2302" w14:textId="3A743C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6C84D027" w14:textId="3DCBAF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24C7F" w14:textId="42594A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D865F" w14:textId="51DB67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2D6191" w14:paraId="6200780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25BE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D18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845F720" w14:textId="1048DA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0F2672FA" w14:textId="2788BB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586F5" w14:textId="435D92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7504D" w14:textId="43039C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2D6191" w14:paraId="2B24B12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8BCF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735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7CB8A05" w14:textId="7A8320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267AA82D" w14:textId="39016A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28F54" w14:textId="5452FF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16034" w14:textId="2DAFD5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2D6191" w14:paraId="58B4552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D5E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F1BD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inglan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7CB37F" w14:textId="1FBC66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61FECA2E" w14:textId="2C2989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F25A6" w14:textId="325054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40A1A" w14:textId="444089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2D6191" w14:paraId="23C8BA2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354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FD1E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oalbo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94692F" w14:textId="0A56BA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1293D085" w14:textId="7FB65E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34ABF" w14:textId="410074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7565B" w14:textId="65A33F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2D6191" w14:paraId="1577BB0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A1C8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4F68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0DB37011" w14:textId="34D146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37DF04C8" w14:textId="194BCE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746E0" w14:textId="603B79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6A729" w14:textId="06CA4E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2D6191" w14:paraId="592996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F7C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8A28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Osl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5FC78C" w14:textId="68E888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717709AB" w14:textId="167B18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ACDB8" w14:textId="0A2334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2FB8F" w14:textId="381AB6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2D6191" w14:paraId="06F5A9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1BE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B551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FAD3385" w14:textId="565B5D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429E4411" w14:textId="2F2A45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61658" w14:textId="3BC56A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40377" w14:textId="43AD0F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2D6191" w14:paraId="62C5455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F83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DEEE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inamunga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622C4B" w14:textId="216A39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424A0B11" w14:textId="1524D7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77281" w14:textId="576B1F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084D9" w14:textId="3B4572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2D6191" w14:paraId="10556D9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1B9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9D16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o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5274DE" w14:textId="4DF42B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575A4196" w14:textId="651EA0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308A2" w14:textId="246725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F1354" w14:textId="3AE842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2D6191" w14:paraId="5C950B0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AC95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A2BD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BA11499" w14:textId="123B2D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1DA01996" w14:textId="1E141D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24777" w14:textId="10127C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C6E01" w14:textId="1812F1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2D6191" w14:paraId="50073E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5169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13D4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mb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29C2FB" w14:textId="0F3CAA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182A1BE2" w14:textId="7B6AAD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C7AF4" w14:textId="6BD312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5B1EB" w14:textId="677AAA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2D6191" w14:paraId="35C684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905D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2D56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6A20D16" w14:textId="1E3629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71DCED11" w14:textId="71111F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F8A7B" w14:textId="2A31E8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05A57" w14:textId="07C850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2D6191" w14:paraId="6152EE5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DC5B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6546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19817865" w14:textId="24B89A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16F48745" w14:textId="012053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62DF8" w14:textId="523968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E5D02" w14:textId="381101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2D6191" w14:paraId="3E30C4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F616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914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B32E31" w14:textId="0540DB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5BFFC52C" w14:textId="19EF25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C0BBD" w14:textId="15FC4F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B3AEF" w14:textId="2931D9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2D6191" w14:paraId="04D362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349B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008C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63CF07C" w14:textId="1C0AA0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AE2C879" w14:textId="4F7F4E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19484" w14:textId="66A4CD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B352A" w14:textId="1044C2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2D6191" w14:paraId="60397E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0E5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67C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3C517F3" w14:textId="5CA176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7B34A7A8" w14:textId="532FDA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0C4D4" w14:textId="5B7616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BC8F7" w14:textId="302325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2D6191" w14:paraId="38F28A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F30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B171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1283C8" w14:textId="4FBE49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7C567E19" w14:textId="2BAB91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07B3F" w14:textId="35BB2D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4E498" w14:textId="34859B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2D6191" w14:paraId="03259F6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04C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D130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E0C77E" w14:textId="15AF82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38520A96" w14:textId="690E74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CDFDA" w14:textId="3E5251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49359" w14:textId="1C39A3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2D6191" w14:paraId="065F7BF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1768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C1A4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b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5886A8" w14:textId="3AE2A2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4D32C0B5" w14:textId="3DC153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7CC40" w14:textId="596EA9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38DB0" w14:textId="6AD367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2D6191" w14:paraId="273816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49E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076A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bue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657A6E" w14:textId="6E1087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4F168E8C" w14:textId="3A4FFD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780BB" w14:textId="122731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240AE" w14:textId="7BDBF0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2D6191" w14:paraId="605589D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B44B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7C6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0900736" w14:textId="7A2EEE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40719123" w14:textId="4A6EB7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9C27B" w14:textId="25B2A8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6CF8F" w14:textId="3C435F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2D6191" w14:paraId="50265B8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62F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83B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432F6A4D" w14:textId="5ECAC9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0D0DECC9" w14:textId="38AE8D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18234" w14:textId="1BBDB1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D0504" w14:textId="60EDAB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2D6191" w14:paraId="4803631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1DAE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7A4B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b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C7B1D1" w14:textId="42C832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35FD5998" w14:textId="5BA335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2FEAC" w14:textId="0F46DC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10040" w14:textId="71C0B8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2D6191" w14:paraId="382B3CA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CC93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FF96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CED322" w14:textId="3C0C40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4C869179" w14:textId="3A6AEF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7ABCB" w14:textId="473568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6669C" w14:textId="040CC2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2D6191" w14:paraId="5DCAAEB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36FB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7DA0D800" w14:textId="02A436B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E8B7E33" w14:textId="4790345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752A4A" w14:textId="75BAB3C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E448D3" w14:textId="5D8D093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2D6191" w14:paraId="30CD51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DFA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10CE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48BE7B" w14:textId="27403B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46C02FE0" w14:textId="768952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9913F" w14:textId="5ADD19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5F4CD" w14:textId="451D0A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2D6191" w14:paraId="34937E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43E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22A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43DE9429" w14:textId="5E3EC4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CE6B2D9" w14:textId="6BEFBB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81363" w14:textId="02341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C8DAA" w14:textId="0F1741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2D6191" w14:paraId="7F3BE8A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093F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8E4E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3B11ABDC" w14:textId="11F58F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FFAF722" w14:textId="1B27FE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78F85" w14:textId="0016A9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9B5AF" w14:textId="173565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2D6191" w14:paraId="5835904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8D54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2FA4494" w14:textId="0706C3E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625C86C" w14:textId="591E0B7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8684DE" w14:textId="1A5ABE9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A403E0" w14:textId="014A949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2D6191" w14:paraId="2385D28A" w14:textId="77777777" w:rsidTr="002D619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9EDB157"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928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053A4CC" w14:textId="651CCA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13E5E7F9" w14:textId="443423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10855" w14:textId="55AE41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A98CA8" w14:textId="3AAC70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2D6191" w14:paraId="50155976" w14:textId="77777777" w:rsidTr="002D619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FEAB2E0"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D24C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y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D995C1" w14:textId="2631AC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0D52D952" w14:textId="4446E5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7C7DA" w14:textId="37BB9D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ABE5A" w14:textId="626D78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2D6191" w14:paraId="333C59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5EAB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B63E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s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9539F6" w14:textId="2CFDCA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37DD7B6B" w14:textId="336F7E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484AC" w14:textId="282170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29B4A" w14:textId="2C07E9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2D6191" w14:paraId="2C5A8F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DC0E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D1C1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indo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ya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55B08C7" w14:textId="7D3761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06C8824" w14:textId="19FCE7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FC2B7" w14:textId="289031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DC70F" w14:textId="5E217C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2D6191" w14:paraId="2D736B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C516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C3F7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nlao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F7B06DA" w14:textId="311103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5DC2BE92" w14:textId="7A10F4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5DE1A" w14:textId="1F72FB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656F9" w14:textId="76DBC0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2D6191" w14:paraId="16879C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EF71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9674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7DCAED2" w14:textId="2F09B8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382B6A75" w14:textId="31A5E5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FDEDF" w14:textId="6B36E1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5FF15" w14:textId="0380A8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2D6191" w14:paraId="5190493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9726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6227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Guihul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063695" w14:textId="13F9F0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2868C0CE" w14:textId="723FB1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96E09" w14:textId="74853E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F28E2" w14:textId="338A4D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2D6191" w14:paraId="7B988DA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642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5F8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88C9C73" w14:textId="30AC48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055ACB36" w14:textId="3117BA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28B85" w14:textId="3354A8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F29EF" w14:textId="65532B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2D6191" w14:paraId="6CCEDC3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EA1E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6B06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bi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794450" w14:textId="50DCC9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5F3EB16A" w14:textId="2A34C8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90F32" w14:textId="536F83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8A2EA" w14:textId="792200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2D6191" w14:paraId="208E7C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379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BD68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nj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513768" w14:textId="1ADC3C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CC7661F" w14:textId="7E735A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5AF32" w14:textId="38B1BB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ED56C" w14:textId="126D5E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2D6191" w14:paraId="4CBBE24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2AD2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960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EED473F" w14:textId="2BCED3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FD2FBE0" w14:textId="182EB0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59EDC" w14:textId="5551E5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C39A3" w14:textId="45E7F4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2D6191" w14:paraId="1013CF0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4A3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577F7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a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C25220" w14:textId="2A15A4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58D55131" w14:textId="0809C4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8AE27" w14:textId="30E858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DD07B" w14:textId="0A56E5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2D6191" w14:paraId="479B812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94EC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FF3F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4F5C77" w14:textId="446B7E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569B263C" w14:textId="3718BB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69FF2" w14:textId="34E0DF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2B9B8" w14:textId="38B4CD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2D6191" w14:paraId="5E86492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700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62DB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y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652405" w14:textId="2FFED8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D23996C" w14:textId="28E6CE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1BAA0" w14:textId="615653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13F4D" w14:textId="0B5606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2D6191" w14:paraId="5D006D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087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088C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19CCD3F3" w14:textId="1668FE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1EBE306" w14:textId="0BB53E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13D8A" w14:textId="5E3D9A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2A13C" w14:textId="56CDAC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2D6191" w14:paraId="05FC563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D785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E6DE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Zamboangu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BA4DA6" w14:textId="1D4479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24184E9" w14:textId="5711A9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4D3E9" w14:textId="7556AF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24F63" w14:textId="76775D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2D6191" w14:paraId="0927F46B"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84603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D6CB8FC" w14:textId="3D03156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1,057,285.03 </w:t>
            </w:r>
          </w:p>
        </w:tc>
        <w:tc>
          <w:tcPr>
            <w:tcW w:w="675" w:type="pct"/>
            <w:tcBorders>
              <w:top w:val="nil"/>
              <w:left w:val="nil"/>
              <w:bottom w:val="single" w:sz="4" w:space="0" w:color="000000"/>
              <w:right w:val="single" w:sz="4" w:space="0" w:color="000000"/>
            </w:tcBorders>
            <w:shd w:val="clear" w:color="A5A5A5" w:fill="A5A5A5"/>
            <w:noWrap/>
            <w:vAlign w:val="bottom"/>
            <w:hideMark/>
          </w:tcPr>
          <w:p w14:paraId="0F017790" w14:textId="26C3EBC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5484E3" w14:textId="2F0B9F2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337ACD6F" w14:textId="04A8D8C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979,555.03 </w:t>
            </w:r>
          </w:p>
        </w:tc>
      </w:tr>
      <w:tr w:rsidR="002D6191" w14:paraId="6C7B6B9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85F39"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3C9E9F1" w14:textId="14825DD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2420B365" w14:textId="7442398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8EF273" w14:textId="04957C1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F7E791" w14:textId="4032D4B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992,286.21 </w:t>
            </w:r>
          </w:p>
        </w:tc>
      </w:tr>
      <w:tr w:rsidR="002D6191" w14:paraId="4421B1C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B1F0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2189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CB6833E" w14:textId="7D2D9B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10D5BD50" w14:textId="3017F2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C6D17" w14:textId="072C42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2130D" w14:textId="181668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2D6191" w14:paraId="13EB8BF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D701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1EB9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ibi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A6B88B" w14:textId="00DAE9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A02A667" w14:textId="4CEBDB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6ABA4" w14:textId="49D373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36D79" w14:textId="5473E5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D6191" w14:paraId="41D710A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50E0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8A63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ul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6E8818" w14:textId="7B24C2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267C5F4" w14:textId="7F7F45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1F52F" w14:textId="1CA903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7FA37" w14:textId="61F1C2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D6191" w14:paraId="7A85CFF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5EC0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D4FF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ripi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D28FA0" w14:textId="471757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18DCCA7D" w14:textId="132266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0DD52" w14:textId="303172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790AB" w14:textId="272C6C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2D6191" w14:paraId="52D3AC9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7A9B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185D46D" w14:textId="02344C8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588,265.22 </w:t>
            </w:r>
          </w:p>
        </w:tc>
        <w:tc>
          <w:tcPr>
            <w:tcW w:w="675" w:type="pct"/>
            <w:tcBorders>
              <w:top w:val="nil"/>
              <w:left w:val="nil"/>
              <w:bottom w:val="single" w:sz="4" w:space="0" w:color="000000"/>
              <w:right w:val="single" w:sz="4" w:space="0" w:color="000000"/>
            </w:tcBorders>
            <w:shd w:val="clear" w:color="D8D8D8" w:fill="D8D8D8"/>
            <w:noWrap/>
            <w:vAlign w:val="bottom"/>
            <w:hideMark/>
          </w:tcPr>
          <w:p w14:paraId="46332D71" w14:textId="5C12C43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632BB5" w14:textId="07896AD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B90888F" w14:textId="28C78EC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01,165.22 </w:t>
            </w:r>
          </w:p>
        </w:tc>
      </w:tr>
      <w:tr w:rsidR="002D6191" w14:paraId="1BEAE3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00F9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3EB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35201D4" w14:textId="7A40B1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1C1CEBBF" w14:textId="44DF56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CCE0A" w14:textId="261F4B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C90C54" w14:textId="024E75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2D6191" w14:paraId="00C6223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E292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DC1D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75A32F6C" w14:textId="5043FD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05F30E8" w14:textId="65E143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3F2B3" w14:textId="6D4FCB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27C43" w14:textId="3946B0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D6191" w14:paraId="490063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C101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145D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500994E" w14:textId="7D9781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305FD4F" w14:textId="7CEBD6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38D7A" w14:textId="38E8DC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749A0" w14:textId="6AD858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D6191" w14:paraId="00CCA48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29AA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3BBF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Jip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7E5DD3" w14:textId="5C9F92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0E24DDA" w14:textId="0E368C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19B1B" w14:textId="784261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58383EC3" w14:textId="10C7F2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2D6191" w14:paraId="0CA6B6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0487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83E3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iporl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F7B280" w14:textId="0E127F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6E87AF44" w14:textId="000004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BAA94" w14:textId="5F35C1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BD8BD" w14:textId="62604C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2D6191" w14:paraId="73A158C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1D47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18C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037B33EF" w14:textId="6194EE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2883F858" w14:textId="2194BC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B1B5D" w14:textId="7BD6C2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59EFF" w14:textId="6DDDDF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2D6191" w14:paraId="6704CF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8AB3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CD8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16B8B6F" w14:textId="4FC7F9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965.00 </w:t>
            </w:r>
          </w:p>
        </w:tc>
        <w:tc>
          <w:tcPr>
            <w:tcW w:w="675" w:type="pct"/>
            <w:tcBorders>
              <w:top w:val="nil"/>
              <w:left w:val="nil"/>
              <w:bottom w:val="single" w:sz="4" w:space="0" w:color="000000"/>
              <w:right w:val="single" w:sz="4" w:space="0" w:color="000000"/>
            </w:tcBorders>
            <w:shd w:val="clear" w:color="auto" w:fill="auto"/>
            <w:noWrap/>
            <w:vAlign w:val="bottom"/>
            <w:hideMark/>
          </w:tcPr>
          <w:p w14:paraId="15D0CBF6" w14:textId="5EC312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D5D69" w14:textId="64C8D5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5373D" w14:textId="5A9E18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965.00 </w:t>
            </w:r>
          </w:p>
        </w:tc>
      </w:tr>
      <w:tr w:rsidR="002D6191" w14:paraId="632BB9F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5BDB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6CC2FD" w14:textId="14DFF48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517,89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281611E" w14:textId="02CE3E9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778374" w14:textId="7B0B650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BFAE4E2" w14:textId="2118487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666,264.75 </w:t>
            </w:r>
          </w:p>
        </w:tc>
      </w:tr>
      <w:tr w:rsidR="002D6191" w14:paraId="042BD6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95EE5"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A32D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64D05B2" w14:textId="1B5789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13E0624C" w14:textId="385984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7AEEA" w14:textId="79C367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6E0E6A" w14:textId="31E61B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2D6191" w14:paraId="327D02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9CB2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355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1857A15" w14:textId="2650FB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58A96EFD" w14:textId="73221E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3C74F" w14:textId="1667DB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21503" w14:textId="70839C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2D6191" w14:paraId="35A985A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570E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9E42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ol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218A06" w14:textId="54DCB8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60B8EADC" w14:textId="167EA4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6DC3B" w14:textId="626534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B82E6" w14:textId="0C3106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2D6191" w14:paraId="50387EB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81D5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9B69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rau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AEBCF5" w14:textId="59BBA9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3F93F7D1" w14:textId="51C5F7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6EDA9" w14:textId="35C297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832F9" w14:textId="1292F6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2D6191" w14:paraId="124F9E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1B02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FD68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agam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C5FDBE" w14:textId="1FA9A2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2A42FCD" w14:textId="3DD4C8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A93C8" w14:textId="52D3B0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41E00" w14:textId="25F6B1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D6191" w14:paraId="64060F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7A6B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398A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Ja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4497F5" w14:textId="12454F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E8688EB" w14:textId="7F2B83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F5D0A" w14:textId="6D6424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10EEA" w14:textId="4AEEE0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D6191" w14:paraId="781241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8FD6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EAB0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Ju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A48F2D" w14:textId="50BEC2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9158472" w14:textId="72EB53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6CDBF" w14:textId="2B05FD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00B66" w14:textId="02819D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2D6191" w14:paraId="0B3B418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F89D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74AA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738C5C2" w14:textId="7BF559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807876E" w14:textId="7F9F03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36CA5" w14:textId="3F1262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B95B6" w14:textId="6AB0E9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D6191" w14:paraId="25765B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EC7A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DBD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79666A14" w14:textId="22BE6A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900848A" w14:textId="7F25E0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984F6" w14:textId="3A8B20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EC19C" w14:textId="6FDB9B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D6191" w14:paraId="15A78AB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7C7C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8A84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6FBBF34B" w14:textId="79A156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871861A" w14:textId="2068CD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2559B" w14:textId="6D7F93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640B040E" w14:textId="1C204E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2D6191" w14:paraId="5C33A31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265F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E0DB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lu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B02727" w14:textId="1079F5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4DAD392" w14:textId="63DF89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337B2" w14:textId="3001F0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C6F38" w14:textId="073E9B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D6191" w14:paraId="7F90EF6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48AF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4D9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3B247DC3" w14:textId="2F551F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01F970BE" w14:textId="51CC1D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6E6C3" w14:textId="6E44D6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FBA75" w14:textId="7DBD1D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2D6191" w14:paraId="7CD1A3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CEE2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A11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3DC21403" w14:textId="0C3E98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9868C0F" w14:textId="7FF701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7F48B" w14:textId="23B00E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12D2AD9" w14:textId="3C7B5B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2D6191" w14:paraId="0ABFFCC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9B40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BEC9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tag-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1F8530" w14:textId="602620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1B456EB6" w14:textId="0EB98C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501BA" w14:textId="1B7681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00C98" w14:textId="57E095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2D6191" w14:paraId="318D0B3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07AA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DA9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rmoc City</w:t>
            </w:r>
          </w:p>
        </w:tc>
        <w:tc>
          <w:tcPr>
            <w:tcW w:w="777" w:type="pct"/>
            <w:tcBorders>
              <w:top w:val="nil"/>
              <w:left w:val="nil"/>
              <w:bottom w:val="single" w:sz="4" w:space="0" w:color="000000"/>
              <w:right w:val="single" w:sz="4" w:space="0" w:color="000000"/>
            </w:tcBorders>
            <w:shd w:val="clear" w:color="auto" w:fill="auto"/>
            <w:noWrap/>
            <w:vAlign w:val="bottom"/>
            <w:hideMark/>
          </w:tcPr>
          <w:p w14:paraId="43CCA416" w14:textId="1E8043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CBFAA79" w14:textId="0E0073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BAC8F" w14:textId="5657E1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7EA86" w14:textId="1E6374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D6191" w14:paraId="551A2C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3420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8B73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lom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DAC845" w14:textId="1903FD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F41FDD8" w14:textId="2DCF5F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42E32" w14:textId="65FBF9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D0F20" w14:textId="6F8C4B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D6191" w14:paraId="00E3AE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A7D0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AFCA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bu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FBC30E" w14:textId="640938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55769387" w14:textId="7AFA2B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678A9" w14:textId="1DDFAE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FCFCD" w14:textId="47922F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2D6191" w14:paraId="55C7B81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0079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F22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5E6232D" w14:textId="5A1AF1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8E04392" w14:textId="79690E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D2A28" w14:textId="0FD66E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70C81" w14:textId="78B284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D6191" w14:paraId="4F4C31B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EDEC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4E1D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Hind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B7D5E1" w14:textId="549F7C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5951977" w14:textId="6E46F5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EC652" w14:textId="2A239F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500AF455" w14:textId="41B61F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2D6191" w14:paraId="05F6B7C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C860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EDC7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nop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6C88DC" w14:textId="664D9C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0CB52A3" w14:textId="39896E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E1493" w14:textId="309245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49D831AE" w14:textId="02B526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2D6191" w14:paraId="50683EE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61A4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05AD15C" w14:textId="3DBD2A3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19,750.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71E9FC5" w14:textId="4EB910E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E4313D" w14:textId="3C871FC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941E7D8" w14:textId="05AE98F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34,750.54 </w:t>
            </w:r>
          </w:p>
        </w:tc>
      </w:tr>
      <w:tr w:rsidR="002D6191" w14:paraId="4A6907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12FC7"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2D0A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F9BEEC3" w14:textId="4B7E0B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C2382FC" w14:textId="7DB8FB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4D6B6" w14:textId="5738A5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8DE3CD" w14:textId="413035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2D6191" w14:paraId="180517B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4F6B6"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969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7A95B57F" w14:textId="1CB2A9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5C60BF86" w14:textId="256501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05139" w14:textId="597E9C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8AD81" w14:textId="43CB32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2D6191" w14:paraId="4CD4E8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C7A6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001C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o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720D82" w14:textId="64F3D6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D7D0D9D" w14:textId="21BEA9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034A0" w14:textId="444DEB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E6FA9E0" w14:textId="703961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2D6191" w14:paraId="15559D1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0958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4A50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5C8AC2" w14:textId="5852FB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424426AB" w14:textId="0E7345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C4111" w14:textId="1B9DFF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905EF" w14:textId="4645F9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2D6191" w14:paraId="4F6C0C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800C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1A29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vezar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87305B" w14:textId="2422AD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7,212.00 </w:t>
            </w:r>
          </w:p>
        </w:tc>
        <w:tc>
          <w:tcPr>
            <w:tcW w:w="675" w:type="pct"/>
            <w:tcBorders>
              <w:top w:val="nil"/>
              <w:left w:val="nil"/>
              <w:bottom w:val="single" w:sz="4" w:space="0" w:color="000000"/>
              <w:right w:val="single" w:sz="4" w:space="0" w:color="000000"/>
            </w:tcBorders>
            <w:shd w:val="clear" w:color="auto" w:fill="auto"/>
            <w:noWrap/>
            <w:vAlign w:val="bottom"/>
            <w:hideMark/>
          </w:tcPr>
          <w:p w14:paraId="3656E10F" w14:textId="680337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4D9A9" w14:textId="79C135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F00BC" w14:textId="74E0E5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7,212.00 </w:t>
            </w:r>
          </w:p>
        </w:tc>
      </w:tr>
      <w:tr w:rsidR="002D6191" w14:paraId="6694ABF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7542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4E2B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7F7A724C" w14:textId="035ACB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177FDC6D" w14:textId="78A30D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7FD2B" w14:textId="61B8C9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81D9B" w14:textId="0015C1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2D6191" w14:paraId="5E6061A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6B2D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8E4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D320591" w14:textId="24DA1B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30C57A8" w14:textId="29C256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B828D" w14:textId="4CFDED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C2FBF" w14:textId="48A402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2D6191" w14:paraId="3F59E7D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FA83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4868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195591" w14:textId="1332FB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64F44675" w14:textId="5E360A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FEBD8" w14:textId="5FD2CB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7822D" w14:textId="6E2441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2D6191" w14:paraId="425ADBB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007BB"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2D58EF7" w14:textId="253A256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070,604.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5DA6149" w14:textId="605EDC2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D31944" w14:textId="3D2B247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E7D2756" w14:textId="70A82D7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179,104.82 </w:t>
            </w:r>
          </w:p>
        </w:tc>
      </w:tr>
      <w:tr w:rsidR="002D6191" w14:paraId="5F693DD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BF4A4"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506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C637A8E" w14:textId="47A8F6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1F616AF6" w14:textId="67ADA9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11CE1" w14:textId="5B2FB3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CDE8CF" w14:textId="0DDDFE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2D6191" w14:paraId="5D4E90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5551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D345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7DE7653" w14:textId="03BC89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0C6E443E" w14:textId="061672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CBC30" w14:textId="63383F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C6A16" w14:textId="03A6B6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2D6191" w14:paraId="2755392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D10E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EDEA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5A30EAAF" w14:textId="3848E1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1A82DFE" w14:textId="03902B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92AC3" w14:textId="7AA10B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A4B3D" w14:textId="32E9B4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D6191" w14:paraId="6DA1BB5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F614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3597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tugu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4B7242" w14:textId="3F6053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566B33E1" w14:textId="2E19F7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219C6" w14:textId="118D9E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3B55E" w14:textId="5C002A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2D6191" w14:paraId="01E0D6F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C59C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E41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3E8EDE5C" w14:textId="2FFBDC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9F54B23" w14:textId="3C44EF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03DC8" w14:textId="0B2D1C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7B5EE0BE" w14:textId="58A839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2D6191" w14:paraId="6D8BA7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41BB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7649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gapul</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5769E48B" w14:textId="70D97E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1471887B" w14:textId="5D49D8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DA44F" w14:textId="5C7CE7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54B6E" w14:textId="5C30B9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2D6191" w14:paraId="1644F1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54D5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3F4C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rang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B1E2F6" w14:textId="3224F7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7F5CD673" w14:textId="60A424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BE6F3" w14:textId="12F49B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7C4C8" w14:textId="57901F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2D6191" w14:paraId="5393703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50BE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6021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s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1B2BA8" w14:textId="08ED7F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5266BD3F" w14:textId="06B3A8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70555" w14:textId="63C263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479DA" w14:textId="222FBD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2D6191" w14:paraId="45EA062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4EDE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66D34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0C39B38" w14:textId="7D47C5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6B2659B4" w14:textId="7BA225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C4E98" w14:textId="134374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FFA81" w14:textId="6A2150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2D6191" w14:paraId="5364D1A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BA19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4303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n Jose de </w:t>
            </w:r>
            <w:proofErr w:type="spellStart"/>
            <w:r>
              <w:rPr>
                <w:rFonts w:ascii="Arial Narrow" w:hAnsi="Arial Narrow"/>
                <w:i/>
                <w:iCs/>
                <w:color w:val="000000"/>
                <w:sz w:val="20"/>
                <w:szCs w:val="20"/>
              </w:rPr>
              <w:t>B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6ABDEA" w14:textId="79AF98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0,793.29 </w:t>
            </w:r>
          </w:p>
        </w:tc>
        <w:tc>
          <w:tcPr>
            <w:tcW w:w="675" w:type="pct"/>
            <w:tcBorders>
              <w:top w:val="nil"/>
              <w:left w:val="nil"/>
              <w:bottom w:val="single" w:sz="4" w:space="0" w:color="000000"/>
              <w:right w:val="single" w:sz="4" w:space="0" w:color="000000"/>
            </w:tcBorders>
            <w:shd w:val="clear" w:color="auto" w:fill="auto"/>
            <w:noWrap/>
            <w:vAlign w:val="bottom"/>
            <w:hideMark/>
          </w:tcPr>
          <w:p w14:paraId="0F04B7AA" w14:textId="5F1106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6BFC3" w14:textId="461236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76EDC" w14:textId="237067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0,793.29 </w:t>
            </w:r>
          </w:p>
        </w:tc>
      </w:tr>
      <w:tr w:rsidR="002D6191" w14:paraId="19CFF79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BC48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ED56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E8E3F11" w14:textId="611F2E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21636E2" w14:textId="40A84E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44F6C" w14:textId="23B923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7BB7A" w14:textId="718F33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D6191" w14:paraId="5A38363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AEF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93E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0C9C443" w14:textId="50979B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277AEF6B" w14:textId="54F8B2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FB4BD" w14:textId="2CE391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57A78" w14:textId="4CE6E4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2D6191" w14:paraId="42FBF083"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3E585"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408F27D" w14:textId="0930409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468,483.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64B70B7" w14:textId="1008F27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2FE504" w14:textId="0185B18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3717756" w14:textId="2B42ED4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05,983.49 </w:t>
            </w:r>
          </w:p>
        </w:tc>
      </w:tr>
      <w:tr w:rsidR="002D6191" w14:paraId="67C719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6BC5D"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50F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271CD788" w14:textId="7343CC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188552A7" w14:textId="12BE3E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086C4" w14:textId="32328A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FEEC96" w14:textId="355A0F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2D6191" w14:paraId="60F8C76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AAF6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885D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55C29CFC" w14:textId="7586FE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111.92 </w:t>
            </w:r>
          </w:p>
        </w:tc>
        <w:tc>
          <w:tcPr>
            <w:tcW w:w="675" w:type="pct"/>
            <w:tcBorders>
              <w:top w:val="nil"/>
              <w:left w:val="nil"/>
              <w:bottom w:val="single" w:sz="4" w:space="0" w:color="000000"/>
              <w:right w:val="single" w:sz="4" w:space="0" w:color="000000"/>
            </w:tcBorders>
            <w:shd w:val="clear" w:color="auto" w:fill="auto"/>
            <w:noWrap/>
            <w:vAlign w:val="bottom"/>
            <w:hideMark/>
          </w:tcPr>
          <w:p w14:paraId="260D4544" w14:textId="68B0A0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713BF" w14:textId="2C938B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D829F" w14:textId="3C8EAD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111.92 </w:t>
            </w:r>
          </w:p>
        </w:tc>
      </w:tr>
      <w:tr w:rsidR="002D6191" w14:paraId="007F3E1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5C8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F39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1B95A6B" w14:textId="6081C4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ECE98C1" w14:textId="379275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714CE" w14:textId="6745C4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E7603DF" w14:textId="02647E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1ADE64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E5F3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766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Tomas </w:t>
            </w:r>
            <w:proofErr w:type="spellStart"/>
            <w:r>
              <w:rPr>
                <w:rFonts w:ascii="Arial Narrow" w:hAnsi="Arial Narrow"/>
                <w:i/>
                <w:iCs/>
                <w:color w:val="000000"/>
                <w:sz w:val="20"/>
                <w:szCs w:val="20"/>
              </w:rPr>
              <w:t>Oppu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C201DD" w14:textId="7ADFB3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8CE4055" w14:textId="102223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6D22E" w14:textId="0E38C2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A3A60" w14:textId="7F29C1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D6191" w14:paraId="182BCCD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16DF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3C51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ba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5BE316" w14:textId="23D63E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09238888" w14:textId="3CBC36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96C19" w14:textId="4D84F2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4D8BE" w14:textId="6687BD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2D6191" w14:paraId="3A7FFE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D0E9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5BE8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6BFF30" w14:textId="624C9A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929B7B8" w14:textId="752C5D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9DB3F" w14:textId="52D490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1DDCCBB7" w14:textId="589A37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2D6191" w14:paraId="7972C64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0785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6365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FE938D" w14:textId="6C6868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066F3EB3" w14:textId="537521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50E86" w14:textId="7DF0F0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B1F0B" w14:textId="12500F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2D6191" w14:paraId="253E764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2D9777"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47188BDE" w14:textId="584F3A0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c>
          <w:tcPr>
            <w:tcW w:w="675" w:type="pct"/>
            <w:tcBorders>
              <w:top w:val="nil"/>
              <w:left w:val="nil"/>
              <w:bottom w:val="single" w:sz="4" w:space="0" w:color="000000"/>
              <w:right w:val="single" w:sz="4" w:space="0" w:color="000000"/>
            </w:tcBorders>
            <w:shd w:val="clear" w:color="A5A5A5" w:fill="A5A5A5"/>
            <w:noWrap/>
            <w:vAlign w:val="bottom"/>
            <w:hideMark/>
          </w:tcPr>
          <w:p w14:paraId="13BAA31C" w14:textId="6F8C105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A102C61" w14:textId="7A580C2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98382D1" w14:textId="23DCD76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r>
      <w:tr w:rsidR="002D6191" w14:paraId="56435A5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B456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AB327B6" w14:textId="339CBBC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607450A" w14:textId="2104FBC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F054E4" w14:textId="0EF066F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F59AE0" w14:textId="58EDBDF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2D6191" w14:paraId="0407F83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E9D90"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FA03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cungan</w:t>
            </w:r>
            <w:proofErr w:type="spellEnd"/>
            <w:r>
              <w:rPr>
                <w:rFonts w:ascii="Arial Narrow" w:hAnsi="Arial Narrow"/>
                <w:i/>
                <w:iCs/>
                <w:color w:val="000000"/>
                <w:sz w:val="20"/>
                <w:szCs w:val="20"/>
              </w:rPr>
              <w:t xml:space="preserve"> (Leon T. </w:t>
            </w:r>
            <w:proofErr w:type="spellStart"/>
            <w:r>
              <w:rPr>
                <w:rFonts w:ascii="Arial Narrow" w:hAnsi="Arial Narrow"/>
                <w:i/>
                <w:iCs/>
                <w:color w:val="000000"/>
                <w:sz w:val="20"/>
                <w:szCs w:val="20"/>
              </w:rPr>
              <w:t>Posti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1521E0C" w14:textId="142C29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6577174" w14:textId="41CD6A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8205F" w14:textId="507EBF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E9CF3" w14:textId="7558C3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2D6191" w14:paraId="294D159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9F29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CE69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igu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D83216" w14:textId="32AE1E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B06450B" w14:textId="6675A3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382AC" w14:textId="34B9F2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8EBDC" w14:textId="30E227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2D6191" w14:paraId="3C9727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109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4A6A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A4ACDCF" w14:textId="693D1C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42C62FF4" w14:textId="5FCFC7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A6E7E" w14:textId="0CFB51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DC339" w14:textId="6F0F3C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2D6191" w14:paraId="052FE2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C1E7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8FB5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pol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58E2E96" w14:textId="401521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A9E1A5E" w14:textId="0FA9DE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654E0" w14:textId="3377DC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2EF37" w14:textId="0E7ACB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2D6191" w14:paraId="25A89E0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6FA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3DFA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od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28BB99" w14:textId="534D2A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44B1CEEC" w14:textId="5C3C86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C149D" w14:textId="0AC417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FC5EC" w14:textId="065D19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2D6191" w14:paraId="5066522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2CA8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09D6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utal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030B4D" w14:textId="7AB893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36D55A1F" w14:textId="3608F1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F263D" w14:textId="186FCE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AB6DF" w14:textId="3053BB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2D6191" w14:paraId="32243D2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A13B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2DE6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se Dalman (</w:t>
            </w:r>
            <w:proofErr w:type="spellStart"/>
            <w:r>
              <w:rPr>
                <w:rFonts w:ascii="Arial Narrow" w:hAnsi="Arial Narrow"/>
                <w:i/>
                <w:iCs/>
                <w:color w:val="000000"/>
                <w:sz w:val="20"/>
                <w:szCs w:val="20"/>
              </w:rPr>
              <w:t>Ponot</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79B9CA5" w14:textId="5676DC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528E3" w14:textId="2CC2F1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E6DDE" w14:textId="3CFB06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9E2F3" w14:textId="591D35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2D6191" w14:paraId="0A0BB17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AAF7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A988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al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FAA8F9" w14:textId="77337F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70310CD4" w14:textId="07CEF1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61FF2" w14:textId="574498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4555D" w14:textId="6F425C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2D6191" w14:paraId="56B1BEA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322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D48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3B5132D" w14:textId="4F7AB8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04AD89FB" w14:textId="350506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31391" w14:textId="273F4E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249AF" w14:textId="53C389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2D6191" w14:paraId="7B25F3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AEA4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B4E3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E6436F8" w14:textId="48C1BD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DC1B4" w14:textId="692BBD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CE8A9" w14:textId="096837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6862C" w14:textId="6C51DB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2D6191" w14:paraId="3EAEA8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160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7414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ba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61527B" w14:textId="39BB21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19A63046" w14:textId="75AE66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69D03" w14:textId="67F74F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23CAF" w14:textId="5B366A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2D6191" w14:paraId="201FBDA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B559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F44E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E3B4A6" w14:textId="35272C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54963705" w14:textId="24A4FD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9982E" w14:textId="3EA261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FDCA0" w14:textId="6CD1D3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2D6191" w14:paraId="49A6C3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B1C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DCE3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n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1C3D4A" w14:textId="2D68E8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756813A6" w14:textId="616FF8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6CA5B" w14:textId="748860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DD30F" w14:textId="685883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2D6191" w14:paraId="0AB62F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D02B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EC60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ut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10E62C" w14:textId="2D223D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5AECB8" w14:textId="14C298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8144E" w14:textId="3B699E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FB66C" w14:textId="47C488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2D6191" w14:paraId="19EDD8D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687D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71A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50850C77" w14:textId="13C144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1B3C0753" w14:textId="48038A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1C9AD" w14:textId="436862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2D97A" w14:textId="43C3DA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2D6191" w14:paraId="4F6E88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385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65B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BFB3548" w14:textId="054020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5F37DDBA" w14:textId="2EA4D7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208DA" w14:textId="710610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A7CB1" w14:textId="25DF4F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2D6191" w14:paraId="4D27F4B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741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8DF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res. Manuel A.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F5C62A" w14:textId="4E5EAE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EC021C8" w14:textId="693B40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CDE7B" w14:textId="3EFC8D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FF2F2" w14:textId="079FD1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2D6191" w14:paraId="588FCCC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429A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E102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85F96DE" w14:textId="42AC22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62B9A8B" w14:textId="07685B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47C72" w14:textId="6DFE48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6F2DC" w14:textId="2BA482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2D6191" w14:paraId="1A3B97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F7C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094E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9D3039" w14:textId="6C846B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4B4FA710" w14:textId="415098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8FF08" w14:textId="5584E9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CB72A" w14:textId="615809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2D6191" w14:paraId="622328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6800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9E6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09D8EC3E" w14:textId="624F44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BAC6F" w14:textId="7C05D0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31B15" w14:textId="2FBB99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2B8AB" w14:textId="578394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2D6191" w14:paraId="07337E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4E2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1D8F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4C565D" w14:textId="2DA12A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E9A0C33" w14:textId="7E5DAE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2AEE8" w14:textId="10570F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CE4D5" w14:textId="34932B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2D6191" w14:paraId="4D4980D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939D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C756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bu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21904C" w14:textId="246008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67A961D7" w14:textId="09541E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B51B7" w14:textId="18691E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AC6CC" w14:textId="1ACCFB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2D6191" w14:paraId="5B279EE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06D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800A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but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6E425D" w14:textId="2DB3EE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32F4C400" w14:textId="678A60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00226" w14:textId="2B2497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F56F4" w14:textId="777394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2D6191" w14:paraId="79D87E6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758E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AB27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n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CC840D" w14:textId="1B6F73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04F2A8E3" w14:textId="6E8D78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5CED9" w14:textId="7936DF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D587C" w14:textId="77D764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2D6191" w14:paraId="76C6B3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67B8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DCDC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o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7BF5B4" w14:textId="4BC490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628DD859" w14:textId="698ADB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1C5FD" w14:textId="5B1815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57E30" w14:textId="4CEF2C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2D6191" w14:paraId="161FFD3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0952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723A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raw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3EBA3E" w14:textId="4BF0BF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417BC5CC" w14:textId="5A1682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004D1" w14:textId="782ACD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59A5F" w14:textId="72CE32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2D6191" w14:paraId="5091D1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0E9A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FEBD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mpil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170724" w14:textId="423FCC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6079FC31" w14:textId="717200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CD76A" w14:textId="3160A4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0E1C3" w14:textId="7D018D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2D6191" w14:paraId="37A9330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CD58F"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8698486" w14:textId="66177C3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c>
          <w:tcPr>
            <w:tcW w:w="675" w:type="pct"/>
            <w:tcBorders>
              <w:top w:val="nil"/>
              <w:left w:val="nil"/>
              <w:bottom w:val="single" w:sz="4" w:space="0" w:color="000000"/>
              <w:right w:val="single" w:sz="4" w:space="0" w:color="000000"/>
            </w:tcBorders>
            <w:shd w:val="clear" w:color="D8D8D8" w:fill="D8D8D8"/>
            <w:noWrap/>
            <w:vAlign w:val="bottom"/>
            <w:hideMark/>
          </w:tcPr>
          <w:p w14:paraId="630DDDA6" w14:textId="2DC05DD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FD0265" w14:textId="6F44948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51B567" w14:textId="4403258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r>
      <w:tr w:rsidR="002D6191" w14:paraId="2E2B1BD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7115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239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954D73B" w14:textId="22A17E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1F542" w14:textId="6247BF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AC482" w14:textId="76C446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19FC5" w14:textId="5B4E79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2D6191" w14:paraId="01B4A6B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6CCD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CF22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6295CB" w14:textId="103439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26193522" w14:textId="5728F3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82F85" w14:textId="4DCC11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3D6D0" w14:textId="0B2A89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2D6191" w14:paraId="538775F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C29A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5979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imata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169DF3" w14:textId="2BAB43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0B62CE6" w14:textId="2543DE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5412F" w14:textId="254C32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26273" w14:textId="755A3E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2D6191" w14:paraId="7B50A1E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6958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30B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39BBF9F9" w14:textId="5C58CD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7B719733" w14:textId="7EDDA4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2863F" w14:textId="2B3467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50F80" w14:textId="4CAA59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2D6191" w14:paraId="2732C7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0E7D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A64B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u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E5A860" w14:textId="7B4794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94F0E" w14:textId="21D53C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AA04E" w14:textId="3C764B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4B078" w14:textId="1615E1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2D6191" w14:paraId="6A85C3B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F220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9078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uming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C2036E" w14:textId="537186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740A80E1" w14:textId="006D48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F238F" w14:textId="3ED57A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40D79" w14:textId="716457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2D6191" w14:paraId="44E261D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1CE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A6D4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uip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7F7BF0" w14:textId="395BCB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29C267AD" w14:textId="2E4237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0283F" w14:textId="334B18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4CEE7" w14:textId="0D1BF5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2D6191" w14:paraId="5DE873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03A7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0AEE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E2246BC" w14:textId="6C6366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4004EF9" w14:textId="1BCF66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27488" w14:textId="6A9442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D6996" w14:textId="3B29B3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2D6191" w14:paraId="155BB32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BED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98BD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umalar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35830D" w14:textId="1ADA30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FF1776B" w14:textId="34AD9B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F1AB6" w14:textId="795B6F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0A5F6" w14:textId="04277F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2D6191" w14:paraId="44E2B3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4781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1036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DC1421" w14:textId="52C5B9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54FD190B" w14:textId="24EC13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699C9" w14:textId="60E05D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65EE1" w14:textId="179FB8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2D6191" w14:paraId="3600C88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4012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D71C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618226F2" w14:textId="293A7F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162.37 </w:t>
            </w:r>
          </w:p>
        </w:tc>
        <w:tc>
          <w:tcPr>
            <w:tcW w:w="675" w:type="pct"/>
            <w:tcBorders>
              <w:top w:val="nil"/>
              <w:left w:val="nil"/>
              <w:bottom w:val="single" w:sz="4" w:space="0" w:color="000000"/>
              <w:right w:val="single" w:sz="4" w:space="0" w:color="000000"/>
            </w:tcBorders>
            <w:shd w:val="clear" w:color="auto" w:fill="auto"/>
            <w:noWrap/>
            <w:vAlign w:val="bottom"/>
            <w:hideMark/>
          </w:tcPr>
          <w:p w14:paraId="591CFB56" w14:textId="37FADC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301E3" w14:textId="55210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C2DAA" w14:textId="1A9F11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162.37 </w:t>
            </w:r>
          </w:p>
        </w:tc>
      </w:tr>
      <w:tr w:rsidR="002D6191" w14:paraId="2898814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A6B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84F3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pu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53FE39" w14:textId="7B3BD6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5C4C933E" w14:textId="600C96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996C1" w14:textId="4FBF23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92CCC" w14:textId="0D9D82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2D6191" w14:paraId="488908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446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EECA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hay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0A1D15" w14:textId="09DA2A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160A9AFA" w14:textId="0D7308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83553" w14:textId="6B4FA9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27615" w14:textId="0C694F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2D6191" w14:paraId="035ECCB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5CCE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1D9D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rgos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5FAC02" w14:textId="17DA56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4C568F75" w14:textId="1B4A9D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A6754" w14:textId="56CE9B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AC39B" w14:textId="4E2A2A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2D6191" w14:paraId="108715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0D6F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4631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idsali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7A6D4D" w14:textId="0A1291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6C01E28" w14:textId="24731A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1AFAF" w14:textId="7013A8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DAD87" w14:textId="31CC61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2D6191" w14:paraId="0931E40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FC3C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6EE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0B642730" w14:textId="232363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1C400174" w14:textId="33C612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48EA3" w14:textId="71A8DB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0F8B4" w14:textId="3B645E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2D6191" w14:paraId="5B853F8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6148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4E17B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CEFD849" w14:textId="12FBB4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48495371" w14:textId="191C23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2F7AF" w14:textId="22BE17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4C20D" w14:textId="5A794A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2D6191" w14:paraId="332A525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2A0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6623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92A95A" w14:textId="044267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277C594" w14:textId="707CA6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3772F" w14:textId="6E4F5D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03DAA" w14:textId="3D4656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2D6191" w14:paraId="1E777B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5943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30BA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amon Magsaysay (</w:t>
            </w:r>
            <w:proofErr w:type="spellStart"/>
            <w:r>
              <w:rPr>
                <w:rFonts w:ascii="Arial Narrow" w:hAnsi="Arial Narrow"/>
                <w:i/>
                <w:iCs/>
                <w:color w:val="000000"/>
                <w:sz w:val="20"/>
                <w:szCs w:val="20"/>
              </w:rPr>
              <w:t>Liar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153804E" w14:textId="51A0ED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1B6DFA5E" w14:textId="6DD42C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AAD4E" w14:textId="618E9D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77C47" w14:textId="75652C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2D6191" w14:paraId="651D1BD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135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147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51D360C" w14:textId="1C1870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7CAF5F52" w14:textId="44AFD9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8BB75" w14:textId="6F689C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C5C48" w14:textId="5C31CB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2D6191" w14:paraId="4283A8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1A6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E99B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1ECAAD83" w14:textId="69E63C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606F3362" w14:textId="51C3A7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32AAB" w14:textId="1A7362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8A375" w14:textId="1668A5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2D6191" w14:paraId="3FF47C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D7CD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B84F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ominot</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7F90CC2" w14:textId="301714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286B799F" w14:textId="72D014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58814" w14:textId="74A3BE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22D66" w14:textId="7CCD99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2D6191" w14:paraId="0337699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8D0D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033C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E010B3" w14:textId="3FEC97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50ED529B" w14:textId="48E2EE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6EB43" w14:textId="0626C3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C32D8" w14:textId="53F5C4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2D6191" w14:paraId="711192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A15D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42F4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mbu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1759E4" w14:textId="6F64E6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8E04D3A" w14:textId="6171E8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F9C42" w14:textId="07FC59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A894A" w14:textId="554C28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2D6191" w14:paraId="40DDDEB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888E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993E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ig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4B3040" w14:textId="725CE5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F86D75A" w14:textId="6EC8A3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051D8" w14:textId="686E20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07D26" w14:textId="5E91F2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2D6191" w14:paraId="01333F7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4F5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B417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k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4B1F6A" w14:textId="6CCE6E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00ED4A" w14:textId="708568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C0A2C" w14:textId="6FCD37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F0F1B" w14:textId="083085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D6191" w14:paraId="444685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6D56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6B9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E186E36" w14:textId="43C08C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0A49085A" w14:textId="66DEA1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22C8E" w14:textId="78CEBB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3FE7B" w14:textId="5A07EE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2D6191" w14:paraId="597B837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34B9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892F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62BBC4B" w14:textId="537E10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56E34E8E" w14:textId="31CDBF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97819" w14:textId="761F36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1411B" w14:textId="65F2DE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2D6191" w14:paraId="352BEC2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F8A8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3C233C02" w14:textId="24BDF81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c>
          <w:tcPr>
            <w:tcW w:w="675" w:type="pct"/>
            <w:tcBorders>
              <w:top w:val="nil"/>
              <w:left w:val="nil"/>
              <w:bottom w:val="single" w:sz="4" w:space="0" w:color="000000"/>
              <w:right w:val="single" w:sz="4" w:space="0" w:color="000000"/>
            </w:tcBorders>
            <w:shd w:val="clear" w:color="D8D8D8" w:fill="D8D8D8"/>
            <w:noWrap/>
            <w:vAlign w:val="bottom"/>
            <w:hideMark/>
          </w:tcPr>
          <w:p w14:paraId="2EC1EB13" w14:textId="143C4AC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640347" w14:textId="6923D51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DEB0A7" w14:textId="73CE589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r>
      <w:tr w:rsidR="002D6191" w14:paraId="1106A5A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F8D2D"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7DE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F13791C" w14:textId="1B4464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391A05CF" w14:textId="5BA60D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D997C" w14:textId="7F8B00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6083B" w14:textId="55DD5A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2D6191" w14:paraId="02E1CE7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D2EC3"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7D2C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EE9B6D" w14:textId="23DBE5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4FCD6ABB" w14:textId="3248C3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46260" w14:textId="2C738E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EB990" w14:textId="0FF688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2D6191" w14:paraId="71A70C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A562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8662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59C47974" w14:textId="22C40A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43E51" w14:textId="5B37C7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787D6" w14:textId="789829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2F17C" w14:textId="15FDC8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D6191" w14:paraId="2BEBDF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B084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A26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2CF3C20" w14:textId="2F87A9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03424D34" w14:textId="554E0F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87280" w14:textId="7FA1D0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D4B3A" w14:textId="0D56C8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2D6191" w14:paraId="160F82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51BA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1C1C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aba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E31A3F" w14:textId="51FCB0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7672DCDE" w14:textId="5333A2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025C3" w14:textId="4EFEB4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58015" w14:textId="60C9EB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2D6191" w14:paraId="28B04E8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E8BB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3B4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367700B" w14:textId="20F7BA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32421995" w14:textId="44A53A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C3CD3" w14:textId="50F185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64060" w14:textId="0DD729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2D6191" w14:paraId="21F549A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299D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3C6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242A644" w14:textId="4D7B72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1F185CE" w14:textId="158AFE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6D022" w14:textId="49E9A4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B66D7" w14:textId="4D9214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2D6191" w14:paraId="574F08B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870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2B0F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5A6C6C44" w14:textId="7696B0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8259E1" w14:textId="2EE34E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EB2CC" w14:textId="6476B1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E46CD" w14:textId="5ECFD1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2D6191" w14:paraId="335F8B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DC0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52F7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Olut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49D3E0" w14:textId="0E780D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4951F956" w14:textId="227029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74496" w14:textId="298301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F215C" w14:textId="65BD8D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2D6191" w14:paraId="3235894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200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A70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2F4D4C7D" w14:textId="142CEF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437C2243" w14:textId="3BCF6A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B4FCA" w14:textId="61AD26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0BDFD" w14:textId="16479C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2D6191" w14:paraId="4B3894C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102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C47F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Roseller</w:t>
            </w:r>
            <w:proofErr w:type="spellEnd"/>
            <w:r>
              <w:rPr>
                <w:rFonts w:ascii="Arial Narrow" w:hAnsi="Arial Narrow"/>
                <w:i/>
                <w:iCs/>
                <w:color w:val="000000"/>
                <w:sz w:val="20"/>
                <w:szCs w:val="20"/>
              </w:rPr>
              <w:t xml:space="preserve"> Lim</w:t>
            </w:r>
          </w:p>
        </w:tc>
        <w:tc>
          <w:tcPr>
            <w:tcW w:w="777" w:type="pct"/>
            <w:tcBorders>
              <w:top w:val="nil"/>
              <w:left w:val="nil"/>
              <w:bottom w:val="single" w:sz="4" w:space="0" w:color="000000"/>
              <w:right w:val="single" w:sz="4" w:space="0" w:color="000000"/>
            </w:tcBorders>
            <w:shd w:val="clear" w:color="auto" w:fill="auto"/>
            <w:noWrap/>
            <w:vAlign w:val="bottom"/>
            <w:hideMark/>
          </w:tcPr>
          <w:p w14:paraId="1901B89B" w14:textId="7B05C2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213DF08" w14:textId="3EA2D6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0361B" w14:textId="396D99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8A1EC" w14:textId="54CFF5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2D6191" w14:paraId="07D9F31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173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879A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1FC47F" w14:textId="5D9E63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8,129.47 </w:t>
            </w:r>
          </w:p>
        </w:tc>
        <w:tc>
          <w:tcPr>
            <w:tcW w:w="675" w:type="pct"/>
            <w:tcBorders>
              <w:top w:val="nil"/>
              <w:left w:val="nil"/>
              <w:bottom w:val="single" w:sz="4" w:space="0" w:color="000000"/>
              <w:right w:val="single" w:sz="4" w:space="0" w:color="000000"/>
            </w:tcBorders>
            <w:shd w:val="clear" w:color="auto" w:fill="auto"/>
            <w:noWrap/>
            <w:vAlign w:val="bottom"/>
            <w:hideMark/>
          </w:tcPr>
          <w:p w14:paraId="03C22B42" w14:textId="43D4FD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244C3" w14:textId="159BCE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4D91D" w14:textId="56872A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8,129.47 </w:t>
            </w:r>
          </w:p>
        </w:tc>
      </w:tr>
      <w:tr w:rsidR="002D6191" w14:paraId="61815A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EC2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C1EE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69897986" w14:textId="7E7037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A07F713" w14:textId="6AEC2A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E753B" w14:textId="01B159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456C4" w14:textId="271908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2D6191" w14:paraId="7E47F3D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0E45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44D8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it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4DD8F5" w14:textId="0030D1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4F88DDFC" w14:textId="5E1597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8E21D" w14:textId="445AC6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75D02" w14:textId="5C63A6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2D6191" w14:paraId="576EC0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237F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A469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ng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41ECDB" w14:textId="4BF063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65289900" w14:textId="06152F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27030" w14:textId="0A1554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6BD73" w14:textId="218DB0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2D6191" w14:paraId="16E1E9E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4017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1C1871DF" w14:textId="2FFAB90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0D52A5C" w14:textId="024523C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C70E06" w14:textId="170B6EA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71C6BC" w14:textId="2A6FB1D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2D6191" w14:paraId="7938C70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5E61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9685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8546C81" w14:textId="18F7DD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09D372CC" w14:textId="5B5A3E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7BF19" w14:textId="2CD0E3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AE465" w14:textId="0C6F3C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2D6191" w14:paraId="36583D1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37B38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7DEE279D" w14:textId="615AC6C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0,494,584.80 </w:t>
            </w:r>
          </w:p>
        </w:tc>
        <w:tc>
          <w:tcPr>
            <w:tcW w:w="675" w:type="pct"/>
            <w:tcBorders>
              <w:top w:val="nil"/>
              <w:left w:val="nil"/>
              <w:bottom w:val="single" w:sz="4" w:space="0" w:color="000000"/>
              <w:right w:val="single" w:sz="4" w:space="0" w:color="000000"/>
            </w:tcBorders>
            <w:shd w:val="clear" w:color="A5A5A5" w:fill="A5A5A5"/>
            <w:noWrap/>
            <w:vAlign w:val="bottom"/>
            <w:hideMark/>
          </w:tcPr>
          <w:p w14:paraId="3472A460" w14:textId="6827690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D18D7E9" w14:textId="0655F5E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D1FC1BD" w14:textId="4E57D87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0,494,584.80 </w:t>
            </w:r>
          </w:p>
        </w:tc>
      </w:tr>
      <w:tr w:rsidR="002D6191" w14:paraId="1981EC5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B5AA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4411887" w14:textId="7946C0F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c>
          <w:tcPr>
            <w:tcW w:w="675" w:type="pct"/>
            <w:tcBorders>
              <w:top w:val="nil"/>
              <w:left w:val="nil"/>
              <w:bottom w:val="single" w:sz="4" w:space="0" w:color="000000"/>
              <w:right w:val="single" w:sz="4" w:space="0" w:color="000000"/>
            </w:tcBorders>
            <w:shd w:val="clear" w:color="D8D8D8" w:fill="D8D8D8"/>
            <w:noWrap/>
            <w:vAlign w:val="bottom"/>
            <w:hideMark/>
          </w:tcPr>
          <w:p w14:paraId="5056A984" w14:textId="56AEB05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B208D1" w14:textId="7A1DFF1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0907EC" w14:textId="0122E46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r>
      <w:tr w:rsidR="002D6191" w14:paraId="223E9E8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36B0B"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E3E6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EC616A" w14:textId="3A053F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9,290.00 </w:t>
            </w:r>
          </w:p>
        </w:tc>
        <w:tc>
          <w:tcPr>
            <w:tcW w:w="675" w:type="pct"/>
            <w:tcBorders>
              <w:top w:val="nil"/>
              <w:left w:val="nil"/>
              <w:bottom w:val="single" w:sz="4" w:space="0" w:color="000000"/>
              <w:right w:val="single" w:sz="4" w:space="0" w:color="000000"/>
            </w:tcBorders>
            <w:shd w:val="clear" w:color="auto" w:fill="auto"/>
            <w:noWrap/>
            <w:vAlign w:val="bottom"/>
            <w:hideMark/>
          </w:tcPr>
          <w:p w14:paraId="7861E63D" w14:textId="6AE234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A9DFB" w14:textId="34DCD4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B8EB6" w14:textId="6143B9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9,290.00 </w:t>
            </w:r>
          </w:p>
        </w:tc>
      </w:tr>
      <w:tr w:rsidR="002D6191" w14:paraId="511E1C8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3922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AD37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bo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2F21EB" w14:textId="76EFF4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67351C38" w14:textId="5E4740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88740" w14:textId="52E4EA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9AC91" w14:textId="013778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2D6191" w14:paraId="184C57E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854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F270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itb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28CE9F" w14:textId="5AB1FB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8B8181" w14:textId="3DDA6C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4003E" w14:textId="7F7D3B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9FDDA" w14:textId="592300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570.00 </w:t>
            </w:r>
          </w:p>
        </w:tc>
      </w:tr>
      <w:tr w:rsidR="002D6191" w14:paraId="6499B6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6271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691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Manolo </w:t>
            </w:r>
            <w:proofErr w:type="spellStart"/>
            <w:r>
              <w:rPr>
                <w:rFonts w:ascii="Arial Narrow" w:hAnsi="Arial Narrow"/>
                <w:i/>
                <w:iCs/>
                <w:color w:val="000000"/>
                <w:sz w:val="20"/>
                <w:szCs w:val="20"/>
              </w:rPr>
              <w:t>Fortic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1CFDF5" w14:textId="3AC836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31479531" w14:textId="2936F5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355F0" w14:textId="774B5A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4A990" w14:textId="491642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2D6191" w14:paraId="7342BEB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7C1B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FC6D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um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9B66CA" w14:textId="29CFAF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7CC340ED" w14:textId="54D3F9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EB384" w14:textId="5E405B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9ACB1" w14:textId="586514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2D6191" w14:paraId="53B1247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A75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D6A2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lak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FF687C" w14:textId="32EBF1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5,280.00 </w:t>
            </w:r>
          </w:p>
        </w:tc>
        <w:tc>
          <w:tcPr>
            <w:tcW w:w="675" w:type="pct"/>
            <w:tcBorders>
              <w:top w:val="nil"/>
              <w:left w:val="nil"/>
              <w:bottom w:val="single" w:sz="4" w:space="0" w:color="000000"/>
              <w:right w:val="single" w:sz="4" w:space="0" w:color="000000"/>
            </w:tcBorders>
            <w:shd w:val="clear" w:color="auto" w:fill="auto"/>
            <w:noWrap/>
            <w:vAlign w:val="bottom"/>
            <w:hideMark/>
          </w:tcPr>
          <w:p w14:paraId="58584DF6" w14:textId="01F36E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3CC4E" w14:textId="4461E8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1A26D" w14:textId="502D37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5,280.00 </w:t>
            </w:r>
          </w:p>
        </w:tc>
      </w:tr>
      <w:tr w:rsidR="002D6191" w14:paraId="4C0FF6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190A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7F85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bang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EF03FC" w14:textId="5035D5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6D78C76A" w14:textId="59968E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72ADD" w14:textId="1779C0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435C7" w14:textId="6187C3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2D6191" w14:paraId="48E4FC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BD2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1327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mpasug-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39D76B" w14:textId="609A1A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E0A1C21" w14:textId="7A64AD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60C5C" w14:textId="4D6FB6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4EE41" w14:textId="335D96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2D6191" w14:paraId="77EB117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28A4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071E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nt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CDB0A2" w14:textId="347F8F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CFE2645" w14:textId="2785D4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F02BA" w14:textId="3AAD9C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8755C" w14:textId="2D462F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D6191" w14:paraId="4CF28B1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9707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CA9F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2D8285E3" w14:textId="038EAF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03571EAC" w14:textId="01B6EF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071B8" w14:textId="21B09F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77365" w14:textId="299CC7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2D6191" w14:paraId="57158C7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F8B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602F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54D6493" w14:textId="23B7AF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15182BE1" w14:textId="778C7D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80D5C" w14:textId="33336F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56C38" w14:textId="1BB3C3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2D6191" w14:paraId="4F7C3CB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A8F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41C1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amu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86C811" w14:textId="7041A7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336.00 </w:t>
            </w:r>
          </w:p>
        </w:tc>
        <w:tc>
          <w:tcPr>
            <w:tcW w:w="675" w:type="pct"/>
            <w:tcBorders>
              <w:top w:val="nil"/>
              <w:left w:val="nil"/>
              <w:bottom w:val="single" w:sz="4" w:space="0" w:color="000000"/>
              <w:right w:val="single" w:sz="4" w:space="0" w:color="000000"/>
            </w:tcBorders>
            <w:shd w:val="clear" w:color="auto" w:fill="auto"/>
            <w:noWrap/>
            <w:vAlign w:val="bottom"/>
            <w:hideMark/>
          </w:tcPr>
          <w:p w14:paraId="73B61DF9" w14:textId="5CDF7D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8C594" w14:textId="3527C0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09CCD" w14:textId="78B386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336.00 </w:t>
            </w:r>
          </w:p>
        </w:tc>
      </w:tr>
      <w:tr w:rsidR="002D6191" w14:paraId="095F1A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2F7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BD9F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angc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F65EE7" w14:textId="403A01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68A3B356" w14:textId="0DCE19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3C7E6" w14:textId="05D6C0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8C4B4" w14:textId="5F7B41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2D6191" w14:paraId="5481F4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652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D28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5C698CE0" w14:textId="6411AA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c>
          <w:tcPr>
            <w:tcW w:w="675" w:type="pct"/>
            <w:tcBorders>
              <w:top w:val="nil"/>
              <w:left w:val="nil"/>
              <w:bottom w:val="single" w:sz="4" w:space="0" w:color="000000"/>
              <w:right w:val="single" w:sz="4" w:space="0" w:color="000000"/>
            </w:tcBorders>
            <w:shd w:val="clear" w:color="auto" w:fill="auto"/>
            <w:noWrap/>
            <w:vAlign w:val="bottom"/>
            <w:hideMark/>
          </w:tcPr>
          <w:p w14:paraId="584E5D8B" w14:textId="083BE5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7741D" w14:textId="4F6C5D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E557B" w14:textId="3E2977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r>
      <w:tr w:rsidR="002D6191" w14:paraId="7A5225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E479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C290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ading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0F5AA4" w14:textId="335376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B154902" w14:textId="608511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E75EB" w14:textId="5E88A4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E87F2" w14:textId="6F3F26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D6191" w14:paraId="5DB14E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28C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B5AE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67CA253B" w14:textId="174AD5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51032AD0" w14:textId="078061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E5A5D" w14:textId="5EFCFB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D4B5F" w14:textId="4D12D2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2D6191" w14:paraId="707CD75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D67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3AF5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itao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AB1C09" w14:textId="6980CD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55F675A" w14:textId="47A67A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CB8B2" w14:textId="0C523D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645B5" w14:textId="0AD6C5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2D6191" w14:paraId="4A9D993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E135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9292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ram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4CA59F" w14:textId="589C01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4B7A8E91" w14:textId="021AB1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C274B" w14:textId="2243AC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C4130" w14:textId="07A010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2D6191" w14:paraId="32FE1EB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BB7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9F39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alil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53043B" w14:textId="215A3C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9D6287F" w14:textId="69FFF8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C5A8A" w14:textId="79CF87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A4822" w14:textId="07D487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D6191" w14:paraId="771EB9F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C13C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FFBA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ngantu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263C9C" w14:textId="74C519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630.27 </w:t>
            </w:r>
          </w:p>
        </w:tc>
        <w:tc>
          <w:tcPr>
            <w:tcW w:w="675" w:type="pct"/>
            <w:tcBorders>
              <w:top w:val="nil"/>
              <w:left w:val="nil"/>
              <w:bottom w:val="single" w:sz="4" w:space="0" w:color="000000"/>
              <w:right w:val="single" w:sz="4" w:space="0" w:color="000000"/>
            </w:tcBorders>
            <w:shd w:val="clear" w:color="auto" w:fill="auto"/>
            <w:noWrap/>
            <w:vAlign w:val="bottom"/>
            <w:hideMark/>
          </w:tcPr>
          <w:p w14:paraId="05F0320C" w14:textId="4E366B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CB61F" w14:textId="2D1BAC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3B334" w14:textId="1D78F5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630.27 </w:t>
            </w:r>
          </w:p>
        </w:tc>
      </w:tr>
      <w:tr w:rsidR="002D6191" w14:paraId="2339076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11E0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A08E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1B534DA" w14:textId="5EF7C3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c>
          <w:tcPr>
            <w:tcW w:w="675" w:type="pct"/>
            <w:tcBorders>
              <w:top w:val="nil"/>
              <w:left w:val="nil"/>
              <w:bottom w:val="single" w:sz="4" w:space="0" w:color="000000"/>
              <w:right w:val="single" w:sz="4" w:space="0" w:color="000000"/>
            </w:tcBorders>
            <w:shd w:val="clear" w:color="auto" w:fill="auto"/>
            <w:noWrap/>
            <w:vAlign w:val="bottom"/>
            <w:hideMark/>
          </w:tcPr>
          <w:p w14:paraId="7FB97758" w14:textId="31A9F7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4573E" w14:textId="54DD97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3AB22" w14:textId="4FE9FE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r>
      <w:tr w:rsidR="002D6191" w14:paraId="677A9BA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CC76A" w14:textId="77777777" w:rsidR="002D6191" w:rsidRDefault="002D6191" w:rsidP="002D6191">
            <w:pPr>
              <w:spacing w:after="0" w:line="240" w:lineRule="auto"/>
              <w:ind w:right="57"/>
              <w:rPr>
                <w:rFonts w:ascii="Arial Narrow" w:hAnsi="Arial Narrow"/>
                <w:b/>
                <w:bCs/>
                <w:color w:val="000000"/>
                <w:sz w:val="20"/>
                <w:szCs w:val="20"/>
              </w:rPr>
            </w:pPr>
            <w:proofErr w:type="spellStart"/>
            <w:r>
              <w:rPr>
                <w:rFonts w:ascii="Arial Narrow" w:hAnsi="Arial Narrow"/>
                <w:b/>
                <w:bCs/>
                <w:color w:val="000000"/>
                <w:sz w:val="20"/>
                <w:szCs w:val="20"/>
              </w:rPr>
              <w:t>Camiguin</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9DB09AB" w14:textId="713A935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33,050.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30ECEFE" w14:textId="1403931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27D970" w14:textId="0C6B72B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CD7E7E" w14:textId="7DF9052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33,050.67 </w:t>
            </w:r>
          </w:p>
        </w:tc>
      </w:tr>
      <w:tr w:rsidR="002D6191" w14:paraId="1CE013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388C6"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30BF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h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3EDC1F" w14:textId="2071D8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58F5F7D" w14:textId="18E6CE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F0A2B" w14:textId="0310D4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5B93C" w14:textId="053AA9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D6191" w14:paraId="5879028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FCEB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AB19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mbaj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CB45D8" w14:textId="17EFED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8,898.63 </w:t>
            </w:r>
          </w:p>
        </w:tc>
        <w:tc>
          <w:tcPr>
            <w:tcW w:w="675" w:type="pct"/>
            <w:tcBorders>
              <w:top w:val="nil"/>
              <w:left w:val="nil"/>
              <w:bottom w:val="single" w:sz="4" w:space="0" w:color="000000"/>
              <w:right w:val="single" w:sz="4" w:space="0" w:color="000000"/>
            </w:tcBorders>
            <w:shd w:val="clear" w:color="auto" w:fill="auto"/>
            <w:noWrap/>
            <w:vAlign w:val="bottom"/>
            <w:hideMark/>
          </w:tcPr>
          <w:p w14:paraId="75434974" w14:textId="1546EF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5ED1D" w14:textId="0B689C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642AF" w14:textId="493D02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8,898.63 </w:t>
            </w:r>
          </w:p>
        </w:tc>
      </w:tr>
      <w:tr w:rsidR="002D6191" w14:paraId="22210B4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39FE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B5CF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29E145" w14:textId="43CF42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c>
          <w:tcPr>
            <w:tcW w:w="675" w:type="pct"/>
            <w:tcBorders>
              <w:top w:val="nil"/>
              <w:left w:val="nil"/>
              <w:bottom w:val="single" w:sz="4" w:space="0" w:color="000000"/>
              <w:right w:val="single" w:sz="4" w:space="0" w:color="000000"/>
            </w:tcBorders>
            <w:shd w:val="clear" w:color="auto" w:fill="auto"/>
            <w:noWrap/>
            <w:vAlign w:val="bottom"/>
            <w:hideMark/>
          </w:tcPr>
          <w:p w14:paraId="20B3EBBC" w14:textId="482097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752B4" w14:textId="656362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CA133" w14:textId="0C2140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r>
      <w:tr w:rsidR="002D6191" w14:paraId="3A3201D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97B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0008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uinsili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DFFF6D" w14:textId="5ADE09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A56B2AB" w14:textId="787932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11B31" w14:textId="669A5E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D152C" w14:textId="6B49D8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D6191" w14:paraId="3977600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C77A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108365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1A53B2" w14:textId="108CBF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4099932" w14:textId="6F51F7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70295" w14:textId="7632EE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AEBDD" w14:textId="5A254A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D6191" w14:paraId="27D046A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AC48E8"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375CDFC" w14:textId="77B537E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7,040,088.3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6C375C" w14:textId="529D7D6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946CD0" w14:textId="56286CA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1F175E" w14:textId="2997C6E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7,040,088.34 </w:t>
            </w:r>
          </w:p>
        </w:tc>
      </w:tr>
      <w:tr w:rsidR="002D6191" w14:paraId="6DBE10F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2E514"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B38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112EDB" w14:textId="34855E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647,775.13 </w:t>
            </w:r>
          </w:p>
        </w:tc>
        <w:tc>
          <w:tcPr>
            <w:tcW w:w="675" w:type="pct"/>
            <w:tcBorders>
              <w:top w:val="nil"/>
              <w:left w:val="nil"/>
              <w:bottom w:val="single" w:sz="4" w:space="0" w:color="000000"/>
              <w:right w:val="single" w:sz="4" w:space="0" w:color="000000"/>
            </w:tcBorders>
            <w:shd w:val="clear" w:color="auto" w:fill="auto"/>
            <w:noWrap/>
            <w:vAlign w:val="bottom"/>
            <w:hideMark/>
          </w:tcPr>
          <w:p w14:paraId="053F66B9" w14:textId="3EE595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46E8B" w14:textId="2E05DB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1B232" w14:textId="051CBA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647,775.13 </w:t>
            </w:r>
          </w:p>
        </w:tc>
      </w:tr>
      <w:tr w:rsidR="002D6191" w14:paraId="14F7629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E98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376B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212EFFF0" w14:textId="5E41C0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231D548F" w14:textId="1305E2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1B888" w14:textId="12306B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1174A" w14:textId="184DC2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2D6191" w14:paraId="379302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D826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1BEC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o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90CC34" w14:textId="55493B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F6E704" w14:textId="1A8E01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975AB" w14:textId="6DF383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40C92" w14:textId="29863B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227757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F2A1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DC5D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r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7B7FA7" w14:textId="4BFD21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21DD0C80" w14:textId="71090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55461" w14:textId="520071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2EAD2" w14:textId="024971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2D6191" w14:paraId="6DDFD9E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26E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7092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ausw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86127A" w14:textId="1A6384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177FA3D8" w14:textId="4BD6A0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D60ED" w14:textId="5C37F9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C1433" w14:textId="78F1B0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2D6191" w14:paraId="7BFB3E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6F94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6504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olamb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C320DD" w14:textId="1F6CAD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38D0B366" w14:textId="4EC527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F2639" w14:textId="49C0A7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A2E33" w14:textId="4CA938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2D6191" w14:paraId="69A1B87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79B2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76CA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na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EFFB8A" w14:textId="7CB6F3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A91B1CD" w14:textId="0E3F68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EE90E" w14:textId="6BE057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F80ED" w14:textId="0070BF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5EF923F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EE9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1A54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i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EE6856" w14:textId="68A89F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6259963" w14:textId="2D65FB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A4541" w14:textId="5415C7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FA3BA" w14:textId="7F1F14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D6191" w14:paraId="348E187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564E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D48F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t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C4EB0C" w14:textId="1D7202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79F191" w14:textId="0C7383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52915" w14:textId="1D0CA9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5E990" w14:textId="3D477A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2559BE2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DA7A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5BFB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3951C2" w14:textId="27EED6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9025DBD" w14:textId="78220C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2E277" w14:textId="6DDBB4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6E205" w14:textId="43B54D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D6191" w14:paraId="67F02A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073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F8C7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7CDA57" w14:textId="6CC5C4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5ED13A62" w14:textId="1B6379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9A855" w14:textId="1257B5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B797B" w14:textId="25D1E6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2D6191" w14:paraId="6F52B49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66FB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7606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ap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DACC86" w14:textId="6DBBEA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2EE520D9" w14:textId="243D0E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9FB73" w14:textId="2F0997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043B8" w14:textId="79AF3A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2D6191" w14:paraId="3DB4B92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81C3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0405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1200AD23" w14:textId="2B6FA8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3EFECA4B" w14:textId="322FF0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36A06" w14:textId="405318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74CA8" w14:textId="2C1287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2D6191" w14:paraId="6700492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ED04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8EA7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F48AE2E" w14:textId="73E56D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124EDC6D" w14:textId="036447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B0089" w14:textId="56003B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077CB" w14:textId="12AC71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2D6191" w14:paraId="1EFE44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2ABD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8409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un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2190C8" w14:textId="6700DB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BC1288" w14:textId="7F2E6B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FEF5B" w14:textId="482711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E4AF4" w14:textId="372262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5A08D1D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0C9A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5CDB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u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918D1F" w14:textId="35C53B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8DF951C" w14:textId="5257D7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84283" w14:textId="7DE2E0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C98A6" w14:textId="25529C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D6191" w14:paraId="1F8153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75ED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EB60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nta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R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8AD6EE" w14:textId="67D5CD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6449DE" w14:textId="29F5B6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2A895" w14:textId="6A9053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A3B4A" w14:textId="7A8326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5D1E29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062D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C47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oona </w:t>
            </w:r>
            <w:proofErr w:type="spellStart"/>
            <w:r>
              <w:rPr>
                <w:rFonts w:ascii="Arial Narrow" w:hAnsi="Arial Narrow"/>
                <w:i/>
                <w:iCs/>
                <w:color w:val="000000"/>
                <w:sz w:val="20"/>
                <w:szCs w:val="20"/>
              </w:rPr>
              <w:t>Piagap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ACE15F" w14:textId="745394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4E99F4" w14:textId="0778C2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5186F" w14:textId="7C5966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72F4C" w14:textId="3BEFFB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6EC9A9F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4A0F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FB33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FCC1C00" w14:textId="0AC737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645B1AF8" w14:textId="29B6C7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6764F" w14:textId="69FED1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582D9" w14:textId="1B8226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2D6191" w14:paraId="0C2213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AD24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1F4B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06D5AB" w14:textId="424EE8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43FE740" w14:textId="0E0AE1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74BD4" w14:textId="729560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4EC17" w14:textId="33A46B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D6191" w14:paraId="53ECF0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904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D2F6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ng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10639A" w14:textId="30C506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C9D50C" w14:textId="104BC9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F1FDA" w14:textId="5F496E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5B6A7" w14:textId="0E4B1C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89FA6FC"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44A4E"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8037CBC" w14:textId="0CDA3A5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8D50F71" w14:textId="6E0A3C9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BE1F0C" w14:textId="275664B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B9BD4A" w14:textId="430F9E1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2D6191" w14:paraId="22CE6FF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5E8FD"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80AC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lo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A2381A" w14:textId="2E7E0F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24F260C" w14:textId="7D0C1A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363B8" w14:textId="779EAC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536A7" w14:textId="138802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31BCC8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A77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5685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ia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71C614" w14:textId="4DCD73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C89E58" w14:textId="455C60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F6ED5" w14:textId="67C64B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BCB8E" w14:textId="6CAFAE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06E6729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1100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FEFE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52315DB" w14:textId="7FA7E8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0A6175" w14:textId="093B99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97263" w14:textId="437FEA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6123C" w14:textId="640F16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2E62E5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61EB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5E8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9F2B37F" w14:textId="1AEC67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DD0B5F" w14:textId="09D16F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9F522" w14:textId="11D328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DE6FB" w14:textId="0C126C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09E4BD3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D3F2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D328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CC76F8F" w14:textId="121D9C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0F7B9F" w14:textId="78D83C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63EDB" w14:textId="7CC828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624F6" w14:textId="358EBD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0776E32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AFA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9E0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Lopez </w:t>
            </w:r>
            <w:proofErr w:type="spellStart"/>
            <w:r>
              <w:rPr>
                <w:rFonts w:ascii="Arial Narrow" w:hAnsi="Arial Narrow"/>
                <w:i/>
                <w:iCs/>
                <w:color w:val="000000"/>
                <w:sz w:val="20"/>
                <w:szCs w:val="20"/>
              </w:rPr>
              <w:t>Ja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5705B8" w14:textId="3F7B9E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8335F7" w14:textId="59DAEE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A2191" w14:textId="0EBC63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69389" w14:textId="07BC56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0BE578E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46CA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8888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Oroquiet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E9A5851" w14:textId="31D767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323AFAE3" w14:textId="0E9466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799D4" w14:textId="13EBF2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518CE" w14:textId="152F17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2D6191" w14:paraId="68D8DC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CA0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11D8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n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57772D" w14:textId="5E040B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83C1BB" w14:textId="399D31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BE83F" w14:textId="64FA99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96D09" w14:textId="228874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9EF77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803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AD3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556C3F3" w14:textId="5BB39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A7ED43" w14:textId="4AD100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5EEB9" w14:textId="32FF1D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3D858" w14:textId="50E34E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15F5D67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8A65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3250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pang</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Dal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40AFA5" w14:textId="257300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9F4401" w14:textId="524236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0A5F7" w14:textId="40826C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BD921" w14:textId="2A05B4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FF080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1DA2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B60E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5011BAD0" w14:textId="64B33D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389441" w14:textId="54521F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C6186" w14:textId="51DC39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61856" w14:textId="1081D4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4E4B8E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F05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AC94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lar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78FAD1" w14:textId="4F936A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063B0317" w14:textId="100CD8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230B2" w14:textId="4C879C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2DE01" w14:textId="67FADE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2D6191" w14:paraId="11541BA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312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961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Don </w:t>
            </w:r>
            <w:proofErr w:type="spellStart"/>
            <w:r>
              <w:rPr>
                <w:rFonts w:ascii="Arial Narrow" w:hAnsi="Arial Narrow"/>
                <w:i/>
                <w:iCs/>
                <w:color w:val="000000"/>
                <w:sz w:val="20"/>
                <w:szCs w:val="20"/>
              </w:rPr>
              <w:t>Victoria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Chiongbian</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F5A5B5A" w14:textId="397501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6F7007" w14:textId="1FBAFD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97856" w14:textId="09F1B1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A5323" w14:textId="772FB9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5B6DF81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61A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827B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5CB9583F" w14:textId="68FB0F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7B59F4" w14:textId="28D468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6C328" w14:textId="1EB414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97D05" w14:textId="01A957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2D6191" w14:paraId="3125FF0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36A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A583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naca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D65C4A" w14:textId="582AB6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9F72D3" w14:textId="1E75F4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4F0BA" w14:textId="3DDA08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3F4DF" w14:textId="6CC75B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11C3EA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59EA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4A18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ngub</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C063DC4" w14:textId="3B6701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7C741A" w14:textId="5A861D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ED281" w14:textId="265F7B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E562A" w14:textId="42D278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82F5D4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D869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1C9A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E1708C" w14:textId="660562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A767ED" w14:textId="6D3B9E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ACA5C" w14:textId="446E43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20E67" w14:textId="0738E1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B0771A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B7C04"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571508A" w14:textId="5848A8E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6,867,175.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72B829E" w14:textId="07B4CB8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3EC1FD" w14:textId="50684B8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A4D18A" w14:textId="79290F1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6,867,175.26 </w:t>
            </w:r>
          </w:p>
        </w:tc>
      </w:tr>
      <w:tr w:rsidR="002D6191" w14:paraId="7573E43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0CBD2"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806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54D2438A" w14:textId="446AEA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685,370.45 </w:t>
            </w:r>
          </w:p>
        </w:tc>
        <w:tc>
          <w:tcPr>
            <w:tcW w:w="675" w:type="pct"/>
            <w:tcBorders>
              <w:top w:val="nil"/>
              <w:left w:val="nil"/>
              <w:bottom w:val="single" w:sz="4" w:space="0" w:color="000000"/>
              <w:right w:val="single" w:sz="4" w:space="0" w:color="000000"/>
            </w:tcBorders>
            <w:shd w:val="clear" w:color="auto" w:fill="auto"/>
            <w:noWrap/>
            <w:vAlign w:val="bottom"/>
            <w:hideMark/>
          </w:tcPr>
          <w:p w14:paraId="2175F8C0" w14:textId="6B5C72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49BA4" w14:textId="4C4FEB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3BDC5" w14:textId="161B10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685,370.45 </w:t>
            </w:r>
          </w:p>
        </w:tc>
      </w:tr>
      <w:tr w:rsidR="002D6191" w14:paraId="5ACD1E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6ED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2256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ing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C233A4" w14:textId="2116E6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2143F638" w14:textId="52BDB8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97B70" w14:textId="2FFC50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16142" w14:textId="4138BB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2D6191" w14:paraId="4BDF53B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A17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415D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ing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95DA66" w14:textId="450AC1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E87556" w14:textId="1DB969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A4EDD" w14:textId="0A44EE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06068" w14:textId="79530F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66FE546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C715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433B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inu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303CDC" w14:textId="31DEF7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9B8DE1" w14:textId="03276B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EAEEE" w14:textId="59E36B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9B128" w14:textId="1F927D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3E5A90B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9AE0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6AAA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ingo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D1E57AF" w14:textId="266734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c>
          <w:tcPr>
            <w:tcW w:w="675" w:type="pct"/>
            <w:tcBorders>
              <w:top w:val="nil"/>
              <w:left w:val="nil"/>
              <w:bottom w:val="single" w:sz="4" w:space="0" w:color="000000"/>
              <w:right w:val="single" w:sz="4" w:space="0" w:color="000000"/>
            </w:tcBorders>
            <w:shd w:val="clear" w:color="auto" w:fill="auto"/>
            <w:noWrap/>
            <w:vAlign w:val="bottom"/>
            <w:hideMark/>
          </w:tcPr>
          <w:p w14:paraId="0016AE31" w14:textId="6CA06A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54A92" w14:textId="270E9F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A826F" w14:textId="6F3D7D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r>
      <w:tr w:rsidR="002D6191" w14:paraId="21E6B2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EA8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222D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inogu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7042D7" w14:textId="1B502B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C101AF" w14:textId="1BB6BC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A464E" w14:textId="68146D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7ECDD" w14:textId="17D57F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37B6786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CA4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CEA4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gong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852BF7" w14:textId="7C8012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49213" w14:textId="3AA5D5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4B9BE" w14:textId="5E307E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69BDE" w14:textId="3F0456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2D6191" w14:paraId="2D51E57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6D3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1310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 (</w:t>
            </w:r>
            <w:proofErr w:type="spellStart"/>
            <w:r>
              <w:rPr>
                <w:rFonts w:ascii="Arial Narrow" w:hAnsi="Arial Narrow"/>
                <w:i/>
                <w:iCs/>
                <w:color w:val="000000"/>
                <w:sz w:val="20"/>
                <w:szCs w:val="20"/>
              </w:rPr>
              <w:t>Linugo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DD3C4B8" w14:textId="069D3E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702EB07D" w14:textId="57D6D2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5B01C" w14:textId="616D14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1F007" w14:textId="0A5C03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2D6191" w14:paraId="2F27DE5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C73B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05F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7B61A71B" w14:textId="7F67DE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C54A6C0" w14:textId="652A88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DFBFB" w14:textId="678108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872C6" w14:textId="3A74A0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2D6191" w14:paraId="2973206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868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8DF0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30D334" w14:textId="719A93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C234C8D" w14:textId="343C7E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CB52E" w14:textId="04B3F6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F9E92" w14:textId="75C108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7EA941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FEA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7FF3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ugbong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C5C6C8" w14:textId="43ADB7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67A12D" w14:textId="32F811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F0FDF" w14:textId="1C7950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08D4B" w14:textId="746EF9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13E0BA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BE72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F2FC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lubiji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7823F5" w14:textId="514DE3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0838DC" w14:textId="7811F1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A1501" w14:textId="0EB7D7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4B357" w14:textId="096ACB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565D413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69C3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4D2B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laver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036D73" w14:textId="69E521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A8AA180" w14:textId="313A07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2ABB3" w14:textId="678DDB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1EA10" w14:textId="3A2B67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2D6191" w14:paraId="06FB0B9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B36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7E8A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E251AA5" w14:textId="767F26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307C0CD3" w14:textId="17DACC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4CF2C" w14:textId="0A1FC7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CA0A1" w14:textId="1B693A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2D6191" w14:paraId="4499307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793A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8C05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itag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28A74C" w14:textId="1694D0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15A6DD96" w14:textId="2CD40B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F8834" w14:textId="71CA10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8FC05" w14:textId="402AA0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2D6191" w14:paraId="31F0611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45D1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3B60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ni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FB5515" w14:textId="25FE88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42FBC9FD" w14:textId="20CD43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0D410" w14:textId="4DBCB1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44BE4" w14:textId="30309A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2D6191" w14:paraId="1859A4F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A75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1C7C2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Jas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D445C7" w14:textId="75D029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1085BA10" w14:textId="3D92EF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FB853" w14:textId="6C35B8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F310E" w14:textId="337DC5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2D6191" w14:paraId="6901A2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9E75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C4E5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guind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E55A3C" w14:textId="0AA666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7C37D58" w14:textId="0E8BD3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C9919" w14:textId="280EB0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A1EEF" w14:textId="245F6E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6FD67D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B1D2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B98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3F25281" w14:textId="474D96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7253E36C" w14:textId="76214C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887CB" w14:textId="254202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E3D67" w14:textId="70C176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2D6191" w14:paraId="4930796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0ACA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BCAB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ug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DBF491" w14:textId="434166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C4239B8" w14:textId="6241E6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CEF8E" w14:textId="3263A1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EFEC3" w14:textId="7E5796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D6191" w14:paraId="1D07551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F045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765B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6A15CF9B" w14:textId="6E54C0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1CA5B00" w14:textId="7FC63B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20C35" w14:textId="5ACA7B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B14BC" w14:textId="34544A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2D6191" w14:paraId="71EF6E3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79F9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1DD4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Op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E22DC8" w14:textId="0A2A60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2B030E5A" w14:textId="1E9399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A4B1E" w14:textId="418BCC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08F1F" w14:textId="768BB8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2D6191" w14:paraId="1F67F5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3A7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AD31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F23B4E" w14:textId="20DF02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3FDA0085" w14:textId="57E79A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2B859" w14:textId="1C3F4B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6F37D" w14:textId="0B59AF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2D6191" w14:paraId="707D1BA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C49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04C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70E37CC6" w14:textId="0D5166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36B38F" w14:textId="5D3E53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36A0F" w14:textId="557A5B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8BDFC" w14:textId="18FA38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2D6191" w14:paraId="5A7A7FD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9B9F5B"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F3D21EE" w14:textId="751FF32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374B5FF5" w14:textId="39A5861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1AD1231" w14:textId="2BB62FC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79FD9FC" w14:textId="2F8911A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r>
      <w:tr w:rsidR="002D6191" w14:paraId="5ABECB3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87A5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6CAE7ED" w14:textId="7EA69D0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01303409" w14:textId="50E964B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48F4F1" w14:textId="34C0CE4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E999D1" w14:textId="3189BED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2D6191" w14:paraId="41EDFE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6EEDF"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6BE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74508A8" w14:textId="524AF7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2E6A0ECB" w14:textId="10B967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63BAB" w14:textId="5552A2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BD243" w14:textId="41519C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2D6191" w14:paraId="1089DA6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EBF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80AF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ak</w:t>
            </w:r>
            <w:proofErr w:type="spellEnd"/>
            <w:r>
              <w:rPr>
                <w:rFonts w:ascii="Arial Narrow" w:hAnsi="Arial Narrow"/>
                <w:i/>
                <w:iCs/>
                <w:color w:val="000000"/>
                <w:sz w:val="20"/>
                <w:szCs w:val="20"/>
              </w:rPr>
              <w:t xml:space="preserve">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D0990BB" w14:textId="78B34C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63021818" w14:textId="20455E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33977" w14:textId="7587C0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087E3" w14:textId="71471F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2D6191" w14:paraId="4E80F38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C20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100E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A1B61C6" w14:textId="4A8288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1782BEF4" w14:textId="59FBD4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44ED7" w14:textId="1E5A33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14A6D" w14:textId="4955F7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2D6191" w14:paraId="4979A7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BDA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BE37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B111E3" w14:textId="0226C1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707EEE8" w14:textId="194367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51206" w14:textId="1F1BDF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13E8E" w14:textId="022A44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2D6191" w14:paraId="00F6328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3128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AA6A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ragusan</w:t>
            </w:r>
            <w:proofErr w:type="spellEnd"/>
            <w:r>
              <w:rPr>
                <w:rFonts w:ascii="Arial Narrow" w:hAnsi="Arial Narrow"/>
                <w:i/>
                <w:iCs/>
                <w:color w:val="000000"/>
                <w:sz w:val="20"/>
                <w:szCs w:val="20"/>
              </w:rPr>
              <w:t xml:space="preserve">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4990852" w14:textId="4F3881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5DE12AF2" w14:textId="59757C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97B1B" w14:textId="7FB5CA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47196" w14:textId="580C05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2D6191" w14:paraId="792BC64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C3C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533F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w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C6C711" w14:textId="751749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2ACFD68E" w14:textId="5CC0AB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6D756" w14:textId="7471DA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FB83D" w14:textId="2D6D5E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2D6191" w14:paraId="20FF93E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201D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D2E3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onka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127B52" w14:textId="5D3C90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6311F159" w14:textId="0378C8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4C723" w14:textId="112B82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86175" w14:textId="598E33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2D6191" w14:paraId="58B60E6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8F86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F57B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ontev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94294C" w14:textId="499B50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4B011616" w14:textId="6B113E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91CCB" w14:textId="243921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24034" w14:textId="0BFB19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2D6191" w14:paraId="1411F72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2E3C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90DC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bunt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9265E2" w14:textId="15D198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15B59BB" w14:textId="2E868D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E317A" w14:textId="4934F7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CE74C" w14:textId="2A41B3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2D6191" w14:paraId="56B724D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32A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40A1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2AC4B86D" w14:textId="68DE0C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7E408EF" w14:textId="4A17D1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7A2C5" w14:textId="5BDA40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C59A1" w14:textId="675A78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2D6191" w14:paraId="66BF7B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D44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A51D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nt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F1C546" w14:textId="1D5F7E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329DC0D" w14:textId="225276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BE5D2" w14:textId="6CA266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C6FF3" w14:textId="43A63B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2D6191" w14:paraId="4D5131CC"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BFAC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FD05F57" w14:textId="167A577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7E6452D" w14:textId="3FAC793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F8AE81" w14:textId="454FFB3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4B7EED" w14:textId="322E461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r>
      <w:tr w:rsidR="002D6191" w14:paraId="620326D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047EF"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47A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suncion (</w:t>
            </w:r>
            <w:proofErr w:type="spellStart"/>
            <w:r>
              <w:rPr>
                <w:rFonts w:ascii="Arial Narrow" w:hAnsi="Arial Narrow"/>
                <w:i/>
                <w:iCs/>
                <w:color w:val="000000"/>
                <w:sz w:val="20"/>
                <w:szCs w:val="20"/>
              </w:rPr>
              <w:t>Sau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DCC64CC" w14:textId="55D66B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543D8E7" w14:textId="2FB9BE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4D3E2" w14:textId="352C76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16743" w14:textId="24CCCB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2D6191" w14:paraId="264C15F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6EE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A24D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Braulio E. </w:t>
            </w:r>
            <w:proofErr w:type="spellStart"/>
            <w:r>
              <w:rPr>
                <w:rFonts w:ascii="Arial Narrow" w:hAnsi="Arial Narrow"/>
                <w:i/>
                <w:iCs/>
                <w:color w:val="000000"/>
                <w:sz w:val="20"/>
                <w:szCs w:val="20"/>
              </w:rPr>
              <w:t>Duja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A32A69" w14:textId="4BD2AD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589ED8E2" w14:textId="63F8EF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32EAA" w14:textId="51569D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2246B" w14:textId="152820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2D6191" w14:paraId="34D6585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31F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A1C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DB7E1B6" w14:textId="1D9C12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25AC429" w14:textId="292A2D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3FF7B" w14:textId="58A0A7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D006E" w14:textId="5D9647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2D6191" w14:paraId="0794719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826C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354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Island Garden City of </w:t>
            </w: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7EB780" w14:textId="240AE3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3952709C" w14:textId="2BFD4A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6D29C" w14:textId="796001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A7E84" w14:textId="14884C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2D6191" w14:paraId="16A9D2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737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819F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apa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87E521" w14:textId="0CAC1B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516DEDC4" w14:textId="275837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75CB0" w14:textId="3E1B1B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B6F4E" w14:textId="3FEFF0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2D6191" w14:paraId="1797672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FF6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169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30E981F" w14:textId="6ED3CD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21EEA858" w14:textId="7E5270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CEB98" w14:textId="2F0968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705D3" w14:textId="03513B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2D6191" w14:paraId="025F70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D85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FF3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B89540" w14:textId="6A8485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444276F7" w14:textId="528292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ABCD8" w14:textId="086D2A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B8AFB" w14:textId="765F0C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2D6191" w14:paraId="4F10CC6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9922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96B3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1C2130A" w14:textId="411F23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5D61311C" w14:textId="42BA18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5EE23" w14:textId="44DCB9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DB54B" w14:textId="152A95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2D6191" w14:paraId="5C73513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E29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7ED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9F3C466" w14:textId="48CAE0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7C25519" w14:textId="1E51B5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763F8" w14:textId="6BE242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2EA4C" w14:textId="273CB8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2D6191" w14:paraId="21FBF5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F31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64D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B6E90E6" w14:textId="4ED141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0BB9C30A" w14:textId="5A75EA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C174B" w14:textId="16E9A9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68F15" w14:textId="56F130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2D6191" w14:paraId="3E1FD1D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031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AB84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lain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8C80DD" w14:textId="6DCB04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2C388EE7" w14:textId="708158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F0DFC" w14:textId="293256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83CC2" w14:textId="2BE2E3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2D6191" w14:paraId="4366CCD3"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300FF"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50A1E31" w14:textId="738F04A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7034F253" w14:textId="7A9C730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4140A8" w14:textId="47C4705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5A3316" w14:textId="5023674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2D6191" w14:paraId="418104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CA1FA"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EE02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n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9A9E20" w14:textId="5BF764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8B0F690" w14:textId="03C8A9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FA9FD" w14:textId="224DC0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900D1" w14:textId="37FE5D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2D6191" w14:paraId="21D4F2E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0D3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E0B4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3A36BC7" w14:textId="40095C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2F6A61A0" w14:textId="3AB9BC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FF0AC" w14:textId="002C08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0BD25" w14:textId="3E2CA0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2D6191" w14:paraId="0997E6A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8810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AF15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Dig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0868FF" w14:textId="6A4EC2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31B0E94C" w14:textId="7D9326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2E4EB" w14:textId="0EF58A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5032F" w14:textId="244FF7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2D6191" w14:paraId="7C849E2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7B66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DB7A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9B19E8" w14:textId="3D1F71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43DBD16" w14:textId="04454F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BCCBB" w14:textId="1D960F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A16AD" w14:textId="615AEB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2D6191" w14:paraId="5C0D6D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4E8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84F4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ibl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458AD1" w14:textId="41ADF3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52EB46B9" w14:textId="495D2B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4F609" w14:textId="7B14CF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F6E0C" w14:textId="11CCA4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2D6191" w14:paraId="20CE9DA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9930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A52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93251DE" w14:textId="61C38F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7A7B8BC9" w14:textId="7F3CEA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E8B90" w14:textId="44B588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D02BA" w14:textId="089D01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2D6191" w14:paraId="230D3D2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38B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CD98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51A0E8" w14:textId="5835D4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109692BD" w14:textId="608362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827D0" w14:textId="1C4FE2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C4E86" w14:textId="7706BF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2D6191" w14:paraId="25ABA4D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0C0A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C010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5FC653" w14:textId="436088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5648501E" w14:textId="2C0189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6734E" w14:textId="2E3516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23A19" w14:textId="162BB7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2D6191" w14:paraId="6CCE4F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01BE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A7B0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d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6E91CA" w14:textId="0B1466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4DDBA87B" w14:textId="6C56D0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B5610" w14:textId="5FCFE9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1ACC8" w14:textId="35C1A0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2D6191" w14:paraId="129B947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FAD39"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D05378D" w14:textId="6BB3F3A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C30FFE1" w14:textId="1013A38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D5248B" w14:textId="1A2CD85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E7BF1D" w14:textId="06E5030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2D6191" w14:paraId="2DDC56D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9BD719"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697BE8F" w14:textId="5A1773BC"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3676641E" w14:textId="128220B1"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BA996" w14:textId="72DF94C3"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D5E5C3" w14:textId="5C94AE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2D6191" w14:paraId="6135103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D1AC6"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90A8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g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14B1FC" w14:textId="27CBD1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6DFCD015" w14:textId="33E90C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7B708" w14:textId="2415C2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57C0F" w14:textId="0A216B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2D6191" w14:paraId="549943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C9DE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23AB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nayb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92BD11" w14:textId="7BB3F7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566C1F6C" w14:textId="50AEFD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E61CE" w14:textId="2C880E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AE113" w14:textId="5F66E8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2D6191" w14:paraId="308363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F6A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0083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te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682177" w14:textId="488CA8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25D892E5" w14:textId="48E38F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82BAB" w14:textId="700274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FF5BF" w14:textId="5CFE3F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2D6191" w14:paraId="20C189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966E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DCE4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u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AE4810" w14:textId="554A06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40F6D59" w14:textId="0DE796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2B983" w14:textId="21630B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3A9AF" w14:textId="189E9F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2D6191" w14:paraId="65BEBF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C0F1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B6B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3D77E34B" w14:textId="40F33E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3B578D43" w14:textId="5F3D50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31517" w14:textId="058FEA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CCD5A" w14:textId="71F185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2D6191" w14:paraId="3746A0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0E79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1C7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2A5B86B2" w14:textId="04F86C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44B310F" w14:textId="194DAB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5D07C" w14:textId="7019FE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BFC31" w14:textId="3C0485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2D6191" w14:paraId="27CFD1CC"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3600B"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FD846BC" w14:textId="1FF2A2D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1E71BD" w14:textId="2442190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FE3887" w14:textId="0B6DDF2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CB56DB" w14:textId="36EB25E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2D6191" w14:paraId="73BB05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048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8D06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BFCAB9" w14:textId="3496C0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0FD0E3BE" w14:textId="70E705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D9CE7" w14:textId="5FBB80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9428E" w14:textId="663BBF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2D6191" w14:paraId="65BCE0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1DB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541B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DD752BD" w14:textId="5D2951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588DF227" w14:textId="612F58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FA5AC" w14:textId="3DA8C6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399B8" w14:textId="701B85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2D6191" w14:paraId="6A36BAF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741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400E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7C491C9" w14:textId="6976DF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19B85E" w14:textId="4BAD23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2BAA7" w14:textId="6DFA0A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F5D9B" w14:textId="6200E9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2D6191" w14:paraId="0EA81A66"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B0077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0C1A9F92" w14:textId="1824992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c>
          <w:tcPr>
            <w:tcW w:w="675" w:type="pct"/>
            <w:tcBorders>
              <w:top w:val="nil"/>
              <w:left w:val="nil"/>
              <w:bottom w:val="single" w:sz="4" w:space="0" w:color="000000"/>
              <w:right w:val="single" w:sz="4" w:space="0" w:color="000000"/>
            </w:tcBorders>
            <w:shd w:val="clear" w:color="A5A5A5" w:fill="A5A5A5"/>
            <w:noWrap/>
            <w:vAlign w:val="bottom"/>
            <w:hideMark/>
          </w:tcPr>
          <w:p w14:paraId="746860E1" w14:textId="6B0DE9C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3598475" w14:textId="5AE1ABE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C3B6BEB" w14:textId="683C66F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r>
      <w:tr w:rsidR="002D6191" w14:paraId="20E27A5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0970A0"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F32A576" w14:textId="7B5F4CF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025297" w14:textId="08BC04F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2769EE" w14:textId="4AFCDD1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17D211" w14:textId="4D38AEC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2D6191" w14:paraId="370234D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D37B9"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F8A4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lam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F97A80" w14:textId="2F02C8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DD41C4" w14:textId="339671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0B7B2" w14:textId="479B2D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40A0B" w14:textId="68BFDE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2D6191" w14:paraId="2E7CA0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2FFA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0060BF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leo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07122D" w14:textId="263B44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51086A" w14:textId="294ACB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C899A" w14:textId="37F09B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78A2D" w14:textId="205C48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171FF5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120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9F3A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079429F4" w14:textId="1B1731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1A2D89" w14:textId="133762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1CDF1" w14:textId="458E6F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662FB" w14:textId="24695C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0B10E54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C94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B794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r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27B549" w14:textId="794895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A62A954" w14:textId="1808C2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6E65D" w14:textId="7D45E2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05886" w14:textId="5C7DDD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D6191" w14:paraId="0CEBA5A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770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7B42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nis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2750C0" w14:textId="13CCE3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51B703" w14:textId="65708B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698BA" w14:textId="07F816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DD89D" w14:textId="59259A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735410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DB38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C478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ab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F12D48" w14:textId="648543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30D2D" w14:textId="735EA6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D785F" w14:textId="76FD38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FCC78" w14:textId="056A04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1D282F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52B9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5E4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00CEE75" w14:textId="306200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4D079" w14:textId="4F7B5E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EA738" w14:textId="221C10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1F386" w14:textId="1C491A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38A8F31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26AB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3BD8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309AFFE" w14:textId="460E59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B16A9C" w14:textId="3191EB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39326" w14:textId="0AD05B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106A6" w14:textId="29929A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2D6191" w14:paraId="68F402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252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C66D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21D3D1" w14:textId="673249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C7DBFB" w14:textId="598028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F0AF7" w14:textId="62441D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49D52" w14:textId="018CFB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456C12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BB7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C40F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gp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D4A8AF" w14:textId="037A53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80576" w14:textId="5C161B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6548A" w14:textId="6106D0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5EF5A" w14:textId="42E5D7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D6191" w14:paraId="3836ECA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FDD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3CA4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kil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94E176" w14:textId="2B5D55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19A3E84" w14:textId="73950C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D0ED8" w14:textId="26D5C9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F337C" w14:textId="461359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D6191" w14:paraId="2B97A0B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247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C528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tal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C7D819" w14:textId="44A318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B9E7B5" w14:textId="7559B6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B0689" w14:textId="783739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6924E" w14:textId="360BA0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535FDA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C5E6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F30F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idsaya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C59A56" w14:textId="0E3E3C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EE10F" w14:textId="4A45F2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CD430" w14:textId="48175E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52A2D" w14:textId="10E5C8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7D9B29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C75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F78C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795E21" w14:textId="31A357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1D114D" w14:textId="53B27A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D6D5F" w14:textId="56A0E3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9AA68" w14:textId="4FCF13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2D6191" w14:paraId="679300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35FC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D4B0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i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5506B2" w14:textId="4675B4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E8D64" w14:textId="62A1A6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30E0C" w14:textId="6D09C1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E983D" w14:textId="31FA67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0BC6498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E6C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15F4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ik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80A838" w14:textId="05C42C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C23121" w14:textId="670736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38F16" w14:textId="1552E2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51F80" w14:textId="595221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137BFE6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01D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401C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76276F" w14:textId="68B689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3A0DF" w14:textId="098524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F52CB" w14:textId="3CBD72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81008" w14:textId="623DF2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4C82D4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B02F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E9AB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l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536E60" w14:textId="25D3FB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E1C62" w14:textId="5AC5D0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3CEB1" w14:textId="33518D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D3623" w14:textId="5CE0E4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08A1244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8A32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7C076A4D" w14:textId="095D6BB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85FE17" w14:textId="1CEC239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718469" w14:textId="3E305E0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F171A2" w14:textId="4D9496E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2D6191" w14:paraId="0C0B6F9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881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3FB9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4258EE82" w14:textId="1C1CF3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C2D2B5" w14:textId="2CE52A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A4FA9" w14:textId="0EB4C3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6EBB12" w14:textId="650443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2D6191" w14:paraId="12D72E7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5BE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F183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ia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F03CA9" w14:textId="337C12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3FAF5" w14:textId="7A6D96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F617F" w14:textId="6FCC9B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C0C79" w14:textId="425BA2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D6191" w14:paraId="11E577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D462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9C46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asi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9062A8" w14:textId="6BD908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25AC8F" w14:textId="51D621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9C882" w14:textId="49188C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E05E8" w14:textId="75FE02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D6191" w14:paraId="390AEA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99B5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86CD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it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B5061E" w14:textId="73B074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890C7" w14:textId="436B05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70114" w14:textId="1F4B65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12D7E" w14:textId="472B94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D6191" w14:paraId="0ECD30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D65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15AC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lab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C59862" w14:textId="7B3997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2773B1A2" w14:textId="3402F6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25903" w14:textId="4B3DFB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D94AA" w14:textId="5E4C6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2D6191" w14:paraId="452260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830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9E15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2CE75BC4" w14:textId="01971A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843C5" w14:textId="1DD809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CC70A" w14:textId="626999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CA8BE" w14:textId="3616F6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2D6191" w14:paraId="0FB4770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398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3D58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ap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733884" w14:textId="48C044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BFAB1" w14:textId="0D07AE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D30DD" w14:textId="04B7E5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882F3" w14:textId="57B73E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2D6191" w14:paraId="58D89C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602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86CD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A35EEC" w14:textId="1ED688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D6B23" w14:textId="5327D9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3EAAA" w14:textId="205701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E6A81" w14:textId="39853E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D6191" w14:paraId="60093FA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1DE3E"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1E7ABF1" w14:textId="6354DB6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BC17F6" w14:textId="6F7B747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F02949" w14:textId="2A2E5B2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6CA52C" w14:textId="1140BDC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r>
      <w:tr w:rsidR="002D6191" w14:paraId="5448E8F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CE6FA"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5EC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8AB129F" w14:textId="5D816E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F651FA" w14:textId="4995B4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3B318" w14:textId="53D80C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EA804E" w14:textId="31B215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2D6191" w14:paraId="357489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ECB50"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A85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595CCA7" w14:textId="663712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ED907F8" w14:textId="708C80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3A51D" w14:textId="60CA5B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2124A" w14:textId="79537C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2D6191" w14:paraId="2C8F59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9E4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37E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Santos City (</w:t>
            </w:r>
            <w:proofErr w:type="spellStart"/>
            <w:r>
              <w:rPr>
                <w:rFonts w:ascii="Arial Narrow" w:hAnsi="Arial Narrow"/>
                <w:i/>
                <w:iCs/>
                <w:color w:val="000000"/>
                <w:sz w:val="20"/>
                <w:szCs w:val="20"/>
              </w:rPr>
              <w:t>Dadianga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9BEFFF2" w14:textId="14727A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D9E37" w14:textId="601437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B5967" w14:textId="3661F0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1B1D1" w14:textId="1D502F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2D6191" w14:paraId="40BF452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87E2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CA7D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60EA3E4" w14:textId="2A6C9A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AB226AF" w14:textId="36F56B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30501" w14:textId="502568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3D3BF" w14:textId="1ACDA4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2D6191" w14:paraId="18BFBB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D42F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F98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Lake </w:t>
            </w:r>
            <w:proofErr w:type="spellStart"/>
            <w:r>
              <w:rPr>
                <w:rFonts w:ascii="Arial Narrow" w:hAnsi="Arial Narrow"/>
                <w:i/>
                <w:iCs/>
                <w:color w:val="000000"/>
                <w:sz w:val="20"/>
                <w:szCs w:val="20"/>
              </w:rPr>
              <w:t>Se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DAA0B3" w14:textId="06A101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53B4F7" w14:textId="0E7700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23B93" w14:textId="1A3FB5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45A0F" w14:textId="4810C6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2D6191" w14:paraId="3F966C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F833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A475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or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F0F8A7" w14:textId="386143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73800325" w14:textId="421DA3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5929D" w14:textId="0B0D88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6415E" w14:textId="5541D4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2D6191" w14:paraId="2AE7AF7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4AF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6C1A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olomol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4F9D26" w14:textId="5C2EAF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7,300.00 </w:t>
            </w:r>
          </w:p>
        </w:tc>
        <w:tc>
          <w:tcPr>
            <w:tcW w:w="675" w:type="pct"/>
            <w:tcBorders>
              <w:top w:val="nil"/>
              <w:left w:val="nil"/>
              <w:bottom w:val="single" w:sz="4" w:space="0" w:color="000000"/>
              <w:right w:val="single" w:sz="4" w:space="0" w:color="000000"/>
            </w:tcBorders>
            <w:shd w:val="clear" w:color="auto" w:fill="auto"/>
            <w:noWrap/>
            <w:vAlign w:val="bottom"/>
            <w:hideMark/>
          </w:tcPr>
          <w:p w14:paraId="4A4C9C36" w14:textId="0690AB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1A28C" w14:textId="23771B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5DA61" w14:textId="3DE59D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7,300.00 </w:t>
            </w:r>
          </w:p>
        </w:tc>
      </w:tr>
      <w:tr w:rsidR="002D6191" w14:paraId="37C7A2B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2C46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5F7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71950C5D" w14:textId="7C4541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7E0831E9" w14:textId="582F57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FA7AA" w14:textId="2AF5CE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FED84" w14:textId="52E246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2D6191" w14:paraId="5CEE32E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B18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84E5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uralla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A2E87A" w14:textId="303647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7DBD797B" w14:textId="0014EE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A4E14" w14:textId="3CCB80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252C4" w14:textId="5E6627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2D6191" w14:paraId="0730F47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45C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11F6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mp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4DE82A" w14:textId="7085EE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2D06CDF" w14:textId="2FA50C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D8A24" w14:textId="3FF3BB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96CD5" w14:textId="35ABE1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D6191" w14:paraId="55D9E1A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FE8F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A886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nt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90BF4D" w14:textId="652F01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5307B0A2" w14:textId="12B469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01183" w14:textId="44522A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CC68D" w14:textId="2B2EDA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2D6191" w14:paraId="34AF3C3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2494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2674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bo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3044D7" w14:textId="569B56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CDBB3A" w14:textId="6113CF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49914" w14:textId="2DB575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17B97" w14:textId="2C12B0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2D6191" w14:paraId="20864D2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563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2DEA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837E2A" w14:textId="7B27D2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c>
          <w:tcPr>
            <w:tcW w:w="675" w:type="pct"/>
            <w:tcBorders>
              <w:top w:val="nil"/>
              <w:left w:val="nil"/>
              <w:bottom w:val="single" w:sz="4" w:space="0" w:color="000000"/>
              <w:right w:val="single" w:sz="4" w:space="0" w:color="000000"/>
            </w:tcBorders>
            <w:shd w:val="clear" w:color="auto" w:fill="auto"/>
            <w:noWrap/>
            <w:vAlign w:val="bottom"/>
            <w:hideMark/>
          </w:tcPr>
          <w:p w14:paraId="418BC329" w14:textId="254562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AE030" w14:textId="71382D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75CF7" w14:textId="76C8D8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r>
      <w:tr w:rsidR="002D6191" w14:paraId="1977BEC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B3180"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EB6F542" w14:textId="6369BA8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308,98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EBC52E" w14:textId="016937D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F87E9B" w14:textId="2DDE22A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1DD4C1" w14:textId="4CF90BA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308,985.00 </w:t>
            </w:r>
          </w:p>
        </w:tc>
      </w:tr>
      <w:tr w:rsidR="002D6191" w14:paraId="45F664E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F1A96"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B9FB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olum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FC1F27" w14:textId="5A309E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4400EB" w14:textId="11522A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42AD5" w14:textId="2094E2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C2A10" w14:textId="14D87F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2427F6A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8E70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2CDF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s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74EE01" w14:textId="32C8ED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DB4B58" w14:textId="78504E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6448A" w14:textId="17AC71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0263F" w14:textId="38DAB3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6EFF42A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D84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114A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mbayong</w:t>
            </w:r>
            <w:proofErr w:type="spellEnd"/>
            <w:r>
              <w:rPr>
                <w:rFonts w:ascii="Arial Narrow" w:hAnsi="Arial Narrow"/>
                <w:i/>
                <w:iCs/>
                <w:color w:val="000000"/>
                <w:sz w:val="20"/>
                <w:szCs w:val="20"/>
              </w:rPr>
              <w:t xml:space="preserve">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AF27AFA" w14:textId="498B93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648BA8" w14:textId="16EC00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E86C6" w14:textId="4F15D0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50C22" w14:textId="1B28A5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0EB3106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CD36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66B2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u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BACB55" w14:textId="48D9BD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174D06" w14:textId="0796AA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2D485" w14:textId="4E6A2B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FB72C" w14:textId="44EA9D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367212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98F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17F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BF57D0" w14:textId="700F11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C98C8A3" w14:textId="018313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5FBA4" w14:textId="093FE6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3A809" w14:textId="68555E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305C8E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C78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8711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cu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187540" w14:textId="566870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256DA91" w14:textId="4F0BFD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B96A3" w14:textId="4C5434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EBA44" w14:textId="712E29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2D6191" w14:paraId="03C53F5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F0A9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6E7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3D82ABFE" w14:textId="2321A0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590D0870" w14:textId="595003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9905E" w14:textId="7A29DB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464A0" w14:textId="284048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2D6191" w14:paraId="7452D79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BD80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C56B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9D6BAAF" w14:textId="556E40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4CB7A" w14:textId="27A2FF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EE38F" w14:textId="1F5EAE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CAF6D" w14:textId="3E5DA7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4C97CD5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4AFE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C8BF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alamans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12E0F7" w14:textId="3DB726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c>
          <w:tcPr>
            <w:tcW w:w="675" w:type="pct"/>
            <w:tcBorders>
              <w:top w:val="nil"/>
              <w:left w:val="nil"/>
              <w:bottom w:val="single" w:sz="4" w:space="0" w:color="000000"/>
              <w:right w:val="single" w:sz="4" w:space="0" w:color="000000"/>
            </w:tcBorders>
            <w:shd w:val="clear" w:color="auto" w:fill="auto"/>
            <w:noWrap/>
            <w:vAlign w:val="bottom"/>
            <w:hideMark/>
          </w:tcPr>
          <w:p w14:paraId="374D5A58" w14:textId="0C4379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FAA0D" w14:textId="1D963F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B8485" w14:textId="7CD84E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r>
      <w:tr w:rsidR="002D6191" w14:paraId="23BD32B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C5E9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5893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eba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5EE6F7" w14:textId="0FC1C0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F6A98" w14:textId="5F6EF2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93364" w14:textId="0B53F8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56C01" w14:textId="3A0E61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5F43607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E58F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8AD9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li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E83EDD" w14:textId="776D0B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7C0894A" w14:textId="0AA288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FB008" w14:textId="0ED227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0D5B6" w14:textId="4D01C8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763233E0" w14:textId="77777777" w:rsidTr="002D6191">
        <w:trPr>
          <w:trHeight w:val="20"/>
        </w:trPr>
        <w:tc>
          <w:tcPr>
            <w:tcW w:w="86" w:type="pct"/>
            <w:tcBorders>
              <w:top w:val="nil"/>
              <w:left w:val="single" w:sz="4" w:space="0" w:color="000000"/>
              <w:bottom w:val="nil"/>
              <w:right w:val="nil"/>
            </w:tcBorders>
            <w:shd w:val="clear" w:color="auto" w:fill="auto"/>
            <w:vAlign w:val="center"/>
            <w:hideMark/>
          </w:tcPr>
          <w:p w14:paraId="36D780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047529B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1DCD3063" w14:textId="22C741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C60B92" w14:textId="326787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6D66D" w14:textId="55E049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CED23" w14:textId="0452A7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74461AF1" w14:textId="77777777" w:rsidTr="002D6191">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EFD02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B4C1E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4229B99B" w14:textId="442A1E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5C243D4" w14:textId="73006D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8B0F1A9" w14:textId="2397EF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5733AB79" w14:textId="477BC5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2D6191" w14:paraId="6E96E679"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84958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396906D4" w14:textId="54194AF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1,577,670.81 </w:t>
            </w:r>
          </w:p>
        </w:tc>
        <w:tc>
          <w:tcPr>
            <w:tcW w:w="675" w:type="pct"/>
            <w:tcBorders>
              <w:top w:val="nil"/>
              <w:left w:val="nil"/>
              <w:bottom w:val="single" w:sz="4" w:space="0" w:color="000000"/>
              <w:right w:val="single" w:sz="4" w:space="0" w:color="000000"/>
            </w:tcBorders>
            <w:shd w:val="clear" w:color="A5A5A5" w:fill="A5A5A5"/>
            <w:noWrap/>
            <w:vAlign w:val="bottom"/>
            <w:hideMark/>
          </w:tcPr>
          <w:p w14:paraId="0D37C1FE" w14:textId="287FAFD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F19F1FC" w14:textId="5E3A336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6519AE" w14:textId="637044F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543,270.81 </w:t>
            </w:r>
          </w:p>
        </w:tc>
      </w:tr>
      <w:tr w:rsidR="002D6191" w14:paraId="366B416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4ADFD" w14:textId="77777777" w:rsidR="002D6191" w:rsidRDefault="002D6191" w:rsidP="002D6191">
            <w:pPr>
              <w:spacing w:after="0" w:line="240" w:lineRule="auto"/>
              <w:ind w:right="57"/>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A638A77" w14:textId="4AA933D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7C3E2FB" w14:textId="4C35E47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E7724E" w14:textId="0756134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18D9E0" w14:textId="1636137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r>
      <w:tr w:rsidR="002D6191" w14:paraId="146F11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9590C"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9FD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E9FC131" w14:textId="15FF5C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61C34187" w14:textId="30671F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5B1E2" w14:textId="78A67D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5FCC6" w14:textId="5D0B47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2D6191" w14:paraId="7AAA600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8450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C76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FCF9B3B" w14:textId="46117C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c>
          <w:tcPr>
            <w:tcW w:w="675" w:type="pct"/>
            <w:tcBorders>
              <w:top w:val="nil"/>
              <w:left w:val="nil"/>
              <w:bottom w:val="single" w:sz="4" w:space="0" w:color="000000"/>
              <w:right w:val="single" w:sz="4" w:space="0" w:color="000000"/>
            </w:tcBorders>
            <w:shd w:val="clear" w:color="auto" w:fill="auto"/>
            <w:noWrap/>
            <w:vAlign w:val="bottom"/>
            <w:hideMark/>
          </w:tcPr>
          <w:p w14:paraId="6A830750" w14:textId="110347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C82F2" w14:textId="66388E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8538F" w14:textId="29346F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r>
      <w:tr w:rsidR="002D6191" w14:paraId="4D12A26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2C68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F72F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0D65D8C" w14:textId="35A695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5ACF95AE" w14:textId="2DDD8C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E1B89" w14:textId="7F3B8E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3431D" w14:textId="2676A8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2D6191" w14:paraId="5E626E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D0E6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F509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8D3F817" w14:textId="7E7BE3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6E16386" w14:textId="1BFF59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3C501" w14:textId="6A9656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9691D" w14:textId="04DBFA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2D6191" w14:paraId="186511E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FA74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0F50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Ja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C419A0" w14:textId="2059E1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3181AE6" w14:textId="17FE1E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CE050" w14:textId="4B7304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65985" w14:textId="170B45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2D6191" w14:paraId="15AC6E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D2C9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4EDA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itch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2F0F0B" w14:textId="0E52AA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060E2E0" w14:textId="280906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C88F6" w14:textId="6AC052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F1A30" w14:textId="5A1104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2D6191" w14:paraId="663EF8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B77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042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1382BE3F" w14:textId="06AD80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9C94258" w14:textId="546E51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2DA12" w14:textId="43E46E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4D5E7" w14:textId="5A1101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2D6191" w14:paraId="05C613D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885B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E1B2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si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24ECC2" w14:textId="68CEF9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729B816D" w14:textId="789161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12038" w14:textId="794C2F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DD44B" w14:textId="5B52EE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2D6191" w14:paraId="18E7FAE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3193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AEFC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536C8F5C" w14:textId="6C4F0A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06C4AAF2" w14:textId="6858C6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EB651" w14:textId="557955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5284E" w14:textId="52A65D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2D6191" w14:paraId="1E0A7B0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0223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E673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4A4F6B" w14:textId="28537C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59CAD" w14:textId="7B72C1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88CC3" w14:textId="16F3D4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CEE9A" w14:textId="54ECCA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D6191" w14:paraId="649745C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DFFAE" w14:textId="77777777" w:rsidR="002D6191" w:rsidRDefault="002D6191" w:rsidP="002D6191">
            <w:pPr>
              <w:spacing w:after="0" w:line="240" w:lineRule="auto"/>
              <w:ind w:right="57"/>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0E664AC" w14:textId="5563CB2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1B0BF47" w14:textId="503F3E7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A6C164" w14:textId="01A8FA2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55D9F4" w14:textId="5BD1BC2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2D6191" w14:paraId="00918B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E0864"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4B74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a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A7D531" w14:textId="0110C0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3DAA8DB2" w14:textId="3BEFFD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AB7C9" w14:textId="524E01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976DB" w14:textId="2BAC7E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2D6191" w14:paraId="27554B0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E7C3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0E70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C7B1B87" w14:textId="413023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9DC0826" w14:textId="6249D8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16842" w14:textId="79B341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96646" w14:textId="453A08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2D6191" w14:paraId="7E435BF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CC70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B3B5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37F76FC" w14:textId="492391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4C044BE2" w14:textId="1311B3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FE8A1" w14:textId="1533D4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C45ED" w14:textId="4EDA10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2D6191" w14:paraId="0D3D8B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C7F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731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699182EE" w14:textId="0C40F9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E58E20B" w14:textId="7395B6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483F6" w14:textId="4CF397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71E2E" w14:textId="269B52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2D6191" w14:paraId="28F3B6C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A089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7D0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B3833DF" w14:textId="0952E1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62AEF4B" w14:textId="6A749F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ADEB3" w14:textId="6F64F1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E3353" w14:textId="3FF7A0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D6191" w14:paraId="010049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75F3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C649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b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3B1998" w14:textId="061E7D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751ACEC" w14:textId="60E7E2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37EE6" w14:textId="2077AA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81AFD" w14:textId="56F3E6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D6191" w14:paraId="0B7BCE8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3571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0620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la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2E4C27" w14:textId="22054C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C2C1A91" w14:textId="4609AF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41D2F" w14:textId="7469A8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05077" w14:textId="0C558F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D6191" w14:paraId="459A33B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E0CA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B27F15A" w14:textId="4C953D0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662FA9D" w14:textId="2ECF93A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E35289C" w14:textId="6503004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63BEC4" w14:textId="3ACC7D8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2D6191" w14:paraId="2B4CBEE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F4E32"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7B6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B7EC033" w14:textId="223435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08A02AF7" w14:textId="103A80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CEF52" w14:textId="129DE3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5C8FF" w14:textId="7F28EC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2D6191" w14:paraId="00B376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526D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1094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c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FD176B" w14:textId="00A73E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4E785A08" w14:textId="16A2F5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2CFFA" w14:textId="60DFF8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19951" w14:textId="3EB8FC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2D6191" w14:paraId="75A7FB7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D3B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260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44CF7ED" w14:textId="1ECB4E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37D00861" w14:textId="307902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E3D71" w14:textId="25ACC5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7E779" w14:textId="2CE9F8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2D6191" w14:paraId="60A204B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74E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B890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lave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34554B" w14:textId="000970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DB8D4DF" w14:textId="1B7880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B3272" w14:textId="57F556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B2B89" w14:textId="41451A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2D6191" w14:paraId="17DDCE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C4B3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EF35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ap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CA59CC" w14:textId="5FD414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0E3D75B" w14:textId="6C12FF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980BE" w14:textId="2B2B2C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CEC30" w14:textId="5B2439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D6191" w14:paraId="0A1E91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E147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2E6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76FBAD8" w14:textId="214DD8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45FCE0D" w14:textId="554CD3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0C3E8" w14:textId="348A4A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8666E" w14:textId="061C62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D6191" w14:paraId="3B1204B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852C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D153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3335577" w14:textId="1F155E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3628D72" w14:textId="226DD2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938BD" w14:textId="07DF9E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27AE8" w14:textId="5EBDE0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D6191" w14:paraId="5A02B31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C238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B77E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Gigaqu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331FBF" w14:textId="2120EB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3255CBE3" w14:textId="1E3A9A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B93B7" w14:textId="52A63B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E9B90" w14:textId="1E72C7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2D6191" w14:paraId="1CD436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E242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E6E2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in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346A31" w14:textId="1DE303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1EDAB118" w14:textId="040989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8B0A6" w14:textId="4ED547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D9C5C" w14:textId="02E2AE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2D6191" w14:paraId="4D6CB2D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B59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3D10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im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964E03" w14:textId="4C22C3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D3B8E78" w14:textId="3E5F2A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59970" w14:textId="04B7E7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C43AA" w14:textId="6C9547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2D6191" w14:paraId="0F5DCD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5B3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1F3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1798EE4" w14:textId="28DF1C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5F6BAF32" w14:textId="3485E6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D0BF9" w14:textId="1423DD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11E21" w14:textId="59DFFE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2D6191" w14:paraId="5C3FBD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373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29BB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A3DA9A9" w14:textId="57B536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AA25F81" w14:textId="74D6C1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6D106" w14:textId="4383B3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DA214" w14:textId="70A231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2D6191" w14:paraId="229F0E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0B2C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6C7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rancisco (</w:t>
            </w:r>
            <w:proofErr w:type="spellStart"/>
            <w:r>
              <w:rPr>
                <w:rFonts w:ascii="Arial Narrow" w:hAnsi="Arial Narrow"/>
                <w:i/>
                <w:iCs/>
                <w:color w:val="000000"/>
                <w:sz w:val="20"/>
                <w:szCs w:val="20"/>
              </w:rPr>
              <w:t>Anao-a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E70BEE9" w14:textId="70D91C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658A65F" w14:textId="46BA1F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3470D" w14:textId="491077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9B4EF" w14:textId="08436F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2D6191" w14:paraId="5E3476B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4021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080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45DC3E8" w14:textId="44216B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C3178A4" w14:textId="28ADE0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E11DA" w14:textId="21377C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FD612" w14:textId="4B70C2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D6191" w14:paraId="0005B8D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BF06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34F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onica (</w:t>
            </w:r>
            <w:proofErr w:type="spellStart"/>
            <w:r>
              <w:rPr>
                <w:rFonts w:ascii="Arial Narrow" w:hAnsi="Arial Narrow"/>
                <w:i/>
                <w:iCs/>
                <w:color w:val="000000"/>
                <w:sz w:val="20"/>
                <w:szCs w:val="20"/>
              </w:rPr>
              <w:t>Sap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001596C" w14:textId="42E9FA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7ED06989" w14:textId="0AAA19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D9CCA" w14:textId="6F9C40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4BA24" w14:textId="73646B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2D6191" w14:paraId="70977BF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1E28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D4D7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826509" w14:textId="3F5CE5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496B060D" w14:textId="7C2EBF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3FD43" w14:textId="5EE033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7B354" w14:textId="4ADB16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2D6191" w14:paraId="491EC57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CE7B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217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EDE1506" w14:textId="440B02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38D965BD" w14:textId="187C0E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0E658" w14:textId="27AB22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179EA" w14:textId="0E96BC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2D6191" w14:paraId="587EBC5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A87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AE9B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595DB78" w14:textId="3EF94C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61113BF8" w14:textId="401762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68DD4" w14:textId="2D2006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BFE11" w14:textId="270E59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2D6191" w14:paraId="44C2C6F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C8AE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ABC2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gan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4D5203E1" w14:textId="7B49EF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E6BC067" w14:textId="0C972E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66C11E4F" w14:textId="3DA001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4B64F" w14:textId="56DEE9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2D6191" w14:paraId="60C4CBC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802D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2D24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F96FD1" w14:textId="67AAF7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D437B2C" w14:textId="1F1A37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8FD14" w14:textId="3A2D9F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1EE03" w14:textId="56C911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2D6191" w14:paraId="1834BDF6"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A26DF"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E421ED6" w14:textId="2B73240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9A5F240" w14:textId="409D1AC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4B5A7C" w14:textId="311BA43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DB5410" w14:textId="7DA6806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2D6191" w14:paraId="687D6C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8392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6064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is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0CB674" w14:textId="5AA007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6C04AFF" w14:textId="3DE6D9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9DDB8" w14:textId="008AED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BC7D1" w14:textId="42426C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2D6191" w14:paraId="3F4CE6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97F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9511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gw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E8A2DE" w14:textId="7A613D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BCEB61" w14:textId="03A298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EB2B8" w14:textId="785054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B0573" w14:textId="305F1D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D6191" w14:paraId="5AB83AF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66C6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A566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n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90BDB3" w14:textId="0595A8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52CA5C89" w14:textId="559164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CCBD0" w14:textId="56C33B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3AE72" w14:textId="1CA00D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2D6191" w14:paraId="5FB059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B9AD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09E1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42D0290" w14:textId="49EA1C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DC828FB" w14:textId="3192E8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8DECD" w14:textId="6B3776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85277" w14:textId="589FFF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2D6191" w14:paraId="6E0EF62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A2F8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E2BE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rras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D813CA" w14:textId="78824B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B7C0D6A" w14:textId="51DD01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B7DF7" w14:textId="12A57C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C3A22" w14:textId="32E9DC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D6191" w14:paraId="68E996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715A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6AAD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F65E284" w14:textId="2FF95C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52AF8997" w14:textId="335344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E4311" w14:textId="2E23E6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FBB83" w14:textId="312A4A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2D6191" w14:paraId="1147904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7A3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2885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nu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463B5E" w14:textId="49DDF2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96047FC" w14:textId="5739A4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66949" w14:textId="2726BA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1EE16" w14:textId="62B7BC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2D6191" w14:paraId="3697799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75FF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974F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F86F8A" w14:textId="125154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6BDBB73B" w14:textId="05999B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131D1" w14:textId="183F4A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1019C" w14:textId="35BA42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2D6191" w14:paraId="6874329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161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42F5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ng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898868" w14:textId="435E1B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542C928" w14:textId="3F98D6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BF964" w14:textId="2265A7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B66D0" w14:textId="074E6E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2D6191" w14:paraId="64804E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4F2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2C62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2BC7D2DB" w14:textId="2477D2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2BF0E07F" w14:textId="3F711F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11FCF" w14:textId="3CA8E8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E2078" w14:textId="193DD2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2D6191" w14:paraId="0101C30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DF9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7218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riha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1E741D" w14:textId="0C0DD3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0B59533B" w14:textId="3709DA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AB7FA" w14:textId="300859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0DED7" w14:textId="587069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2D6191" w14:paraId="7663CC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3FD85"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1BB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DC5B6B0" w14:textId="6C140A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24FE784C" w14:textId="0BEDAB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9C6E9" w14:textId="2081F2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0C789" w14:textId="611BB9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2D6191" w14:paraId="15008FF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47795"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C80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E3B9A74" w14:textId="640796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4FA14C7A" w14:textId="046F9A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FFB35E" w14:textId="628543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10F30" w14:textId="19C6FC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2D6191" w14:paraId="6EE5DC1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F9CF1"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4BBD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g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B61AD8" w14:textId="575380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293082BF" w14:textId="02D53F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4AEA8" w14:textId="4D5D1D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D31A2" w14:textId="0464D2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D6191" w14:paraId="6E2D00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8EF5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3A59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356848" w14:textId="1CE575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BEE6062" w14:textId="0A3484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45B5A" w14:textId="5FE628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17E0A" w14:textId="64F103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2D6191" w14:paraId="737409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16C6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985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d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63CC5A" w14:textId="3B8A27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55A389C3" w14:textId="4110A1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8DB6C" w14:textId="0B8B0F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6B96A" w14:textId="138FE5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2D6191" w14:paraId="73CC41C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8B0C2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025D765B" w14:textId="36314EE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7,617,001.15 </w:t>
            </w:r>
          </w:p>
        </w:tc>
        <w:tc>
          <w:tcPr>
            <w:tcW w:w="675" w:type="pct"/>
            <w:tcBorders>
              <w:top w:val="nil"/>
              <w:left w:val="nil"/>
              <w:bottom w:val="single" w:sz="4" w:space="0" w:color="000000"/>
              <w:right w:val="single" w:sz="4" w:space="0" w:color="000000"/>
            </w:tcBorders>
            <w:shd w:val="clear" w:color="A5A5A5" w:fill="A5A5A5"/>
            <w:noWrap/>
            <w:vAlign w:val="bottom"/>
            <w:hideMark/>
          </w:tcPr>
          <w:p w14:paraId="56923A27" w14:textId="2026DA5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2CDD3BF" w14:textId="6549946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6D410E3E" w14:textId="3F3BF96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6,979,865.55 </w:t>
            </w:r>
          </w:p>
        </w:tc>
      </w:tr>
      <w:tr w:rsidR="002D6191" w14:paraId="0C41480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466CD" w14:textId="77777777" w:rsidR="002D6191" w:rsidRDefault="002D6191" w:rsidP="002D6191">
            <w:pPr>
              <w:spacing w:after="0" w:line="240" w:lineRule="auto"/>
              <w:ind w:right="57"/>
              <w:rPr>
                <w:rFonts w:ascii="Arial Narrow" w:hAnsi="Arial Narrow"/>
                <w:b/>
                <w:bCs/>
                <w:color w:val="000000"/>
                <w:sz w:val="20"/>
                <w:szCs w:val="20"/>
              </w:rPr>
            </w:pPr>
            <w:proofErr w:type="spellStart"/>
            <w:r>
              <w:rPr>
                <w:rFonts w:ascii="Arial Narrow" w:hAnsi="Arial Narrow"/>
                <w:b/>
                <w:bCs/>
                <w:color w:val="000000"/>
                <w:sz w:val="20"/>
                <w:szCs w:val="20"/>
              </w:rPr>
              <w:t>Abra</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09E8BBE4" w14:textId="2289E61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166,258.04 </w:t>
            </w:r>
          </w:p>
        </w:tc>
        <w:tc>
          <w:tcPr>
            <w:tcW w:w="675" w:type="pct"/>
            <w:tcBorders>
              <w:top w:val="nil"/>
              <w:left w:val="nil"/>
              <w:bottom w:val="single" w:sz="4" w:space="0" w:color="000000"/>
              <w:right w:val="single" w:sz="4" w:space="0" w:color="000000"/>
            </w:tcBorders>
            <w:shd w:val="clear" w:color="D8D8D8" w:fill="D8D8D8"/>
            <w:noWrap/>
            <w:vAlign w:val="bottom"/>
            <w:hideMark/>
          </w:tcPr>
          <w:p w14:paraId="407CBF38" w14:textId="17E077D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CC09353" w14:textId="356285C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2E091AC" w14:textId="0294424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237,213.04 </w:t>
            </w:r>
          </w:p>
        </w:tc>
      </w:tr>
      <w:tr w:rsidR="002D6191" w14:paraId="254F2CA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42402"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62BC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ngue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1B57D3" w14:textId="75DFC0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904,372.36 </w:t>
            </w:r>
          </w:p>
        </w:tc>
        <w:tc>
          <w:tcPr>
            <w:tcW w:w="675" w:type="pct"/>
            <w:tcBorders>
              <w:top w:val="nil"/>
              <w:left w:val="nil"/>
              <w:bottom w:val="single" w:sz="4" w:space="0" w:color="000000"/>
              <w:right w:val="single" w:sz="4" w:space="0" w:color="000000"/>
            </w:tcBorders>
            <w:shd w:val="clear" w:color="auto" w:fill="auto"/>
            <w:noWrap/>
            <w:vAlign w:val="bottom"/>
            <w:hideMark/>
          </w:tcPr>
          <w:p w14:paraId="2D051943" w14:textId="25B517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6F07D" w14:textId="54AD77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4BA63" w14:textId="190A46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904,372.36 </w:t>
            </w:r>
          </w:p>
        </w:tc>
      </w:tr>
      <w:tr w:rsidR="002D6191" w14:paraId="147AA8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1B1FA"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5A87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olin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DC1B72" w14:textId="4CB4F9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c>
          <w:tcPr>
            <w:tcW w:w="675" w:type="pct"/>
            <w:tcBorders>
              <w:top w:val="nil"/>
              <w:left w:val="nil"/>
              <w:bottom w:val="single" w:sz="4" w:space="0" w:color="000000"/>
              <w:right w:val="single" w:sz="4" w:space="0" w:color="000000"/>
            </w:tcBorders>
            <w:shd w:val="clear" w:color="auto" w:fill="auto"/>
            <w:noWrap/>
            <w:vAlign w:val="bottom"/>
            <w:hideMark/>
          </w:tcPr>
          <w:p w14:paraId="1D15ABD3" w14:textId="7B25E4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D7519" w14:textId="61F411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229CD" w14:textId="431149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r>
      <w:tr w:rsidR="002D6191" w14:paraId="0EA5489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1D424"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2447F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E89A60" w14:textId="7880CF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61774D0F" w14:textId="2D4350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42B3D" w14:textId="6F363A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BA77D" w14:textId="39BB4D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2D6191" w14:paraId="781E2D1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DBA9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B28F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cl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70435C" w14:textId="034BC7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3,105.56 </w:t>
            </w:r>
          </w:p>
        </w:tc>
        <w:tc>
          <w:tcPr>
            <w:tcW w:w="675" w:type="pct"/>
            <w:tcBorders>
              <w:top w:val="nil"/>
              <w:left w:val="nil"/>
              <w:bottom w:val="single" w:sz="4" w:space="0" w:color="000000"/>
              <w:right w:val="single" w:sz="4" w:space="0" w:color="000000"/>
            </w:tcBorders>
            <w:shd w:val="clear" w:color="auto" w:fill="auto"/>
            <w:noWrap/>
            <w:vAlign w:val="bottom"/>
            <w:hideMark/>
          </w:tcPr>
          <w:p w14:paraId="19D4E4E9" w14:textId="25410F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E72DF" w14:textId="059262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99FA5" w14:textId="41EAD5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3,105.56 </w:t>
            </w:r>
          </w:p>
        </w:tc>
      </w:tr>
      <w:tr w:rsidR="002D6191" w14:paraId="07F5F8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5D03C"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25CD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aguio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B0BC83" w14:textId="25ABAA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3,588.70 </w:t>
            </w:r>
          </w:p>
        </w:tc>
        <w:tc>
          <w:tcPr>
            <w:tcW w:w="675" w:type="pct"/>
            <w:tcBorders>
              <w:top w:val="nil"/>
              <w:left w:val="nil"/>
              <w:bottom w:val="single" w:sz="4" w:space="0" w:color="000000"/>
              <w:right w:val="single" w:sz="4" w:space="0" w:color="000000"/>
            </w:tcBorders>
            <w:shd w:val="clear" w:color="auto" w:fill="auto"/>
            <w:noWrap/>
            <w:vAlign w:val="bottom"/>
            <w:hideMark/>
          </w:tcPr>
          <w:p w14:paraId="5A3CB299" w14:textId="1D9903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C7C95" w14:textId="18C45F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45AA3" w14:textId="4D0CE5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3,588.70 </w:t>
            </w:r>
          </w:p>
        </w:tc>
      </w:tr>
      <w:tr w:rsidR="002D6191" w14:paraId="6D3671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680ED"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CB5D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Dangl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69370C" w14:textId="56F4FD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5471C9CF" w14:textId="7D7AF7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7ED2E" w14:textId="00E6CD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2D587" w14:textId="4FE88F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2D6191" w14:paraId="282EFF4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8B888"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C24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FBF0C96" w14:textId="7A0B0F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c>
          <w:tcPr>
            <w:tcW w:w="675" w:type="pct"/>
            <w:tcBorders>
              <w:top w:val="nil"/>
              <w:left w:val="nil"/>
              <w:bottom w:val="single" w:sz="4" w:space="0" w:color="000000"/>
              <w:right w:val="single" w:sz="4" w:space="0" w:color="000000"/>
            </w:tcBorders>
            <w:shd w:val="clear" w:color="auto" w:fill="auto"/>
            <w:noWrap/>
            <w:vAlign w:val="bottom"/>
            <w:hideMark/>
          </w:tcPr>
          <w:p w14:paraId="5F52D3D8" w14:textId="353E47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60154" w14:textId="36FDEA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DB0A9" w14:textId="260753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r>
      <w:tr w:rsidR="002D6191" w14:paraId="215AA5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38C3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658B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F265CAB" w14:textId="273CDB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6DBDCD15" w14:textId="466924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18AFA" w14:textId="1C75B2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D657A" w14:textId="19AC83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2D6191" w14:paraId="5F017C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88BC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85D3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cu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5CD8BB" w14:textId="0668CA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0DF337EE" w14:textId="5A146E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56F91" w14:textId="1F4B25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5D9CE" w14:textId="10E1A3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2D6191" w14:paraId="2514797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A158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88C1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gangi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5278F0" w14:textId="749C2E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12F66655" w14:textId="480343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087E0" w14:textId="5C946B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94A4F" w14:textId="38DF21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2D6191" w14:paraId="63557F7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39522"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CEBD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g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F0F45F" w14:textId="36CB63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9,583.52 </w:t>
            </w:r>
          </w:p>
        </w:tc>
        <w:tc>
          <w:tcPr>
            <w:tcW w:w="675" w:type="pct"/>
            <w:tcBorders>
              <w:top w:val="nil"/>
              <w:left w:val="nil"/>
              <w:bottom w:val="single" w:sz="4" w:space="0" w:color="000000"/>
              <w:right w:val="single" w:sz="4" w:space="0" w:color="000000"/>
            </w:tcBorders>
            <w:shd w:val="clear" w:color="auto" w:fill="auto"/>
            <w:noWrap/>
            <w:vAlign w:val="bottom"/>
            <w:hideMark/>
          </w:tcPr>
          <w:p w14:paraId="06DBA2C1" w14:textId="07F55D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F691B" w14:textId="2138AF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0B7003FC" w14:textId="0A36F5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8,583.52 </w:t>
            </w:r>
          </w:p>
        </w:tc>
      </w:tr>
      <w:tr w:rsidR="002D6191" w14:paraId="428C9FB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8A6F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93EC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ngid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EAEA61" w14:textId="5F1CCB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732E7602" w14:textId="318E0F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23053" w14:textId="2397A5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4B4E6" w14:textId="5C629C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2D6191" w14:paraId="5E45E2C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8FABD"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7FFC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icuan-Baa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cu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5BC23FA" w14:textId="25347D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6DBCE783" w14:textId="3E211C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A878D" w14:textId="1400AB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EE28C" w14:textId="6CF09B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2D6191" w14:paraId="29FC07B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A2644"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AD21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239AE94B" w14:textId="44827B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08F49E6B" w14:textId="4893F2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E1CE1" w14:textId="615DFB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6AB72" w14:textId="29E9D3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2D6191" w14:paraId="1B2FA39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19089"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2BE6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ibc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E0093B" w14:textId="6B0220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10CEE7AA" w14:textId="54FC5A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A2651" w14:textId="59F590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CEF27" w14:textId="0CDDE0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2D6191" w14:paraId="2DF20D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33AB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018B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90A142" w14:textId="75AB65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55874215" w14:textId="41FA17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F090E" w14:textId="0B3B88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B275E" w14:textId="7D6B56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2D6191" w14:paraId="7B7B87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7051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C3E6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enarrub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4365A4" w14:textId="25DCBC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6B9F0517" w14:textId="3CE57C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32C41" w14:textId="5B4928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59ED6" w14:textId="76C213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2D6191" w14:paraId="141294D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CD67B"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D1B8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id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D4F023" w14:textId="26782D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7B0D6B78" w14:textId="2FFB3A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0C4FE" w14:textId="7F4F2E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21B6A" w14:textId="5D5DAE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2D6191" w14:paraId="62BCDB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5B69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A32D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09E4617" w14:textId="62709D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c>
          <w:tcPr>
            <w:tcW w:w="675" w:type="pct"/>
            <w:tcBorders>
              <w:top w:val="nil"/>
              <w:left w:val="nil"/>
              <w:bottom w:val="single" w:sz="4" w:space="0" w:color="000000"/>
              <w:right w:val="single" w:sz="4" w:space="0" w:color="000000"/>
            </w:tcBorders>
            <w:shd w:val="clear" w:color="auto" w:fill="auto"/>
            <w:noWrap/>
            <w:vAlign w:val="bottom"/>
            <w:hideMark/>
          </w:tcPr>
          <w:p w14:paraId="32F3B939" w14:textId="0DAA8B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58384" w14:textId="044D3A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3478E" w14:textId="0712BA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r>
      <w:tr w:rsidR="002D6191" w14:paraId="60AA04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E7FBA"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6A78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llapa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D51521" w14:textId="7014E1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c>
          <w:tcPr>
            <w:tcW w:w="675" w:type="pct"/>
            <w:tcBorders>
              <w:top w:val="nil"/>
              <w:left w:val="nil"/>
              <w:bottom w:val="single" w:sz="4" w:space="0" w:color="000000"/>
              <w:right w:val="single" w:sz="4" w:space="0" w:color="000000"/>
            </w:tcBorders>
            <w:shd w:val="clear" w:color="auto" w:fill="auto"/>
            <w:noWrap/>
            <w:vAlign w:val="bottom"/>
            <w:hideMark/>
          </w:tcPr>
          <w:p w14:paraId="09983084" w14:textId="1C1160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9DACC" w14:textId="3BA567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B94D7" w14:textId="0622E1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r>
      <w:tr w:rsidR="002D6191" w14:paraId="3531320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1B61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2688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4E06E97" w14:textId="597367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0FF5A24" w14:textId="5B48DA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1F543" w14:textId="2D256C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AF18B" w14:textId="1B60D2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2D6191" w14:paraId="7DB1D2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9B3F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956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D69BB23" w14:textId="35025F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4C3D0827" w14:textId="277708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C6EA339" w14:textId="3F8ECE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8A07E" w14:textId="71445D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2D6191" w14:paraId="1028391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8569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E52C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15B0639" w14:textId="13A7D3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3C0A6F55" w14:textId="70CF18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75DD350" w14:textId="0F6BB9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0902F" w14:textId="637056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2D6191" w14:paraId="76A245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3BF6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4047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y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DC9F99" w14:textId="2C2B1F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73E3A445" w14:textId="4593A8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1D649" w14:textId="00D268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6AC06" w14:textId="6E826C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2D6191" w14:paraId="0DE7A0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54CE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54FF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ine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892965" w14:textId="70AC25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c>
          <w:tcPr>
            <w:tcW w:w="675" w:type="pct"/>
            <w:tcBorders>
              <w:top w:val="nil"/>
              <w:left w:val="nil"/>
              <w:bottom w:val="single" w:sz="4" w:space="0" w:color="000000"/>
              <w:right w:val="single" w:sz="4" w:space="0" w:color="000000"/>
            </w:tcBorders>
            <w:shd w:val="clear" w:color="auto" w:fill="auto"/>
            <w:noWrap/>
            <w:vAlign w:val="bottom"/>
            <w:hideMark/>
          </w:tcPr>
          <w:p w14:paraId="6905D4CA" w14:textId="7BEE37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14611" w14:textId="4A9D48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9B73E" w14:textId="78FE25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r>
      <w:tr w:rsidR="002D6191" w14:paraId="1DCAA87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02201"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531D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84F446" w14:textId="6BACF9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6,288.70 </w:t>
            </w:r>
          </w:p>
        </w:tc>
        <w:tc>
          <w:tcPr>
            <w:tcW w:w="675" w:type="pct"/>
            <w:tcBorders>
              <w:top w:val="nil"/>
              <w:left w:val="nil"/>
              <w:bottom w:val="single" w:sz="4" w:space="0" w:color="000000"/>
              <w:right w:val="single" w:sz="4" w:space="0" w:color="000000"/>
            </w:tcBorders>
            <w:shd w:val="clear" w:color="auto" w:fill="auto"/>
            <w:noWrap/>
            <w:vAlign w:val="bottom"/>
            <w:hideMark/>
          </w:tcPr>
          <w:p w14:paraId="7B9BD0A2" w14:textId="44091D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FC154" w14:textId="48553F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86B56" w14:textId="4FDC2A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6,288.70 </w:t>
            </w:r>
          </w:p>
        </w:tc>
      </w:tr>
      <w:tr w:rsidR="002D6191" w14:paraId="7D1E829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CEDF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1DA5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Villavici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916177" w14:textId="28AFBB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c>
          <w:tcPr>
            <w:tcW w:w="675" w:type="pct"/>
            <w:tcBorders>
              <w:top w:val="nil"/>
              <w:left w:val="nil"/>
              <w:bottom w:val="single" w:sz="4" w:space="0" w:color="000000"/>
              <w:right w:val="single" w:sz="4" w:space="0" w:color="000000"/>
            </w:tcBorders>
            <w:shd w:val="clear" w:color="auto" w:fill="auto"/>
            <w:noWrap/>
            <w:vAlign w:val="bottom"/>
            <w:hideMark/>
          </w:tcPr>
          <w:p w14:paraId="425515BB" w14:textId="7F4F32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F7861" w14:textId="6B6F16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A0C17" w14:textId="1A5115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r>
      <w:tr w:rsidR="002D6191" w14:paraId="08501B8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458C3" w14:textId="77777777" w:rsidR="002D6191" w:rsidRDefault="002D6191" w:rsidP="002D6191">
            <w:pPr>
              <w:spacing w:after="0" w:line="240" w:lineRule="auto"/>
              <w:ind w:right="57"/>
              <w:rPr>
                <w:rFonts w:ascii="Arial Narrow" w:hAnsi="Arial Narrow"/>
                <w:b/>
                <w:bCs/>
                <w:color w:val="000000"/>
                <w:sz w:val="20"/>
                <w:szCs w:val="20"/>
              </w:rPr>
            </w:pPr>
            <w:proofErr w:type="spellStart"/>
            <w:r>
              <w:rPr>
                <w:rFonts w:ascii="Arial Narrow" w:hAnsi="Arial Narrow"/>
                <w:b/>
                <w:bCs/>
                <w:color w:val="000000"/>
                <w:sz w:val="20"/>
                <w:szCs w:val="20"/>
              </w:rPr>
              <w:t>Apaya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6E4DE104" w14:textId="73BE4C2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106,909.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CBE4ECA" w14:textId="51BDE9C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E16A6E" w14:textId="3B206E3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BCF001" w14:textId="0ABCE88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106,909.26 </w:t>
            </w:r>
          </w:p>
        </w:tc>
      </w:tr>
      <w:tr w:rsidR="002D6191" w14:paraId="487DBE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CB04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29FE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Calanas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aya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1FC54A7" w14:textId="0B6EE2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8,654.26 </w:t>
            </w:r>
          </w:p>
        </w:tc>
        <w:tc>
          <w:tcPr>
            <w:tcW w:w="675" w:type="pct"/>
            <w:tcBorders>
              <w:top w:val="nil"/>
              <w:left w:val="nil"/>
              <w:bottom w:val="single" w:sz="4" w:space="0" w:color="000000"/>
              <w:right w:val="single" w:sz="4" w:space="0" w:color="000000"/>
            </w:tcBorders>
            <w:shd w:val="clear" w:color="auto" w:fill="auto"/>
            <w:noWrap/>
            <w:vAlign w:val="bottom"/>
            <w:hideMark/>
          </w:tcPr>
          <w:p w14:paraId="08486350" w14:textId="6E0AA6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6A2F7" w14:textId="115DDE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6D2B1" w14:textId="0F4849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8,654.26 </w:t>
            </w:r>
          </w:p>
        </w:tc>
      </w:tr>
      <w:tr w:rsidR="002D6191" w14:paraId="134914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134E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84AD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6ACC7678" w14:textId="0FF44D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7,256.24 </w:t>
            </w:r>
          </w:p>
        </w:tc>
        <w:tc>
          <w:tcPr>
            <w:tcW w:w="675" w:type="pct"/>
            <w:tcBorders>
              <w:top w:val="nil"/>
              <w:left w:val="nil"/>
              <w:bottom w:val="single" w:sz="4" w:space="0" w:color="000000"/>
              <w:right w:val="single" w:sz="4" w:space="0" w:color="000000"/>
            </w:tcBorders>
            <w:shd w:val="clear" w:color="auto" w:fill="auto"/>
            <w:noWrap/>
            <w:vAlign w:val="bottom"/>
            <w:hideMark/>
          </w:tcPr>
          <w:p w14:paraId="40E9BB60" w14:textId="7DBDFD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62D5C" w14:textId="6D1558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71A50" w14:textId="2A9BF1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7,256.24 </w:t>
            </w:r>
          </w:p>
        </w:tc>
      </w:tr>
      <w:tr w:rsidR="002D6191" w14:paraId="1A77BE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6F2A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7223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0189170" w14:textId="2F5D96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1,799.06 </w:t>
            </w:r>
          </w:p>
        </w:tc>
        <w:tc>
          <w:tcPr>
            <w:tcW w:w="675" w:type="pct"/>
            <w:tcBorders>
              <w:top w:val="nil"/>
              <w:left w:val="nil"/>
              <w:bottom w:val="single" w:sz="4" w:space="0" w:color="000000"/>
              <w:right w:val="single" w:sz="4" w:space="0" w:color="000000"/>
            </w:tcBorders>
            <w:shd w:val="clear" w:color="auto" w:fill="auto"/>
            <w:noWrap/>
            <w:vAlign w:val="bottom"/>
            <w:hideMark/>
          </w:tcPr>
          <w:p w14:paraId="59906062" w14:textId="33589A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E829F" w14:textId="7D3D22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5BA46" w14:textId="4055AA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1,799.06 </w:t>
            </w:r>
          </w:p>
        </w:tc>
      </w:tr>
      <w:tr w:rsidR="002D6191" w14:paraId="483B1FF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1D6E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F86E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E85F42" w14:textId="2D75ED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2,883.73 </w:t>
            </w:r>
          </w:p>
        </w:tc>
        <w:tc>
          <w:tcPr>
            <w:tcW w:w="675" w:type="pct"/>
            <w:tcBorders>
              <w:top w:val="nil"/>
              <w:left w:val="nil"/>
              <w:bottom w:val="single" w:sz="4" w:space="0" w:color="000000"/>
              <w:right w:val="single" w:sz="4" w:space="0" w:color="000000"/>
            </w:tcBorders>
            <w:shd w:val="clear" w:color="auto" w:fill="auto"/>
            <w:noWrap/>
            <w:vAlign w:val="bottom"/>
            <w:hideMark/>
          </w:tcPr>
          <w:p w14:paraId="169B380D" w14:textId="0486E7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212BA" w14:textId="5E12E8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558C4" w14:textId="3C7FAF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2,883.73 </w:t>
            </w:r>
          </w:p>
        </w:tc>
      </w:tr>
      <w:tr w:rsidR="002D6191" w14:paraId="67BDFFB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5E22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1DE7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DBF5A95" w14:textId="4B9CB7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60,140.26 </w:t>
            </w:r>
          </w:p>
        </w:tc>
        <w:tc>
          <w:tcPr>
            <w:tcW w:w="675" w:type="pct"/>
            <w:tcBorders>
              <w:top w:val="nil"/>
              <w:left w:val="nil"/>
              <w:bottom w:val="single" w:sz="4" w:space="0" w:color="000000"/>
              <w:right w:val="single" w:sz="4" w:space="0" w:color="000000"/>
            </w:tcBorders>
            <w:shd w:val="clear" w:color="auto" w:fill="auto"/>
            <w:noWrap/>
            <w:vAlign w:val="bottom"/>
            <w:hideMark/>
          </w:tcPr>
          <w:p w14:paraId="3102F58C" w14:textId="7405E7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2D998" w14:textId="3F7230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27EF9" w14:textId="666FE2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60,140.26 </w:t>
            </w:r>
          </w:p>
        </w:tc>
      </w:tr>
      <w:tr w:rsidR="002D6191" w14:paraId="09EB11B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88AB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E69E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ud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F140BE" w14:textId="5B6078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2,449.25 </w:t>
            </w:r>
          </w:p>
        </w:tc>
        <w:tc>
          <w:tcPr>
            <w:tcW w:w="675" w:type="pct"/>
            <w:tcBorders>
              <w:top w:val="nil"/>
              <w:left w:val="nil"/>
              <w:bottom w:val="single" w:sz="4" w:space="0" w:color="000000"/>
              <w:right w:val="single" w:sz="4" w:space="0" w:color="000000"/>
            </w:tcBorders>
            <w:shd w:val="clear" w:color="auto" w:fill="auto"/>
            <w:noWrap/>
            <w:vAlign w:val="bottom"/>
            <w:hideMark/>
          </w:tcPr>
          <w:p w14:paraId="664DAEF5" w14:textId="7180C1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DE99C" w14:textId="2A3475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7E222" w14:textId="2F5295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2,449.25 </w:t>
            </w:r>
          </w:p>
        </w:tc>
      </w:tr>
      <w:tr w:rsidR="002D6191" w14:paraId="454C927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43BE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AE8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75BCEF8F" w14:textId="2793AB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3,726.46 </w:t>
            </w:r>
          </w:p>
        </w:tc>
        <w:tc>
          <w:tcPr>
            <w:tcW w:w="675" w:type="pct"/>
            <w:tcBorders>
              <w:top w:val="nil"/>
              <w:left w:val="nil"/>
              <w:bottom w:val="single" w:sz="4" w:space="0" w:color="000000"/>
              <w:right w:val="single" w:sz="4" w:space="0" w:color="000000"/>
            </w:tcBorders>
            <w:shd w:val="clear" w:color="auto" w:fill="auto"/>
            <w:noWrap/>
            <w:vAlign w:val="bottom"/>
            <w:hideMark/>
          </w:tcPr>
          <w:p w14:paraId="6C3F3B01" w14:textId="3A86A1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79185" w14:textId="593637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67469" w14:textId="144EF3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3,726.46 </w:t>
            </w:r>
          </w:p>
        </w:tc>
      </w:tr>
      <w:tr w:rsidR="002D6191" w14:paraId="57A26074"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CEE60"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1071A35B" w14:textId="73E6C40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735,816.74 </w:t>
            </w:r>
          </w:p>
        </w:tc>
        <w:tc>
          <w:tcPr>
            <w:tcW w:w="675" w:type="pct"/>
            <w:tcBorders>
              <w:top w:val="nil"/>
              <w:left w:val="nil"/>
              <w:bottom w:val="single" w:sz="4" w:space="0" w:color="000000"/>
              <w:right w:val="single" w:sz="4" w:space="0" w:color="000000"/>
            </w:tcBorders>
            <w:shd w:val="clear" w:color="D8D8D8" w:fill="D8D8D8"/>
            <w:noWrap/>
            <w:vAlign w:val="bottom"/>
            <w:hideMark/>
          </w:tcPr>
          <w:p w14:paraId="7294A2A9" w14:textId="78F0E57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312DF9" w14:textId="2B2C396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38BD779C" w14:textId="14266B9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4,027,726.14 </w:t>
            </w:r>
          </w:p>
        </w:tc>
      </w:tr>
      <w:tr w:rsidR="002D6191" w14:paraId="04D54E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B389B"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74C7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t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5CD62E" w14:textId="70C251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7C918CF5" w14:textId="72AC4D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98292" w14:textId="6FF728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306B7" w14:textId="17B84A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2D6191" w14:paraId="26E158A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9406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7C62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1294B69" w14:textId="51869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833,564.02 </w:t>
            </w:r>
          </w:p>
        </w:tc>
        <w:tc>
          <w:tcPr>
            <w:tcW w:w="675" w:type="pct"/>
            <w:tcBorders>
              <w:top w:val="nil"/>
              <w:left w:val="nil"/>
              <w:bottom w:val="single" w:sz="4" w:space="0" w:color="000000"/>
              <w:right w:val="single" w:sz="4" w:space="0" w:color="000000"/>
            </w:tcBorders>
            <w:shd w:val="clear" w:color="auto" w:fill="auto"/>
            <w:noWrap/>
            <w:vAlign w:val="bottom"/>
            <w:hideMark/>
          </w:tcPr>
          <w:p w14:paraId="583EF068" w14:textId="358CF4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9A9F7" w14:textId="677D9A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7F1A1695" w14:textId="5C6C30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580,364.42 </w:t>
            </w:r>
          </w:p>
        </w:tc>
      </w:tr>
      <w:tr w:rsidR="002D6191" w14:paraId="04558F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1D94D"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A3D6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k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A1AD58" w14:textId="0FEDB7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1F83F398" w14:textId="1FFBD3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4D3E7" w14:textId="746DED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21BE9" w14:textId="4ED8C1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2D6191" w14:paraId="6E2800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E3559"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17DA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ok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AF810F" w14:textId="654ABD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5EF6F83C" w14:textId="4FABDA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E0331" w14:textId="189D9C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D5023" w14:textId="6A9BBC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2D6191" w14:paraId="2143DA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106B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B1B28"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ugu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9D995D" w14:textId="267E4B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6711315E" w14:textId="03DBCC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9FBFEA" w14:textId="27D5BE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2092228A" w14:textId="13507C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2D6191" w14:paraId="316F064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CC7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833A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1D91E895" w14:textId="3D5114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534,598.07 </w:t>
            </w:r>
          </w:p>
        </w:tc>
        <w:tc>
          <w:tcPr>
            <w:tcW w:w="675" w:type="pct"/>
            <w:tcBorders>
              <w:top w:val="nil"/>
              <w:left w:val="nil"/>
              <w:bottom w:val="single" w:sz="4" w:space="0" w:color="000000"/>
              <w:right w:val="single" w:sz="4" w:space="0" w:color="000000"/>
            </w:tcBorders>
            <w:shd w:val="clear" w:color="auto" w:fill="auto"/>
            <w:noWrap/>
            <w:vAlign w:val="bottom"/>
            <w:hideMark/>
          </w:tcPr>
          <w:p w14:paraId="019452FB" w14:textId="46C3AB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32401929" w14:textId="061AD3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601219A7" w14:textId="225892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908,852.07 </w:t>
            </w:r>
          </w:p>
        </w:tc>
      </w:tr>
      <w:tr w:rsidR="002D6191" w14:paraId="3E87477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FC109"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D2C7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ab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8ED167" w14:textId="0160F2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4D043AE7" w14:textId="1A5AA6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6548BA2" w14:textId="29427A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D85EA" w14:textId="272667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2D6191" w14:paraId="59CA107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D517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ADC4E"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ap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A27E45" w14:textId="197334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58D2E020" w14:textId="63327B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D1B45" w14:textId="55E53D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BF245" w14:textId="0E8C97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2D6191" w14:paraId="704F162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779E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D763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ED75F2" w14:textId="32F202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36D2ADD1" w14:textId="40423C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2E9CA" w14:textId="41225B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FD36F" w14:textId="0B2565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2D6191" w14:paraId="46A07D3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0AA6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731E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0F13824" w14:textId="4F7791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110387C9" w14:textId="648166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CE12B" w14:textId="66A645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6FC7A" w14:textId="676F1E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2D6191" w14:paraId="696106F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1210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C757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nk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8315FE" w14:textId="184CA0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38EFA138" w14:textId="047653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8A30E" w14:textId="56137C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43563" w14:textId="591B8D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2D6191" w14:paraId="1853718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5BA3A"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624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13399BA5" w14:textId="1FC767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2414CE1A" w14:textId="459077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38806" w14:textId="69EB72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61A15" w14:textId="097E65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2D6191" w14:paraId="5B2881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7BA2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CA5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9A88326" w14:textId="2CD976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40BC111C" w14:textId="7AD791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E943E1" w14:textId="2BDF3C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DC702" w14:textId="5F140A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2D6191" w14:paraId="2EB8C41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81E0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60BA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ub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19D637" w14:textId="029B3D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5B3BDFEF" w14:textId="64F45B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AB981" w14:textId="057D88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B4FFE" w14:textId="6B70B8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2D6191" w14:paraId="6159718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46F009"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197348A9" w14:textId="46ED788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084,022.04 </w:t>
            </w:r>
          </w:p>
        </w:tc>
        <w:tc>
          <w:tcPr>
            <w:tcW w:w="675" w:type="pct"/>
            <w:tcBorders>
              <w:top w:val="nil"/>
              <w:left w:val="nil"/>
              <w:bottom w:val="single" w:sz="4" w:space="0" w:color="000000"/>
              <w:right w:val="single" w:sz="4" w:space="0" w:color="000000"/>
            </w:tcBorders>
            <w:shd w:val="clear" w:color="D8D8D8" w:fill="D8D8D8"/>
            <w:noWrap/>
            <w:vAlign w:val="bottom"/>
            <w:hideMark/>
          </w:tcPr>
          <w:p w14:paraId="76B7487E" w14:textId="3A00FFD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6511F4" w14:textId="6D19357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6EAFC1" w14:textId="5FBFBE3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084,022.04 </w:t>
            </w:r>
          </w:p>
        </w:tc>
      </w:tr>
      <w:tr w:rsidR="002D6191" w14:paraId="1DE214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52FF8"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E14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393C4C3" w14:textId="7C7C30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06F05B23" w14:textId="51B970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50F94" w14:textId="75C380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36DA4" w14:textId="6F808F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2D6191" w14:paraId="6F595CE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3B07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685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Alfonso </w:t>
            </w:r>
            <w:proofErr w:type="spellStart"/>
            <w:r>
              <w:rPr>
                <w:rFonts w:ascii="Arial Narrow" w:hAnsi="Arial Narrow"/>
                <w:i/>
                <w:iCs/>
                <w:color w:val="000000"/>
                <w:sz w:val="20"/>
                <w:szCs w:val="20"/>
              </w:rPr>
              <w:t>List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oti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43E3968" w14:textId="6F7AA2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22D13B0" w14:textId="434D7D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916AA" w14:textId="3989E4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7356D" w14:textId="5DDF8C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2D6191" w14:paraId="6DAD36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D0C1D"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68F6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Asipu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4908BC" w14:textId="545670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76E100B7" w14:textId="67717A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56664" w14:textId="6A7C1C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5D22F" w14:textId="4B564F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2D6191" w14:paraId="7F3EDF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A2C0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7D79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0D26ADE6" w14:textId="50493D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c>
          <w:tcPr>
            <w:tcW w:w="675" w:type="pct"/>
            <w:tcBorders>
              <w:top w:val="nil"/>
              <w:left w:val="nil"/>
              <w:bottom w:val="single" w:sz="4" w:space="0" w:color="000000"/>
              <w:right w:val="single" w:sz="4" w:space="0" w:color="000000"/>
            </w:tcBorders>
            <w:shd w:val="clear" w:color="auto" w:fill="auto"/>
            <w:noWrap/>
            <w:vAlign w:val="bottom"/>
            <w:hideMark/>
          </w:tcPr>
          <w:p w14:paraId="1FEA1591" w14:textId="12C94A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A1A50" w14:textId="1607BC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06993" w14:textId="5110F7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r>
      <w:tr w:rsidR="002D6191" w14:paraId="62FE18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88D72"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7228F"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Hing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65A11D" w14:textId="6B526C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7AE2B537" w14:textId="628AA6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EFD75" w14:textId="395195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E62B8" w14:textId="521B70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2D6191" w14:paraId="18E3F8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6BB01"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0F35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Hungd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338873" w14:textId="1FC322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580680B0" w14:textId="6358C6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3C2C5" w14:textId="613BD6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3C972" w14:textId="374C4E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2D6191" w14:paraId="52C0B70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DECD1"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2FF7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K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EE7315" w14:textId="3F4128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8,900.01 </w:t>
            </w:r>
          </w:p>
        </w:tc>
        <w:tc>
          <w:tcPr>
            <w:tcW w:w="675" w:type="pct"/>
            <w:tcBorders>
              <w:top w:val="nil"/>
              <w:left w:val="nil"/>
              <w:bottom w:val="single" w:sz="4" w:space="0" w:color="000000"/>
              <w:right w:val="single" w:sz="4" w:space="0" w:color="000000"/>
            </w:tcBorders>
            <w:shd w:val="clear" w:color="auto" w:fill="auto"/>
            <w:noWrap/>
            <w:vAlign w:val="bottom"/>
            <w:hideMark/>
          </w:tcPr>
          <w:p w14:paraId="35C1CF16" w14:textId="49AA57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24C8A" w14:textId="3F8DE7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F4A43" w14:textId="756BD1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8,900.01 </w:t>
            </w:r>
          </w:p>
        </w:tc>
      </w:tr>
      <w:tr w:rsidR="002D6191" w14:paraId="49D0989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AFE82"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28F1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gaw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77C189" w14:textId="395DA8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c>
          <w:tcPr>
            <w:tcW w:w="675" w:type="pct"/>
            <w:tcBorders>
              <w:top w:val="nil"/>
              <w:left w:val="nil"/>
              <w:bottom w:val="single" w:sz="4" w:space="0" w:color="000000"/>
              <w:right w:val="single" w:sz="4" w:space="0" w:color="000000"/>
            </w:tcBorders>
            <w:shd w:val="clear" w:color="auto" w:fill="auto"/>
            <w:noWrap/>
            <w:vAlign w:val="bottom"/>
            <w:hideMark/>
          </w:tcPr>
          <w:p w14:paraId="3148ABB7" w14:textId="4E904F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06A90" w14:textId="620EF3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50368" w14:textId="2CFBFC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r>
      <w:tr w:rsidR="002D6191" w14:paraId="66C866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B346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5E87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mu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04455F" w14:textId="3300C7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c>
          <w:tcPr>
            <w:tcW w:w="675" w:type="pct"/>
            <w:tcBorders>
              <w:top w:val="nil"/>
              <w:left w:val="nil"/>
              <w:bottom w:val="single" w:sz="4" w:space="0" w:color="000000"/>
              <w:right w:val="single" w:sz="4" w:space="0" w:color="000000"/>
            </w:tcBorders>
            <w:shd w:val="clear" w:color="auto" w:fill="auto"/>
            <w:noWrap/>
            <w:vAlign w:val="bottom"/>
            <w:hideMark/>
          </w:tcPr>
          <w:p w14:paraId="0BE61812" w14:textId="4BE447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613C1" w14:textId="35057C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082D7" w14:textId="73C71C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r>
      <w:tr w:rsidR="002D6191" w14:paraId="2BE8EF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405E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E032A6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6A7EE086" w14:textId="651A964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2078617A" w14:textId="61720F9D"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5405545" w14:textId="1D6867D2"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140AA3" w14:textId="2CF5B7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2D6191" w14:paraId="5A45CDA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8C4A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C717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in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F9AA51" w14:textId="0E6B58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62078F02" w14:textId="7D5B63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638A9" w14:textId="60DA34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8A2AF" w14:textId="36CC37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2D6191" w14:paraId="4343F5F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F0404"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679D575" w14:textId="1E3892D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773,91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6AFED8B2" w14:textId="1F9FF72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CC13C8" w14:textId="00CA546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1FC7E2" w14:textId="24B8EBD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773,915.97 </w:t>
            </w:r>
          </w:p>
        </w:tc>
      </w:tr>
      <w:tr w:rsidR="002D6191" w14:paraId="3354EE7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05F9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03A0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lb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DE5F3A" w14:textId="7D66C7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5BF8219D" w14:textId="718395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E734D" w14:textId="346634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A470F" w14:textId="3D7BC5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2D6191" w14:paraId="21AD9B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DAAF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4AE1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ubu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B81CA0" w14:textId="0C05CB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542EDF4B" w14:textId="09501B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930CA" w14:textId="3AF1A0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1887B" w14:textId="38BBC0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2D6191" w14:paraId="4919056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0DB7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05D7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s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5E7406" w14:textId="43385D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7695E331" w14:textId="3C04D3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9C6E9" w14:textId="47654E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0B915" w14:textId="1347C9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2D6191" w14:paraId="71BE4F8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1827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793C1"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inukpu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5C429B" w14:textId="433562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3A7418F0" w14:textId="117843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D86DB" w14:textId="3F9429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B46F7" w14:textId="2A005D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2D6191" w14:paraId="65837E3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E4AD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A98C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nu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144013" w14:textId="5905E8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45EABF57" w14:textId="7B1110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B4D69" w14:textId="762A27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5A910" w14:textId="1B2D03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2D6191" w14:paraId="335C9E4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DCEB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EF88C"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ing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D1FF0F" w14:textId="328313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c>
          <w:tcPr>
            <w:tcW w:w="675" w:type="pct"/>
            <w:tcBorders>
              <w:top w:val="nil"/>
              <w:left w:val="nil"/>
              <w:bottom w:val="single" w:sz="4" w:space="0" w:color="000000"/>
              <w:right w:val="single" w:sz="4" w:space="0" w:color="000000"/>
            </w:tcBorders>
            <w:shd w:val="clear" w:color="auto" w:fill="auto"/>
            <w:noWrap/>
            <w:vAlign w:val="bottom"/>
            <w:hideMark/>
          </w:tcPr>
          <w:p w14:paraId="2832AC7B" w14:textId="5D06A8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FAFD8" w14:textId="3AF4EB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9BE0B" w14:textId="31D932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r>
      <w:tr w:rsidR="002D6191" w14:paraId="5C9AE55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04A4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D78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 (</w:t>
            </w:r>
            <w:proofErr w:type="spellStart"/>
            <w:r>
              <w:rPr>
                <w:rFonts w:ascii="Arial Narrow" w:hAnsi="Arial Narrow"/>
                <w:i/>
                <w:iCs/>
                <w:color w:val="000000"/>
                <w:sz w:val="20"/>
                <w:szCs w:val="20"/>
              </w:rPr>
              <w:t>Liw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A1B2AE3" w14:textId="74835E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6F4905C7" w14:textId="67ACE5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F8FCA" w14:textId="23FFED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C12D2" w14:textId="62CD97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2D6191" w14:paraId="269A80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D3FC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3A05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320AD930" w14:textId="57531A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653AC706" w14:textId="3B0DC3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2210D" w14:textId="409C72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AAA77" w14:textId="5F7FCA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2D6191" w14:paraId="03FFB30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67650"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7A35A743" w14:textId="66E7EA4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750,079.10 </w:t>
            </w:r>
          </w:p>
        </w:tc>
        <w:tc>
          <w:tcPr>
            <w:tcW w:w="675" w:type="pct"/>
            <w:tcBorders>
              <w:top w:val="nil"/>
              <w:left w:val="nil"/>
              <w:bottom w:val="single" w:sz="4" w:space="0" w:color="000000"/>
              <w:right w:val="single" w:sz="4" w:space="0" w:color="000000"/>
            </w:tcBorders>
            <w:shd w:val="clear" w:color="D8D8D8" w:fill="D8D8D8"/>
            <w:noWrap/>
            <w:vAlign w:val="bottom"/>
            <w:hideMark/>
          </w:tcPr>
          <w:p w14:paraId="775EAB20" w14:textId="53EB670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D7D926" w14:textId="37ABB81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B23749" w14:textId="3B42506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750,079.10 </w:t>
            </w:r>
          </w:p>
        </w:tc>
      </w:tr>
      <w:tr w:rsidR="002D6191" w14:paraId="2FD523A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2EBC8"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C16E5"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r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2734B9" w14:textId="6DC7F7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6E1E5567" w14:textId="3DD342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F331A" w14:textId="2E5941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82876" w14:textId="75CB6A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2D6191" w14:paraId="0C904CF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600B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5F254"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o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FE3A70" w14:textId="58662A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5D149DD2" w14:textId="416412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777E6" w14:textId="3584FD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FA101" w14:textId="70EB90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2D6191" w14:paraId="5BC1E31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4D8DA"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FF41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Naton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24A75B" w14:textId="3A0AFA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293533AA" w14:textId="1AC2CC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BBFEB" w14:textId="20E111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E9F4B" w14:textId="2CA7A8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2D6191" w14:paraId="737CF5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1402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6A90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racel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3F465C" w14:textId="0CADB7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7,253.68 </w:t>
            </w:r>
          </w:p>
        </w:tc>
        <w:tc>
          <w:tcPr>
            <w:tcW w:w="675" w:type="pct"/>
            <w:tcBorders>
              <w:top w:val="nil"/>
              <w:left w:val="nil"/>
              <w:bottom w:val="single" w:sz="4" w:space="0" w:color="000000"/>
              <w:right w:val="single" w:sz="4" w:space="0" w:color="000000"/>
            </w:tcBorders>
            <w:shd w:val="clear" w:color="auto" w:fill="auto"/>
            <w:noWrap/>
            <w:vAlign w:val="bottom"/>
            <w:hideMark/>
          </w:tcPr>
          <w:p w14:paraId="017B28F1" w14:textId="519963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E6024" w14:textId="5F1948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B46EF" w14:textId="4DF7F0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7,253.68 </w:t>
            </w:r>
          </w:p>
        </w:tc>
      </w:tr>
      <w:tr w:rsidR="002D6191" w14:paraId="5B8CAF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6BFF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ED7A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d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84A7C5" w14:textId="577C83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5724F2BA" w14:textId="1FEAB5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0B252" w14:textId="3BF2A5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5CB15" w14:textId="22CC2A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2D6191" w14:paraId="6613698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7CD0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060D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auk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505B98" w14:textId="06B41F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22D6AC3D" w14:textId="433715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A67B8" w14:textId="485123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9C33A" w14:textId="2ECDA4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2D6191" w14:paraId="627D02A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52C21"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AA2A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e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7F21D5" w14:textId="7AEEA1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7041CC8E" w14:textId="6969B2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15E2C" w14:textId="4AC006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677C0" w14:textId="2788D2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2D6191" w14:paraId="5153259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C7F7C"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3B3A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E0E8F6" w14:textId="3BAC1D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6B55FB88" w14:textId="44E1F8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F8C43" w14:textId="2A6C5A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4C9EB" w14:textId="2B296E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2D6191" w14:paraId="16B7220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52CC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3A6D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Sag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C5145F" w14:textId="315FF0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33AB613F" w14:textId="62622B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E7478" w14:textId="32AF60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6FD7B" w14:textId="1F940E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2D6191" w14:paraId="4692C4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0AE2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4BDB7"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2F093E" w14:textId="0FB4EC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088281B8" w14:textId="2BC9B7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71C6E" w14:textId="3439A2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A5E5C" w14:textId="24331C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2D6191" w14:paraId="0C249599"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82298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2780BCB3" w14:textId="3AD7AA0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0D3D488" w14:textId="1125458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98D0D0C" w14:textId="37C4930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33A3C35" w14:textId="006F939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2D6191" w14:paraId="09950099"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BC7F9"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783A0E7" w14:textId="3B02DD0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FC0AB17" w14:textId="0AE1F50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705DDB" w14:textId="375DBE7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CD85DC" w14:textId="1CCECF0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2D6191" w14:paraId="7FC0998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49F7C"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730D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am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0964F2" w14:textId="7C59E8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277284A3" w14:textId="3085B3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72A44" w14:textId="5C13BC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D76B9" w14:textId="0F1BD7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2D6191" w14:paraId="4227ECE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DE546"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1683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Lant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674817" w14:textId="5BE8CE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0E4572D9" w14:textId="7B8B35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3B62B" w14:textId="5BB8A2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0401A" w14:textId="750CBA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2D6191" w14:paraId="1E7F273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924E1"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88AF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lu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887E5A" w14:textId="685BCB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863FAE4" w14:textId="592C17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CDF82" w14:textId="0419CB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76089" w14:textId="507898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2D6191" w14:paraId="3411EE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0FCDF"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1A2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34911C46" w14:textId="7603ED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DF6812C" w14:textId="2965B8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6435C" w14:textId="377B69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2FA1D" w14:textId="77B0EB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2D6191" w14:paraId="3FB6C4D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EAEB3"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0D682"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Ungkay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21E5A9" w14:textId="2DC33E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7B745337" w14:textId="58848B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9687B" w14:textId="772749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A0821" w14:textId="722CE8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2D6191" w14:paraId="57513B0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A2054"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6A72782" w14:textId="448BFE7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5A37CC4" w14:textId="4E63250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F6638A" w14:textId="1795CA7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557408" w14:textId="57755B4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2D6191" w14:paraId="36D3F8B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1AF57"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080D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5E1C531C" w14:textId="0104E4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AD3541" w14:textId="2B49F2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107E2" w14:textId="07B62F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839F2" w14:textId="5E338C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2D6191" w14:paraId="4582219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FA665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2D35F9B8" w14:textId="6438CFD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AB9CC1B" w14:textId="3BD3395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D7ED7F" w14:textId="508ECAD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BED1C4" w14:textId="3FB2D4B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2D6191" w14:paraId="333DD6D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0AD4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522F6"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In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EB15D9" w14:textId="2D873D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4B227E9" w14:textId="341C25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1D5B5" w14:textId="2252F9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06635" w14:textId="7F4417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D6191" w14:paraId="3C2B2F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803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25000"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Jo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D3D2FC" w14:textId="6C688F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0051F63A" w14:textId="67E65B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FB907" w14:textId="76591F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A36F4" w14:textId="0393F0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2D6191" w14:paraId="056B041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985C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D0A23"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Maimb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8AD66E" w14:textId="45673E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A50FB39" w14:textId="18B544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29B90" w14:textId="4888FD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6C5B1" w14:textId="3CD929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D6191" w14:paraId="5DDFA5A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903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61C7B"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Panglim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Estino</w:t>
            </w:r>
            <w:proofErr w:type="spellEnd"/>
            <w:r>
              <w:rPr>
                <w:rFonts w:ascii="Arial Narrow" w:hAnsi="Arial Narrow"/>
                <w:i/>
                <w:iCs/>
                <w:color w:val="000000"/>
                <w:sz w:val="20"/>
                <w:szCs w:val="20"/>
              </w:rPr>
              <w:t xml:space="preserve"> (New </w:t>
            </w:r>
            <w:proofErr w:type="spellStart"/>
            <w:r>
              <w:rPr>
                <w:rFonts w:ascii="Arial Narrow" w:hAnsi="Arial Narrow"/>
                <w:i/>
                <w:iCs/>
                <w:color w:val="000000"/>
                <w:sz w:val="20"/>
                <w:szCs w:val="20"/>
              </w:rPr>
              <w:t>Panam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0BF54C1" w14:textId="1BD88B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7234130" w14:textId="7F4101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89671" w14:textId="261D95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05C3F" w14:textId="1A2E48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D6191" w14:paraId="63B78E3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26CB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207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55A3AF00" w14:textId="7B5324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37D826C" w14:textId="3A1E82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12089" w14:textId="627F7B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9DD32" w14:textId="494B30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D6191" w14:paraId="34F57F1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7010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E1D4A"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alip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C673E0" w14:textId="224513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55849F8" w14:textId="25E0CB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A70A7" w14:textId="368BCC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0B466" w14:textId="55F213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2D6191" w14:paraId="7FEBF27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9DE5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2830D"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Tong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1A30FC" w14:textId="080858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3BD61448" w14:textId="618330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4E035" w14:textId="4488C7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A00C2" w14:textId="398DD4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2D6191" w14:paraId="189978D3"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C1667F" w14:textId="77777777" w:rsidR="002D6191" w:rsidRDefault="002D6191" w:rsidP="002D6191">
            <w:pPr>
              <w:spacing w:after="0" w:line="240" w:lineRule="auto"/>
              <w:ind w:right="57"/>
              <w:rPr>
                <w:rFonts w:ascii="Arial Narrow" w:hAnsi="Arial Narrow"/>
                <w:b/>
                <w:bCs/>
                <w:color w:val="000000"/>
                <w:sz w:val="20"/>
                <w:szCs w:val="20"/>
              </w:rPr>
            </w:pPr>
            <w:proofErr w:type="spellStart"/>
            <w:r>
              <w:rPr>
                <w:rFonts w:ascii="Arial Narrow" w:hAnsi="Arial Narrow"/>
                <w:b/>
                <w:bCs/>
                <w:color w:val="000000"/>
                <w:sz w:val="20"/>
                <w:szCs w:val="20"/>
              </w:rPr>
              <w:t>Tawi-tawi</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2B85D082" w14:textId="2E014E4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79CD1CF" w14:textId="256E99F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29D015" w14:textId="1150A84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20A652" w14:textId="5FEB90B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2D6191" w14:paraId="730CC7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CF2D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C36A9" w14:textId="77777777" w:rsidR="002D6191" w:rsidRDefault="002D6191" w:rsidP="002D6191">
            <w:pPr>
              <w:spacing w:after="0" w:line="240" w:lineRule="auto"/>
              <w:ind w:right="57"/>
              <w:rPr>
                <w:rFonts w:ascii="Arial Narrow" w:hAnsi="Arial Narrow"/>
                <w:i/>
                <w:iCs/>
                <w:color w:val="000000"/>
                <w:sz w:val="20"/>
                <w:szCs w:val="20"/>
              </w:rPr>
            </w:pPr>
            <w:proofErr w:type="spellStart"/>
            <w:r>
              <w:rPr>
                <w:rFonts w:ascii="Arial Narrow" w:hAnsi="Arial Narrow"/>
                <w:i/>
                <w:iCs/>
                <w:color w:val="000000"/>
                <w:sz w:val="20"/>
                <w:szCs w:val="20"/>
              </w:rPr>
              <w:t>Bo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89B91B" w14:textId="04EE05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0E8EEDC5" w14:textId="738391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45172" w14:textId="6CB0B0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542B5" w14:textId="478D48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3FFD6F89"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8ACA7B8" w14:textId="6FD36140" w:rsidR="00D42B99" w:rsidRDefault="00D42B99">
      <w:pPr>
        <w:spacing w:after="0" w:line="240" w:lineRule="auto"/>
        <w:contextualSpacing/>
        <w:jc w:val="both"/>
        <w:rPr>
          <w:rFonts w:ascii="Arial" w:eastAsia="Arial" w:hAnsi="Arial" w:cs="Arial"/>
          <w:bCs/>
          <w:i/>
          <w:sz w:val="16"/>
          <w:szCs w:val="16"/>
        </w:rPr>
      </w:pP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5DF8FE38" w14:textId="175988F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291628E6"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CA5A24" w:rsidRPr="00CA5A24">
        <w:rPr>
          <w:rFonts w:ascii="Arial" w:eastAsia="Times New Roman" w:hAnsi="Arial" w:cs="Arial"/>
          <w:b/>
          <w:bCs/>
          <w:color w:val="0070C0"/>
          <w:sz w:val="24"/>
          <w:szCs w:val="24"/>
          <w:lang w:eastAsia="en-US"/>
        </w:rPr>
        <w:t xml:space="preserve">1,394,055,756.85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32925C63" w:rsidR="00DF0194" w:rsidRPr="004C0B46" w:rsidRDefault="00DF0194" w:rsidP="00DF0194">
      <w:pPr>
        <w:ind w:left="360"/>
        <w:contextualSpacing/>
        <w:jc w:val="both"/>
        <w:rPr>
          <w:rFonts w:ascii="Arial" w:eastAsia="Times New Roman" w:hAnsi="Arial" w:cs="Arial"/>
          <w:sz w:val="24"/>
          <w:szCs w:val="24"/>
          <w:lang w:val="en-US" w:eastAsia="en-US"/>
        </w:rPr>
      </w:pPr>
      <w:r w:rsidRPr="004C0B46">
        <w:rPr>
          <w:rFonts w:ascii="Arial" w:eastAsia="Times New Roman" w:hAnsi="Arial" w:cs="Arial"/>
          <w:sz w:val="24"/>
          <w:szCs w:val="24"/>
          <w:lang w:val="en-US" w:eastAsia="en-US"/>
        </w:rPr>
        <w:t xml:space="preserve">A total of </w:t>
      </w:r>
      <w:r w:rsidRPr="00CA5A24">
        <w:rPr>
          <w:rFonts w:ascii="Arial" w:eastAsia="Times New Roman" w:hAnsi="Arial" w:cs="Arial"/>
          <w:b/>
          <w:color w:val="0070C0"/>
          <w:sz w:val="24"/>
          <w:szCs w:val="24"/>
          <w:lang w:val="en-US" w:eastAsia="en-US"/>
        </w:rPr>
        <w:t>₱</w:t>
      </w:r>
      <w:r w:rsidR="00CA5A24" w:rsidRPr="00CA5A24">
        <w:rPr>
          <w:rFonts w:ascii="Arial" w:eastAsia="Times New Roman" w:hAnsi="Arial" w:cs="Arial"/>
          <w:b/>
          <w:bCs/>
          <w:color w:val="0070C0"/>
          <w:sz w:val="24"/>
          <w:szCs w:val="24"/>
          <w:lang w:eastAsia="en-US"/>
        </w:rPr>
        <w:t xml:space="preserve">628,423,616.23 </w:t>
      </w:r>
      <w:r w:rsidRPr="00CA5A24">
        <w:rPr>
          <w:rFonts w:ascii="Arial" w:eastAsia="Times New Roman" w:hAnsi="Arial" w:cs="Arial"/>
          <w:b/>
          <w:color w:val="0070C0"/>
          <w:sz w:val="24"/>
          <w:szCs w:val="24"/>
          <w:lang w:val="en-US" w:eastAsia="en-US"/>
        </w:rPr>
        <w:t>standby funds</w:t>
      </w:r>
      <w:r w:rsidRPr="00CA5A24">
        <w:rPr>
          <w:rFonts w:ascii="Arial" w:eastAsia="Times New Roman" w:hAnsi="Arial" w:cs="Arial"/>
          <w:color w:val="0070C0"/>
          <w:sz w:val="24"/>
          <w:szCs w:val="24"/>
          <w:lang w:val="en-US" w:eastAsia="en-US"/>
        </w:rPr>
        <w:t xml:space="preserve"> </w:t>
      </w:r>
      <w:r w:rsidRPr="004C0B46">
        <w:rPr>
          <w:rFonts w:ascii="Arial" w:eastAsia="Times New Roman" w:hAnsi="Arial" w:cs="Arial"/>
          <w:sz w:val="24"/>
          <w:szCs w:val="24"/>
          <w:lang w:val="en-US" w:eastAsia="en-US"/>
        </w:rPr>
        <w:t xml:space="preserve">in the CO and FOs. Of the said amount, </w:t>
      </w:r>
      <w:r w:rsidRPr="00CA5A24">
        <w:rPr>
          <w:rFonts w:ascii="Arial" w:eastAsia="Times New Roman" w:hAnsi="Arial" w:cs="Arial"/>
          <w:b/>
          <w:color w:val="0070C0"/>
          <w:sz w:val="24"/>
          <w:szCs w:val="24"/>
          <w:lang w:val="en-US" w:eastAsia="en-US"/>
        </w:rPr>
        <w:t>₱</w:t>
      </w:r>
      <w:r w:rsidR="00CA5A24" w:rsidRPr="00CA5A24">
        <w:rPr>
          <w:rFonts w:ascii="Arial" w:eastAsia="Times New Roman" w:hAnsi="Arial" w:cs="Arial"/>
          <w:b/>
          <w:color w:val="0070C0"/>
          <w:sz w:val="24"/>
          <w:szCs w:val="24"/>
          <w:lang w:eastAsia="en-US"/>
        </w:rPr>
        <w:t xml:space="preserve">580,441,268.74 </w:t>
      </w:r>
      <w:r w:rsidRPr="004C0B46">
        <w:rPr>
          <w:rFonts w:ascii="Arial" w:eastAsia="Times New Roman" w:hAnsi="Arial" w:cs="Arial"/>
          <w:sz w:val="24"/>
          <w:szCs w:val="24"/>
          <w:lang w:val="en-US" w:eastAsia="en-US"/>
        </w:rPr>
        <w:t xml:space="preserve">is the available </w:t>
      </w:r>
      <w:r w:rsidRPr="00CA5A24">
        <w:rPr>
          <w:rFonts w:ascii="Arial" w:eastAsia="Times New Roman" w:hAnsi="Arial" w:cs="Arial"/>
          <w:b/>
          <w:color w:val="0070C0"/>
          <w:sz w:val="24"/>
          <w:szCs w:val="24"/>
          <w:lang w:val="en-US" w:eastAsia="en-US"/>
        </w:rPr>
        <w:t>Quick Response Fund (QRF)</w:t>
      </w:r>
      <w:r w:rsidRPr="00CA5A24">
        <w:rPr>
          <w:rFonts w:ascii="Arial" w:eastAsia="Times New Roman" w:hAnsi="Arial" w:cs="Arial"/>
          <w:color w:val="0070C0"/>
          <w:sz w:val="24"/>
          <w:szCs w:val="24"/>
          <w:lang w:val="en-US" w:eastAsia="en-US"/>
        </w:rPr>
        <w:t xml:space="preserve"> </w:t>
      </w:r>
      <w:r w:rsidRPr="004C0B46">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lastRenderedPageBreak/>
        <w:t>Stockpiles</w:t>
      </w:r>
    </w:p>
    <w:p w14:paraId="3DCC8804" w14:textId="23F612BA" w:rsidR="000E3038" w:rsidRPr="00FC7529" w:rsidRDefault="00DF0194" w:rsidP="000E3038">
      <w:pPr>
        <w:ind w:left="360"/>
        <w:jc w:val="both"/>
        <w:rPr>
          <w:rFonts w:ascii="Arial" w:eastAsia="Arial" w:hAnsi="Arial" w:cs="Arial"/>
          <w:b/>
          <w:i/>
          <w:sz w:val="20"/>
          <w:szCs w:val="20"/>
        </w:rPr>
      </w:pPr>
      <w:r w:rsidRPr="00FC7529">
        <w:rPr>
          <w:rFonts w:ascii="Arial" w:eastAsia="Times New Roman" w:hAnsi="Arial" w:cs="Arial"/>
          <w:sz w:val="24"/>
          <w:szCs w:val="24"/>
          <w:lang w:val="en-US" w:eastAsia="en-US"/>
        </w:rPr>
        <w:t xml:space="preserve">A total of </w:t>
      </w:r>
      <w:r w:rsidR="00C322F2" w:rsidRPr="00FC7529">
        <w:rPr>
          <w:rFonts w:ascii="Arial" w:eastAsia="Times New Roman" w:hAnsi="Arial" w:cs="Arial"/>
          <w:b/>
          <w:bCs/>
          <w:sz w:val="24"/>
          <w:szCs w:val="24"/>
          <w:lang w:eastAsia="en-US"/>
        </w:rPr>
        <w:t>263,176</w:t>
      </w:r>
      <w:r w:rsidR="009239A1" w:rsidRPr="00FC7529">
        <w:rPr>
          <w:rFonts w:ascii="Arial" w:eastAsia="Times New Roman" w:hAnsi="Arial" w:cs="Arial"/>
          <w:b/>
          <w:bCs/>
          <w:sz w:val="24"/>
          <w:szCs w:val="24"/>
          <w:lang w:eastAsia="en-US"/>
        </w:rPr>
        <w:t xml:space="preserve"> </w:t>
      </w:r>
      <w:r w:rsidRPr="00FC7529">
        <w:rPr>
          <w:rFonts w:ascii="Arial" w:eastAsia="Times New Roman" w:hAnsi="Arial" w:cs="Arial"/>
          <w:b/>
          <w:sz w:val="24"/>
          <w:szCs w:val="24"/>
          <w:lang w:val="en-US" w:eastAsia="en-US"/>
        </w:rPr>
        <w:t>family food packs (FFPs)</w:t>
      </w:r>
      <w:r w:rsidRPr="00FC7529">
        <w:rPr>
          <w:rFonts w:ascii="Arial" w:eastAsia="Times New Roman" w:hAnsi="Arial" w:cs="Arial"/>
          <w:sz w:val="24"/>
          <w:szCs w:val="24"/>
          <w:lang w:val="en-US" w:eastAsia="en-US"/>
        </w:rPr>
        <w:t xml:space="preserve"> amounting to </w:t>
      </w:r>
      <w:r w:rsidR="00B7311A" w:rsidRPr="00FC7529">
        <w:rPr>
          <w:rFonts w:ascii="Arial" w:eastAsia="Times New Roman" w:hAnsi="Arial" w:cs="Arial"/>
          <w:b/>
          <w:sz w:val="24"/>
          <w:szCs w:val="24"/>
          <w:lang w:val="en-US" w:eastAsia="en-US"/>
        </w:rPr>
        <w:t>₱</w:t>
      </w:r>
      <w:r w:rsidR="003E24C3" w:rsidRPr="00FC7529">
        <w:rPr>
          <w:rFonts w:ascii="Arial" w:eastAsia="Times New Roman" w:hAnsi="Arial" w:cs="Arial"/>
          <w:b/>
          <w:sz w:val="24"/>
          <w:szCs w:val="24"/>
          <w:lang w:val="en-US" w:eastAsia="en-US"/>
        </w:rPr>
        <w:t>141,837,066.70</w:t>
      </w:r>
      <w:r w:rsidRPr="00FC7529">
        <w:rPr>
          <w:rFonts w:ascii="Arial" w:eastAsia="Times New Roman" w:hAnsi="Arial" w:cs="Arial"/>
          <w:b/>
          <w:sz w:val="24"/>
          <w:szCs w:val="24"/>
          <w:lang w:val="en-US" w:eastAsia="en-US"/>
        </w:rPr>
        <w:t>,</w:t>
      </w:r>
      <w:r w:rsidRPr="00FC7529">
        <w:rPr>
          <w:rFonts w:ascii="Arial" w:eastAsia="Times New Roman" w:hAnsi="Arial" w:cs="Arial"/>
          <w:sz w:val="24"/>
          <w:szCs w:val="24"/>
          <w:lang w:val="en-US" w:eastAsia="en-US"/>
        </w:rPr>
        <w:t xml:space="preserve"> </w:t>
      </w:r>
      <w:r w:rsidRPr="00FC7529">
        <w:rPr>
          <w:rFonts w:ascii="Arial" w:eastAsia="Times New Roman" w:hAnsi="Arial" w:cs="Arial"/>
          <w:b/>
          <w:sz w:val="24"/>
          <w:szCs w:val="24"/>
          <w:lang w:val="en-US" w:eastAsia="en-US"/>
        </w:rPr>
        <w:t>other food items</w:t>
      </w:r>
      <w:r w:rsidRPr="00FC7529">
        <w:rPr>
          <w:rFonts w:ascii="Arial" w:eastAsia="Times New Roman" w:hAnsi="Arial" w:cs="Arial"/>
          <w:sz w:val="24"/>
          <w:szCs w:val="24"/>
          <w:lang w:val="en-US" w:eastAsia="en-US"/>
        </w:rPr>
        <w:t xml:space="preserve"> amounting to </w:t>
      </w:r>
      <w:r w:rsidR="00B7311A" w:rsidRPr="00FC7529">
        <w:rPr>
          <w:rFonts w:ascii="Arial" w:eastAsia="Times New Roman" w:hAnsi="Arial" w:cs="Arial"/>
          <w:b/>
          <w:sz w:val="24"/>
          <w:szCs w:val="24"/>
          <w:lang w:val="en-US" w:eastAsia="en-US"/>
        </w:rPr>
        <w:t>₱</w:t>
      </w:r>
      <w:r w:rsidR="003B6447" w:rsidRPr="00FC7529">
        <w:rPr>
          <w:rFonts w:ascii="Arial" w:eastAsia="Times New Roman" w:hAnsi="Arial" w:cs="Arial"/>
          <w:b/>
          <w:sz w:val="24"/>
          <w:szCs w:val="24"/>
          <w:lang w:val="en-US" w:eastAsia="en-US"/>
        </w:rPr>
        <w:t>178,198,873.03</w:t>
      </w:r>
      <w:r w:rsidR="009239A1" w:rsidRPr="00FC7529">
        <w:rPr>
          <w:rFonts w:ascii="Arial" w:eastAsia="Times New Roman" w:hAnsi="Arial" w:cs="Arial"/>
          <w:b/>
          <w:sz w:val="24"/>
          <w:szCs w:val="24"/>
          <w:lang w:val="en-US" w:eastAsia="en-US"/>
        </w:rPr>
        <w:t xml:space="preserve"> </w:t>
      </w:r>
      <w:r w:rsidRPr="00FC7529">
        <w:rPr>
          <w:rFonts w:ascii="Arial" w:eastAsia="Times New Roman" w:hAnsi="Arial" w:cs="Arial"/>
          <w:sz w:val="24"/>
          <w:szCs w:val="24"/>
          <w:lang w:val="en-US" w:eastAsia="en-US"/>
        </w:rPr>
        <w:t xml:space="preserve">and </w:t>
      </w:r>
      <w:r w:rsidRPr="00FC7529">
        <w:rPr>
          <w:rFonts w:ascii="Arial" w:eastAsia="Times New Roman" w:hAnsi="Arial" w:cs="Arial"/>
          <w:b/>
          <w:sz w:val="24"/>
          <w:szCs w:val="24"/>
          <w:lang w:val="en-US" w:eastAsia="en-US"/>
        </w:rPr>
        <w:t xml:space="preserve">non-food items (FNIs) </w:t>
      </w:r>
      <w:r w:rsidRPr="00FC7529">
        <w:rPr>
          <w:rFonts w:ascii="Arial" w:eastAsia="Times New Roman" w:hAnsi="Arial" w:cs="Arial"/>
          <w:sz w:val="24"/>
          <w:szCs w:val="24"/>
          <w:lang w:val="en-US" w:eastAsia="en-US"/>
        </w:rPr>
        <w:t xml:space="preserve">amounting to </w:t>
      </w:r>
      <w:r w:rsidRPr="00FC7529">
        <w:rPr>
          <w:rFonts w:ascii="Arial" w:eastAsia="Times New Roman" w:hAnsi="Arial" w:cs="Arial"/>
          <w:b/>
          <w:sz w:val="24"/>
          <w:szCs w:val="24"/>
          <w:lang w:val="en-US" w:eastAsia="en-US"/>
        </w:rPr>
        <w:t>₱</w:t>
      </w:r>
      <w:r w:rsidR="009239A1" w:rsidRPr="00FC7529">
        <w:rPr>
          <w:rFonts w:ascii="Arial" w:eastAsia="Times New Roman" w:hAnsi="Arial" w:cs="Arial"/>
          <w:b/>
          <w:bCs/>
          <w:sz w:val="24"/>
          <w:szCs w:val="24"/>
          <w:lang w:eastAsia="en-US"/>
        </w:rPr>
        <w:t xml:space="preserve">445,596,200.89 </w:t>
      </w:r>
      <w:r w:rsidRPr="00FC752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9239A1" w:rsidRPr="009239A1" w14:paraId="20396B5D" w14:textId="77777777" w:rsidTr="007807F0">
        <w:trPr>
          <w:trHeight w:val="20"/>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3FD8B81"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DDBC8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596CA88"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4E4996C"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0DEB22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A656DFD"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STANDBY FUNDS &amp; STOCKPILE</w:t>
            </w:r>
          </w:p>
        </w:tc>
      </w:tr>
      <w:tr w:rsidR="009239A1" w:rsidRPr="009239A1" w14:paraId="53F20147" w14:textId="77777777" w:rsidTr="007807F0">
        <w:trPr>
          <w:trHeight w:val="20"/>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55D895BE"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0F57462"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37ED60E"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E693B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FBD383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221E9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0CFCA927"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r>
      <w:tr w:rsidR="00CA5A24" w:rsidRPr="009239A1" w14:paraId="2476EB8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627DEE8" w14:textId="77777777" w:rsidR="00CA5A24" w:rsidRPr="009239A1" w:rsidRDefault="00CA5A24" w:rsidP="00CA5A24">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29F2327" w14:textId="54A10E9A" w:rsidR="00CA5A24" w:rsidRPr="007807F0" w:rsidRDefault="00CA5A24" w:rsidP="00CA5A24">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 xml:space="preserve">628,423,616.23 </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E1463D6" w14:textId="1ACAE9B1" w:rsidR="00CA5A24" w:rsidRPr="007807F0" w:rsidRDefault="00CA5A24" w:rsidP="00CA5A24">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63,176</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F46EC53" w14:textId="79980591" w:rsidR="00CA5A24" w:rsidRPr="007807F0" w:rsidRDefault="00CA5A24" w:rsidP="00CA5A24">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 xml:space="preserve">141,837,066.70 </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E4EF0F" w14:textId="09A3B476" w:rsidR="00CA5A24" w:rsidRPr="007807F0" w:rsidRDefault="00CA5A24" w:rsidP="00CA5A24">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 xml:space="preserve">178,198,873.03 </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B41A85" w14:textId="2F58A3F2" w:rsidR="00CA5A24" w:rsidRPr="007807F0" w:rsidRDefault="00CA5A24" w:rsidP="00CA5A24">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 xml:space="preserve">445,596,200.89 </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B6A34C3" w14:textId="7F66AB7B" w:rsidR="00CA5A24" w:rsidRPr="007807F0" w:rsidRDefault="00CA5A24" w:rsidP="00CA5A24">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 xml:space="preserve">1,394,055,756.85 </w:t>
            </w:r>
          </w:p>
        </w:tc>
      </w:tr>
      <w:tr w:rsidR="00CA5A24" w:rsidRPr="009239A1" w14:paraId="13FF501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35F628"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r w:rsidRPr="009239A1">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10FC9" w14:textId="090E0C1D"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580,441,268.74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74ECB" w14:textId="649147CA"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66646" w14:textId="135F0127"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E672E" w14:textId="4DEF248A"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9267B" w14:textId="0A1AB8A2"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5FD32" w14:textId="66B8A3B3"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580,441,268.74 </w:t>
            </w:r>
          </w:p>
        </w:tc>
      </w:tr>
      <w:tr w:rsidR="00CA5A24" w:rsidRPr="009239A1" w14:paraId="39B4EB6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AF5B0A"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10" w:anchor="RANGE!gid=387878143" w:tgtFrame="_blank" w:history="1">
              <w:r w:rsidRPr="009239A1">
                <w:rPr>
                  <w:rFonts w:ascii="Arial Narrow" w:eastAsia="Times New Roman" w:hAnsi="Arial Narrow"/>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477AF" w14:textId="75EF0DF3"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04160" w14:textId="165EA25F"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10,51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8E0AF" w14:textId="3E6B4B72"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7,695,717.25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606721" w14:textId="141E8483"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50,008,962.03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11064" w14:textId="13CFCC17"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41,762,068.87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E9708" w14:textId="01C9D45D"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99,466,748.15 </w:t>
            </w:r>
          </w:p>
        </w:tc>
      </w:tr>
      <w:tr w:rsidR="00CA5A24" w:rsidRPr="009239A1" w14:paraId="4FF604D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B835B8"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11" w:anchor="RANGE!gid=710460737" w:tgtFrame="_blank" w:history="1">
              <w:r w:rsidRPr="009239A1">
                <w:rPr>
                  <w:rFonts w:ascii="Arial Narrow" w:eastAsia="Times New Roman" w:hAnsi="Arial Narrow"/>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1C97A" w14:textId="7E72B5AE"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B546A" w14:textId="48EE4B87"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6,1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25388" w14:textId="03020988"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905,860.00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B46E5" w14:textId="70EAE17C"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7,560,802.23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BABC3" w14:textId="11F641C1"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9,305,876.50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9393F" w14:textId="0D0D0BB9"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9,772,538.73 </w:t>
            </w:r>
          </w:p>
        </w:tc>
      </w:tr>
      <w:tr w:rsidR="00CA5A24" w:rsidRPr="009239A1" w14:paraId="3128E2D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23CB73"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12" w:anchor="RANGE!gid=664323784" w:tgtFrame="_blank" w:history="1">
              <w:r w:rsidRPr="009239A1">
                <w:rPr>
                  <w:rFonts w:ascii="Arial Narrow" w:eastAsia="Times New Roman" w:hAnsi="Arial Narrow"/>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0C87A" w14:textId="0DEA6DDF"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735.20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7D805" w14:textId="25D74858"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13,88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720A4" w14:textId="2A91D8A3"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6,826,860.00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C11E9" w14:textId="401019EA"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982,947.20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80BC9" w14:textId="6EE873D0"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3,207,180.61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8E653" w14:textId="02C28BD7"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6,017,723.01 </w:t>
            </w:r>
          </w:p>
        </w:tc>
      </w:tr>
      <w:tr w:rsidR="00CA5A24" w:rsidRPr="009239A1" w14:paraId="5CFA5D4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93CA32"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13" w:anchor="RANGE!gid=2023893154" w:tgtFrame="_blank" w:history="1">
              <w:r w:rsidRPr="009239A1">
                <w:rPr>
                  <w:rFonts w:ascii="Arial Narrow" w:eastAsia="Times New Roman" w:hAnsi="Arial Narrow"/>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0A374" w14:textId="246A16AD"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311,059.68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4B50F7" w14:textId="0CD4297E"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22,52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DD392" w14:textId="72BD2CF4"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9,010,838.00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A5897" w14:textId="680B74D2"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8,679,749.92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561E8" w14:textId="4526C60A"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2,802,609.16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A054E" w14:textId="38D9BFB9"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2,804,256.76 </w:t>
            </w:r>
          </w:p>
        </w:tc>
      </w:tr>
      <w:tr w:rsidR="00CA5A24" w:rsidRPr="009239A1" w14:paraId="743A3610"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D91B67"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14" w:anchor="RANGE!gid=679074030" w:tgtFrame="_blank" w:history="1">
              <w:r w:rsidRPr="009239A1">
                <w:rPr>
                  <w:rFonts w:ascii="Arial Narrow" w:eastAsia="Times New Roman" w:hAnsi="Arial Narrow"/>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CF126" w14:textId="60A9E94B"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000.00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BF128" w14:textId="3705C2DE"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18,28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F67C5" w14:textId="03BAD49B"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1,346,343.98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CBB0C" w14:textId="53EE0573"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638,716.30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083F7" w14:textId="4941305C"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5,577,368.25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374F2" w14:textId="5D63B9B3"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2,562,428.53 </w:t>
            </w:r>
          </w:p>
        </w:tc>
      </w:tr>
      <w:tr w:rsidR="00CA5A24" w:rsidRPr="009239A1" w14:paraId="3D7C1B73"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38EEF5"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15" w:anchor="RANGE!gid=1424388716" w:tgtFrame="_blank" w:history="1">
              <w:r w:rsidRPr="009239A1">
                <w:rPr>
                  <w:rFonts w:ascii="Arial Narrow" w:eastAsia="Times New Roman" w:hAnsi="Arial Narrow"/>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4239E" w14:textId="57768282"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5,240,440.00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72C8E" w14:textId="6A94CF4B"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3,61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51A5A" w14:textId="06EED11C"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791,818.00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0D592" w14:textId="24E7A707"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1,339,317.00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E2B03" w14:textId="1617C9B2"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7,089,038.48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4FE4A" w14:textId="2E533787"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5,460,613.48 </w:t>
            </w:r>
          </w:p>
        </w:tc>
      </w:tr>
      <w:tr w:rsidR="00CA5A24" w:rsidRPr="009239A1" w14:paraId="001FA60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35D7F4"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16" w:anchor="RANGE!gid=526409641" w:tgtFrame="_blank" w:history="1">
              <w:r w:rsidRPr="009239A1">
                <w:rPr>
                  <w:rFonts w:ascii="Arial Narrow" w:eastAsia="Times New Roman" w:hAnsi="Arial Narrow"/>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A974F" w14:textId="37A61C91"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000.00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BB294" w14:textId="4FC924BF"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23,96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E9B6E" w14:textId="22EB2CBE"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6,388,979.83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D7F43" w14:textId="76CC64FE"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0,464,672.00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7FEEF" w14:textId="58073D54"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9,129,284.65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C0F9C" w14:textId="31CCF3F3"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8,982,936.48 </w:t>
            </w:r>
          </w:p>
        </w:tc>
      </w:tr>
      <w:tr w:rsidR="00CA5A24" w:rsidRPr="009239A1" w14:paraId="379D264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30D931"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17" w:anchor="RANGE!gid=991474912" w:tgtFrame="_blank" w:history="1">
              <w:r w:rsidRPr="009239A1">
                <w:rPr>
                  <w:rFonts w:ascii="Arial Narrow" w:eastAsia="Times New Roman" w:hAnsi="Arial Narrow"/>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922AA" w14:textId="7F5B925B"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000.00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3B144" w14:textId="6EFC1CA4"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33,70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471EB" w14:textId="306459E4"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6,693,669.25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0313B8" w14:textId="7206DEA5"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8,232,559.40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186165" w14:textId="483250B7"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0,800,618.40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D3A94" w14:textId="76D2036A"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8,726,847.05 </w:t>
            </w:r>
          </w:p>
        </w:tc>
      </w:tr>
      <w:tr w:rsidR="00CA5A24" w:rsidRPr="009239A1" w14:paraId="36A95ABD"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D1EB20"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18" w:anchor="RANGE!gid=1347618722" w:tgtFrame="_blank" w:history="1">
              <w:r w:rsidRPr="009239A1">
                <w:rPr>
                  <w:rFonts w:ascii="Arial Narrow" w:eastAsia="Times New Roman" w:hAnsi="Arial Narrow"/>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5FE18" w14:textId="53CBDB96"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201,336.42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1C5E5" w14:textId="6A2FD6FE"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10,14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1C09A" w14:textId="67AADD41"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988,662.48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A8B0" w14:textId="3D6BED04"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8,282,395.52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32527C" w14:textId="27643AB3"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8,088,932.18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34421" w14:textId="096D5855"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4,561,326.60 </w:t>
            </w:r>
          </w:p>
        </w:tc>
      </w:tr>
      <w:tr w:rsidR="00CA5A24" w:rsidRPr="009239A1" w14:paraId="5392B2D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0AD9B5"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19" w:anchor="RANGE!gid=805910130" w:tgtFrame="_blank" w:history="1">
              <w:r w:rsidRPr="009239A1">
                <w:rPr>
                  <w:rFonts w:ascii="Arial Narrow" w:eastAsia="Times New Roman" w:hAnsi="Arial Narrow"/>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EAE73" w14:textId="01D307DB"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000.00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7465F" w14:textId="317E6BF1"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29,14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3871F" w14:textId="478B6398"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3,892,412.00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839D95" w14:textId="3276E8BC"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7,199,327.20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1377F" w14:textId="0E95DC81"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3,298,164.05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AB8DC" w14:textId="7410879C"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7,389,903.25 </w:t>
            </w:r>
          </w:p>
        </w:tc>
      </w:tr>
      <w:tr w:rsidR="00CA5A24" w:rsidRPr="009239A1" w14:paraId="6237AD9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E33FDD"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20" w:anchor="RANGE!gid=835182041" w:tgtFrame="_blank" w:history="1">
              <w:r w:rsidRPr="009239A1">
                <w:rPr>
                  <w:rFonts w:ascii="Arial Narrow" w:eastAsia="Times New Roman" w:hAnsi="Arial Narrow"/>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5DAC0" w14:textId="67704E67"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285,000.00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5CCF2" w14:textId="7EC1E16C"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6,3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4278B" w14:textId="52B7AE78"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411,534.54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DF237" w14:textId="6B205606"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833,756.04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31DEFA" w14:textId="24C61A02"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3,537,613.66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4031A" w14:textId="63C0A41A"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0,067,904.24 </w:t>
            </w:r>
          </w:p>
        </w:tc>
      </w:tr>
      <w:tr w:rsidR="00CA5A24" w:rsidRPr="009239A1" w14:paraId="67921E0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0BA66B"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21" w:anchor="RANGE!gid=802224948" w:tgtFrame="_blank" w:history="1">
              <w:r w:rsidRPr="009239A1">
                <w:rPr>
                  <w:rFonts w:ascii="Arial Narrow" w:eastAsia="Times New Roman" w:hAnsi="Arial Narrow"/>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FC1690" w14:textId="594E0A78"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000.00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A54EC" w14:textId="39F5B63D"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19,6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8CDED" w14:textId="690DBD69"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0,760,388.10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10863" w14:textId="5A776801"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5,110,170.72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BB195" w14:textId="26EB66D2"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9,608,949.60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85F05" w14:textId="7D56D340"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8,479,508.42 </w:t>
            </w:r>
          </w:p>
        </w:tc>
      </w:tr>
      <w:tr w:rsidR="00CA5A24" w:rsidRPr="009239A1" w14:paraId="2D13CCB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95E85F"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22" w:anchor="RANGE!gid=934859144" w:tgtFrame="_blank" w:history="1">
              <w:r w:rsidRPr="009239A1">
                <w:rPr>
                  <w:rFonts w:ascii="Arial Narrow" w:eastAsia="Times New Roman" w:hAnsi="Arial Narrow"/>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086CF" w14:textId="39EC99B4"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116,679.92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0AE9B" w14:textId="2E456BE1"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8,95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75072" w14:textId="499E82C8"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730,330.35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55DA9D" w14:textId="242EADFF"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0,044,136.08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09186" w14:textId="7D1B1C29"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1,143,490.85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BAF5F" w14:textId="694FEB12"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70,034,637.20 </w:t>
            </w:r>
          </w:p>
        </w:tc>
      </w:tr>
      <w:tr w:rsidR="00CA5A24" w:rsidRPr="009239A1" w14:paraId="6BBA196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A17666"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23" w:anchor="RANGE!gid=1629368963" w:tgtFrame="_blank" w:history="1">
              <w:r w:rsidRPr="009239A1">
                <w:rPr>
                  <w:rFonts w:ascii="Arial Narrow" w:eastAsia="Times New Roman" w:hAnsi="Arial Narrow"/>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4812CE" w14:textId="49D51434"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000.00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06241A" w14:textId="369279C9"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9,07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3ED48" w14:textId="1ED2F861"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135,622.00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DC50" w14:textId="7E9480E9"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235,317.00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ADE3F" w14:textId="1F9A5F70"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2,710,491.30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D1A63" w14:textId="00DBC52A"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4,081,430.30 </w:t>
            </w:r>
          </w:p>
        </w:tc>
      </w:tr>
      <w:tr w:rsidR="00CA5A24" w:rsidRPr="009239A1" w14:paraId="3E0F1E2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6DBBFE"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24" w:anchor="RANGE!gid=315813862" w:tgtFrame="_blank" w:history="1">
              <w:r w:rsidRPr="009239A1">
                <w:rPr>
                  <w:rFonts w:ascii="Arial Narrow" w:eastAsia="Times New Roman" w:hAnsi="Arial Narrow"/>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1DA03" w14:textId="2954EFC5"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969.85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57DA7" w14:textId="383165D5"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14,64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6454" w14:textId="0E079584"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0,104,940.00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FE3AC" w14:textId="0F0A262E"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384,608.80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AE32AC" w14:textId="0320D616"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7,722,850.80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ACD9F" w14:textId="29E534EB"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5,213,369.45 </w:t>
            </w:r>
          </w:p>
        </w:tc>
      </w:tr>
      <w:tr w:rsidR="00CA5A24" w:rsidRPr="009239A1" w14:paraId="15452C9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3E23B"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25" w:anchor="RANGE!gid=836647330" w:tgtFrame="_blank" w:history="1">
              <w:r w:rsidRPr="009239A1">
                <w:rPr>
                  <w:rFonts w:ascii="Arial Narrow" w:eastAsia="Times New Roman" w:hAnsi="Arial Narrow"/>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0AD024" w14:textId="06AFE730"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000.00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FE5B1" w14:textId="5E44BA85"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11,20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7BB7BB" w14:textId="5D6BE5C0"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6,164,744.54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4414C" w14:textId="05AF2AFE"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770,317.38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89DB92" w14:textId="269A4B74"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8,315,857.11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95D82" w14:textId="1F0685C6"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1,250,919.03 </w:t>
            </w:r>
          </w:p>
        </w:tc>
      </w:tr>
      <w:tr w:rsidR="00CA5A24" w:rsidRPr="009239A1" w14:paraId="193309C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CCEAC3"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26" w:anchor="RANGE!gid=522761621" w:tgtFrame="_blank" w:history="1">
              <w:r w:rsidRPr="009239A1">
                <w:rPr>
                  <w:rFonts w:ascii="Arial Narrow" w:eastAsia="Times New Roman" w:hAnsi="Arial Narrow"/>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6F402" w14:textId="2B51D2CD"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2,563.30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BE145" w14:textId="05D334EF"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1,0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DE72A" w14:textId="7D6B0DEA"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528,776.55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9FA97" w14:textId="52610F3E"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8,064,539.42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F65DF" w14:textId="45076276"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730,344.44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3EEF6" w14:textId="43DFB10B"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3,326,223.71 </w:t>
            </w:r>
          </w:p>
        </w:tc>
      </w:tr>
      <w:tr w:rsidR="00CA5A24" w:rsidRPr="009239A1" w14:paraId="1E147C0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0A7919" w14:textId="77777777" w:rsidR="00CA5A24" w:rsidRPr="009239A1" w:rsidRDefault="00CA5A24" w:rsidP="00CA5A24">
            <w:pPr>
              <w:widowControl/>
              <w:spacing w:after="0" w:line="240" w:lineRule="auto"/>
              <w:ind w:right="57"/>
              <w:contextualSpacing/>
              <w:rPr>
                <w:rFonts w:ascii="Arial Narrow" w:eastAsia="Times New Roman" w:hAnsi="Arial Narrow"/>
                <w:color w:val="000000"/>
                <w:sz w:val="18"/>
                <w:szCs w:val="18"/>
              </w:rPr>
            </w:pPr>
            <w:hyperlink r:id="rId27" w:anchor="RANGE!gid=2108079193" w:tgtFrame="_blank" w:history="1">
              <w:r w:rsidRPr="009239A1">
                <w:rPr>
                  <w:rFonts w:ascii="Arial Narrow" w:eastAsia="Times New Roman" w:hAnsi="Arial Narrow"/>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48633" w14:textId="16073A81"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823,563.12 </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D55B9" w14:textId="1DE1537D"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20,2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E9C82" w14:textId="5DF3AD91"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0,459,569.83 </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06FC45" w14:textId="56EDB00A"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366,578.79 </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8C31F" w14:textId="1B2EC33C"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9,765,461.98 </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27739" w14:textId="09818257" w:rsidR="00CA5A24" w:rsidRPr="007807F0" w:rsidRDefault="00CA5A24" w:rsidP="00CA5A2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5,415,173.72 </w:t>
            </w:r>
          </w:p>
        </w:tc>
      </w:tr>
    </w:tbl>
    <w:p w14:paraId="5DB19E5A" w14:textId="38416BD3"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7410B7">
        <w:rPr>
          <w:rFonts w:ascii="Arial" w:eastAsia="Arial" w:hAnsi="Arial" w:cs="Arial"/>
          <w:i/>
          <w:sz w:val="16"/>
          <w:szCs w:val="16"/>
        </w:rPr>
        <w:t>1</w:t>
      </w:r>
      <w:r w:rsidR="00357687">
        <w:rPr>
          <w:rFonts w:ascii="Arial" w:eastAsia="Arial" w:hAnsi="Arial" w:cs="Arial"/>
          <w:i/>
          <w:sz w:val="16"/>
          <w:szCs w:val="16"/>
        </w:rPr>
        <w:t>5</w:t>
      </w:r>
      <w:bookmarkStart w:id="1" w:name="_GoBack"/>
      <w:bookmarkEnd w:id="1"/>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08CB7A1B" w14:textId="77777777" w:rsidR="0071657B" w:rsidRDefault="0071657B">
      <w:pPr>
        <w:spacing w:after="0" w:line="240" w:lineRule="auto"/>
        <w:contextualSpacing/>
        <w:rPr>
          <w:rFonts w:ascii="Arial" w:eastAsia="Arial" w:hAnsi="Arial" w:cs="Arial"/>
          <w:b/>
          <w:color w:val="002060"/>
          <w:sz w:val="28"/>
          <w:szCs w:val="28"/>
        </w:rPr>
      </w:pPr>
    </w:p>
    <w:p w14:paraId="6C8A2DB5" w14:textId="451319A4"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12098A0" w:rsidR="002A2C5B" w:rsidRDefault="00C73BD3"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7416EF">
              <w:rPr>
                <w:rFonts w:ascii="Arial" w:eastAsia="Arial" w:hAnsi="Arial" w:cs="Arial"/>
                <w:sz w:val="20"/>
                <w:szCs w:val="20"/>
              </w:rPr>
              <w:t>5</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1BC1DCBD" w:rsidR="002A2C5B" w:rsidRDefault="007410B7"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7416EF">
              <w:rPr>
                <w:rFonts w:ascii="Arial" w:eastAsia="Arial" w:hAnsi="Arial" w:cs="Arial"/>
                <w:sz w:val="20"/>
                <w:szCs w:val="20"/>
              </w:rPr>
              <w:t>5</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6540D8DC" w14:textId="77777777" w:rsidR="0071657B" w:rsidRDefault="0071657B">
      <w:pPr>
        <w:widowControl/>
        <w:spacing w:after="0" w:line="240" w:lineRule="auto"/>
        <w:contextualSpacing/>
        <w:rPr>
          <w:rFonts w:ascii="Arial" w:eastAsia="Arial" w:hAnsi="Arial" w:cs="Arial"/>
          <w:b/>
          <w:sz w:val="24"/>
          <w:szCs w:val="24"/>
        </w:rPr>
      </w:pPr>
    </w:p>
    <w:p w14:paraId="228F212C" w14:textId="508A508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57AB041" w:rsidR="002A2C5B" w:rsidRPr="00631247" w:rsidRDefault="00AB7AAA"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C5484A">
              <w:rPr>
                <w:rFonts w:ascii="Arial" w:eastAsia="Arial" w:hAnsi="Arial" w:cs="Arial"/>
                <w:sz w:val="20"/>
                <w:szCs w:val="20"/>
              </w:rPr>
              <w:t>3</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 xml:space="preserve">The Asian Development Bank (ADB) donated $5,000,000.00 or approximately ₱250,000,000.00 worth of goods for augmentation to LGUs in Metro Manila. The </w:t>
            </w:r>
            <w:r w:rsidRPr="00631247">
              <w:rPr>
                <w:rFonts w:ascii="Arial" w:eastAsia="Arial" w:hAnsi="Arial" w:cs="Arial"/>
                <w:sz w:val="20"/>
                <w:szCs w:val="19"/>
              </w:rPr>
              <w:lastRenderedPageBreak/>
              <w:t>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 xml:space="preserve">Las </w:t>
                  </w:r>
                  <w:proofErr w:type="spellStart"/>
                  <w:r w:rsidRPr="00631247">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proofErr w:type="spellStart"/>
                  <w:r w:rsidRPr="00631247">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 xml:space="preserve">DSWD Field Office NCR facilitates the provision of family food packs (FFPs) as augmentation to the individuals affected by the lockdown of </w:t>
            </w:r>
            <w:proofErr w:type="spellStart"/>
            <w:r w:rsidRPr="00631247">
              <w:rPr>
                <w:rFonts w:ascii="Arial" w:hAnsi="Arial" w:cs="Arial"/>
                <w:sz w:val="20"/>
                <w:szCs w:val="20"/>
              </w:rPr>
              <w:t>Hospicio</w:t>
            </w:r>
            <w:proofErr w:type="spellEnd"/>
            <w:r w:rsidRPr="00631247">
              <w:rPr>
                <w:rFonts w:ascii="Arial" w:hAnsi="Arial" w:cs="Arial"/>
                <w:sz w:val="20"/>
                <w:szCs w:val="20"/>
              </w:rPr>
              <w:t xml:space="preserve">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DE401C6" w:rsidR="002A2C5B" w:rsidRPr="00F91BA4" w:rsidRDefault="00FD29D0" w:rsidP="00FD29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F91BA4">
              <w:rPr>
                <w:rFonts w:ascii="Arial" w:eastAsia="Arial" w:hAnsi="Arial" w:cs="Arial"/>
                <w:sz w:val="20"/>
                <w:szCs w:val="20"/>
              </w:rPr>
              <w:t xml:space="preserve">11 </w:t>
            </w:r>
            <w:r w:rsidR="00EE1AFA" w:rsidRPr="00F91BA4">
              <w:rPr>
                <w:rFonts w:ascii="Arial" w:eastAsia="Arial" w:hAnsi="Arial" w:cs="Arial"/>
                <w:sz w:val="20"/>
                <w:szCs w:val="20"/>
              </w:rPr>
              <w:t>August</w:t>
            </w:r>
            <w:r w:rsidR="002A7D6A" w:rsidRPr="00F91BA4">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16FA32" w14:textId="50E5BA5D"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 xml:space="preserve">DSWD-FO CAR prepositioned 5,000 FFPs in the Province of </w:t>
            </w:r>
            <w:proofErr w:type="spellStart"/>
            <w:r w:rsidRPr="00F91BA4">
              <w:rPr>
                <w:rFonts w:ascii="Arial" w:eastAsia="Arial" w:hAnsi="Arial" w:cs="Arial"/>
                <w:sz w:val="20"/>
                <w:szCs w:val="19"/>
              </w:rPr>
              <w:t>Apayao</w:t>
            </w:r>
            <w:proofErr w:type="spellEnd"/>
            <w:r w:rsidRPr="00F91BA4">
              <w:rPr>
                <w:rFonts w:ascii="Arial" w:eastAsia="Arial" w:hAnsi="Arial" w:cs="Arial"/>
                <w:sz w:val="20"/>
                <w:szCs w:val="19"/>
              </w:rPr>
              <w:t xml:space="preserve"> in preparation for the discovery of the COVID 19 Delta variant delivered by NRLMB.</w:t>
            </w:r>
          </w:p>
          <w:p w14:paraId="182B6392" w14:textId="568F3A51"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 xml:space="preserve">DSWD-FO CAR prepositioned 2,430 FFPs in the province of </w:t>
            </w:r>
            <w:proofErr w:type="spellStart"/>
            <w:r w:rsidRPr="00F91BA4">
              <w:rPr>
                <w:rFonts w:ascii="Arial" w:eastAsia="Arial" w:hAnsi="Arial" w:cs="Arial"/>
                <w:sz w:val="20"/>
                <w:szCs w:val="19"/>
              </w:rPr>
              <w:t>Abra</w:t>
            </w:r>
            <w:proofErr w:type="spellEnd"/>
            <w:r w:rsidRPr="00F91BA4">
              <w:rPr>
                <w:rFonts w:ascii="Arial" w:eastAsia="Arial" w:hAnsi="Arial" w:cs="Arial"/>
                <w:sz w:val="20"/>
                <w:szCs w:val="19"/>
              </w:rPr>
              <w:t xml:space="preserve"> in coordination with DPWH and OCD. </w:t>
            </w:r>
          </w:p>
          <w:p w14:paraId="091C03B2" w14:textId="774E2CBB" w:rsidR="002A2C5B" w:rsidRPr="00F91BA4" w:rsidRDefault="002A7D6A" w:rsidP="00EE1AF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A total of 11,</w:t>
            </w:r>
            <w:r w:rsidR="00EE1AFA" w:rsidRPr="00F91BA4">
              <w:rPr>
                <w:rFonts w:ascii="Arial" w:eastAsia="Arial" w:hAnsi="Arial" w:cs="Arial"/>
                <w:sz w:val="20"/>
                <w:szCs w:val="19"/>
              </w:rPr>
              <w:t>698</w:t>
            </w:r>
            <w:r w:rsidRPr="00F91BA4">
              <w:rPr>
                <w:rFonts w:ascii="Arial" w:eastAsia="Arial" w:hAnsi="Arial" w:cs="Arial"/>
                <w:sz w:val="20"/>
                <w:szCs w:val="19"/>
              </w:rPr>
              <w:t xml:space="preserve"> FFPs amounting to ₱</w:t>
            </w:r>
            <w:r w:rsidR="00EE1AFA" w:rsidRPr="00F91BA4">
              <w:rPr>
                <w:rFonts w:ascii="Arial" w:eastAsia="Arial" w:hAnsi="Arial" w:cs="Arial"/>
                <w:sz w:val="20"/>
                <w:szCs w:val="19"/>
              </w:rPr>
              <w:t xml:space="preserve">6,003,311.90 </w:t>
            </w:r>
            <w:r w:rsidRPr="00F91BA4">
              <w:rPr>
                <w:rFonts w:ascii="Arial" w:eastAsia="Arial" w:hAnsi="Arial" w:cs="Arial"/>
                <w:sz w:val="20"/>
                <w:szCs w:val="19"/>
              </w:rPr>
              <w:t>and 117 Hygiene Kits amounting to ₱172,399.50 were provided to the Locally Stranded Individuals (LSIs) in CAR.</w:t>
            </w:r>
          </w:p>
          <w:p w14:paraId="65117803"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On-going prepositioning of Food and Non-food Items to the provinces</w:t>
            </w:r>
          </w:p>
          <w:p w14:paraId="342007A8"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is in close coordination with DRMB and NRLMB for disaster operation concerns such as technical assistance, guidance, and facilitation of logistical needs.</w:t>
            </w:r>
          </w:p>
          <w:p w14:paraId="04D74981" w14:textId="77777777" w:rsidR="002A2C5B" w:rsidRPr="00F91BA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F91BA4" w:rsidRPr="00F91BA4" w14:paraId="656B84D3" w14:textId="77777777">
              <w:tc>
                <w:tcPr>
                  <w:tcW w:w="1370" w:type="pct"/>
                  <w:shd w:val="clear" w:color="auto" w:fill="D9D9D9" w:themeFill="background1" w:themeFillShade="D9"/>
                  <w:vAlign w:val="center"/>
                </w:tcPr>
                <w:p w14:paraId="522B7B0E"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F91BA4" w:rsidRDefault="002A7D6A">
                  <w:pPr>
                    <w:widowControl/>
                    <w:spacing w:after="0" w:line="240" w:lineRule="auto"/>
                    <w:ind w:right="57"/>
                    <w:contextualSpacing/>
                    <w:jc w:val="center"/>
                    <w:rPr>
                      <w:rFonts w:ascii="Arial" w:eastAsia="Arial" w:hAnsi="Arial" w:cs="Arial"/>
                      <w:b/>
                      <w:sz w:val="16"/>
                      <w:szCs w:val="16"/>
                    </w:rPr>
                  </w:pPr>
                  <w:r w:rsidRPr="00F91BA4">
                    <w:rPr>
                      <w:rFonts w:ascii="Arial" w:eastAsia="Arial" w:hAnsi="Arial" w:cs="Arial"/>
                      <w:b/>
                      <w:sz w:val="16"/>
                      <w:szCs w:val="16"/>
                    </w:rPr>
                    <w:t>TOTAL AMOUNT PAID (</w:t>
                  </w:r>
                  <w:proofErr w:type="spellStart"/>
                  <w:r w:rsidRPr="00F91BA4">
                    <w:rPr>
                      <w:rFonts w:ascii="Arial" w:eastAsia="Arial" w:hAnsi="Arial" w:cs="Arial"/>
                      <w:b/>
                      <w:sz w:val="16"/>
                      <w:szCs w:val="16"/>
                    </w:rPr>
                    <w:t>PhP</w:t>
                  </w:r>
                  <w:proofErr w:type="spellEnd"/>
                  <w:r w:rsidRPr="00F91BA4">
                    <w:rPr>
                      <w:rFonts w:ascii="Arial" w:eastAsia="Arial" w:hAnsi="Arial" w:cs="Arial"/>
                      <w:b/>
                      <w:sz w:val="16"/>
                      <w:szCs w:val="16"/>
                    </w:rPr>
                    <w:t>)</w:t>
                  </w:r>
                </w:p>
              </w:tc>
            </w:tr>
            <w:tr w:rsidR="00F91BA4" w:rsidRPr="00F91BA4" w14:paraId="1223ED61" w14:textId="77777777">
              <w:tc>
                <w:tcPr>
                  <w:tcW w:w="5000" w:type="pct"/>
                  <w:gridSpan w:val="3"/>
                  <w:shd w:val="clear" w:color="auto" w:fill="EAF1DD" w:themeFill="accent3" w:themeFillTint="33"/>
                  <w:vAlign w:val="center"/>
                </w:tcPr>
                <w:p w14:paraId="68D36DB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FIRST TRANCHE</w:t>
                  </w:r>
                </w:p>
              </w:tc>
            </w:tr>
            <w:tr w:rsidR="00F91BA4" w:rsidRPr="00F91BA4" w14:paraId="6ECC1C27" w14:textId="77777777">
              <w:tc>
                <w:tcPr>
                  <w:tcW w:w="1370" w:type="pct"/>
                </w:tcPr>
                <w:p w14:paraId="0756600F"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7AFCD4F"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345,309</w:t>
                  </w:r>
                </w:p>
              </w:tc>
              <w:tc>
                <w:tcPr>
                  <w:tcW w:w="1710" w:type="pct"/>
                </w:tcPr>
                <w:p w14:paraId="4E640978"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1,895,361,350.00</w:t>
                  </w:r>
                </w:p>
              </w:tc>
            </w:tr>
            <w:tr w:rsidR="00F91BA4" w:rsidRPr="00F91BA4" w14:paraId="27B24FB3" w14:textId="77777777">
              <w:tc>
                <w:tcPr>
                  <w:tcW w:w="1370" w:type="pct"/>
                </w:tcPr>
                <w:p w14:paraId="27610306"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4FBDC496"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73,009</w:t>
                  </w:r>
                </w:p>
              </w:tc>
              <w:tc>
                <w:tcPr>
                  <w:tcW w:w="1710" w:type="pct"/>
                </w:tcPr>
                <w:p w14:paraId="3E2B8C4E"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302,987,350.00</w:t>
                  </w:r>
                </w:p>
              </w:tc>
            </w:tr>
            <w:tr w:rsidR="00F91BA4" w:rsidRPr="00F91BA4" w14:paraId="1864E802" w14:textId="77777777">
              <w:tc>
                <w:tcPr>
                  <w:tcW w:w="5000" w:type="pct"/>
                  <w:gridSpan w:val="3"/>
                  <w:shd w:val="clear" w:color="auto" w:fill="EAF1DD" w:themeFill="accent3" w:themeFillTint="33"/>
                  <w:vAlign w:val="center"/>
                </w:tcPr>
                <w:p w14:paraId="7EA844D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SECOND TRANCHE</w:t>
                  </w:r>
                </w:p>
              </w:tc>
            </w:tr>
            <w:tr w:rsidR="00F91BA4" w:rsidRPr="00F91BA4" w14:paraId="379FB482" w14:textId="77777777">
              <w:tc>
                <w:tcPr>
                  <w:tcW w:w="1370" w:type="pct"/>
                </w:tcPr>
                <w:p w14:paraId="722565B9"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FBC519C"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96,944</w:t>
                  </w:r>
                </w:p>
              </w:tc>
              <w:tc>
                <w:tcPr>
                  <w:tcW w:w="1710" w:type="pct"/>
                </w:tcPr>
                <w:p w14:paraId="16939AA0"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33,192,000.00</w:t>
                  </w:r>
                </w:p>
              </w:tc>
            </w:tr>
            <w:tr w:rsidR="00F91BA4" w:rsidRPr="00F91BA4" w14:paraId="2C674960" w14:textId="77777777">
              <w:tc>
                <w:tcPr>
                  <w:tcW w:w="1370" w:type="pct"/>
                </w:tcPr>
                <w:p w14:paraId="04DCA48A"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1FA0F649"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13,597</w:t>
                  </w:r>
                </w:p>
              </w:tc>
              <w:tc>
                <w:tcPr>
                  <w:tcW w:w="1710" w:type="pct"/>
                </w:tcPr>
                <w:p w14:paraId="7D15122D"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6,427,550.00</w:t>
                  </w:r>
                </w:p>
              </w:tc>
            </w:tr>
          </w:tbl>
          <w:p w14:paraId="1176B9A0"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62A67F9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C4123F9" w:rsidR="002A2C5B" w:rsidRPr="007416EF" w:rsidRDefault="00C73BD3"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416EF">
              <w:rPr>
                <w:rFonts w:ascii="Arial" w:eastAsia="Arial" w:hAnsi="Arial" w:cs="Arial"/>
                <w:sz w:val="20"/>
                <w:szCs w:val="20"/>
              </w:rPr>
              <w:t>14</w:t>
            </w:r>
            <w:r w:rsidR="000D7A28" w:rsidRPr="007416EF">
              <w:rPr>
                <w:rFonts w:ascii="Arial" w:eastAsia="Arial" w:hAnsi="Arial" w:cs="Arial"/>
                <w:sz w:val="20"/>
                <w:szCs w:val="20"/>
              </w:rPr>
              <w:t xml:space="preserve"> August</w:t>
            </w:r>
            <w:r w:rsidR="002A7D6A" w:rsidRPr="007416E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58A6886F" w:rsidR="002A2C5B" w:rsidRPr="007416EF" w:rsidRDefault="00A76B9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A total of</w:t>
            </w:r>
            <w:r w:rsidR="00B340EC" w:rsidRPr="007416EF">
              <w:rPr>
                <w:rFonts w:ascii="Arial" w:eastAsia="Arial" w:hAnsi="Arial" w:cs="Arial"/>
                <w:sz w:val="20"/>
                <w:szCs w:val="19"/>
              </w:rPr>
              <w:t xml:space="preserve"> </w:t>
            </w:r>
            <w:r w:rsidR="003E3BD8" w:rsidRPr="007416EF">
              <w:rPr>
                <w:rFonts w:ascii="Arial" w:eastAsia="Arial" w:hAnsi="Arial" w:cs="Arial"/>
                <w:b/>
                <w:bCs/>
                <w:sz w:val="20"/>
                <w:szCs w:val="19"/>
              </w:rPr>
              <w:t>48</w:t>
            </w:r>
            <w:r w:rsidR="00B16230" w:rsidRPr="007416EF">
              <w:rPr>
                <w:rFonts w:ascii="Arial" w:eastAsia="Arial" w:hAnsi="Arial" w:cs="Arial"/>
                <w:b/>
                <w:bCs/>
                <w:sz w:val="20"/>
                <w:szCs w:val="19"/>
              </w:rPr>
              <w:t xml:space="preserve"> </w:t>
            </w:r>
            <w:r w:rsidR="003D6CDF" w:rsidRPr="007416EF">
              <w:rPr>
                <w:rFonts w:ascii="Arial" w:eastAsia="Arial" w:hAnsi="Arial" w:cs="Arial"/>
                <w:b/>
                <w:bCs/>
                <w:sz w:val="20"/>
                <w:szCs w:val="19"/>
              </w:rPr>
              <w:t>personnel</w:t>
            </w:r>
            <w:r w:rsidR="002A7D6A" w:rsidRPr="007416EF">
              <w:rPr>
                <w:rFonts w:ascii="Arial" w:eastAsia="Arial" w:hAnsi="Arial" w:cs="Arial"/>
                <w:sz w:val="20"/>
                <w:szCs w:val="19"/>
              </w:rPr>
              <w:t xml:space="preserve"> </w:t>
            </w:r>
            <w:r w:rsidR="000B6A17" w:rsidRPr="007416EF">
              <w:rPr>
                <w:rFonts w:ascii="Arial" w:eastAsia="Arial" w:hAnsi="Arial" w:cs="Arial"/>
                <w:sz w:val="20"/>
                <w:szCs w:val="19"/>
              </w:rPr>
              <w:t>are</w:t>
            </w:r>
            <w:r w:rsidR="002A7D6A" w:rsidRPr="007416EF">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7416EF" w:rsidRDefault="002A7D6A" w:rsidP="00A22E92">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DSWD-FO I staff are continuously rendering duty as RIMT members at OCD RO </w:t>
            </w:r>
            <w:r w:rsidRPr="007416EF">
              <w:rPr>
                <w:rFonts w:ascii="Arial" w:eastAsia="Arial" w:hAnsi="Arial" w:cs="Arial"/>
                <w:sz w:val="20"/>
                <w:szCs w:val="19"/>
              </w:rPr>
              <w:lastRenderedPageBreak/>
              <w:t>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416EF" w:rsidRDefault="00C12F0C">
            <w:pPr>
              <w:spacing w:after="0" w:line="240" w:lineRule="auto"/>
              <w:jc w:val="both"/>
              <w:rPr>
                <w:rFonts w:ascii="Arial" w:eastAsia="Arial" w:hAnsi="Arial" w:cs="Arial"/>
                <w:sz w:val="20"/>
                <w:szCs w:val="19"/>
              </w:rPr>
            </w:pPr>
          </w:p>
          <w:p w14:paraId="45F51393" w14:textId="77777777" w:rsidR="002A2C5B" w:rsidRPr="007416EF" w:rsidRDefault="002A7D6A">
            <w:pPr>
              <w:spacing w:after="0" w:line="240" w:lineRule="auto"/>
              <w:contextualSpacing/>
              <w:jc w:val="both"/>
              <w:rPr>
                <w:rFonts w:ascii="Arial" w:eastAsia="Arial" w:hAnsi="Arial" w:cs="Arial"/>
                <w:b/>
                <w:sz w:val="20"/>
                <w:szCs w:val="19"/>
              </w:rPr>
            </w:pPr>
            <w:r w:rsidRPr="007416EF">
              <w:rPr>
                <w:rFonts w:ascii="Arial" w:eastAsia="Arial" w:hAnsi="Arial" w:cs="Arial"/>
                <w:b/>
                <w:sz w:val="20"/>
                <w:szCs w:val="19"/>
              </w:rPr>
              <w:t>Social Amelioration Program (SAP)</w:t>
            </w:r>
          </w:p>
          <w:p w14:paraId="4FE69913" w14:textId="77777777" w:rsidR="0095693D" w:rsidRPr="007416EF" w:rsidRDefault="0095693D" w:rsidP="0095693D">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Pr="007416EF">
              <w:rPr>
                <w:rFonts w:ascii="Arial" w:eastAsia="Arial" w:hAnsi="Arial" w:cs="Arial"/>
                <w:b/>
                <w:sz w:val="20"/>
                <w:szCs w:val="19"/>
              </w:rPr>
              <w:t>₱</w:t>
            </w:r>
            <w:r w:rsidRPr="007416EF">
              <w:rPr>
                <w:rFonts w:ascii="Arial" w:eastAsia="Arial" w:hAnsi="Arial" w:cs="Arial"/>
                <w:b/>
                <w:sz w:val="20"/>
                <w:szCs w:val="19"/>
                <w:lang w:val="en-US"/>
              </w:rPr>
              <w:t xml:space="preserve">4,269,230,500.00 </w:t>
            </w:r>
            <w:r w:rsidRPr="007416EF">
              <w:rPr>
                <w:rFonts w:ascii="Arial" w:eastAsia="Arial" w:hAnsi="Arial" w:cs="Arial"/>
                <w:sz w:val="20"/>
                <w:szCs w:val="19"/>
              </w:rPr>
              <w:t xml:space="preserve">was paid to </w:t>
            </w:r>
            <w:r w:rsidRPr="007416EF">
              <w:rPr>
                <w:rFonts w:ascii="Arial" w:eastAsia="Arial" w:hAnsi="Arial" w:cs="Arial"/>
                <w:b/>
                <w:bCs/>
                <w:sz w:val="20"/>
                <w:szCs w:val="19"/>
                <w:lang w:val="en-US"/>
              </w:rPr>
              <w:t>776,211 beneficiaries</w:t>
            </w:r>
            <w:r w:rsidRPr="007416EF">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416EF" w:rsidRDefault="00450EDE" w:rsidP="000D7A28">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000D7A28" w:rsidRPr="007416EF">
              <w:rPr>
                <w:rFonts w:ascii="Arial" w:eastAsia="Arial" w:hAnsi="Arial" w:cs="Arial"/>
                <w:b/>
                <w:sz w:val="20"/>
                <w:szCs w:val="19"/>
              </w:rPr>
              <w:t xml:space="preserve">12,121 </w:t>
            </w:r>
            <w:r w:rsidRPr="007416EF">
              <w:rPr>
                <w:rFonts w:ascii="Arial" w:eastAsia="Arial" w:hAnsi="Arial" w:cs="Arial"/>
                <w:b/>
                <w:sz w:val="20"/>
                <w:szCs w:val="19"/>
              </w:rPr>
              <w:t>Non-</w:t>
            </w:r>
            <w:proofErr w:type="spellStart"/>
            <w:r w:rsidRPr="007416EF">
              <w:rPr>
                <w:rFonts w:ascii="Arial" w:eastAsia="Arial" w:hAnsi="Arial" w:cs="Arial"/>
                <w:b/>
                <w:sz w:val="20"/>
                <w:szCs w:val="19"/>
              </w:rPr>
              <w:t>Pantawid</w:t>
            </w:r>
            <w:proofErr w:type="spellEnd"/>
            <w:r w:rsidRPr="007416EF">
              <w:rPr>
                <w:rFonts w:ascii="Arial" w:eastAsia="Arial" w:hAnsi="Arial" w:cs="Arial"/>
                <w:b/>
                <w:sz w:val="20"/>
                <w:szCs w:val="19"/>
              </w:rPr>
              <w:t xml:space="preserve"> </w:t>
            </w:r>
            <w:proofErr w:type="spellStart"/>
            <w:r w:rsidRPr="007416EF">
              <w:rPr>
                <w:rFonts w:ascii="Arial" w:eastAsia="Arial" w:hAnsi="Arial" w:cs="Arial"/>
                <w:b/>
                <w:sz w:val="20"/>
                <w:szCs w:val="19"/>
              </w:rPr>
              <w:t>Pamilya</w:t>
            </w:r>
            <w:proofErr w:type="spellEnd"/>
            <w:r w:rsidRPr="007416EF">
              <w:rPr>
                <w:rFonts w:ascii="Arial" w:eastAsia="Arial" w:hAnsi="Arial" w:cs="Arial"/>
                <w:b/>
                <w:sz w:val="20"/>
                <w:szCs w:val="19"/>
              </w:rPr>
              <w:t xml:space="preserve"> beneficiaries</w:t>
            </w:r>
            <w:r w:rsidRPr="007416EF">
              <w:rPr>
                <w:rFonts w:ascii="Arial" w:eastAsia="Arial" w:hAnsi="Arial" w:cs="Arial"/>
                <w:sz w:val="20"/>
                <w:szCs w:val="19"/>
              </w:rPr>
              <w:t xml:space="preserve"> in Pangasinan were paid amounting to </w:t>
            </w:r>
            <w:r w:rsidRPr="007416EF">
              <w:rPr>
                <w:rFonts w:ascii="Arial" w:eastAsia="Arial" w:hAnsi="Arial" w:cs="Arial"/>
                <w:b/>
                <w:sz w:val="20"/>
                <w:szCs w:val="19"/>
              </w:rPr>
              <w:t>₱</w:t>
            </w:r>
            <w:r w:rsidR="000D7A28" w:rsidRPr="007416EF">
              <w:rPr>
                <w:rFonts w:ascii="Arial" w:eastAsia="Arial" w:hAnsi="Arial" w:cs="Arial"/>
                <w:b/>
                <w:sz w:val="20"/>
                <w:szCs w:val="19"/>
              </w:rPr>
              <w:t xml:space="preserve">70,020,500.00 </w:t>
            </w:r>
            <w:r w:rsidRPr="007416EF">
              <w:rPr>
                <w:rFonts w:ascii="Arial" w:eastAsia="Arial" w:hAnsi="Arial" w:cs="Arial"/>
                <w:sz w:val="20"/>
                <w:szCs w:val="19"/>
              </w:rPr>
              <w:t xml:space="preserve">for the reprocessed refund from the Financial Service Providers (FSPs) of </w:t>
            </w:r>
            <w:proofErr w:type="spellStart"/>
            <w:r w:rsidRPr="007416EF">
              <w:rPr>
                <w:rFonts w:ascii="Arial" w:eastAsia="Arial" w:hAnsi="Arial" w:cs="Arial"/>
                <w:sz w:val="20"/>
                <w:szCs w:val="19"/>
              </w:rPr>
              <w:t>Bayanihan</w:t>
            </w:r>
            <w:proofErr w:type="spellEnd"/>
            <w:r w:rsidRPr="007416EF">
              <w:rPr>
                <w:rFonts w:ascii="Arial" w:eastAsia="Arial" w:hAnsi="Arial" w:cs="Arial"/>
                <w:sz w:val="20"/>
                <w:szCs w:val="19"/>
              </w:rPr>
              <w:t xml:space="preserve"> SAP 2.</w:t>
            </w:r>
          </w:p>
          <w:p w14:paraId="2F63CFA2"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bCs/>
                <w:sz w:val="20"/>
                <w:szCs w:val="19"/>
              </w:rPr>
              <w:t>₱513,724,350.00</w:t>
            </w:r>
            <w:r w:rsidRPr="007416EF">
              <w:rPr>
                <w:rFonts w:ascii="Arial" w:eastAsia="Arial" w:hAnsi="Arial" w:cs="Arial"/>
                <w:sz w:val="20"/>
                <w:szCs w:val="19"/>
              </w:rPr>
              <w:t xml:space="preserve"> were paid through direct payout and cash cards to </w:t>
            </w:r>
            <w:r w:rsidRPr="007416EF">
              <w:rPr>
                <w:rFonts w:ascii="Arial" w:eastAsia="Arial" w:hAnsi="Arial" w:cs="Arial"/>
                <w:b/>
                <w:bCs/>
                <w:sz w:val="20"/>
                <w:szCs w:val="19"/>
              </w:rPr>
              <w:t>123,789</w:t>
            </w:r>
            <w:r w:rsidRPr="007416EF">
              <w:rPr>
                <w:rFonts w:ascii="Arial" w:eastAsia="Arial" w:hAnsi="Arial" w:cs="Arial"/>
                <w:sz w:val="20"/>
                <w:szCs w:val="19"/>
              </w:rPr>
              <w:t xml:space="preserve"> </w:t>
            </w:r>
            <w:r w:rsidRPr="007416EF">
              <w:rPr>
                <w:rFonts w:ascii="Arial" w:eastAsia="Arial" w:hAnsi="Arial" w:cs="Arial"/>
                <w:b/>
                <w:sz w:val="20"/>
                <w:szCs w:val="19"/>
              </w:rPr>
              <w:t>4Ps beneficiaries</w:t>
            </w:r>
            <w:r w:rsidRPr="007416EF">
              <w:rPr>
                <w:rFonts w:ascii="Arial" w:eastAsia="Arial" w:hAnsi="Arial" w:cs="Arial"/>
                <w:sz w:val="20"/>
                <w:szCs w:val="19"/>
              </w:rPr>
              <w:t xml:space="preserve"> while 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2,259,823,500.00 </w:t>
            </w:r>
            <w:r w:rsidRPr="007416EF">
              <w:rPr>
                <w:rFonts w:ascii="Arial" w:eastAsia="Arial" w:hAnsi="Arial" w:cs="Arial"/>
                <w:sz w:val="20"/>
                <w:szCs w:val="19"/>
              </w:rPr>
              <w:t xml:space="preserve">were paid through financial service providers (FSPs) to </w:t>
            </w:r>
            <w:r w:rsidRPr="007416EF">
              <w:rPr>
                <w:rFonts w:ascii="Arial" w:eastAsia="Arial" w:hAnsi="Arial" w:cs="Arial"/>
                <w:b/>
                <w:sz w:val="20"/>
                <w:szCs w:val="19"/>
                <w:lang w:val="en-US"/>
              </w:rPr>
              <w:t xml:space="preserve">410,877 </w:t>
            </w:r>
            <w:r w:rsidRPr="007416EF">
              <w:rPr>
                <w:rFonts w:ascii="Arial" w:eastAsia="Arial" w:hAnsi="Arial" w:cs="Arial"/>
                <w:b/>
                <w:sz w:val="20"/>
                <w:szCs w:val="19"/>
              </w:rPr>
              <w:t>non-4Ps beneficiaries</w:t>
            </w:r>
            <w:r w:rsidRPr="007416EF">
              <w:rPr>
                <w:rFonts w:ascii="Arial" w:eastAsia="Arial" w:hAnsi="Arial" w:cs="Arial"/>
                <w:sz w:val="20"/>
                <w:szCs w:val="19"/>
              </w:rPr>
              <w:t xml:space="preserve"> in Pangasinan for the second tranche implementation.</w:t>
            </w:r>
          </w:p>
          <w:p w14:paraId="2321502C"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A total amount of</w:t>
            </w:r>
            <w:r w:rsidRPr="007416EF">
              <w:rPr>
                <w:rFonts w:ascii="Arial" w:eastAsia="Arial" w:hAnsi="Arial" w:cs="Arial"/>
                <w:b/>
                <w:sz w:val="20"/>
                <w:szCs w:val="19"/>
              </w:rPr>
              <w:t xml:space="preserve"> ₱262,333,500.00 </w:t>
            </w:r>
            <w:r w:rsidRPr="007416EF">
              <w:rPr>
                <w:rFonts w:ascii="Arial" w:eastAsia="Arial" w:hAnsi="Arial" w:cs="Arial"/>
                <w:sz w:val="20"/>
                <w:szCs w:val="19"/>
              </w:rPr>
              <w:t xml:space="preserve">was paid to </w:t>
            </w:r>
            <w:r w:rsidRPr="007416EF">
              <w:rPr>
                <w:rFonts w:ascii="Arial" w:eastAsia="Arial" w:hAnsi="Arial" w:cs="Arial"/>
                <w:b/>
                <w:sz w:val="20"/>
                <w:szCs w:val="19"/>
              </w:rPr>
              <w:t>47,697 waitlisted beneficiaries</w:t>
            </w:r>
            <w:r w:rsidRPr="007416EF">
              <w:rPr>
                <w:rFonts w:ascii="Arial" w:eastAsia="Arial" w:hAnsi="Arial" w:cs="Arial"/>
                <w:sz w:val="20"/>
                <w:szCs w:val="19"/>
              </w:rPr>
              <w:t xml:space="preserve"> in the Region.</w:t>
            </w:r>
          </w:p>
          <w:p w14:paraId="500D650D" w14:textId="25F2600B"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15,130,500.00 </w:t>
            </w:r>
            <w:r w:rsidRPr="007416EF">
              <w:rPr>
                <w:rFonts w:ascii="Arial" w:eastAsia="Arial" w:hAnsi="Arial" w:cs="Arial"/>
                <w:sz w:val="20"/>
                <w:szCs w:val="19"/>
              </w:rPr>
              <w:t xml:space="preserve">was paid to </w:t>
            </w:r>
            <w:r w:rsidRPr="007416EF">
              <w:rPr>
                <w:rFonts w:ascii="Arial" w:eastAsia="Arial" w:hAnsi="Arial" w:cs="Arial"/>
                <w:b/>
                <w:sz w:val="20"/>
                <w:szCs w:val="19"/>
              </w:rPr>
              <w:t xml:space="preserve">1,887 </w:t>
            </w:r>
            <w:r w:rsidRPr="007416EF">
              <w:rPr>
                <w:rFonts w:ascii="Arial" w:eastAsia="Arial" w:hAnsi="Arial" w:cs="Arial"/>
                <w:b/>
                <w:bCs/>
                <w:sz w:val="20"/>
                <w:szCs w:val="19"/>
              </w:rPr>
              <w:t>TNVS/PUV drivers</w:t>
            </w:r>
            <w:r w:rsidRPr="007416EF">
              <w:rPr>
                <w:rFonts w:ascii="Arial" w:eastAsia="Arial" w:hAnsi="Arial" w:cs="Arial"/>
                <w:sz w:val="20"/>
                <w:szCs w:val="19"/>
              </w:rPr>
              <w:t xml:space="preserve"> in the Region.</w:t>
            </w:r>
          </w:p>
          <w:p w14:paraId="2CEA7EFD"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175E03B" w:rsidR="002A2C5B" w:rsidRPr="007416EF" w:rsidRDefault="00D80135"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7416EF">
              <w:rPr>
                <w:rFonts w:ascii="Arial" w:eastAsia="Arial" w:hAnsi="Arial" w:cs="Arial"/>
                <w:sz w:val="20"/>
                <w:szCs w:val="20"/>
              </w:rPr>
              <w:t>1</w:t>
            </w:r>
            <w:r w:rsidR="00C5313A" w:rsidRPr="007416EF">
              <w:rPr>
                <w:rFonts w:ascii="Arial" w:eastAsia="Arial" w:hAnsi="Arial" w:cs="Arial"/>
                <w:sz w:val="20"/>
                <w:szCs w:val="20"/>
              </w:rPr>
              <w:t>4</w:t>
            </w:r>
            <w:r w:rsidR="00E66B29" w:rsidRPr="007416EF">
              <w:rPr>
                <w:rFonts w:ascii="Arial" w:eastAsia="Arial" w:hAnsi="Arial" w:cs="Arial"/>
                <w:sz w:val="20"/>
                <w:szCs w:val="20"/>
              </w:rPr>
              <w:t xml:space="preserve"> August</w:t>
            </w:r>
            <w:r w:rsidR="002A7D6A" w:rsidRPr="007416E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55380EA2" w:rsidR="00DA0EB9" w:rsidRPr="007416EF" w:rsidRDefault="00DA0EB9" w:rsidP="00C5313A">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 xml:space="preserve">DSWD-FO II continuously provides augmentation support through Assistance to Individuals in Crisis Situation (AICS). A total of </w:t>
            </w:r>
            <w:r w:rsidR="00C5313A" w:rsidRPr="007416EF">
              <w:rPr>
                <w:rFonts w:ascii="Arial" w:eastAsia="Arial" w:hAnsi="Arial" w:cs="Arial"/>
                <w:b/>
                <w:sz w:val="20"/>
                <w:szCs w:val="19"/>
                <w:lang w:bidi="en-US"/>
              </w:rPr>
              <w:t xml:space="preserve">324,429 </w:t>
            </w:r>
            <w:r w:rsidRPr="007416EF">
              <w:rPr>
                <w:rFonts w:ascii="Arial" w:eastAsia="Arial" w:hAnsi="Arial" w:cs="Arial"/>
                <w:b/>
                <w:sz w:val="20"/>
                <w:szCs w:val="19"/>
                <w:lang w:bidi="en-US"/>
              </w:rPr>
              <w:t>clients</w:t>
            </w:r>
            <w:r w:rsidRPr="007416EF">
              <w:rPr>
                <w:rFonts w:ascii="Arial" w:eastAsia="Arial" w:hAnsi="Arial" w:cs="Arial"/>
                <w:sz w:val="20"/>
                <w:szCs w:val="19"/>
                <w:lang w:bidi="en-US"/>
              </w:rPr>
              <w:t xml:space="preserve"> were served and provided with assistance amountin</w:t>
            </w:r>
            <w:r w:rsidR="00B72A4F" w:rsidRPr="007416EF">
              <w:rPr>
                <w:rFonts w:ascii="Arial" w:eastAsia="Arial" w:hAnsi="Arial" w:cs="Arial"/>
                <w:sz w:val="20"/>
                <w:szCs w:val="19"/>
                <w:lang w:bidi="en-US"/>
              </w:rPr>
              <w:t>g to</w:t>
            </w:r>
            <w:r w:rsidR="00DB0B37" w:rsidRPr="007416EF">
              <w:rPr>
                <w:rFonts w:ascii="Arial" w:eastAsia="Arial" w:hAnsi="Arial" w:cs="Arial"/>
                <w:sz w:val="20"/>
                <w:szCs w:val="19"/>
                <w:lang w:bidi="en-US"/>
              </w:rPr>
              <w:t xml:space="preserve"> </w:t>
            </w:r>
            <w:r w:rsidR="00C33A71" w:rsidRPr="007416EF">
              <w:rPr>
                <w:rFonts w:ascii="Arial" w:eastAsia="Arial" w:hAnsi="Arial" w:cs="Arial"/>
                <w:b/>
                <w:sz w:val="20"/>
                <w:szCs w:val="19"/>
                <w:lang w:bidi="en-US"/>
              </w:rPr>
              <w:t>₱</w:t>
            </w:r>
            <w:r w:rsidR="00C5313A" w:rsidRPr="007416EF">
              <w:rPr>
                <w:rFonts w:ascii="Arial" w:eastAsia="Arial" w:hAnsi="Arial" w:cs="Arial"/>
                <w:b/>
                <w:sz w:val="20"/>
                <w:szCs w:val="19"/>
                <w:lang w:bidi="en-US"/>
              </w:rPr>
              <w:t>1,035,999,081.27</w:t>
            </w:r>
            <w:r w:rsidR="00C33A71" w:rsidRPr="007416EF">
              <w:rPr>
                <w:rFonts w:ascii="Arial" w:eastAsia="Arial" w:hAnsi="Arial" w:cs="Arial"/>
                <w:b/>
                <w:sz w:val="20"/>
                <w:szCs w:val="19"/>
                <w:lang w:bidi="en-US"/>
              </w:rPr>
              <w:t xml:space="preserve"> </w:t>
            </w:r>
            <w:r w:rsidRPr="007416EF">
              <w:rPr>
                <w:rFonts w:ascii="Arial" w:eastAsia="Arial" w:hAnsi="Arial" w:cs="Arial"/>
                <w:sz w:val="20"/>
                <w:szCs w:val="19"/>
                <w:lang w:bidi="en-US"/>
              </w:rPr>
              <w:t>through medical assistance, burial assistance, food assistance, and other AICS services</w:t>
            </w:r>
            <w:r w:rsidR="00833F1B" w:rsidRPr="007416EF">
              <w:rPr>
                <w:rFonts w:ascii="Arial" w:eastAsia="Arial" w:hAnsi="Arial" w:cs="Arial"/>
                <w:sz w:val="20"/>
                <w:szCs w:val="19"/>
                <w:lang w:bidi="en-US"/>
              </w:rPr>
              <w:t>.</w:t>
            </w:r>
          </w:p>
          <w:p w14:paraId="44501617" w14:textId="3C6BBCE0" w:rsidR="002A2C5B" w:rsidRPr="007416EF" w:rsidRDefault="002A7D6A" w:rsidP="000E0A30">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 xml:space="preserve">DSWD-FO II </w:t>
            </w:r>
            <w:r w:rsidR="00E66B29" w:rsidRPr="007416EF">
              <w:rPr>
                <w:rFonts w:ascii="Arial" w:eastAsia="Arial" w:hAnsi="Arial" w:cs="Arial"/>
                <w:sz w:val="20"/>
                <w:szCs w:val="19"/>
                <w:lang w:bidi="en-US"/>
              </w:rPr>
              <w:t xml:space="preserve">facilitated the </w:t>
            </w:r>
            <w:r w:rsidR="00E66B29" w:rsidRPr="007416EF">
              <w:rPr>
                <w:rFonts w:ascii="Arial" w:eastAsia="Arial" w:hAnsi="Arial" w:cs="Arial"/>
                <w:b/>
                <w:sz w:val="20"/>
                <w:szCs w:val="19"/>
                <w:lang w:bidi="en-US"/>
              </w:rPr>
              <w:t>LAG Payout</w:t>
            </w:r>
            <w:r w:rsidR="00E66B29" w:rsidRPr="007416EF">
              <w:rPr>
                <w:rFonts w:ascii="Arial" w:eastAsia="Arial" w:hAnsi="Arial" w:cs="Arial"/>
                <w:sz w:val="20"/>
                <w:szCs w:val="19"/>
                <w:lang w:bidi="en-US"/>
              </w:rPr>
              <w:t xml:space="preserve"> and at p</w:t>
            </w:r>
            <w:r w:rsidR="000E0A30" w:rsidRPr="007416EF">
              <w:rPr>
                <w:rFonts w:ascii="Arial" w:eastAsia="Arial" w:hAnsi="Arial" w:cs="Arial"/>
                <w:sz w:val="20"/>
                <w:szCs w:val="19"/>
                <w:lang w:bidi="en-US"/>
              </w:rPr>
              <w:t xml:space="preserve">resent, an aggregate amount of </w:t>
            </w:r>
            <w:r w:rsidR="000E0A30" w:rsidRPr="007416EF">
              <w:rPr>
                <w:rFonts w:ascii="Arial" w:eastAsia="Arial" w:hAnsi="Arial" w:cs="Arial"/>
                <w:b/>
                <w:sz w:val="20"/>
                <w:szCs w:val="19"/>
                <w:lang w:bidi="en-US"/>
              </w:rPr>
              <w:t xml:space="preserve">₱31,019,150 </w:t>
            </w:r>
            <w:r w:rsidR="00E66B29" w:rsidRPr="007416EF">
              <w:rPr>
                <w:rFonts w:ascii="Arial" w:eastAsia="Arial" w:hAnsi="Arial" w:cs="Arial"/>
                <w:sz w:val="20"/>
                <w:szCs w:val="19"/>
                <w:lang w:bidi="en-US"/>
              </w:rPr>
              <w:t xml:space="preserve">from the DSWD LAG Funds and </w:t>
            </w:r>
            <w:r w:rsidR="00E66B29" w:rsidRPr="007416EF">
              <w:rPr>
                <w:rFonts w:ascii="Arial" w:eastAsia="Arial" w:hAnsi="Arial" w:cs="Arial"/>
                <w:b/>
                <w:sz w:val="20"/>
                <w:szCs w:val="19"/>
                <w:lang w:bidi="en-US"/>
              </w:rPr>
              <w:t>₱</w:t>
            </w:r>
            <w:r w:rsidR="000E0A30" w:rsidRPr="007416EF">
              <w:t xml:space="preserve"> </w:t>
            </w:r>
            <w:r w:rsidR="000E0A30" w:rsidRPr="007416EF">
              <w:rPr>
                <w:rFonts w:ascii="Arial" w:eastAsia="Arial" w:hAnsi="Arial" w:cs="Arial"/>
                <w:b/>
                <w:sz w:val="20"/>
                <w:szCs w:val="19"/>
                <w:lang w:bidi="en-US"/>
              </w:rPr>
              <w:t xml:space="preserve">₱43,485,425 </w:t>
            </w:r>
            <w:r w:rsidR="00E66B29" w:rsidRPr="007416EF">
              <w:rPr>
                <w:rFonts w:ascii="Arial" w:eastAsia="Arial" w:hAnsi="Arial" w:cs="Arial"/>
                <w:sz w:val="20"/>
                <w:szCs w:val="19"/>
                <w:lang w:bidi="en-US"/>
              </w:rPr>
              <w:t>from the For Later Release (FLR) Fund of Office of the President was disb</w:t>
            </w:r>
            <w:r w:rsidR="000E0A30" w:rsidRPr="007416EF">
              <w:rPr>
                <w:rFonts w:ascii="Arial" w:eastAsia="Arial" w:hAnsi="Arial" w:cs="Arial"/>
                <w:sz w:val="20"/>
                <w:szCs w:val="19"/>
                <w:lang w:bidi="en-US"/>
              </w:rPr>
              <w:t xml:space="preserve">ursed to </w:t>
            </w:r>
            <w:r w:rsidR="000E0A30" w:rsidRPr="007416EF">
              <w:rPr>
                <w:rFonts w:ascii="Arial" w:eastAsia="Arial" w:hAnsi="Arial" w:cs="Arial"/>
                <w:b/>
                <w:sz w:val="20"/>
                <w:szCs w:val="19"/>
                <w:lang w:bidi="en-US"/>
              </w:rPr>
              <w:t>3,418</w:t>
            </w:r>
            <w:r w:rsidR="000E0A30" w:rsidRPr="007416EF">
              <w:rPr>
                <w:rFonts w:ascii="Arial" w:eastAsia="Arial" w:hAnsi="Arial" w:cs="Arial"/>
                <w:sz w:val="20"/>
                <w:szCs w:val="19"/>
                <w:lang w:bidi="en-US"/>
              </w:rPr>
              <w:t xml:space="preserve"> </w:t>
            </w:r>
            <w:r w:rsidR="00E66B29" w:rsidRPr="007416EF">
              <w:rPr>
                <w:rFonts w:ascii="Arial" w:eastAsia="Arial" w:hAnsi="Arial" w:cs="Arial"/>
                <w:sz w:val="20"/>
                <w:szCs w:val="19"/>
                <w:lang w:bidi="en-US"/>
              </w:rPr>
              <w:t xml:space="preserve">beneficiaries to </w:t>
            </w:r>
            <w:r w:rsidR="000E0A30" w:rsidRPr="007416EF">
              <w:rPr>
                <w:rFonts w:ascii="Arial" w:eastAsia="Arial" w:hAnsi="Arial" w:cs="Arial"/>
                <w:b/>
                <w:sz w:val="20"/>
                <w:szCs w:val="19"/>
                <w:lang w:bidi="en-US"/>
              </w:rPr>
              <w:t>4,335</w:t>
            </w:r>
            <w:r w:rsidR="000E0A30" w:rsidRPr="007416EF">
              <w:rPr>
                <w:rFonts w:ascii="Arial" w:eastAsia="Arial" w:hAnsi="Arial" w:cs="Arial"/>
                <w:sz w:val="20"/>
                <w:szCs w:val="19"/>
                <w:lang w:bidi="en-US"/>
              </w:rPr>
              <w:t xml:space="preserve"> </w:t>
            </w:r>
            <w:r w:rsidR="00E66B29" w:rsidRPr="007416EF">
              <w:rPr>
                <w:rFonts w:ascii="Arial" w:eastAsia="Arial" w:hAnsi="Arial" w:cs="Arial"/>
                <w:sz w:val="20"/>
                <w:szCs w:val="19"/>
                <w:lang w:bidi="en-US"/>
              </w:rPr>
              <w:t>beneficiaries.</w:t>
            </w:r>
          </w:p>
          <w:p w14:paraId="4F6C5210" w14:textId="0544A087" w:rsidR="002A2C5B" w:rsidRPr="007416EF"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DSWD-FO II ensures provision of augmentation support to LGUs, stakeholders and partners.</w:t>
            </w:r>
          </w:p>
          <w:p w14:paraId="34CEFEEF" w14:textId="77777777" w:rsidR="001A5A90" w:rsidRPr="007416EF"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7416E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416EF">
              <w:rPr>
                <w:rFonts w:ascii="Arial" w:eastAsia="Arial" w:hAnsi="Arial" w:cs="Arial"/>
                <w:b/>
                <w:sz w:val="20"/>
                <w:szCs w:val="19"/>
              </w:rPr>
              <w:t>Social Amelioration Program (SAP)</w:t>
            </w:r>
          </w:p>
          <w:p w14:paraId="1896BD15" w14:textId="49ABE957" w:rsidR="000A3089" w:rsidRPr="007416EF"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 xml:space="preserve">The implementation of SAP-Waitlisted under the </w:t>
            </w:r>
            <w:proofErr w:type="spellStart"/>
            <w:r w:rsidRPr="007416EF">
              <w:rPr>
                <w:rFonts w:ascii="Arial" w:eastAsia="Arial" w:hAnsi="Arial" w:cs="Arial"/>
                <w:sz w:val="20"/>
                <w:szCs w:val="19"/>
                <w:lang w:bidi="en-US"/>
              </w:rPr>
              <w:t>Bayanihan</w:t>
            </w:r>
            <w:proofErr w:type="spellEnd"/>
            <w:r w:rsidRPr="007416EF">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50CF5543" w14:textId="5A4B241A" w:rsidR="002A2C5B" w:rsidRPr="007416EF"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 xml:space="preserve">DSWD-FO II conducted payout to </w:t>
            </w:r>
            <w:r w:rsidRPr="007416EF">
              <w:rPr>
                <w:rFonts w:ascii="Arial" w:eastAsia="Arial" w:hAnsi="Arial" w:cs="Arial"/>
                <w:b/>
                <w:sz w:val="20"/>
                <w:szCs w:val="19"/>
                <w:lang w:bidi="en-US"/>
              </w:rPr>
              <w:t>19,554 beneficiaries</w:t>
            </w:r>
            <w:r w:rsidRPr="007416EF">
              <w:rPr>
                <w:rFonts w:ascii="Arial" w:eastAsia="Arial" w:hAnsi="Arial" w:cs="Arial"/>
                <w:sz w:val="20"/>
                <w:szCs w:val="19"/>
                <w:lang w:bidi="en-US"/>
              </w:rPr>
              <w:t xml:space="preserve"> of the </w:t>
            </w:r>
            <w:proofErr w:type="spellStart"/>
            <w:r w:rsidRPr="007416EF">
              <w:rPr>
                <w:rFonts w:ascii="Arial" w:eastAsia="Arial" w:hAnsi="Arial" w:cs="Arial"/>
                <w:sz w:val="20"/>
                <w:szCs w:val="19"/>
                <w:lang w:bidi="en-US"/>
              </w:rPr>
              <w:t>Bayanihan</w:t>
            </w:r>
            <w:proofErr w:type="spellEnd"/>
            <w:r w:rsidRPr="007416EF">
              <w:rPr>
                <w:rFonts w:ascii="Arial" w:eastAsia="Arial" w:hAnsi="Arial" w:cs="Arial"/>
                <w:sz w:val="20"/>
                <w:szCs w:val="19"/>
                <w:lang w:bidi="en-US"/>
              </w:rPr>
              <w:t xml:space="preserve"> 2 with a total amount of</w:t>
            </w:r>
            <w:r w:rsidRPr="007416EF">
              <w:t xml:space="preserve"> </w:t>
            </w:r>
            <w:r w:rsidRPr="007416EF">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w:t>
            </w:r>
            <w:r w:rsidRPr="00213C63">
              <w:rPr>
                <w:rFonts w:ascii="Arial" w:eastAsia="Arial" w:hAnsi="Arial" w:cs="Arial"/>
                <w:sz w:val="20"/>
                <w:szCs w:val="19"/>
              </w:rPr>
              <w:lastRenderedPageBreak/>
              <w:t xml:space="preserve">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B13B12F" w:rsidR="002A2C5B" w:rsidRPr="007410B7" w:rsidRDefault="003A1078"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7410B7">
              <w:rPr>
                <w:rFonts w:ascii="Arial" w:eastAsia="Arial" w:hAnsi="Arial" w:cs="Arial"/>
                <w:sz w:val="20"/>
                <w:szCs w:val="20"/>
              </w:rPr>
              <w:t>09 August</w:t>
            </w:r>
            <w:r w:rsidR="002A7D6A" w:rsidRPr="007410B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77777777" w:rsidR="003A1078" w:rsidRPr="007410B7" w:rsidRDefault="00C03049"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DRMD </w:t>
            </w:r>
            <w:r w:rsidR="003A1078" w:rsidRPr="007410B7">
              <w:rPr>
                <w:rFonts w:ascii="Arial" w:eastAsia="Arial" w:hAnsi="Arial" w:cs="Arial"/>
                <w:sz w:val="20"/>
                <w:szCs w:val="20"/>
              </w:rPr>
              <w:t>represented the Field Office in the 16th Regional Task Force (RTF) Against COVID-19 last 05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2D4F9173" w14:textId="38D75B17"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 mobilized 20 community volunteers for the production of Family Food Packs (FFPs) at DSWD FO IV-A warehouse in Gen. Mariano Alvarez, Cavite.</w:t>
            </w:r>
          </w:p>
          <w:p w14:paraId="5F5F7259" w14:textId="55D63E3A" w:rsidR="002A2C5B" w:rsidRPr="007410B7" w:rsidRDefault="002A7D6A" w:rsidP="003A1078">
            <w:pPr>
              <w:pStyle w:val="ListParagraph"/>
              <w:numPr>
                <w:ilvl w:val="0"/>
                <w:numId w:val="8"/>
              </w:numPr>
              <w:spacing w:after="0" w:line="240" w:lineRule="auto"/>
              <w:jc w:val="both"/>
              <w:rPr>
                <w:rFonts w:ascii="Arial" w:eastAsia="Arial" w:hAnsi="Arial" w:cs="Arial"/>
                <w:sz w:val="20"/>
                <w:szCs w:val="20"/>
              </w:rPr>
            </w:pPr>
            <w:r w:rsidRPr="007410B7">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lastRenderedPageBreak/>
              <w:t xml:space="preserve">The Crisis Intervention Section has provided a total amount of grants worth </w:t>
            </w:r>
            <w:r w:rsidRPr="007410B7">
              <w:rPr>
                <w:rFonts w:ascii="Arial" w:eastAsia="Arial" w:hAnsi="Arial" w:cs="Arial"/>
                <w:b/>
                <w:bCs/>
                <w:sz w:val="20"/>
                <w:szCs w:val="20"/>
              </w:rPr>
              <w:t>₱217,679,878.58</w:t>
            </w:r>
            <w:r w:rsidRPr="007410B7">
              <w:rPr>
                <w:rFonts w:ascii="Arial" w:eastAsia="Arial" w:hAnsi="Arial" w:cs="Arial"/>
                <w:sz w:val="20"/>
                <w:szCs w:val="20"/>
              </w:rPr>
              <w:t xml:space="preserve"> to </w:t>
            </w:r>
            <w:r w:rsidRPr="007410B7">
              <w:rPr>
                <w:rFonts w:ascii="Arial" w:eastAsia="Arial" w:hAnsi="Arial" w:cs="Arial"/>
                <w:b/>
                <w:bCs/>
                <w:sz w:val="20"/>
                <w:szCs w:val="20"/>
              </w:rPr>
              <w:t xml:space="preserve">80,200 clients </w:t>
            </w:r>
            <w:r w:rsidRPr="007410B7">
              <w:rPr>
                <w:rFonts w:ascii="Arial" w:eastAsia="Arial" w:hAnsi="Arial" w:cs="Arial"/>
                <w:bCs/>
                <w:sz w:val="20"/>
                <w:szCs w:val="20"/>
              </w:rPr>
              <w:t>as of 08 January 2021.</w:t>
            </w:r>
          </w:p>
          <w:p w14:paraId="4BACBF3F" w14:textId="787EF69D" w:rsidR="00394056"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The Sustainable Livelihood Program (SLP) has provided </w:t>
            </w:r>
            <w:r w:rsidRPr="007410B7">
              <w:rPr>
                <w:rFonts w:ascii="Arial" w:eastAsia="Arial" w:hAnsi="Arial" w:cs="Arial"/>
                <w:b/>
                <w:bCs/>
                <w:sz w:val="20"/>
                <w:szCs w:val="20"/>
              </w:rPr>
              <w:t>₱23,869,000.00</w:t>
            </w:r>
            <w:r w:rsidRPr="007410B7">
              <w:rPr>
                <w:rFonts w:ascii="Arial" w:eastAsia="Arial" w:hAnsi="Arial" w:cs="Arial"/>
                <w:sz w:val="20"/>
                <w:szCs w:val="20"/>
              </w:rPr>
              <w:t xml:space="preserve"> to </w:t>
            </w:r>
            <w:r w:rsidRPr="007410B7">
              <w:rPr>
                <w:rFonts w:ascii="Arial" w:eastAsia="Arial" w:hAnsi="Arial" w:cs="Arial"/>
                <w:b/>
                <w:bCs/>
                <w:sz w:val="20"/>
                <w:szCs w:val="20"/>
              </w:rPr>
              <w:t>1,538 beneficiaries</w:t>
            </w:r>
            <w:r w:rsidRPr="007410B7">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For the SAP – ESP </w:t>
            </w:r>
            <w:proofErr w:type="spellStart"/>
            <w:r w:rsidRPr="007410B7">
              <w:rPr>
                <w:rFonts w:ascii="Arial" w:eastAsia="Arial" w:hAnsi="Arial" w:cs="Arial"/>
                <w:sz w:val="20"/>
                <w:szCs w:val="20"/>
              </w:rPr>
              <w:t>Bayanihan</w:t>
            </w:r>
            <w:proofErr w:type="spellEnd"/>
            <w:r w:rsidRPr="007410B7">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AA51CAF" w:rsidR="002A2C5B" w:rsidRPr="00F91BA4" w:rsidRDefault="0095693D" w:rsidP="00F065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91BA4">
              <w:rPr>
                <w:rFonts w:ascii="Arial" w:eastAsia="Arial" w:hAnsi="Arial" w:cs="Arial"/>
                <w:sz w:val="20"/>
                <w:szCs w:val="20"/>
              </w:rPr>
              <w:t>1</w:t>
            </w:r>
            <w:r w:rsidR="00263CD1">
              <w:rPr>
                <w:rFonts w:ascii="Arial" w:eastAsia="Arial" w:hAnsi="Arial" w:cs="Arial"/>
                <w:sz w:val="20"/>
                <w:szCs w:val="20"/>
              </w:rPr>
              <w:t>2</w:t>
            </w:r>
            <w:r w:rsidR="00555EBE" w:rsidRPr="00F91BA4">
              <w:rPr>
                <w:rFonts w:ascii="Arial" w:eastAsia="Arial" w:hAnsi="Arial" w:cs="Arial"/>
                <w:sz w:val="20"/>
                <w:szCs w:val="20"/>
              </w:rPr>
              <w:t xml:space="preserve"> August</w:t>
            </w:r>
            <w:r w:rsidR="002A7D6A" w:rsidRPr="00F91BA4">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BAD0663" w:rsidR="0095693D" w:rsidRPr="00F91BA4" w:rsidRDefault="0095693D" w:rsidP="0095693D">
            <w:pPr>
              <w:pStyle w:val="ListParagraph"/>
              <w:numPr>
                <w:ilvl w:val="0"/>
                <w:numId w:val="5"/>
              </w:numPr>
              <w:spacing w:after="0" w:line="240" w:lineRule="auto"/>
              <w:jc w:val="both"/>
              <w:rPr>
                <w:rFonts w:ascii="Arial" w:eastAsia="Times New Roman" w:hAnsi="Arial" w:cs="Arial"/>
                <w:sz w:val="20"/>
                <w:szCs w:val="20"/>
              </w:rPr>
            </w:pPr>
            <w:r w:rsidRPr="00F91BA4">
              <w:rPr>
                <w:rFonts w:ascii="Arial" w:eastAsia="Times New Roman" w:hAnsi="Arial" w:cs="Arial"/>
                <w:sz w:val="20"/>
                <w:szCs w:val="20"/>
              </w:rPr>
              <w:t xml:space="preserve">DSWD-FO VI provided </w:t>
            </w:r>
            <w:r w:rsidRPr="00F91BA4">
              <w:rPr>
                <w:rFonts w:ascii="Arial" w:eastAsia="Times New Roman" w:hAnsi="Arial" w:cs="Arial"/>
                <w:b/>
                <w:sz w:val="20"/>
                <w:szCs w:val="20"/>
              </w:rPr>
              <w:t>₱</w:t>
            </w:r>
            <w:r w:rsidR="00FD29D0" w:rsidRPr="00F91BA4">
              <w:rPr>
                <w:rFonts w:ascii="Arial" w:eastAsia="Times New Roman" w:hAnsi="Arial" w:cs="Arial"/>
                <w:b/>
                <w:sz w:val="20"/>
                <w:szCs w:val="20"/>
              </w:rPr>
              <w:t xml:space="preserve">742,037,219.23 </w:t>
            </w:r>
            <w:r w:rsidRPr="00F91BA4">
              <w:rPr>
                <w:rFonts w:ascii="Arial" w:eastAsia="Times New Roman" w:hAnsi="Arial" w:cs="Arial"/>
                <w:sz w:val="20"/>
                <w:szCs w:val="20"/>
              </w:rPr>
              <w:t>worth of assistance to</w:t>
            </w:r>
            <w:r w:rsidRPr="00F91BA4">
              <w:t xml:space="preserve"> </w:t>
            </w:r>
            <w:r w:rsidR="00FD29D0" w:rsidRPr="00F91BA4">
              <w:rPr>
                <w:rFonts w:ascii="Arial" w:eastAsia="Times New Roman" w:hAnsi="Arial" w:cs="Arial"/>
                <w:b/>
                <w:sz w:val="20"/>
                <w:szCs w:val="20"/>
              </w:rPr>
              <w:t xml:space="preserve">197,812 </w:t>
            </w:r>
            <w:r w:rsidRPr="00F91BA4">
              <w:rPr>
                <w:rFonts w:ascii="Arial" w:eastAsia="Times New Roman" w:hAnsi="Arial" w:cs="Arial"/>
                <w:b/>
                <w:sz w:val="20"/>
                <w:szCs w:val="20"/>
              </w:rPr>
              <w:t>individuals</w:t>
            </w:r>
            <w:r w:rsidRPr="00F91BA4">
              <w:rPr>
                <w:rFonts w:ascii="Arial" w:eastAsia="Times New Roman" w:hAnsi="Arial" w:cs="Arial"/>
                <w:sz w:val="20"/>
                <w:szCs w:val="20"/>
              </w:rPr>
              <w:t xml:space="preserve"> through </w:t>
            </w:r>
            <w:r w:rsidRPr="00F91BA4">
              <w:rPr>
                <w:rFonts w:ascii="Arial" w:eastAsia="Times New Roman" w:hAnsi="Arial" w:cs="Arial"/>
                <w:b/>
                <w:sz w:val="20"/>
                <w:szCs w:val="20"/>
              </w:rPr>
              <w:t>Assistance to Individuals in Crisis Situation (AICS</w:t>
            </w:r>
            <w:r w:rsidRPr="00F91BA4">
              <w:rPr>
                <w:rFonts w:ascii="Arial" w:eastAsia="Times New Roman" w:hAnsi="Arial" w:cs="Arial"/>
                <w:sz w:val="20"/>
                <w:szCs w:val="20"/>
              </w:rPr>
              <w:t>) from March 9, 2020 to June 30, 2021.</w:t>
            </w:r>
          </w:p>
          <w:p w14:paraId="065F7FC4" w14:textId="56CD98FD" w:rsidR="007B5473" w:rsidRPr="00F91BA4" w:rsidRDefault="007B5473" w:rsidP="007B5473">
            <w:pPr>
              <w:pStyle w:val="ListParagraph"/>
              <w:numPr>
                <w:ilvl w:val="0"/>
                <w:numId w:val="5"/>
              </w:numPr>
              <w:spacing w:after="0" w:line="240" w:lineRule="auto"/>
              <w:jc w:val="both"/>
              <w:rPr>
                <w:rFonts w:ascii="Arial" w:eastAsia="Times New Roman" w:hAnsi="Arial" w:cs="Arial"/>
                <w:sz w:val="20"/>
                <w:szCs w:val="20"/>
              </w:rPr>
            </w:pPr>
            <w:r w:rsidRPr="00F91BA4">
              <w:rPr>
                <w:rFonts w:ascii="Arial" w:eastAsia="Times New Roman" w:hAnsi="Arial" w:cs="Arial"/>
                <w:sz w:val="20"/>
                <w:szCs w:val="20"/>
              </w:rPr>
              <w:t xml:space="preserve">DSWD-FO VI conducted TV interview and posted </w:t>
            </w:r>
            <w:r w:rsidR="0095693D" w:rsidRPr="00F91BA4">
              <w:rPr>
                <w:rFonts w:ascii="Arial" w:eastAsia="Times New Roman" w:hAnsi="Arial" w:cs="Arial"/>
                <w:sz w:val="20"/>
                <w:szCs w:val="20"/>
              </w:rPr>
              <w:t xml:space="preserve">updates and </w:t>
            </w:r>
            <w:r w:rsidRPr="00F91BA4">
              <w:rPr>
                <w:rFonts w:ascii="Arial" w:eastAsia="Times New Roman" w:hAnsi="Arial" w:cs="Arial"/>
                <w:sz w:val="20"/>
                <w:szCs w:val="20"/>
              </w:rPr>
              <w:t>photo stories on Special AICS as response to ECQ.</w:t>
            </w:r>
          </w:p>
          <w:p w14:paraId="09E87826" w14:textId="3E2AF128" w:rsidR="00C41A58" w:rsidRPr="00F91BA4" w:rsidRDefault="002A7D6A" w:rsidP="00555EBE">
            <w:pPr>
              <w:pStyle w:val="ListParagraph"/>
              <w:numPr>
                <w:ilvl w:val="0"/>
                <w:numId w:val="5"/>
              </w:numPr>
              <w:spacing w:after="0" w:line="240" w:lineRule="auto"/>
              <w:jc w:val="both"/>
              <w:rPr>
                <w:rFonts w:ascii="Arial" w:eastAsia="Times New Roman" w:hAnsi="Arial" w:cs="Arial"/>
                <w:sz w:val="20"/>
                <w:szCs w:val="20"/>
              </w:rPr>
            </w:pPr>
            <w:r w:rsidRPr="00F91BA4">
              <w:rPr>
                <w:rFonts w:ascii="Arial" w:eastAsia="Times New Roman" w:hAnsi="Arial" w:cs="Arial"/>
                <w:sz w:val="20"/>
                <w:szCs w:val="20"/>
              </w:rPr>
              <w:t>DSWD-FO VI is continuously repacking FFPs at the DSWD Regional Warehouse.</w:t>
            </w:r>
          </w:p>
          <w:p w14:paraId="10724E72" w14:textId="66D871C7" w:rsidR="00555EBE" w:rsidRDefault="00555EBE" w:rsidP="00555EBE">
            <w:pPr>
              <w:pStyle w:val="ListParagraph"/>
              <w:spacing w:after="0" w:line="240" w:lineRule="auto"/>
              <w:ind w:left="360"/>
              <w:jc w:val="both"/>
              <w:rPr>
                <w:rFonts w:ascii="Arial" w:eastAsia="Times New Roman" w:hAnsi="Arial" w:cs="Arial"/>
                <w:sz w:val="20"/>
                <w:szCs w:val="20"/>
              </w:rPr>
            </w:pPr>
          </w:p>
          <w:p w14:paraId="1891C63F" w14:textId="77777777" w:rsidR="0071657B" w:rsidRPr="00F91BA4" w:rsidRDefault="0071657B"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F91BA4" w:rsidRDefault="002A7D6A">
            <w:pPr>
              <w:widowControl/>
              <w:shd w:val="clear" w:color="auto" w:fill="FFFFFF"/>
              <w:spacing w:after="0" w:line="240" w:lineRule="auto"/>
              <w:contextualSpacing/>
              <w:jc w:val="both"/>
              <w:rPr>
                <w:rFonts w:ascii="Arial" w:eastAsia="Times New Roman" w:hAnsi="Arial" w:cs="Arial"/>
                <w:sz w:val="20"/>
                <w:szCs w:val="20"/>
              </w:rPr>
            </w:pPr>
            <w:r w:rsidRPr="00F91BA4">
              <w:rPr>
                <w:rFonts w:ascii="Arial" w:eastAsia="Times New Roman" w:hAnsi="Arial" w:cs="Arial"/>
                <w:b/>
                <w:bCs/>
                <w:sz w:val="20"/>
                <w:szCs w:val="20"/>
              </w:rPr>
              <w:t>Social Amelioration Program (SAP)</w:t>
            </w:r>
          </w:p>
          <w:p w14:paraId="5A01781E" w14:textId="77777777" w:rsidR="002A2C5B" w:rsidRPr="00F91BA4" w:rsidRDefault="002A7D6A">
            <w:pPr>
              <w:pStyle w:val="ListParagraph"/>
              <w:numPr>
                <w:ilvl w:val="0"/>
                <w:numId w:val="5"/>
              </w:numPr>
              <w:spacing w:after="0" w:line="240" w:lineRule="auto"/>
              <w:jc w:val="both"/>
              <w:rPr>
                <w:rFonts w:eastAsia="Times New Roman"/>
              </w:rPr>
            </w:pPr>
            <w:r w:rsidRPr="00F91BA4">
              <w:rPr>
                <w:rFonts w:ascii="Arial" w:eastAsia="Times New Roman" w:hAnsi="Arial" w:cs="Arial"/>
                <w:sz w:val="20"/>
                <w:szCs w:val="20"/>
              </w:rPr>
              <w:t xml:space="preserve">To date, a total of </w:t>
            </w:r>
            <w:r w:rsidRPr="00F91BA4">
              <w:rPr>
                <w:rFonts w:ascii="Arial" w:eastAsia="Times New Roman" w:hAnsi="Arial" w:cs="Arial"/>
                <w:b/>
                <w:sz w:val="20"/>
                <w:szCs w:val="20"/>
              </w:rPr>
              <w:t>₱1,496,509,500.00</w:t>
            </w:r>
            <w:r w:rsidRPr="00F91BA4">
              <w:rPr>
                <w:rFonts w:ascii="Arial" w:eastAsia="Times New Roman" w:hAnsi="Arial" w:cs="Arial"/>
                <w:sz w:val="20"/>
                <w:szCs w:val="20"/>
              </w:rPr>
              <w:t xml:space="preserve"> was provided to </w:t>
            </w:r>
            <w:r w:rsidRPr="00F91BA4">
              <w:rPr>
                <w:rFonts w:ascii="Arial" w:eastAsia="Times New Roman" w:hAnsi="Arial" w:cs="Arial"/>
                <w:b/>
                <w:sz w:val="20"/>
                <w:szCs w:val="20"/>
              </w:rPr>
              <w:t>321,830 4Ps beneficiaries</w:t>
            </w:r>
            <w:r w:rsidRPr="00F91BA4">
              <w:rPr>
                <w:rFonts w:ascii="Arial" w:eastAsia="Times New Roman" w:hAnsi="Arial" w:cs="Arial"/>
                <w:sz w:val="20"/>
                <w:szCs w:val="20"/>
              </w:rPr>
              <w:t xml:space="preserve"> and </w:t>
            </w:r>
            <w:r w:rsidRPr="00F91BA4">
              <w:rPr>
                <w:rFonts w:ascii="Arial" w:eastAsia="Times New Roman" w:hAnsi="Arial" w:cs="Arial"/>
                <w:b/>
                <w:sz w:val="20"/>
                <w:szCs w:val="20"/>
              </w:rPr>
              <w:t>₱6,788,214,000.00</w:t>
            </w:r>
            <w:r w:rsidRPr="00F91BA4">
              <w:rPr>
                <w:rFonts w:ascii="Arial" w:eastAsia="Times New Roman" w:hAnsi="Arial" w:cs="Arial"/>
                <w:sz w:val="20"/>
                <w:szCs w:val="20"/>
              </w:rPr>
              <w:t xml:space="preserve"> was provided to </w:t>
            </w:r>
            <w:r w:rsidRPr="00F91BA4">
              <w:rPr>
                <w:rFonts w:ascii="Arial" w:eastAsia="Times New Roman" w:hAnsi="Arial" w:cs="Arial"/>
                <w:b/>
                <w:sz w:val="20"/>
                <w:szCs w:val="20"/>
              </w:rPr>
              <w:t>1,131,369 non-4Ps beneficiaries</w:t>
            </w:r>
            <w:r w:rsidRPr="00F91BA4">
              <w:rPr>
                <w:rFonts w:ascii="Arial" w:eastAsia="Times New Roman" w:hAnsi="Arial" w:cs="Arial"/>
                <w:sz w:val="20"/>
                <w:szCs w:val="20"/>
              </w:rPr>
              <w:t xml:space="preserve"> for the </w:t>
            </w:r>
            <w:r w:rsidRPr="00F91BA4">
              <w:rPr>
                <w:rFonts w:ascii="Arial" w:eastAsia="Times New Roman" w:hAnsi="Arial" w:cs="Arial"/>
                <w:sz w:val="20"/>
                <w:szCs w:val="20"/>
              </w:rPr>
              <w:lastRenderedPageBreak/>
              <w:t>first tranche.</w:t>
            </w:r>
          </w:p>
          <w:p w14:paraId="056A07D2" w14:textId="77777777" w:rsidR="002A2C5B" w:rsidRPr="00F91BA4" w:rsidRDefault="002A7D6A">
            <w:pPr>
              <w:pStyle w:val="ListParagraph"/>
              <w:numPr>
                <w:ilvl w:val="0"/>
                <w:numId w:val="5"/>
              </w:numPr>
              <w:spacing w:after="0" w:line="240" w:lineRule="auto"/>
              <w:jc w:val="both"/>
              <w:rPr>
                <w:rFonts w:eastAsia="Times New Roman"/>
              </w:rPr>
            </w:pPr>
            <w:r w:rsidRPr="00F91BA4">
              <w:rPr>
                <w:rFonts w:ascii="Arial" w:eastAsia="Times New Roman" w:hAnsi="Arial" w:cs="Arial"/>
                <w:sz w:val="20"/>
                <w:szCs w:val="20"/>
              </w:rPr>
              <w:t xml:space="preserve">DSWD-FO VI has served </w:t>
            </w:r>
            <w:r w:rsidRPr="00F91BA4">
              <w:rPr>
                <w:rFonts w:ascii="Arial" w:eastAsia="Times New Roman" w:hAnsi="Arial" w:cs="Arial"/>
                <w:b/>
                <w:sz w:val="20"/>
                <w:szCs w:val="20"/>
              </w:rPr>
              <w:t>103,608 4Ps beneficiaries</w:t>
            </w:r>
            <w:r w:rsidRPr="00F91BA4">
              <w:rPr>
                <w:rFonts w:ascii="Arial" w:eastAsia="Times New Roman" w:hAnsi="Arial" w:cs="Arial"/>
                <w:sz w:val="20"/>
                <w:szCs w:val="20"/>
              </w:rPr>
              <w:t xml:space="preserve"> amounting to </w:t>
            </w:r>
            <w:r w:rsidRPr="00F91BA4">
              <w:rPr>
                <w:rFonts w:ascii="Arial" w:eastAsia="Times New Roman" w:hAnsi="Arial" w:cs="Arial"/>
                <w:b/>
                <w:sz w:val="20"/>
                <w:szCs w:val="20"/>
              </w:rPr>
              <w:t>₱481,777,200.00</w:t>
            </w:r>
            <w:r w:rsidRPr="00F91BA4">
              <w:rPr>
                <w:rFonts w:ascii="Arial" w:eastAsia="Times New Roman" w:hAnsi="Arial" w:cs="Arial"/>
                <w:sz w:val="20"/>
                <w:szCs w:val="20"/>
              </w:rPr>
              <w:t xml:space="preserve"> and </w:t>
            </w:r>
            <w:r w:rsidRPr="00F91BA4">
              <w:rPr>
                <w:rFonts w:ascii="Arial" w:eastAsia="Times New Roman" w:hAnsi="Arial" w:cs="Arial"/>
                <w:b/>
                <w:sz w:val="20"/>
                <w:szCs w:val="20"/>
              </w:rPr>
              <w:t>437,403 non-4Ps beneficiaries</w:t>
            </w:r>
            <w:r w:rsidRPr="00F91BA4">
              <w:rPr>
                <w:rFonts w:ascii="Arial" w:eastAsia="Times New Roman" w:hAnsi="Arial" w:cs="Arial"/>
                <w:sz w:val="20"/>
                <w:szCs w:val="20"/>
              </w:rPr>
              <w:t xml:space="preserve"> amounting to </w:t>
            </w:r>
            <w:r w:rsidRPr="00F91BA4">
              <w:rPr>
                <w:rFonts w:ascii="Arial" w:eastAsia="Times New Roman" w:hAnsi="Arial" w:cs="Arial"/>
                <w:b/>
                <w:sz w:val="20"/>
                <w:szCs w:val="20"/>
              </w:rPr>
              <w:t xml:space="preserve">₱2,624,418,000.00 </w:t>
            </w:r>
            <w:r w:rsidRPr="00F91BA4">
              <w:rPr>
                <w:rFonts w:ascii="Arial" w:eastAsia="Times New Roman" w:hAnsi="Arial" w:cs="Arial"/>
                <w:sz w:val="20"/>
                <w:szCs w:val="20"/>
              </w:rPr>
              <w:t xml:space="preserve">for the second tranche, and </w:t>
            </w:r>
            <w:r w:rsidRPr="00F91BA4">
              <w:rPr>
                <w:rFonts w:ascii="Arial" w:eastAsia="Times New Roman" w:hAnsi="Arial" w:cs="Arial"/>
                <w:b/>
                <w:sz w:val="20"/>
                <w:szCs w:val="20"/>
              </w:rPr>
              <w:t>190,738 left-out/waitlisted</w:t>
            </w:r>
            <w:r w:rsidRPr="00F91BA4">
              <w:rPr>
                <w:rFonts w:ascii="Arial" w:eastAsia="Times New Roman" w:hAnsi="Arial" w:cs="Arial"/>
                <w:sz w:val="20"/>
                <w:szCs w:val="20"/>
              </w:rPr>
              <w:t xml:space="preserve"> beneficiaries amounting to </w:t>
            </w:r>
            <w:r w:rsidRPr="00F91BA4">
              <w:rPr>
                <w:rFonts w:ascii="Arial" w:eastAsia="Times New Roman" w:hAnsi="Arial" w:cs="Arial"/>
                <w:b/>
                <w:bCs/>
                <w:sz w:val="20"/>
                <w:szCs w:val="20"/>
              </w:rPr>
              <w:t>₱1,144,428,000.00.</w:t>
            </w:r>
          </w:p>
          <w:p w14:paraId="4FBAAC80" w14:textId="77777777" w:rsidR="002A2C5B" w:rsidRPr="00F91BA4" w:rsidRDefault="002A7D6A">
            <w:pPr>
              <w:pStyle w:val="ListParagraph"/>
              <w:numPr>
                <w:ilvl w:val="0"/>
                <w:numId w:val="5"/>
              </w:numPr>
              <w:spacing w:after="0" w:line="240" w:lineRule="auto"/>
              <w:jc w:val="both"/>
              <w:rPr>
                <w:rFonts w:eastAsia="Times New Roman"/>
              </w:rPr>
            </w:pPr>
            <w:r w:rsidRPr="00F91BA4">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1 while </w:t>
            </w:r>
            <w:r w:rsidRPr="00241CF2">
              <w:rPr>
                <w:rFonts w:ascii="Arial" w:eastAsia="Arial" w:hAnsi="Arial" w:cs="Arial"/>
                <w:b/>
                <w:sz w:val="20"/>
                <w:szCs w:val="19"/>
              </w:rPr>
              <w:lastRenderedPageBreak/>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proofErr w:type="spellStart"/>
            <w:r w:rsidRPr="00E04E49">
              <w:rPr>
                <w:rFonts w:ascii="Arial" w:eastAsia="Arial" w:hAnsi="Arial" w:cs="Arial"/>
                <w:sz w:val="20"/>
                <w:szCs w:val="19"/>
              </w:rPr>
              <w:t>S</w:t>
            </w:r>
            <w:r w:rsidR="00AE002B" w:rsidRPr="00E04E49">
              <w:rPr>
                <w:rFonts w:ascii="Arial" w:eastAsia="Arial" w:hAnsi="Arial" w:cs="Arial"/>
                <w:sz w:val="20"/>
                <w:szCs w:val="19"/>
              </w:rPr>
              <w:t>iay</w:t>
            </w:r>
            <w:proofErr w:type="spellEnd"/>
            <w:r w:rsidR="00AE002B" w:rsidRPr="00E04E49">
              <w:rPr>
                <w:rFonts w:ascii="Arial" w:eastAsia="Arial" w:hAnsi="Arial" w:cs="Arial"/>
                <w:sz w:val="20"/>
                <w:szCs w:val="19"/>
              </w:rPr>
              <w:t>,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22359A9F" w14:textId="77777777" w:rsidR="00AE192A" w:rsidRDefault="00AE192A">
      <w:pPr>
        <w:spacing w:after="0" w:line="240" w:lineRule="auto"/>
        <w:contextualSpacing/>
        <w:rPr>
          <w:rFonts w:ascii="Arial" w:eastAsia="Arial" w:hAnsi="Arial" w:cs="Arial"/>
          <w:b/>
          <w:sz w:val="24"/>
          <w:szCs w:val="24"/>
        </w:rPr>
      </w:pPr>
    </w:p>
    <w:p w14:paraId="73FB3871" w14:textId="3CC665A1"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5F5D6B8" w:rsidR="002A2C5B" w:rsidRDefault="008110AE"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3</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3749F9A"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8110AE">
              <w:rPr>
                <w:rFonts w:ascii="Arial" w:eastAsia="Arial" w:hAnsi="Arial" w:cs="Arial"/>
                <w:sz w:val="20"/>
                <w:szCs w:val="19"/>
              </w:rPr>
              <w:t>13</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FB7E9B1" w14:textId="77777777" w:rsidR="0071657B" w:rsidRDefault="0071657B">
      <w:pPr>
        <w:widowControl/>
        <w:spacing w:after="0" w:line="240" w:lineRule="auto"/>
        <w:contextualSpacing/>
        <w:rPr>
          <w:rFonts w:ascii="Arial" w:eastAsia="Arial" w:hAnsi="Arial" w:cs="Arial"/>
          <w:b/>
          <w:sz w:val="24"/>
          <w:szCs w:val="24"/>
        </w:rPr>
      </w:pPr>
    </w:p>
    <w:p w14:paraId="24C50408" w14:textId="77777777" w:rsidR="008E5E36" w:rsidRDefault="008E5E36">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proofErr w:type="spellStart"/>
            <w:r w:rsidR="003A1078" w:rsidRPr="0065572F">
              <w:rPr>
                <w:rFonts w:ascii="Arial" w:eastAsia="Arial" w:hAnsi="Arial" w:cs="Arial"/>
                <w:bCs/>
                <w:sz w:val="20"/>
                <w:szCs w:val="20"/>
              </w:rPr>
              <w:t>s</w:t>
            </w:r>
            <w:proofErr w:type="spellEnd"/>
            <w:r w:rsidR="003A1078" w:rsidRPr="0065572F">
              <w:rPr>
                <w:rFonts w:ascii="Arial" w:eastAsia="Arial" w:hAnsi="Arial" w:cs="Arial"/>
                <w:bCs/>
                <w:sz w:val="20"/>
                <w:szCs w:val="20"/>
              </w:rPr>
              <w:t xml:space="preserve">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w:t>
            </w:r>
            <w:proofErr w:type="spellStart"/>
            <w:r w:rsidRPr="0065572F">
              <w:rPr>
                <w:rFonts w:ascii="Arial" w:eastAsia="Arial" w:hAnsi="Arial" w:cs="Arial"/>
                <w:bCs/>
                <w:sz w:val="20"/>
                <w:szCs w:val="20"/>
              </w:rPr>
              <w:t>Bayanihan</w:t>
            </w:r>
            <w:proofErr w:type="spellEnd"/>
            <w:r w:rsidRPr="0065572F">
              <w:rPr>
                <w:rFonts w:ascii="Arial" w:eastAsia="Arial" w:hAnsi="Arial" w:cs="Arial"/>
                <w:bCs/>
                <w:sz w:val="20"/>
                <w:szCs w:val="20"/>
              </w:rPr>
              <w:t xml:space="preserve"> 2 implementation </w:t>
            </w:r>
            <w:r w:rsidRPr="0065572F">
              <w:rPr>
                <w:rFonts w:ascii="Arial" w:eastAsia="Arial" w:hAnsi="Arial" w:cs="Arial"/>
                <w:bCs/>
                <w:sz w:val="20"/>
                <w:szCs w:val="20"/>
                <w:lang w:val="en-US"/>
              </w:rPr>
              <w:t>a</w:t>
            </w:r>
            <w:proofErr w:type="spellStart"/>
            <w:r w:rsidRPr="0065572F">
              <w:rPr>
                <w:rFonts w:ascii="Arial" w:eastAsia="Arial" w:hAnsi="Arial" w:cs="Arial"/>
                <w:bCs/>
                <w:sz w:val="20"/>
                <w:szCs w:val="20"/>
              </w:rPr>
              <w:t>s</w:t>
            </w:r>
            <w:proofErr w:type="spellEnd"/>
            <w:r w:rsidRPr="0065572F">
              <w:rPr>
                <w:rFonts w:ascii="Arial" w:eastAsia="Arial" w:hAnsi="Arial" w:cs="Arial"/>
                <w:bCs/>
                <w:sz w:val="20"/>
                <w:szCs w:val="20"/>
              </w:rPr>
              <w:t xml:space="preserve">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310 family food packs to LGU of </w:t>
            </w:r>
            <w:proofErr w:type="spellStart"/>
            <w:r w:rsidRPr="00241CF2">
              <w:rPr>
                <w:rFonts w:ascii="Arial" w:eastAsia="Arial" w:hAnsi="Arial" w:cs="Arial"/>
                <w:sz w:val="20"/>
                <w:szCs w:val="19"/>
              </w:rPr>
              <w:t>Polomolok</w:t>
            </w:r>
            <w:proofErr w:type="spellEnd"/>
            <w:r w:rsidR="00F90331" w:rsidRPr="00241CF2">
              <w:rPr>
                <w:rFonts w:ascii="Arial" w:eastAsia="Arial" w:hAnsi="Arial" w:cs="Arial"/>
                <w:sz w:val="20"/>
                <w:szCs w:val="19"/>
              </w:rPr>
              <w:t xml:space="preserve">, South </w:t>
            </w:r>
            <w:proofErr w:type="spellStart"/>
            <w:r w:rsidR="00F90331" w:rsidRPr="00241CF2">
              <w:rPr>
                <w:rFonts w:ascii="Arial" w:eastAsia="Arial" w:hAnsi="Arial" w:cs="Arial"/>
                <w:sz w:val="20"/>
                <w:szCs w:val="19"/>
              </w:rPr>
              <w:t>Cotabato</w:t>
            </w:r>
            <w:proofErr w:type="spellEnd"/>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500 family food packs to LGU of </w:t>
            </w:r>
            <w:proofErr w:type="spellStart"/>
            <w:r w:rsidRPr="00241CF2">
              <w:rPr>
                <w:rFonts w:ascii="Arial" w:eastAsia="Arial" w:hAnsi="Arial" w:cs="Arial"/>
                <w:sz w:val="20"/>
                <w:szCs w:val="19"/>
              </w:rPr>
              <w:t>Tupi</w:t>
            </w:r>
            <w:proofErr w:type="spellEnd"/>
            <w:r w:rsidR="00F90331" w:rsidRPr="00241CF2">
              <w:rPr>
                <w:rFonts w:ascii="Arial" w:eastAsia="Arial" w:hAnsi="Arial" w:cs="Arial"/>
                <w:sz w:val="20"/>
                <w:szCs w:val="19"/>
              </w:rPr>
              <w:t xml:space="preserve">, South </w:t>
            </w:r>
            <w:proofErr w:type="spellStart"/>
            <w:r w:rsidR="00F90331" w:rsidRPr="00241CF2">
              <w:rPr>
                <w:rFonts w:ascii="Arial" w:eastAsia="Arial" w:hAnsi="Arial" w:cs="Arial"/>
                <w:sz w:val="20"/>
                <w:szCs w:val="19"/>
              </w:rPr>
              <w:t>Cotabato</w:t>
            </w:r>
            <w:proofErr w:type="spellEnd"/>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883 family food packs to LGU of </w:t>
            </w:r>
            <w:proofErr w:type="spellStart"/>
            <w:r w:rsidRPr="00241CF2">
              <w:rPr>
                <w:rFonts w:ascii="Arial" w:eastAsia="Arial" w:hAnsi="Arial" w:cs="Arial"/>
                <w:sz w:val="20"/>
                <w:szCs w:val="19"/>
              </w:rPr>
              <w:t>Kalamansig</w:t>
            </w:r>
            <w:proofErr w:type="spellEnd"/>
            <w:r w:rsidR="00F90331" w:rsidRPr="00241CF2">
              <w:rPr>
                <w:rFonts w:ascii="Arial" w:eastAsia="Arial" w:hAnsi="Arial" w:cs="Arial"/>
                <w:sz w:val="20"/>
                <w:szCs w:val="19"/>
              </w:rPr>
              <w:t xml:space="preserve">, Sultan </w:t>
            </w:r>
            <w:proofErr w:type="spellStart"/>
            <w:r w:rsidR="00F90331" w:rsidRPr="00241CF2">
              <w:rPr>
                <w:rFonts w:ascii="Arial" w:eastAsia="Arial" w:hAnsi="Arial" w:cs="Arial"/>
                <w:sz w:val="20"/>
                <w:szCs w:val="19"/>
              </w:rPr>
              <w:t>Kudarat</w:t>
            </w:r>
            <w:proofErr w:type="spellEnd"/>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DSWD-FO </w:t>
            </w:r>
            <w:proofErr w:type="spellStart"/>
            <w:r w:rsidRPr="00F91BA4">
              <w:rPr>
                <w:rFonts w:ascii="Arial" w:eastAsia="Arial" w:hAnsi="Arial" w:cs="Arial"/>
                <w:sz w:val="20"/>
                <w:szCs w:val="19"/>
              </w:rPr>
              <w:t>Caraga</w:t>
            </w:r>
            <w:proofErr w:type="spellEnd"/>
            <w:r w:rsidRPr="00F91BA4">
              <w:rPr>
                <w:rFonts w:ascii="Arial" w:eastAsia="Arial" w:hAnsi="Arial" w:cs="Arial"/>
                <w:sz w:val="20"/>
                <w:szCs w:val="19"/>
              </w:rPr>
              <w:t xml:space="preserve">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To date, a cumulative total of 2,086 out of 23,987 beneficiaries or 8.70% were paid under </w:t>
            </w:r>
            <w:proofErr w:type="spellStart"/>
            <w:r w:rsidRPr="00F91BA4">
              <w:rPr>
                <w:rFonts w:ascii="Arial" w:eastAsia="Arial" w:hAnsi="Arial" w:cs="Arial"/>
                <w:sz w:val="20"/>
                <w:szCs w:val="19"/>
              </w:rPr>
              <w:t>Bayanihan</w:t>
            </w:r>
            <w:proofErr w:type="spellEnd"/>
            <w:r w:rsidRPr="00F91BA4">
              <w:rPr>
                <w:rFonts w:ascii="Arial" w:eastAsia="Arial" w:hAnsi="Arial" w:cs="Arial"/>
                <w:sz w:val="20"/>
                <w:szCs w:val="19"/>
              </w:rPr>
              <w:t xml:space="preserve">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DSWD-FO </w:t>
            </w:r>
            <w:proofErr w:type="spellStart"/>
            <w:r w:rsidRPr="00F91BA4">
              <w:rPr>
                <w:rFonts w:ascii="Arial" w:eastAsia="Arial" w:hAnsi="Arial" w:cs="Arial"/>
                <w:sz w:val="20"/>
                <w:szCs w:val="19"/>
              </w:rPr>
              <w:t>Caraga</w:t>
            </w:r>
            <w:proofErr w:type="spellEnd"/>
            <w:r w:rsidRPr="00F91BA4">
              <w:rPr>
                <w:rFonts w:ascii="Arial" w:eastAsia="Arial" w:hAnsi="Arial" w:cs="Arial"/>
                <w:sz w:val="20"/>
                <w:szCs w:val="19"/>
              </w:rPr>
              <w:t xml:space="preserve"> also facilitated the transfer of funds last 17 December 2020 to </w:t>
            </w:r>
            <w:proofErr w:type="spellStart"/>
            <w:r w:rsidRPr="00F91BA4">
              <w:rPr>
                <w:rFonts w:ascii="Arial" w:eastAsia="Arial" w:hAnsi="Arial" w:cs="Arial"/>
                <w:sz w:val="20"/>
                <w:szCs w:val="19"/>
              </w:rPr>
              <w:t>Bislig</w:t>
            </w:r>
            <w:proofErr w:type="spellEnd"/>
            <w:r w:rsidRPr="00F91BA4">
              <w:rPr>
                <w:rFonts w:ascii="Arial" w:eastAsia="Arial" w:hAnsi="Arial" w:cs="Arial"/>
                <w:sz w:val="20"/>
                <w:szCs w:val="19"/>
              </w:rPr>
              <w:t xml:space="preserve"> City, </w:t>
            </w:r>
            <w:proofErr w:type="spellStart"/>
            <w:r w:rsidRPr="00F91BA4">
              <w:rPr>
                <w:rFonts w:ascii="Arial" w:eastAsia="Arial" w:hAnsi="Arial" w:cs="Arial"/>
                <w:sz w:val="20"/>
                <w:szCs w:val="19"/>
              </w:rPr>
              <w:t>Surigao</w:t>
            </w:r>
            <w:proofErr w:type="spellEnd"/>
            <w:r w:rsidRPr="00F91BA4">
              <w:rPr>
                <w:rFonts w:ascii="Arial" w:eastAsia="Arial" w:hAnsi="Arial" w:cs="Arial"/>
                <w:sz w:val="20"/>
                <w:szCs w:val="19"/>
              </w:rPr>
              <w:t xml:space="preserve"> Del Sur with the amount of ₱10,090,000.00 for 2,018 Non-</w:t>
            </w:r>
            <w:proofErr w:type="spellStart"/>
            <w:r w:rsidRPr="00F91BA4">
              <w:rPr>
                <w:rFonts w:ascii="Arial" w:eastAsia="Arial" w:hAnsi="Arial" w:cs="Arial"/>
                <w:sz w:val="20"/>
                <w:szCs w:val="19"/>
              </w:rPr>
              <w:t>Pantawid</w:t>
            </w:r>
            <w:proofErr w:type="spellEnd"/>
            <w:r w:rsidRPr="00F91BA4">
              <w:rPr>
                <w:rFonts w:ascii="Arial" w:eastAsia="Arial" w:hAnsi="Arial" w:cs="Arial"/>
                <w:sz w:val="20"/>
                <w:szCs w:val="19"/>
              </w:rPr>
              <w:t xml:space="preserve"> additional beneficiaries and ₱43,325,000.00 for 8,665 target Non-</w:t>
            </w:r>
            <w:proofErr w:type="spellStart"/>
            <w:r w:rsidRPr="00F91BA4">
              <w:rPr>
                <w:rFonts w:ascii="Arial" w:eastAsia="Arial" w:hAnsi="Arial" w:cs="Arial"/>
                <w:sz w:val="20"/>
                <w:szCs w:val="19"/>
              </w:rPr>
              <w:t>Pantawid</w:t>
            </w:r>
            <w:proofErr w:type="spellEnd"/>
            <w:r w:rsidRPr="00F91BA4">
              <w:rPr>
                <w:rFonts w:ascii="Arial" w:eastAsia="Arial" w:hAnsi="Arial" w:cs="Arial"/>
                <w:sz w:val="20"/>
                <w:szCs w:val="19"/>
              </w:rPr>
              <w:t xml:space="preserve">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4946255" w14:textId="77777777" w:rsidR="00E87256" w:rsidRDefault="00FF0407"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5D94C697" w14:textId="083DF739" w:rsidR="000654DB" w:rsidRPr="00D56104" w:rsidRDefault="000654DB"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4AC1E5D0" w:rsidR="00EB4E4A" w:rsidRPr="00EB4E4A" w:rsidRDefault="00FF0407">
            <w:pPr>
              <w:widowControl/>
              <w:spacing w:after="0" w:line="240" w:lineRule="auto"/>
              <w:rPr>
                <w:rFonts w:ascii="Arial" w:hAnsi="Arial" w:cs="Arial"/>
                <w:b/>
                <w:sz w:val="24"/>
                <w:szCs w:val="24"/>
              </w:rPr>
            </w:pPr>
            <w:r>
              <w:rPr>
                <w:rFonts w:ascii="Arial" w:hAnsi="Arial" w:cs="Arial"/>
                <w:b/>
                <w:sz w:val="24"/>
                <w:szCs w:val="24"/>
              </w:rPr>
              <w:t>RODEL V. CABADDU</w:t>
            </w:r>
          </w:p>
        </w:tc>
      </w:tr>
    </w:tbl>
    <w:p w14:paraId="5CBF776B" w14:textId="6C93EEDA"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424C20" w14:textId="77777777" w:rsidR="002C4895" w:rsidRDefault="002C4895">
      <w:pPr>
        <w:spacing w:line="240" w:lineRule="auto"/>
      </w:pPr>
      <w:r>
        <w:separator/>
      </w:r>
    </w:p>
  </w:endnote>
  <w:endnote w:type="continuationSeparator" w:id="0">
    <w:p w14:paraId="49EA9E07" w14:textId="77777777" w:rsidR="002C4895" w:rsidRDefault="002C48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455AB1" w:rsidRDefault="00455AB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455AB1" w:rsidRDefault="00455AB1">
    <w:pPr>
      <w:pBdr>
        <w:bottom w:val="single" w:sz="6" w:space="1" w:color="000000"/>
      </w:pBdr>
      <w:tabs>
        <w:tab w:val="left" w:pos="2371"/>
        <w:tab w:val="center" w:pos="5233"/>
      </w:tabs>
      <w:spacing w:after="0" w:line="240" w:lineRule="auto"/>
      <w:jc w:val="right"/>
      <w:rPr>
        <w:sz w:val="16"/>
        <w:szCs w:val="16"/>
      </w:rPr>
    </w:pPr>
  </w:p>
  <w:p w14:paraId="30A432AD" w14:textId="76F911B2" w:rsidR="00455AB1" w:rsidRDefault="00455AB1"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7</w:t>
    </w:r>
    <w:r w:rsidR="00C461E3">
      <w:rPr>
        <w:rFonts w:ascii="Arial" w:eastAsia="Arial" w:hAnsi="Arial" w:cs="Arial"/>
        <w:sz w:val="14"/>
        <w:szCs w:val="14"/>
      </w:rPr>
      <w:t>1</w:t>
    </w:r>
    <w:r>
      <w:rPr>
        <w:rFonts w:ascii="Arial" w:eastAsia="Arial" w:hAnsi="Arial" w:cs="Arial"/>
        <w:sz w:val="14"/>
        <w:szCs w:val="14"/>
      </w:rPr>
      <w:t xml:space="preserve"> </w:t>
    </w:r>
    <w:r w:rsidRPr="00172D05">
      <w:rPr>
        <w:rFonts w:ascii="Arial" w:eastAsia="Arial" w:hAnsi="Arial" w:cs="Arial"/>
        <w:sz w:val="14"/>
        <w:szCs w:val="14"/>
      </w:rPr>
      <w:t>on the Corona</w:t>
    </w:r>
    <w:r>
      <w:rPr>
        <w:rFonts w:ascii="Arial" w:eastAsia="Arial" w:hAnsi="Arial" w:cs="Arial"/>
        <w:sz w:val="14"/>
        <w:szCs w:val="14"/>
      </w:rPr>
      <w:t>virus Disease (COVID19) as of 1</w:t>
    </w:r>
    <w:r w:rsidR="00C461E3">
      <w:rPr>
        <w:rFonts w:ascii="Arial" w:eastAsia="Arial" w:hAnsi="Arial" w:cs="Arial"/>
        <w:sz w:val="14"/>
        <w:szCs w:val="14"/>
      </w:rPr>
      <w:t>5</w:t>
    </w:r>
    <w:r>
      <w:rPr>
        <w:rFonts w:ascii="Arial" w:eastAsia="Arial" w:hAnsi="Arial" w:cs="Arial"/>
        <w:sz w:val="14"/>
        <w:szCs w:val="14"/>
      </w:rPr>
      <w:t xml:space="preserve">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57687">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57687">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455AB1" w:rsidRDefault="00455AB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7B62AB" w14:textId="77777777" w:rsidR="002C4895" w:rsidRDefault="002C4895">
      <w:pPr>
        <w:spacing w:after="0" w:line="240" w:lineRule="auto"/>
      </w:pPr>
      <w:r>
        <w:separator/>
      </w:r>
    </w:p>
  </w:footnote>
  <w:footnote w:type="continuationSeparator" w:id="0">
    <w:p w14:paraId="5F676C8A" w14:textId="77777777" w:rsidR="002C4895" w:rsidRDefault="002C48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455AB1" w:rsidRDefault="00455AB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455AB1" w:rsidRDefault="00455AB1">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455AB1" w:rsidRDefault="00455AB1" w:rsidP="008F698C">
    <w:pPr>
      <w:pBdr>
        <w:bottom w:val="single" w:sz="6" w:space="1" w:color="000000"/>
      </w:pBdr>
      <w:tabs>
        <w:tab w:val="center" w:pos="4680"/>
        <w:tab w:val="right" w:pos="9360"/>
      </w:tabs>
      <w:spacing w:after="0" w:line="240" w:lineRule="auto"/>
      <w:rPr>
        <w:sz w:val="10"/>
      </w:rPr>
    </w:pPr>
  </w:p>
  <w:p w14:paraId="6BA9FC90" w14:textId="77777777" w:rsidR="00455AB1" w:rsidRDefault="00455AB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455AB1" w:rsidRDefault="00455AB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
  </w:num>
  <w:num w:numId="4">
    <w:abstractNumId w:val="19"/>
  </w:num>
  <w:num w:numId="5">
    <w:abstractNumId w:val="16"/>
  </w:num>
  <w:num w:numId="6">
    <w:abstractNumId w:val="13"/>
  </w:num>
  <w:num w:numId="7">
    <w:abstractNumId w:val="0"/>
  </w:num>
  <w:num w:numId="8">
    <w:abstractNumId w:val="21"/>
  </w:num>
  <w:num w:numId="9">
    <w:abstractNumId w:val="14"/>
  </w:num>
  <w:num w:numId="10">
    <w:abstractNumId w:val="9"/>
  </w:num>
  <w:num w:numId="11">
    <w:abstractNumId w:val="20"/>
  </w:num>
  <w:num w:numId="12">
    <w:abstractNumId w:val="2"/>
  </w:num>
  <w:num w:numId="13">
    <w:abstractNumId w:val="10"/>
  </w:num>
  <w:num w:numId="14">
    <w:abstractNumId w:val="15"/>
  </w:num>
  <w:num w:numId="15">
    <w:abstractNumId w:val="12"/>
  </w:num>
  <w:num w:numId="16">
    <w:abstractNumId w:val="22"/>
  </w:num>
  <w:num w:numId="17">
    <w:abstractNumId w:val="3"/>
  </w:num>
  <w:num w:numId="18">
    <w:abstractNumId w:val="18"/>
  </w:num>
  <w:num w:numId="19">
    <w:abstractNumId w:val="23"/>
  </w:num>
  <w:num w:numId="20">
    <w:abstractNumId w:val="4"/>
  </w:num>
  <w:num w:numId="21">
    <w:abstractNumId w:val="8"/>
  </w:num>
  <w:num w:numId="22">
    <w:abstractNumId w:val="5"/>
  </w:num>
  <w:num w:numId="23">
    <w:abstractNumId w:val="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0F22"/>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xlsx" TargetMode="External"/><Relationship Id="rId18" Type="http://schemas.openxmlformats.org/officeDocument/2006/relationships/hyperlink" Target="file:///C:\Users\mjgrafanan.ENTDSWD\Downloads\SSF.xlsx" TargetMode="External"/><Relationship Id="rId26" Type="http://schemas.openxmlformats.org/officeDocument/2006/relationships/hyperlink" Target="file:///C:\Users\mjgrafanan.ENTDSWD\Downloads\SSF.xlsx" TargetMode="External"/><Relationship Id="rId3" Type="http://schemas.openxmlformats.org/officeDocument/2006/relationships/customXml" Target="../customXml/item3.xml"/><Relationship Id="rId21" Type="http://schemas.openxmlformats.org/officeDocument/2006/relationships/hyperlink" Target="file:///C:\Users\mjgrafanan.ENTDSWD\Downloads\SSF.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xlsx" TargetMode="External"/><Relationship Id="rId17" Type="http://schemas.openxmlformats.org/officeDocument/2006/relationships/hyperlink" Target="file:///C:\Users\mjgrafanan.ENTDSWD\Downloads\SSF.xlsx" TargetMode="External"/><Relationship Id="rId25" Type="http://schemas.openxmlformats.org/officeDocument/2006/relationships/hyperlink" Target="file:///C:\Users\mjgrafanan.ENTDSWD\Downloads\SSF.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xlsx" TargetMode="External"/><Relationship Id="rId20" Type="http://schemas.openxmlformats.org/officeDocument/2006/relationships/hyperlink" Target="file:///C:\Users\mjgrafanan.ENTDSWD\Downloads\SSF.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xlsx" TargetMode="External"/><Relationship Id="rId24" Type="http://schemas.openxmlformats.org/officeDocument/2006/relationships/hyperlink" Target="file:///C:\Users\mjgrafanan.ENTDSWD\Downloads\SSF.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xlsx" TargetMode="External"/><Relationship Id="rId23" Type="http://schemas.openxmlformats.org/officeDocument/2006/relationships/hyperlink" Target="file:///C:\Users\mjgrafanan.ENTDSWD\Downloads\SSF.xlsx" TargetMode="External"/><Relationship Id="rId28" Type="http://schemas.openxmlformats.org/officeDocument/2006/relationships/header" Target="header1.xml"/><Relationship Id="rId10" Type="http://schemas.openxmlformats.org/officeDocument/2006/relationships/hyperlink" Target="file:///C:\Users\mjgrafanan.ENTDSWD\Downloads\SSF.xlsx" TargetMode="External"/><Relationship Id="rId19" Type="http://schemas.openxmlformats.org/officeDocument/2006/relationships/hyperlink" Target="file:///C:\Users\mjgrafanan.ENTDSWD\Downloads\SSF.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xlsx" TargetMode="External"/><Relationship Id="rId22" Type="http://schemas.openxmlformats.org/officeDocument/2006/relationships/hyperlink" Target="file:///C:\Users\mjgrafanan.ENTDSWD\Downloads\SSF.xlsx" TargetMode="External"/><Relationship Id="rId27" Type="http://schemas.openxmlformats.org/officeDocument/2006/relationships/hyperlink" Target="file:///C:\Users\mjgrafanan.ENTDSWD\Downloads\SSF.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8CBEE9-96D3-4822-8E77-70875266B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5</Pages>
  <Words>14796</Words>
  <Characters>84343</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59</cp:revision>
  <dcterms:created xsi:type="dcterms:W3CDTF">2021-08-13T08:36:00Z</dcterms:created>
  <dcterms:modified xsi:type="dcterms:W3CDTF">2021-08-15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